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40758144"/>
        <w:docPartObj>
          <w:docPartGallery w:val="Cover Pages"/>
          <w:docPartUnique/>
        </w:docPartObj>
      </w:sdtPr>
      <w:sdtEndPr/>
      <w:sdtContent>
        <w:p w14:paraId="3A90D698" w14:textId="2DC53C00" w:rsidR="009F174D" w:rsidRDefault="000473E8">
          <w:r>
            <w:rPr>
              <w:noProof/>
              <w:lang w:val="en-US"/>
            </w:rPr>
            <mc:AlternateContent>
              <mc:Choice Requires="wps">
                <w:drawing>
                  <wp:anchor distT="0" distB="0" distL="114300" distR="114300" simplePos="0" relativeHeight="251667456" behindDoc="0" locked="0" layoutInCell="1" allowOverlap="1" wp14:anchorId="6A9E3CB8" wp14:editId="5172F657">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2638425"/>
                    <wp:effectExtent l="0" t="0" r="3175" b="9525"/>
                    <wp:wrapNone/>
                    <wp:docPr id="467" name="Rectangle 467"/>
                    <wp:cNvGraphicFramePr/>
                    <a:graphic xmlns:a="http://schemas.openxmlformats.org/drawingml/2006/main">
                      <a:graphicData uri="http://schemas.microsoft.com/office/word/2010/wordprocessingShape">
                        <wps:wsp>
                          <wps:cNvSpPr/>
                          <wps:spPr>
                            <a:xfrm>
                              <a:off x="0" y="0"/>
                              <a:ext cx="2875915" cy="263842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241632" w14:textId="7B68AE84" w:rsidR="00BB3584" w:rsidRDefault="00BB3584">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6A9E3CB8" id="Rectangle 467" o:spid="_x0000_s1026" style="position:absolute;margin-left:0;margin-top:0;width:226.45pt;height:207.75pt;z-index:251667456;visibility:visible;mso-wrap-style:square;mso-width-percent:370;mso-height-percent:0;mso-left-percent:455;mso-top-percent:25;mso-wrap-distance-left:9pt;mso-wrap-distance-top:0;mso-wrap-distance-right:9pt;mso-wrap-distance-bottom:0;mso-position-horizontal-relative:page;mso-position-vertical-relative:page;mso-width-percent:370;mso-height-percent: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" fillcolor="#44546a [3215]" stroked="f" strokeweight="1pt">
                    <v:textbox inset="14.4pt,14.4pt,14.4pt,28.8pt">
                      <w:txbxContent>
                        <w:p w14:paraId="18241632" w14:textId="7B68AE84" w:rsidR="00BB3584" w:rsidRDefault="00BB3584">
                          <w:pPr>
                            <w:spacing w:before="240"/>
                            <w:jc w:val="center"/>
                            <w:rPr>
                              <w:color w:val="FFFFFF" w:themeColor="background1"/>
                            </w:rPr>
                          </w:pPr>
                        </w:p>
                      </w:txbxContent>
                    </v:textbox>
                    <w10:wrap anchorx="page" anchory="page"/>
                  </v:rect>
                </w:pict>
              </mc:Fallback>
            </mc:AlternateContent>
          </w:r>
          <w:r w:rsidR="009F174D">
            <w:rPr>
              <w:noProof/>
              <w:lang w:val="en-US"/>
            </w:rPr>
            <mc:AlternateContent>
              <mc:Choice Requires="wps">
                <w:drawing>
                  <wp:anchor distT="0" distB="0" distL="114300" distR="114300" simplePos="0" relativeHeight="251670528" behindDoc="1" locked="0" layoutInCell="1" allowOverlap="1" wp14:anchorId="5E7A44F0" wp14:editId="2A02B138">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27BD2472" w14:textId="77777777" w:rsidR="00BB3584" w:rsidRDefault="00BB3584"/>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E7A44F0" id="Rectangle 466" o:spid="_x0000_s1027" style="position:absolute;margin-left:0;margin-top:0;width:581.4pt;height:752.4pt;z-index:-25164595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" fillcolor="#d9e2f3 [660]" stroked="f" strokeweight="1pt">
                    <v:fill color2="#8eaadb [1940]" rotate="t" focus="100%" type="gradient">
                      <o:fill v:ext="view" type="gradientUnscaled"/>
                    </v:fill>
                    <v:path arrowok="t"/>
                    <v:textbox inset="21.6pt,,21.6pt">
                      <w:txbxContent>
                        <w:p w14:paraId="27BD2472" w14:textId="77777777" w:rsidR="00BB3584" w:rsidRDefault="00BB3584"/>
                      </w:txbxContent>
                    </v:textbox>
                    <w10:wrap anchorx="page" anchory="page"/>
                  </v:rect>
                </w:pict>
              </mc:Fallback>
            </mc:AlternateContent>
          </w:r>
          <w:r w:rsidR="009F174D">
            <w:rPr>
              <w:noProof/>
              <w:lang w:val="en-US"/>
            </w:rPr>
            <mc:AlternateContent>
              <mc:Choice Requires="wps">
                <w:drawing>
                  <wp:anchor distT="0" distB="0" distL="114300" distR="114300" simplePos="0" relativeHeight="251666432" behindDoc="0" locked="0" layoutInCell="1" allowOverlap="1" wp14:anchorId="490219BB" wp14:editId="70A2082D">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A44346D" id="Rectangle 468" o:spid="_x0000_s1026" style="position:absolute;margin-left:0;margin-top:0;width:244.8pt;height:554.4pt;z-index:251666432;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009F174D">
            <w:rPr>
              <w:noProof/>
              <w:lang w:val="en-US"/>
            </w:rPr>
            <mc:AlternateContent>
              <mc:Choice Requires="wps">
                <w:drawing>
                  <wp:anchor distT="0" distB="0" distL="114300" distR="114300" simplePos="0" relativeHeight="251669504" behindDoc="0" locked="0" layoutInCell="1" allowOverlap="1" wp14:anchorId="1320A01C" wp14:editId="65AB0C17">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45BC527" id="Rectangle 469" o:spid="_x0000_s1026" style="position:absolute;margin-left:0;margin-top:0;width:226.45pt;height:9.35pt;z-index:251669504;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p>
        <w:p w14:paraId="508619F4" w14:textId="01C08269" w:rsidR="000E3FCC" w:rsidRDefault="000473E8">
          <w:r>
            <w:rPr>
              <w:noProof/>
              <w:lang w:val="en-US"/>
            </w:rPr>
            <mc:AlternateContent>
              <mc:Choice Requires="wps">
                <w:drawing>
                  <wp:anchor distT="0" distB="0" distL="114300" distR="114300" simplePos="0" relativeHeight="251671552" behindDoc="0" locked="0" layoutInCell="1" allowOverlap="1" wp14:anchorId="61856B32" wp14:editId="2B043F9C">
                    <wp:simplePos x="0" y="0"/>
                    <wp:positionH relativeFrom="page">
                      <wp:posOffset>3448050</wp:posOffset>
                    </wp:positionH>
                    <wp:positionV relativeFrom="page">
                      <wp:posOffset>5885815</wp:posOffset>
                    </wp:positionV>
                    <wp:extent cx="2797810" cy="124396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1243965"/>
                            </a:xfrm>
                            <a:prstGeom prst="rect">
                              <a:avLst/>
                            </a:prstGeom>
                            <a:noFill/>
                            <a:ln w="6350">
                              <a:noFill/>
                            </a:ln>
                            <a:effectLst/>
                          </wps:spPr>
                          <wps:txbx>
                            <w:txbxContent>
                              <w:p w14:paraId="04431E47" w14:textId="00411B1F" w:rsidR="00BB3584" w:rsidRPr="0016628C" w:rsidRDefault="00BB3584">
                                <w:pPr>
                                  <w:pStyle w:val="NoSpacing"/>
                                  <w:rPr>
                                    <w:noProof/>
                                    <w:color w:val="44546A" w:themeColor="text2"/>
                                    <w:sz w:val="24"/>
                                    <w:lang w:val="en-AU"/>
                                  </w:rPr>
                                </w:pPr>
                                <w:r w:rsidRPr="0016628C">
                                  <w:rPr>
                                    <w:noProof/>
                                    <w:color w:val="44546A" w:themeColor="text2"/>
                                    <w:sz w:val="24"/>
                                    <w:lang w:val="en-AU"/>
                                  </w:rPr>
                                  <w:t>Group 2: WSUSCC1 2020</w:t>
                                </w:r>
                              </w:p>
                              <w:p w14:paraId="2B664817" w14:textId="77777777" w:rsidR="00BB3584" w:rsidRPr="0016628C" w:rsidRDefault="00BB3584" w:rsidP="00BF7A8F">
                                <w:pPr>
                                  <w:pStyle w:val="NoSpacing"/>
                                  <w:rPr>
                                    <w:noProof/>
                                    <w:color w:val="44546A" w:themeColor="text2"/>
                                    <w:sz w:val="24"/>
                                    <w:lang w:val="en-AU"/>
                                  </w:rPr>
                                </w:pPr>
                                <w:r w:rsidRPr="0016628C">
                                  <w:rPr>
                                    <w:noProof/>
                                    <w:color w:val="44546A" w:themeColor="text2"/>
                                    <w:sz w:val="24"/>
                                    <w:lang w:val="en-AU"/>
                                  </w:rPr>
                                  <w:t>19356440 Christian Politis</w:t>
                                </w:r>
                              </w:p>
                              <w:p w14:paraId="0DE87133" w14:textId="77777777" w:rsidR="00BB3584" w:rsidRPr="0016628C" w:rsidRDefault="00BB3584" w:rsidP="00BF7A8F">
                                <w:pPr>
                                  <w:pStyle w:val="NoSpacing"/>
                                  <w:rPr>
                                    <w:noProof/>
                                    <w:color w:val="44546A" w:themeColor="text2"/>
                                    <w:sz w:val="24"/>
                                    <w:lang w:val="en-AU"/>
                                  </w:rPr>
                                </w:pPr>
                                <w:r w:rsidRPr="0016628C">
                                  <w:rPr>
                                    <w:noProof/>
                                    <w:color w:val="44546A" w:themeColor="text2"/>
                                    <w:sz w:val="24"/>
                                    <w:lang w:val="en-AU"/>
                                  </w:rPr>
                                  <w:t>19352262 Kyle Diamond-Squires</w:t>
                                </w:r>
                              </w:p>
                              <w:p w14:paraId="294B7903" w14:textId="77777777" w:rsidR="00BB3584" w:rsidRPr="0016628C" w:rsidRDefault="00BB3584" w:rsidP="00BF7A8F">
                                <w:pPr>
                                  <w:pStyle w:val="NoSpacing"/>
                                  <w:rPr>
                                    <w:noProof/>
                                    <w:color w:val="44546A" w:themeColor="text2"/>
                                    <w:sz w:val="24"/>
                                    <w:lang w:val="en-AU"/>
                                  </w:rPr>
                                </w:pPr>
                                <w:r w:rsidRPr="0016628C">
                                  <w:rPr>
                                    <w:noProof/>
                                    <w:color w:val="44546A" w:themeColor="text2"/>
                                    <w:sz w:val="24"/>
                                    <w:lang w:val="en-AU"/>
                                  </w:rPr>
                                  <w:t>19354718 Sampadanna Heng</w:t>
                                </w:r>
                              </w:p>
                              <w:p w14:paraId="1F9A76D6" w14:textId="77777777" w:rsidR="00BB3584" w:rsidRDefault="00BB3584">
                                <w:pPr>
                                  <w:pStyle w:val="NoSpacing"/>
                                  <w:rPr>
                                    <w:noProof/>
                                    <w:color w:val="44546A" w:themeColor="text2"/>
                                    <w:lang w:val="en-AU"/>
                                  </w:rPr>
                                </w:pPr>
                              </w:p>
                              <w:p w14:paraId="7CF88C1A" w14:textId="77777777" w:rsidR="00BB3584" w:rsidRDefault="00BB3584">
                                <w:pPr>
                                  <w:pStyle w:val="NoSpacing"/>
                                  <w:rPr>
                                    <w:noProof/>
                                    <w:color w:val="44546A" w:themeColor="text2"/>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36000</wp14:pctWidth>
                    </wp14:sizeRelH>
                    <wp14:sizeRelV relativeFrom="margin">
                      <wp14:pctHeight>0</wp14:pctHeight>
                    </wp14:sizeRelV>
                  </wp:anchor>
                </w:drawing>
              </mc:Choice>
              <mc:Fallback>
                <w:pict>
                  <v:shapetype w14:anchorId="61856B32" id="_x0000_t202" coordsize="21600,21600" o:spt="202" path="m,l,21600r21600,l21600,xe">
                    <v:stroke joinstyle="miter"/>
                    <v:path gradientshapeok="t" o:connecttype="rect"/>
                  </v:shapetype>
                  <v:shape id="Text Box 465" o:spid="_x0000_s1028" type="#_x0000_t202" style="position:absolute;margin-left:271.5pt;margin-top:463.45pt;width:220.3pt;height:97.95pt;z-index:251671552;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" filled="f" stroked="f" strokeweight=".5pt">
                    <v:textbox>
                      <w:txbxContent>
                        <w:p w14:paraId="04431E47" w14:textId="00411B1F" w:rsidR="00BB3584" w:rsidRPr="0016628C" w:rsidRDefault="00BB3584">
                          <w:pPr>
                            <w:pStyle w:val="NoSpacing"/>
                            <w:rPr>
                              <w:noProof/>
                              <w:color w:val="44546A" w:themeColor="text2"/>
                              <w:sz w:val="24"/>
                              <w:lang w:val="en-AU"/>
                            </w:rPr>
                          </w:pPr>
                          <w:r w:rsidRPr="0016628C">
                            <w:rPr>
                              <w:noProof/>
                              <w:color w:val="44546A" w:themeColor="text2"/>
                              <w:sz w:val="24"/>
                              <w:lang w:val="en-AU"/>
                            </w:rPr>
                            <w:t>Group 2: WSUSCC1 2020</w:t>
                          </w:r>
                        </w:p>
                        <w:p w14:paraId="2B664817" w14:textId="77777777" w:rsidR="00BB3584" w:rsidRPr="0016628C" w:rsidRDefault="00BB3584" w:rsidP="00BF7A8F">
                          <w:pPr>
                            <w:pStyle w:val="NoSpacing"/>
                            <w:rPr>
                              <w:noProof/>
                              <w:color w:val="44546A" w:themeColor="text2"/>
                              <w:sz w:val="24"/>
                              <w:lang w:val="en-AU"/>
                            </w:rPr>
                          </w:pPr>
                          <w:r w:rsidRPr="0016628C">
                            <w:rPr>
                              <w:noProof/>
                              <w:color w:val="44546A" w:themeColor="text2"/>
                              <w:sz w:val="24"/>
                              <w:lang w:val="en-AU"/>
                            </w:rPr>
                            <w:t>19356440 Christian Politis</w:t>
                          </w:r>
                        </w:p>
                        <w:p w14:paraId="0DE87133" w14:textId="77777777" w:rsidR="00BB3584" w:rsidRPr="0016628C" w:rsidRDefault="00BB3584" w:rsidP="00BF7A8F">
                          <w:pPr>
                            <w:pStyle w:val="NoSpacing"/>
                            <w:rPr>
                              <w:noProof/>
                              <w:color w:val="44546A" w:themeColor="text2"/>
                              <w:sz w:val="24"/>
                              <w:lang w:val="en-AU"/>
                            </w:rPr>
                          </w:pPr>
                          <w:r w:rsidRPr="0016628C">
                            <w:rPr>
                              <w:noProof/>
                              <w:color w:val="44546A" w:themeColor="text2"/>
                              <w:sz w:val="24"/>
                              <w:lang w:val="en-AU"/>
                            </w:rPr>
                            <w:t>19352262 Kyle Diamond-Squires</w:t>
                          </w:r>
                        </w:p>
                        <w:p w14:paraId="294B7903" w14:textId="77777777" w:rsidR="00BB3584" w:rsidRPr="0016628C" w:rsidRDefault="00BB3584" w:rsidP="00BF7A8F">
                          <w:pPr>
                            <w:pStyle w:val="NoSpacing"/>
                            <w:rPr>
                              <w:noProof/>
                              <w:color w:val="44546A" w:themeColor="text2"/>
                              <w:sz w:val="24"/>
                              <w:lang w:val="en-AU"/>
                            </w:rPr>
                          </w:pPr>
                          <w:r w:rsidRPr="0016628C">
                            <w:rPr>
                              <w:noProof/>
                              <w:color w:val="44546A" w:themeColor="text2"/>
                              <w:sz w:val="24"/>
                              <w:lang w:val="en-AU"/>
                            </w:rPr>
                            <w:t>19354718 Sampadanna Heng</w:t>
                          </w:r>
                        </w:p>
                        <w:p w14:paraId="1F9A76D6" w14:textId="77777777" w:rsidR="00BB3584" w:rsidRDefault="00BB3584">
                          <w:pPr>
                            <w:pStyle w:val="NoSpacing"/>
                            <w:rPr>
                              <w:noProof/>
                              <w:color w:val="44546A" w:themeColor="text2"/>
                              <w:lang w:val="en-AU"/>
                            </w:rPr>
                          </w:pPr>
                        </w:p>
                        <w:p w14:paraId="7CF88C1A" w14:textId="77777777" w:rsidR="00BB3584" w:rsidRDefault="00BB3584">
                          <w:pPr>
                            <w:pStyle w:val="NoSpacing"/>
                            <w:rPr>
                              <w:noProof/>
                              <w:color w:val="44546A" w:themeColor="text2"/>
                            </w:rPr>
                          </w:pPr>
                        </w:p>
                      </w:txbxContent>
                    </v:textbox>
                    <w10:wrap type="square" anchorx="page" anchory="page"/>
                  </v:shape>
                </w:pict>
              </mc:Fallback>
            </mc:AlternateContent>
          </w:r>
          <w:r>
            <w:rPr>
              <w:noProof/>
              <w:lang w:val="en-US"/>
            </w:rPr>
            <mc:AlternateContent>
              <mc:Choice Requires="wps">
                <w:drawing>
                  <wp:anchor distT="0" distB="0" distL="114300" distR="114300" simplePos="0" relativeHeight="251668480" behindDoc="0" locked="0" layoutInCell="1" allowOverlap="1" wp14:anchorId="6DFBB7DA" wp14:editId="7C67D89C">
                    <wp:simplePos x="0" y="0"/>
                    <wp:positionH relativeFrom="page">
                      <wp:posOffset>3439795</wp:posOffset>
                    </wp:positionH>
                    <wp:positionV relativeFrom="page">
                      <wp:posOffset>2901315</wp:posOffset>
                    </wp:positionV>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747C8AED" w14:textId="6516847C" w:rsidR="00BB3584" w:rsidRDefault="00BB3584">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ystems Design and Analysis Documen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68EAA360" w14:textId="28B7160B" w:rsidR="00BB3584" w:rsidRDefault="00BB3584">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Professional Experience - 300579</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DFBB7DA" id="Text Box 470" o:spid="_x0000_s1029" type="#_x0000_t202" style="position:absolute;margin-left:270.85pt;margin-top:228.45pt;width:220.3pt;height:194.9pt;z-index:251668480;visibility:visible;mso-wrap-style:square;mso-width-percent:360;mso-height-percent:280;mso-wrap-distance-left:9pt;mso-wrap-distance-top:0;mso-wrap-distance-right:9pt;mso-wrap-distance-bottom:0;mso-position-horizontal:absolute;mso-position-horizontal-relative:page;mso-position-vertical:absolute;mso-position-vertical-relative:page;mso-width-percent:36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747C8AED" w14:textId="6516847C" w:rsidR="00BB3584" w:rsidRDefault="00BB3584">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ystems Design and Analysis Documen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68EAA360" w14:textId="28B7160B" w:rsidR="00BB3584" w:rsidRDefault="00BB3584">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Professional Experience - 300579</w:t>
                              </w:r>
                            </w:p>
                          </w:sdtContent>
                        </w:sdt>
                      </w:txbxContent>
                    </v:textbox>
                    <w10:wrap type="square" anchorx="page" anchory="page"/>
                  </v:shape>
                </w:pict>
              </mc:Fallback>
            </mc:AlternateContent>
          </w:r>
          <w:r w:rsidR="009F174D">
            <w:br w:type="page"/>
          </w:r>
        </w:p>
      </w:sdtContent>
    </w:sdt>
    <w:p w14:paraId="0CD9A05D" w14:textId="77777777" w:rsidR="00782713" w:rsidRDefault="000E3FCC" w:rsidP="000E3FCC">
      <w:pPr>
        <w:pStyle w:val="Heading1"/>
      </w:pPr>
      <w:bookmarkStart w:id="0" w:name="_Toc38872801"/>
      <w:r>
        <w:lastRenderedPageBreak/>
        <w:t>Executive Summary</w:t>
      </w:r>
      <w:bookmarkEnd w:id="0"/>
    </w:p>
    <w:p w14:paraId="2352D0DE" w14:textId="036FB975" w:rsidR="0072615F" w:rsidRPr="0072615F" w:rsidRDefault="0072615F" w:rsidP="0072615F">
      <w:pPr>
        <w:rPr>
          <w:rFonts w:ascii="Times New Roman" w:hAnsi="Times New Roman" w:cs="Times New Roman"/>
          <w:sz w:val="24"/>
          <w:szCs w:val="24"/>
          <w:lang w:val="en-US"/>
        </w:rPr>
      </w:pPr>
      <w:r w:rsidRPr="0072615F">
        <w:rPr>
          <w:lang w:val="en-US"/>
        </w:rPr>
        <w:t>The following SAD report will focus on the project requirements and design of this Jukebox Application. We have outlined thirteen functional requirements and eight non</w:t>
      </w:r>
      <w:r>
        <w:rPr>
          <w:lang w:val="en-US"/>
        </w:rPr>
        <w:t>-</w:t>
      </w:r>
      <w:r w:rsidRPr="0072615F">
        <w:rPr>
          <w:lang w:val="en-US"/>
        </w:rPr>
        <w:t>functional requirements of the project. These are core to the functionality of the application and how it will be implemented. Within the development</w:t>
      </w:r>
      <w:r w:rsidR="00B2540A">
        <w:rPr>
          <w:lang w:val="en-US"/>
        </w:rPr>
        <w:t>,</w:t>
      </w:r>
      <w:r w:rsidRPr="0072615F">
        <w:rPr>
          <w:lang w:val="en-US"/>
        </w:rPr>
        <w:t xml:space="preserve"> there are three possible risks and three constraints which include quarantine restrictions, limitations with testing and Limited experience with Kotlin. Our team has also found: Six Design considerations, Eighteen Use Cases and Six implemented tests. We have demonstrated three different Sequence Diagrams to provide a functional rundown of several situations. In terms of requirements, there are 13 functional and 6 non-functional requirements identified.</w:t>
      </w:r>
    </w:p>
    <w:p w14:paraId="3B23ABF1" w14:textId="4003C58F" w:rsidR="0072615F" w:rsidRPr="0072615F" w:rsidRDefault="0072615F" w:rsidP="0072615F">
      <w:pPr>
        <w:rPr>
          <w:rFonts w:ascii="Times New Roman" w:hAnsi="Times New Roman" w:cs="Times New Roman"/>
          <w:sz w:val="24"/>
          <w:szCs w:val="24"/>
          <w:lang w:val="en-US"/>
        </w:rPr>
      </w:pPr>
      <w:r w:rsidRPr="0072615F">
        <w:rPr>
          <w:lang w:val="en-US"/>
        </w:rPr>
        <w:t>The implementation of an Entity Relationship Diagram is deemed unnecessary due to the scope of the project focusing on the implementation for front end therefore little to no changes to the currently implemented server. Finally, the team has implemented a breakdown visually of the System Architecture focusing on the basic concepts of the entire system, Software Architecture detailing the functionality such as adding or removing songs and, the Network and Communication Architecture which details the physical components of the tablet, computer running the server, speakers and video output device.</w:t>
      </w:r>
    </w:p>
    <w:p w14:paraId="56E6CFD8" w14:textId="00A70AB7" w:rsidR="000E3FCC" w:rsidRDefault="000E3FCC" w:rsidP="008E2DC5">
      <w:r>
        <w:br w:type="page"/>
      </w:r>
    </w:p>
    <w:sdt>
      <w:sdtPr>
        <w:rPr>
          <w:rFonts w:eastAsiaTheme="minorHAnsi" w:cstheme="minorBidi"/>
          <w:b w:val="0"/>
          <w:sz w:val="22"/>
          <w:szCs w:val="22"/>
          <w:lang w:val="en-AU"/>
        </w:rPr>
        <w:id w:val="492380014"/>
        <w:docPartObj>
          <w:docPartGallery w:val="Table of Contents"/>
          <w:docPartUnique/>
        </w:docPartObj>
      </w:sdtPr>
      <w:sdtEndPr>
        <w:rPr>
          <w:bCs/>
          <w:noProof/>
        </w:rPr>
      </w:sdtEndPr>
      <w:sdtContent>
        <w:p w14:paraId="00D1842B" w14:textId="48159769" w:rsidR="000E3FCC" w:rsidRPr="000E3FCC" w:rsidRDefault="000E3FCC">
          <w:pPr>
            <w:pStyle w:val="TOCHeading"/>
            <w:rPr>
              <w:rStyle w:val="Heading1Char"/>
              <w:b/>
              <w:bCs/>
            </w:rPr>
          </w:pPr>
          <w:r w:rsidRPr="000E3FCC">
            <w:rPr>
              <w:rStyle w:val="Heading1Char"/>
              <w:b/>
              <w:bCs/>
            </w:rPr>
            <w:t>Table of Contents</w:t>
          </w:r>
        </w:p>
        <w:p w14:paraId="2FC01A52" w14:textId="6D42899D" w:rsidR="007B0EB3" w:rsidRDefault="000E3FCC">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38872801" w:history="1">
            <w:r w:rsidR="007B0EB3" w:rsidRPr="008320BA">
              <w:rPr>
                <w:rStyle w:val="Hyperlink"/>
                <w:noProof/>
              </w:rPr>
              <w:t>Executive Summary</w:t>
            </w:r>
            <w:r w:rsidR="007B0EB3">
              <w:rPr>
                <w:noProof/>
                <w:webHidden/>
              </w:rPr>
              <w:tab/>
            </w:r>
            <w:r w:rsidR="007B0EB3">
              <w:rPr>
                <w:noProof/>
                <w:webHidden/>
              </w:rPr>
              <w:fldChar w:fldCharType="begin"/>
            </w:r>
            <w:r w:rsidR="007B0EB3">
              <w:rPr>
                <w:noProof/>
                <w:webHidden/>
              </w:rPr>
              <w:instrText xml:space="preserve"> PAGEREF _Toc38872801 \h </w:instrText>
            </w:r>
            <w:r w:rsidR="007B0EB3">
              <w:rPr>
                <w:noProof/>
                <w:webHidden/>
              </w:rPr>
            </w:r>
            <w:r w:rsidR="007B0EB3">
              <w:rPr>
                <w:noProof/>
                <w:webHidden/>
              </w:rPr>
              <w:fldChar w:fldCharType="separate"/>
            </w:r>
            <w:r w:rsidR="007B0EB3">
              <w:rPr>
                <w:noProof/>
                <w:webHidden/>
              </w:rPr>
              <w:t>2</w:t>
            </w:r>
            <w:r w:rsidR="007B0EB3">
              <w:rPr>
                <w:noProof/>
                <w:webHidden/>
              </w:rPr>
              <w:fldChar w:fldCharType="end"/>
            </w:r>
          </w:hyperlink>
        </w:p>
        <w:p w14:paraId="77BE8D88" w14:textId="071CC1D1" w:rsidR="007B0EB3" w:rsidRDefault="00A267F5">
          <w:pPr>
            <w:pStyle w:val="TOC1"/>
            <w:tabs>
              <w:tab w:val="right" w:leader="dot" w:pos="9016"/>
            </w:tabs>
            <w:rPr>
              <w:rFonts w:eastAsiaTheme="minorEastAsia"/>
              <w:noProof/>
              <w:lang w:val="en-US"/>
            </w:rPr>
          </w:pPr>
          <w:hyperlink w:anchor="_Toc38872802" w:history="1">
            <w:r w:rsidR="007B0EB3" w:rsidRPr="008320BA">
              <w:rPr>
                <w:rStyle w:val="Hyperlink"/>
                <w:noProof/>
              </w:rPr>
              <w:t>Introduction</w:t>
            </w:r>
            <w:r w:rsidR="007B0EB3">
              <w:rPr>
                <w:noProof/>
                <w:webHidden/>
              </w:rPr>
              <w:tab/>
            </w:r>
            <w:r w:rsidR="007B0EB3">
              <w:rPr>
                <w:noProof/>
                <w:webHidden/>
              </w:rPr>
              <w:fldChar w:fldCharType="begin"/>
            </w:r>
            <w:r w:rsidR="007B0EB3">
              <w:rPr>
                <w:noProof/>
                <w:webHidden/>
              </w:rPr>
              <w:instrText xml:space="preserve"> PAGEREF _Toc38872802 \h </w:instrText>
            </w:r>
            <w:r w:rsidR="007B0EB3">
              <w:rPr>
                <w:noProof/>
                <w:webHidden/>
              </w:rPr>
            </w:r>
            <w:r w:rsidR="007B0EB3">
              <w:rPr>
                <w:noProof/>
                <w:webHidden/>
              </w:rPr>
              <w:fldChar w:fldCharType="separate"/>
            </w:r>
            <w:r w:rsidR="007B0EB3">
              <w:rPr>
                <w:noProof/>
                <w:webHidden/>
              </w:rPr>
              <w:t>5</w:t>
            </w:r>
            <w:r w:rsidR="007B0EB3">
              <w:rPr>
                <w:noProof/>
                <w:webHidden/>
              </w:rPr>
              <w:fldChar w:fldCharType="end"/>
            </w:r>
          </w:hyperlink>
        </w:p>
        <w:p w14:paraId="6448A120" w14:textId="14233C3B" w:rsidR="007B0EB3" w:rsidRDefault="00A267F5">
          <w:pPr>
            <w:pStyle w:val="TOC1"/>
            <w:tabs>
              <w:tab w:val="right" w:leader="dot" w:pos="9016"/>
            </w:tabs>
            <w:rPr>
              <w:rFonts w:eastAsiaTheme="minorEastAsia"/>
              <w:noProof/>
              <w:lang w:val="en-US"/>
            </w:rPr>
          </w:pPr>
          <w:hyperlink w:anchor="_Toc38872803" w:history="1">
            <w:r w:rsidR="007B0EB3" w:rsidRPr="008320BA">
              <w:rPr>
                <w:rStyle w:val="Hyperlink"/>
                <w:noProof/>
              </w:rPr>
              <w:t>Client Statement</w:t>
            </w:r>
            <w:r w:rsidR="007B0EB3">
              <w:rPr>
                <w:noProof/>
                <w:webHidden/>
              </w:rPr>
              <w:tab/>
            </w:r>
            <w:r w:rsidR="007B0EB3">
              <w:rPr>
                <w:noProof/>
                <w:webHidden/>
              </w:rPr>
              <w:fldChar w:fldCharType="begin"/>
            </w:r>
            <w:r w:rsidR="007B0EB3">
              <w:rPr>
                <w:noProof/>
                <w:webHidden/>
              </w:rPr>
              <w:instrText xml:space="preserve"> PAGEREF _Toc38872803 \h </w:instrText>
            </w:r>
            <w:r w:rsidR="007B0EB3">
              <w:rPr>
                <w:noProof/>
                <w:webHidden/>
              </w:rPr>
            </w:r>
            <w:r w:rsidR="007B0EB3">
              <w:rPr>
                <w:noProof/>
                <w:webHidden/>
              </w:rPr>
              <w:fldChar w:fldCharType="separate"/>
            </w:r>
            <w:r w:rsidR="007B0EB3">
              <w:rPr>
                <w:noProof/>
                <w:webHidden/>
              </w:rPr>
              <w:t>6</w:t>
            </w:r>
            <w:r w:rsidR="007B0EB3">
              <w:rPr>
                <w:noProof/>
                <w:webHidden/>
              </w:rPr>
              <w:fldChar w:fldCharType="end"/>
            </w:r>
          </w:hyperlink>
        </w:p>
        <w:p w14:paraId="515A393E" w14:textId="24A9689C" w:rsidR="007B0EB3" w:rsidRDefault="00A267F5">
          <w:pPr>
            <w:pStyle w:val="TOC1"/>
            <w:tabs>
              <w:tab w:val="right" w:leader="dot" w:pos="9016"/>
            </w:tabs>
            <w:rPr>
              <w:rFonts w:eastAsiaTheme="minorEastAsia"/>
              <w:noProof/>
              <w:lang w:val="en-US"/>
            </w:rPr>
          </w:pPr>
          <w:hyperlink w:anchor="_Toc38872804" w:history="1">
            <w:r w:rsidR="007B0EB3" w:rsidRPr="008320BA">
              <w:rPr>
                <w:rStyle w:val="Hyperlink"/>
                <w:noProof/>
              </w:rPr>
              <w:t>Problem Statement</w:t>
            </w:r>
            <w:r w:rsidR="007B0EB3">
              <w:rPr>
                <w:noProof/>
                <w:webHidden/>
              </w:rPr>
              <w:tab/>
            </w:r>
            <w:r w:rsidR="007B0EB3">
              <w:rPr>
                <w:noProof/>
                <w:webHidden/>
              </w:rPr>
              <w:fldChar w:fldCharType="begin"/>
            </w:r>
            <w:r w:rsidR="007B0EB3">
              <w:rPr>
                <w:noProof/>
                <w:webHidden/>
              </w:rPr>
              <w:instrText xml:space="preserve"> PAGEREF _Toc38872804 \h </w:instrText>
            </w:r>
            <w:r w:rsidR="007B0EB3">
              <w:rPr>
                <w:noProof/>
                <w:webHidden/>
              </w:rPr>
            </w:r>
            <w:r w:rsidR="007B0EB3">
              <w:rPr>
                <w:noProof/>
                <w:webHidden/>
              </w:rPr>
              <w:fldChar w:fldCharType="separate"/>
            </w:r>
            <w:r w:rsidR="007B0EB3">
              <w:rPr>
                <w:noProof/>
                <w:webHidden/>
              </w:rPr>
              <w:t>7</w:t>
            </w:r>
            <w:r w:rsidR="007B0EB3">
              <w:rPr>
                <w:noProof/>
                <w:webHidden/>
              </w:rPr>
              <w:fldChar w:fldCharType="end"/>
            </w:r>
          </w:hyperlink>
        </w:p>
        <w:p w14:paraId="0D52D997" w14:textId="6A8B8E09" w:rsidR="007B0EB3" w:rsidRDefault="00A267F5">
          <w:pPr>
            <w:pStyle w:val="TOC1"/>
            <w:tabs>
              <w:tab w:val="right" w:leader="dot" w:pos="9016"/>
            </w:tabs>
            <w:rPr>
              <w:rFonts w:eastAsiaTheme="minorEastAsia"/>
              <w:noProof/>
              <w:lang w:val="en-US"/>
            </w:rPr>
          </w:pPr>
          <w:hyperlink w:anchor="_Toc38872805" w:history="1">
            <w:r w:rsidR="007B0EB3" w:rsidRPr="008320BA">
              <w:rPr>
                <w:rStyle w:val="Hyperlink"/>
                <w:noProof/>
              </w:rPr>
              <w:t>System Requirements</w:t>
            </w:r>
            <w:r w:rsidR="007B0EB3">
              <w:rPr>
                <w:noProof/>
                <w:webHidden/>
              </w:rPr>
              <w:tab/>
            </w:r>
            <w:r w:rsidR="007B0EB3">
              <w:rPr>
                <w:noProof/>
                <w:webHidden/>
              </w:rPr>
              <w:fldChar w:fldCharType="begin"/>
            </w:r>
            <w:r w:rsidR="007B0EB3">
              <w:rPr>
                <w:noProof/>
                <w:webHidden/>
              </w:rPr>
              <w:instrText xml:space="preserve"> PAGEREF _Toc38872805 \h </w:instrText>
            </w:r>
            <w:r w:rsidR="007B0EB3">
              <w:rPr>
                <w:noProof/>
                <w:webHidden/>
              </w:rPr>
            </w:r>
            <w:r w:rsidR="007B0EB3">
              <w:rPr>
                <w:noProof/>
                <w:webHidden/>
              </w:rPr>
              <w:fldChar w:fldCharType="separate"/>
            </w:r>
            <w:r w:rsidR="007B0EB3">
              <w:rPr>
                <w:noProof/>
                <w:webHidden/>
              </w:rPr>
              <w:t>8</w:t>
            </w:r>
            <w:r w:rsidR="007B0EB3">
              <w:rPr>
                <w:noProof/>
                <w:webHidden/>
              </w:rPr>
              <w:fldChar w:fldCharType="end"/>
            </w:r>
          </w:hyperlink>
        </w:p>
        <w:p w14:paraId="3E723612" w14:textId="5E8F2047" w:rsidR="007B0EB3" w:rsidRDefault="00A267F5">
          <w:pPr>
            <w:pStyle w:val="TOC2"/>
            <w:tabs>
              <w:tab w:val="right" w:leader="dot" w:pos="9016"/>
            </w:tabs>
            <w:rPr>
              <w:rFonts w:eastAsiaTheme="minorEastAsia"/>
              <w:noProof/>
              <w:lang w:val="en-US"/>
            </w:rPr>
          </w:pPr>
          <w:hyperlink w:anchor="_Toc38872806" w:history="1">
            <w:r w:rsidR="007B0EB3" w:rsidRPr="008320BA">
              <w:rPr>
                <w:rStyle w:val="Hyperlink"/>
                <w:noProof/>
              </w:rPr>
              <w:t>Functional Requirements</w:t>
            </w:r>
            <w:r w:rsidR="007B0EB3">
              <w:rPr>
                <w:noProof/>
                <w:webHidden/>
              </w:rPr>
              <w:tab/>
            </w:r>
            <w:r w:rsidR="007B0EB3">
              <w:rPr>
                <w:noProof/>
                <w:webHidden/>
              </w:rPr>
              <w:fldChar w:fldCharType="begin"/>
            </w:r>
            <w:r w:rsidR="007B0EB3">
              <w:rPr>
                <w:noProof/>
                <w:webHidden/>
              </w:rPr>
              <w:instrText xml:space="preserve"> PAGEREF _Toc38872806 \h </w:instrText>
            </w:r>
            <w:r w:rsidR="007B0EB3">
              <w:rPr>
                <w:noProof/>
                <w:webHidden/>
              </w:rPr>
            </w:r>
            <w:r w:rsidR="007B0EB3">
              <w:rPr>
                <w:noProof/>
                <w:webHidden/>
              </w:rPr>
              <w:fldChar w:fldCharType="separate"/>
            </w:r>
            <w:r w:rsidR="007B0EB3">
              <w:rPr>
                <w:noProof/>
                <w:webHidden/>
              </w:rPr>
              <w:t>8</w:t>
            </w:r>
            <w:r w:rsidR="007B0EB3">
              <w:rPr>
                <w:noProof/>
                <w:webHidden/>
              </w:rPr>
              <w:fldChar w:fldCharType="end"/>
            </w:r>
          </w:hyperlink>
        </w:p>
        <w:p w14:paraId="3E911D91" w14:textId="7327AB33" w:rsidR="007B0EB3" w:rsidRDefault="00A267F5">
          <w:pPr>
            <w:pStyle w:val="TOC2"/>
            <w:tabs>
              <w:tab w:val="right" w:leader="dot" w:pos="9016"/>
            </w:tabs>
            <w:rPr>
              <w:rFonts w:eastAsiaTheme="minorEastAsia"/>
              <w:noProof/>
              <w:lang w:val="en-US"/>
            </w:rPr>
          </w:pPr>
          <w:hyperlink w:anchor="_Toc38872807" w:history="1">
            <w:r w:rsidR="007B0EB3" w:rsidRPr="008320BA">
              <w:rPr>
                <w:rStyle w:val="Hyperlink"/>
                <w:noProof/>
              </w:rPr>
              <w:t>Non-Functional Requirements</w:t>
            </w:r>
            <w:r w:rsidR="007B0EB3">
              <w:rPr>
                <w:noProof/>
                <w:webHidden/>
              </w:rPr>
              <w:tab/>
            </w:r>
            <w:r w:rsidR="007B0EB3">
              <w:rPr>
                <w:noProof/>
                <w:webHidden/>
              </w:rPr>
              <w:fldChar w:fldCharType="begin"/>
            </w:r>
            <w:r w:rsidR="007B0EB3">
              <w:rPr>
                <w:noProof/>
                <w:webHidden/>
              </w:rPr>
              <w:instrText xml:space="preserve"> PAGEREF _Toc38872807 \h </w:instrText>
            </w:r>
            <w:r w:rsidR="007B0EB3">
              <w:rPr>
                <w:noProof/>
                <w:webHidden/>
              </w:rPr>
            </w:r>
            <w:r w:rsidR="007B0EB3">
              <w:rPr>
                <w:noProof/>
                <w:webHidden/>
              </w:rPr>
              <w:fldChar w:fldCharType="separate"/>
            </w:r>
            <w:r w:rsidR="007B0EB3">
              <w:rPr>
                <w:noProof/>
                <w:webHidden/>
              </w:rPr>
              <w:t>9</w:t>
            </w:r>
            <w:r w:rsidR="007B0EB3">
              <w:rPr>
                <w:noProof/>
                <w:webHidden/>
              </w:rPr>
              <w:fldChar w:fldCharType="end"/>
            </w:r>
          </w:hyperlink>
        </w:p>
        <w:p w14:paraId="60281306" w14:textId="036AEB24" w:rsidR="007B0EB3" w:rsidRDefault="00A267F5">
          <w:pPr>
            <w:pStyle w:val="TOC1"/>
            <w:tabs>
              <w:tab w:val="right" w:leader="dot" w:pos="9016"/>
            </w:tabs>
            <w:rPr>
              <w:rFonts w:eastAsiaTheme="minorEastAsia"/>
              <w:noProof/>
              <w:lang w:val="en-US"/>
            </w:rPr>
          </w:pPr>
          <w:hyperlink w:anchor="_Toc38872808" w:history="1">
            <w:r w:rsidR="007B0EB3" w:rsidRPr="008320BA">
              <w:rPr>
                <w:rStyle w:val="Hyperlink"/>
                <w:noProof/>
              </w:rPr>
              <w:t>Risks and Constraints</w:t>
            </w:r>
            <w:r w:rsidR="007B0EB3">
              <w:rPr>
                <w:noProof/>
                <w:webHidden/>
              </w:rPr>
              <w:tab/>
            </w:r>
            <w:r w:rsidR="007B0EB3">
              <w:rPr>
                <w:noProof/>
                <w:webHidden/>
              </w:rPr>
              <w:fldChar w:fldCharType="begin"/>
            </w:r>
            <w:r w:rsidR="007B0EB3">
              <w:rPr>
                <w:noProof/>
                <w:webHidden/>
              </w:rPr>
              <w:instrText xml:space="preserve"> PAGEREF _Toc38872808 \h </w:instrText>
            </w:r>
            <w:r w:rsidR="007B0EB3">
              <w:rPr>
                <w:noProof/>
                <w:webHidden/>
              </w:rPr>
            </w:r>
            <w:r w:rsidR="007B0EB3">
              <w:rPr>
                <w:noProof/>
                <w:webHidden/>
              </w:rPr>
              <w:fldChar w:fldCharType="separate"/>
            </w:r>
            <w:r w:rsidR="007B0EB3">
              <w:rPr>
                <w:noProof/>
                <w:webHidden/>
              </w:rPr>
              <w:t>10</w:t>
            </w:r>
            <w:r w:rsidR="007B0EB3">
              <w:rPr>
                <w:noProof/>
                <w:webHidden/>
              </w:rPr>
              <w:fldChar w:fldCharType="end"/>
            </w:r>
          </w:hyperlink>
        </w:p>
        <w:p w14:paraId="7C6EB4BA" w14:textId="5DD38546" w:rsidR="007B0EB3" w:rsidRDefault="00A267F5">
          <w:pPr>
            <w:pStyle w:val="TOC2"/>
            <w:tabs>
              <w:tab w:val="right" w:leader="dot" w:pos="9016"/>
            </w:tabs>
            <w:rPr>
              <w:rFonts w:eastAsiaTheme="minorEastAsia"/>
              <w:noProof/>
              <w:lang w:val="en-US"/>
            </w:rPr>
          </w:pPr>
          <w:hyperlink w:anchor="_Toc38872809" w:history="1">
            <w:r w:rsidR="007B0EB3" w:rsidRPr="008320BA">
              <w:rPr>
                <w:rStyle w:val="Hyperlink"/>
                <w:noProof/>
              </w:rPr>
              <w:t>Risks</w:t>
            </w:r>
            <w:r w:rsidR="007B0EB3">
              <w:rPr>
                <w:noProof/>
                <w:webHidden/>
              </w:rPr>
              <w:tab/>
            </w:r>
            <w:r w:rsidR="007B0EB3">
              <w:rPr>
                <w:noProof/>
                <w:webHidden/>
              </w:rPr>
              <w:fldChar w:fldCharType="begin"/>
            </w:r>
            <w:r w:rsidR="007B0EB3">
              <w:rPr>
                <w:noProof/>
                <w:webHidden/>
              </w:rPr>
              <w:instrText xml:space="preserve"> PAGEREF _Toc38872809 \h </w:instrText>
            </w:r>
            <w:r w:rsidR="007B0EB3">
              <w:rPr>
                <w:noProof/>
                <w:webHidden/>
              </w:rPr>
            </w:r>
            <w:r w:rsidR="007B0EB3">
              <w:rPr>
                <w:noProof/>
                <w:webHidden/>
              </w:rPr>
              <w:fldChar w:fldCharType="separate"/>
            </w:r>
            <w:r w:rsidR="007B0EB3">
              <w:rPr>
                <w:noProof/>
                <w:webHidden/>
              </w:rPr>
              <w:t>10</w:t>
            </w:r>
            <w:r w:rsidR="007B0EB3">
              <w:rPr>
                <w:noProof/>
                <w:webHidden/>
              </w:rPr>
              <w:fldChar w:fldCharType="end"/>
            </w:r>
          </w:hyperlink>
        </w:p>
        <w:p w14:paraId="3E1844D2" w14:textId="68690D60" w:rsidR="007B0EB3" w:rsidRDefault="00A267F5">
          <w:pPr>
            <w:pStyle w:val="TOC2"/>
            <w:tabs>
              <w:tab w:val="right" w:leader="dot" w:pos="9016"/>
            </w:tabs>
            <w:rPr>
              <w:rFonts w:eastAsiaTheme="minorEastAsia"/>
              <w:noProof/>
              <w:lang w:val="en-US"/>
            </w:rPr>
          </w:pPr>
          <w:hyperlink w:anchor="_Toc38872810" w:history="1">
            <w:r w:rsidR="007B0EB3" w:rsidRPr="008320BA">
              <w:rPr>
                <w:rStyle w:val="Hyperlink"/>
                <w:rFonts w:eastAsia="Times New Roman"/>
                <w:noProof/>
                <w:lang w:val="en-US"/>
              </w:rPr>
              <w:t>Constraints</w:t>
            </w:r>
            <w:r w:rsidR="007B0EB3">
              <w:rPr>
                <w:noProof/>
                <w:webHidden/>
              </w:rPr>
              <w:tab/>
            </w:r>
            <w:r w:rsidR="007B0EB3">
              <w:rPr>
                <w:noProof/>
                <w:webHidden/>
              </w:rPr>
              <w:fldChar w:fldCharType="begin"/>
            </w:r>
            <w:r w:rsidR="007B0EB3">
              <w:rPr>
                <w:noProof/>
                <w:webHidden/>
              </w:rPr>
              <w:instrText xml:space="preserve"> PAGEREF _Toc38872810 \h </w:instrText>
            </w:r>
            <w:r w:rsidR="007B0EB3">
              <w:rPr>
                <w:noProof/>
                <w:webHidden/>
              </w:rPr>
            </w:r>
            <w:r w:rsidR="007B0EB3">
              <w:rPr>
                <w:noProof/>
                <w:webHidden/>
              </w:rPr>
              <w:fldChar w:fldCharType="separate"/>
            </w:r>
            <w:r w:rsidR="007B0EB3">
              <w:rPr>
                <w:noProof/>
                <w:webHidden/>
              </w:rPr>
              <w:t>10</w:t>
            </w:r>
            <w:r w:rsidR="007B0EB3">
              <w:rPr>
                <w:noProof/>
                <w:webHidden/>
              </w:rPr>
              <w:fldChar w:fldCharType="end"/>
            </w:r>
          </w:hyperlink>
        </w:p>
        <w:p w14:paraId="441512DE" w14:textId="53D8E838" w:rsidR="007B0EB3" w:rsidRDefault="00A267F5">
          <w:pPr>
            <w:pStyle w:val="TOC3"/>
            <w:tabs>
              <w:tab w:val="right" w:leader="dot" w:pos="9016"/>
            </w:tabs>
            <w:rPr>
              <w:rFonts w:eastAsiaTheme="minorEastAsia"/>
              <w:noProof/>
              <w:lang w:val="en-US"/>
            </w:rPr>
          </w:pPr>
          <w:hyperlink w:anchor="_Toc38872811" w:history="1">
            <w:r w:rsidR="007B0EB3" w:rsidRPr="008320BA">
              <w:rPr>
                <w:rStyle w:val="Hyperlink"/>
                <w:rFonts w:eastAsia="Times New Roman"/>
                <w:noProof/>
                <w:lang w:val="en-US"/>
              </w:rPr>
              <w:t>In-Experienced with Specific Languages (Kotlin)</w:t>
            </w:r>
            <w:r w:rsidR="007B0EB3">
              <w:rPr>
                <w:noProof/>
                <w:webHidden/>
              </w:rPr>
              <w:tab/>
            </w:r>
            <w:r w:rsidR="007B0EB3">
              <w:rPr>
                <w:noProof/>
                <w:webHidden/>
              </w:rPr>
              <w:fldChar w:fldCharType="begin"/>
            </w:r>
            <w:r w:rsidR="007B0EB3">
              <w:rPr>
                <w:noProof/>
                <w:webHidden/>
              </w:rPr>
              <w:instrText xml:space="preserve"> PAGEREF _Toc38872811 \h </w:instrText>
            </w:r>
            <w:r w:rsidR="007B0EB3">
              <w:rPr>
                <w:noProof/>
                <w:webHidden/>
              </w:rPr>
            </w:r>
            <w:r w:rsidR="007B0EB3">
              <w:rPr>
                <w:noProof/>
                <w:webHidden/>
              </w:rPr>
              <w:fldChar w:fldCharType="separate"/>
            </w:r>
            <w:r w:rsidR="007B0EB3">
              <w:rPr>
                <w:noProof/>
                <w:webHidden/>
              </w:rPr>
              <w:t>10</w:t>
            </w:r>
            <w:r w:rsidR="007B0EB3">
              <w:rPr>
                <w:noProof/>
                <w:webHidden/>
              </w:rPr>
              <w:fldChar w:fldCharType="end"/>
            </w:r>
          </w:hyperlink>
        </w:p>
        <w:p w14:paraId="77819BAC" w14:textId="036C52A7" w:rsidR="007B0EB3" w:rsidRDefault="00A267F5">
          <w:pPr>
            <w:pStyle w:val="TOC3"/>
            <w:tabs>
              <w:tab w:val="right" w:leader="dot" w:pos="9016"/>
            </w:tabs>
            <w:rPr>
              <w:rFonts w:eastAsiaTheme="minorEastAsia"/>
              <w:noProof/>
              <w:lang w:val="en-US"/>
            </w:rPr>
          </w:pPr>
          <w:hyperlink w:anchor="_Toc38872812" w:history="1">
            <w:r w:rsidR="007B0EB3" w:rsidRPr="008320BA">
              <w:rPr>
                <w:rStyle w:val="Hyperlink"/>
                <w:rFonts w:eastAsia="Times New Roman"/>
                <w:noProof/>
                <w:lang w:val="en-US"/>
              </w:rPr>
              <w:t>Physical Interactions</w:t>
            </w:r>
            <w:r w:rsidR="007B0EB3">
              <w:rPr>
                <w:noProof/>
                <w:webHidden/>
              </w:rPr>
              <w:tab/>
            </w:r>
            <w:r w:rsidR="007B0EB3">
              <w:rPr>
                <w:noProof/>
                <w:webHidden/>
              </w:rPr>
              <w:fldChar w:fldCharType="begin"/>
            </w:r>
            <w:r w:rsidR="007B0EB3">
              <w:rPr>
                <w:noProof/>
                <w:webHidden/>
              </w:rPr>
              <w:instrText xml:space="preserve"> PAGEREF _Toc38872812 \h </w:instrText>
            </w:r>
            <w:r w:rsidR="007B0EB3">
              <w:rPr>
                <w:noProof/>
                <w:webHidden/>
              </w:rPr>
            </w:r>
            <w:r w:rsidR="007B0EB3">
              <w:rPr>
                <w:noProof/>
                <w:webHidden/>
              </w:rPr>
              <w:fldChar w:fldCharType="separate"/>
            </w:r>
            <w:r w:rsidR="007B0EB3">
              <w:rPr>
                <w:noProof/>
                <w:webHidden/>
              </w:rPr>
              <w:t>10</w:t>
            </w:r>
            <w:r w:rsidR="007B0EB3">
              <w:rPr>
                <w:noProof/>
                <w:webHidden/>
              </w:rPr>
              <w:fldChar w:fldCharType="end"/>
            </w:r>
          </w:hyperlink>
        </w:p>
        <w:p w14:paraId="423E0B32" w14:textId="11FF70E4" w:rsidR="007B0EB3" w:rsidRDefault="00A267F5">
          <w:pPr>
            <w:pStyle w:val="TOC3"/>
            <w:tabs>
              <w:tab w:val="right" w:leader="dot" w:pos="9016"/>
            </w:tabs>
            <w:rPr>
              <w:rFonts w:eastAsiaTheme="minorEastAsia"/>
              <w:noProof/>
              <w:lang w:val="en-US"/>
            </w:rPr>
          </w:pPr>
          <w:hyperlink w:anchor="_Toc38872813" w:history="1">
            <w:r w:rsidR="007B0EB3" w:rsidRPr="008320BA">
              <w:rPr>
                <w:rStyle w:val="Hyperlink"/>
                <w:rFonts w:eastAsia="Times New Roman"/>
                <w:noProof/>
                <w:lang w:val="en-US"/>
              </w:rPr>
              <w:t>Internet Accessibility</w:t>
            </w:r>
            <w:r w:rsidR="007B0EB3">
              <w:rPr>
                <w:noProof/>
                <w:webHidden/>
              </w:rPr>
              <w:tab/>
            </w:r>
            <w:r w:rsidR="007B0EB3">
              <w:rPr>
                <w:noProof/>
                <w:webHidden/>
              </w:rPr>
              <w:fldChar w:fldCharType="begin"/>
            </w:r>
            <w:r w:rsidR="007B0EB3">
              <w:rPr>
                <w:noProof/>
                <w:webHidden/>
              </w:rPr>
              <w:instrText xml:space="preserve"> PAGEREF _Toc38872813 \h </w:instrText>
            </w:r>
            <w:r w:rsidR="007B0EB3">
              <w:rPr>
                <w:noProof/>
                <w:webHidden/>
              </w:rPr>
            </w:r>
            <w:r w:rsidR="007B0EB3">
              <w:rPr>
                <w:noProof/>
                <w:webHidden/>
              </w:rPr>
              <w:fldChar w:fldCharType="separate"/>
            </w:r>
            <w:r w:rsidR="007B0EB3">
              <w:rPr>
                <w:noProof/>
                <w:webHidden/>
              </w:rPr>
              <w:t>10</w:t>
            </w:r>
            <w:r w:rsidR="007B0EB3">
              <w:rPr>
                <w:noProof/>
                <w:webHidden/>
              </w:rPr>
              <w:fldChar w:fldCharType="end"/>
            </w:r>
          </w:hyperlink>
        </w:p>
        <w:p w14:paraId="614064CA" w14:textId="00EB60BF" w:rsidR="007B0EB3" w:rsidRDefault="00A267F5">
          <w:pPr>
            <w:pStyle w:val="TOC1"/>
            <w:tabs>
              <w:tab w:val="right" w:leader="dot" w:pos="9016"/>
            </w:tabs>
            <w:rPr>
              <w:rFonts w:eastAsiaTheme="minorEastAsia"/>
              <w:noProof/>
              <w:lang w:val="en-US"/>
            </w:rPr>
          </w:pPr>
          <w:hyperlink w:anchor="_Toc38872814" w:history="1">
            <w:r w:rsidR="007B0EB3" w:rsidRPr="008320BA">
              <w:rPr>
                <w:rStyle w:val="Hyperlink"/>
                <w:noProof/>
              </w:rPr>
              <w:t>Design Considerations</w:t>
            </w:r>
            <w:r w:rsidR="007B0EB3">
              <w:rPr>
                <w:noProof/>
                <w:webHidden/>
              </w:rPr>
              <w:tab/>
            </w:r>
            <w:r w:rsidR="007B0EB3">
              <w:rPr>
                <w:noProof/>
                <w:webHidden/>
              </w:rPr>
              <w:fldChar w:fldCharType="begin"/>
            </w:r>
            <w:r w:rsidR="007B0EB3">
              <w:rPr>
                <w:noProof/>
                <w:webHidden/>
              </w:rPr>
              <w:instrText xml:space="preserve"> PAGEREF _Toc38872814 \h </w:instrText>
            </w:r>
            <w:r w:rsidR="007B0EB3">
              <w:rPr>
                <w:noProof/>
                <w:webHidden/>
              </w:rPr>
            </w:r>
            <w:r w:rsidR="007B0EB3">
              <w:rPr>
                <w:noProof/>
                <w:webHidden/>
              </w:rPr>
              <w:fldChar w:fldCharType="separate"/>
            </w:r>
            <w:r w:rsidR="007B0EB3">
              <w:rPr>
                <w:noProof/>
                <w:webHidden/>
              </w:rPr>
              <w:t>11</w:t>
            </w:r>
            <w:r w:rsidR="007B0EB3">
              <w:rPr>
                <w:noProof/>
                <w:webHidden/>
              </w:rPr>
              <w:fldChar w:fldCharType="end"/>
            </w:r>
          </w:hyperlink>
        </w:p>
        <w:p w14:paraId="7E677B3C" w14:textId="13BFDD45" w:rsidR="007B0EB3" w:rsidRDefault="00A267F5">
          <w:pPr>
            <w:pStyle w:val="TOC2"/>
            <w:tabs>
              <w:tab w:val="right" w:leader="dot" w:pos="9016"/>
            </w:tabs>
            <w:rPr>
              <w:rFonts w:eastAsiaTheme="minorEastAsia"/>
              <w:noProof/>
              <w:lang w:val="en-US"/>
            </w:rPr>
          </w:pPr>
          <w:hyperlink w:anchor="_Toc38872815" w:history="1">
            <w:r w:rsidR="007B0EB3" w:rsidRPr="008320BA">
              <w:rPr>
                <w:rStyle w:val="Hyperlink"/>
                <w:noProof/>
                <w:lang w:val="en-US"/>
              </w:rPr>
              <w:t>Screen Layout and Size</w:t>
            </w:r>
            <w:r w:rsidR="007B0EB3">
              <w:rPr>
                <w:noProof/>
                <w:webHidden/>
              </w:rPr>
              <w:tab/>
            </w:r>
            <w:r w:rsidR="007B0EB3">
              <w:rPr>
                <w:noProof/>
                <w:webHidden/>
              </w:rPr>
              <w:fldChar w:fldCharType="begin"/>
            </w:r>
            <w:r w:rsidR="007B0EB3">
              <w:rPr>
                <w:noProof/>
                <w:webHidden/>
              </w:rPr>
              <w:instrText xml:space="preserve"> PAGEREF _Toc38872815 \h </w:instrText>
            </w:r>
            <w:r w:rsidR="007B0EB3">
              <w:rPr>
                <w:noProof/>
                <w:webHidden/>
              </w:rPr>
            </w:r>
            <w:r w:rsidR="007B0EB3">
              <w:rPr>
                <w:noProof/>
                <w:webHidden/>
              </w:rPr>
              <w:fldChar w:fldCharType="separate"/>
            </w:r>
            <w:r w:rsidR="007B0EB3">
              <w:rPr>
                <w:noProof/>
                <w:webHidden/>
              </w:rPr>
              <w:t>11</w:t>
            </w:r>
            <w:r w:rsidR="007B0EB3">
              <w:rPr>
                <w:noProof/>
                <w:webHidden/>
              </w:rPr>
              <w:fldChar w:fldCharType="end"/>
            </w:r>
          </w:hyperlink>
        </w:p>
        <w:p w14:paraId="62EFB58A" w14:textId="0124391B" w:rsidR="007B0EB3" w:rsidRDefault="00A267F5">
          <w:pPr>
            <w:pStyle w:val="TOC2"/>
            <w:tabs>
              <w:tab w:val="right" w:leader="dot" w:pos="9016"/>
            </w:tabs>
            <w:rPr>
              <w:rFonts w:eastAsiaTheme="minorEastAsia"/>
              <w:noProof/>
              <w:lang w:val="en-US"/>
            </w:rPr>
          </w:pPr>
          <w:hyperlink w:anchor="_Toc38872816" w:history="1">
            <w:r w:rsidR="007B0EB3" w:rsidRPr="008320BA">
              <w:rPr>
                <w:rStyle w:val="Hyperlink"/>
                <w:noProof/>
                <w:lang w:val="en-US"/>
              </w:rPr>
              <w:t>User Friendliness</w:t>
            </w:r>
            <w:r w:rsidR="007B0EB3">
              <w:rPr>
                <w:noProof/>
                <w:webHidden/>
              </w:rPr>
              <w:tab/>
            </w:r>
            <w:r w:rsidR="007B0EB3">
              <w:rPr>
                <w:noProof/>
                <w:webHidden/>
              </w:rPr>
              <w:fldChar w:fldCharType="begin"/>
            </w:r>
            <w:r w:rsidR="007B0EB3">
              <w:rPr>
                <w:noProof/>
                <w:webHidden/>
              </w:rPr>
              <w:instrText xml:space="preserve"> PAGEREF _Toc38872816 \h </w:instrText>
            </w:r>
            <w:r w:rsidR="007B0EB3">
              <w:rPr>
                <w:noProof/>
                <w:webHidden/>
              </w:rPr>
            </w:r>
            <w:r w:rsidR="007B0EB3">
              <w:rPr>
                <w:noProof/>
                <w:webHidden/>
              </w:rPr>
              <w:fldChar w:fldCharType="separate"/>
            </w:r>
            <w:r w:rsidR="007B0EB3">
              <w:rPr>
                <w:noProof/>
                <w:webHidden/>
              </w:rPr>
              <w:t>11</w:t>
            </w:r>
            <w:r w:rsidR="007B0EB3">
              <w:rPr>
                <w:noProof/>
                <w:webHidden/>
              </w:rPr>
              <w:fldChar w:fldCharType="end"/>
            </w:r>
          </w:hyperlink>
        </w:p>
        <w:p w14:paraId="21145C01" w14:textId="7DBB06F8" w:rsidR="007B0EB3" w:rsidRDefault="00A267F5">
          <w:pPr>
            <w:pStyle w:val="TOC2"/>
            <w:tabs>
              <w:tab w:val="right" w:leader="dot" w:pos="9016"/>
            </w:tabs>
            <w:rPr>
              <w:rFonts w:eastAsiaTheme="minorEastAsia"/>
              <w:noProof/>
              <w:lang w:val="en-US"/>
            </w:rPr>
          </w:pPr>
          <w:hyperlink w:anchor="_Toc38872817" w:history="1">
            <w:r w:rsidR="007B0EB3" w:rsidRPr="008320BA">
              <w:rPr>
                <w:rStyle w:val="Hyperlink"/>
                <w:noProof/>
                <w:lang w:val="en-US"/>
              </w:rPr>
              <w:t>Consistency</w:t>
            </w:r>
            <w:r w:rsidR="007B0EB3">
              <w:rPr>
                <w:noProof/>
                <w:webHidden/>
              </w:rPr>
              <w:tab/>
            </w:r>
            <w:r w:rsidR="007B0EB3">
              <w:rPr>
                <w:noProof/>
                <w:webHidden/>
              </w:rPr>
              <w:fldChar w:fldCharType="begin"/>
            </w:r>
            <w:r w:rsidR="007B0EB3">
              <w:rPr>
                <w:noProof/>
                <w:webHidden/>
              </w:rPr>
              <w:instrText xml:space="preserve"> PAGEREF _Toc38872817 \h </w:instrText>
            </w:r>
            <w:r w:rsidR="007B0EB3">
              <w:rPr>
                <w:noProof/>
                <w:webHidden/>
              </w:rPr>
            </w:r>
            <w:r w:rsidR="007B0EB3">
              <w:rPr>
                <w:noProof/>
                <w:webHidden/>
              </w:rPr>
              <w:fldChar w:fldCharType="separate"/>
            </w:r>
            <w:r w:rsidR="007B0EB3">
              <w:rPr>
                <w:noProof/>
                <w:webHidden/>
              </w:rPr>
              <w:t>11</w:t>
            </w:r>
            <w:r w:rsidR="007B0EB3">
              <w:rPr>
                <w:noProof/>
                <w:webHidden/>
              </w:rPr>
              <w:fldChar w:fldCharType="end"/>
            </w:r>
          </w:hyperlink>
        </w:p>
        <w:p w14:paraId="251A6948" w14:textId="34105966" w:rsidR="007B0EB3" w:rsidRDefault="00A267F5">
          <w:pPr>
            <w:pStyle w:val="TOC2"/>
            <w:tabs>
              <w:tab w:val="right" w:leader="dot" w:pos="9016"/>
            </w:tabs>
            <w:rPr>
              <w:rFonts w:eastAsiaTheme="minorEastAsia"/>
              <w:noProof/>
              <w:lang w:val="en-US"/>
            </w:rPr>
          </w:pPr>
          <w:hyperlink w:anchor="_Toc38872818" w:history="1">
            <w:r w:rsidR="007B0EB3" w:rsidRPr="008320BA">
              <w:rPr>
                <w:rStyle w:val="Hyperlink"/>
                <w:noProof/>
                <w:lang w:val="en-US"/>
              </w:rPr>
              <w:t>Security</w:t>
            </w:r>
            <w:r w:rsidR="007B0EB3">
              <w:rPr>
                <w:noProof/>
                <w:webHidden/>
              </w:rPr>
              <w:tab/>
            </w:r>
            <w:r w:rsidR="007B0EB3">
              <w:rPr>
                <w:noProof/>
                <w:webHidden/>
              </w:rPr>
              <w:fldChar w:fldCharType="begin"/>
            </w:r>
            <w:r w:rsidR="007B0EB3">
              <w:rPr>
                <w:noProof/>
                <w:webHidden/>
              </w:rPr>
              <w:instrText xml:space="preserve"> PAGEREF _Toc38872818 \h </w:instrText>
            </w:r>
            <w:r w:rsidR="007B0EB3">
              <w:rPr>
                <w:noProof/>
                <w:webHidden/>
              </w:rPr>
            </w:r>
            <w:r w:rsidR="007B0EB3">
              <w:rPr>
                <w:noProof/>
                <w:webHidden/>
              </w:rPr>
              <w:fldChar w:fldCharType="separate"/>
            </w:r>
            <w:r w:rsidR="007B0EB3">
              <w:rPr>
                <w:noProof/>
                <w:webHidden/>
              </w:rPr>
              <w:t>11</w:t>
            </w:r>
            <w:r w:rsidR="007B0EB3">
              <w:rPr>
                <w:noProof/>
                <w:webHidden/>
              </w:rPr>
              <w:fldChar w:fldCharType="end"/>
            </w:r>
          </w:hyperlink>
        </w:p>
        <w:p w14:paraId="0145BD9C" w14:textId="76B3474C" w:rsidR="007B0EB3" w:rsidRDefault="00A267F5">
          <w:pPr>
            <w:pStyle w:val="TOC2"/>
            <w:tabs>
              <w:tab w:val="right" w:leader="dot" w:pos="9016"/>
            </w:tabs>
            <w:rPr>
              <w:rFonts w:eastAsiaTheme="minorEastAsia"/>
              <w:noProof/>
              <w:lang w:val="en-US"/>
            </w:rPr>
          </w:pPr>
          <w:hyperlink w:anchor="_Toc38872819" w:history="1">
            <w:r w:rsidR="007B0EB3" w:rsidRPr="008320BA">
              <w:rPr>
                <w:rStyle w:val="Hyperlink"/>
                <w:noProof/>
                <w:lang w:val="en-US"/>
              </w:rPr>
              <w:t>Screen Burn In</w:t>
            </w:r>
            <w:r w:rsidR="007B0EB3">
              <w:rPr>
                <w:noProof/>
                <w:webHidden/>
              </w:rPr>
              <w:tab/>
            </w:r>
            <w:r w:rsidR="007B0EB3">
              <w:rPr>
                <w:noProof/>
                <w:webHidden/>
              </w:rPr>
              <w:fldChar w:fldCharType="begin"/>
            </w:r>
            <w:r w:rsidR="007B0EB3">
              <w:rPr>
                <w:noProof/>
                <w:webHidden/>
              </w:rPr>
              <w:instrText xml:space="preserve"> PAGEREF _Toc38872819 \h </w:instrText>
            </w:r>
            <w:r w:rsidR="007B0EB3">
              <w:rPr>
                <w:noProof/>
                <w:webHidden/>
              </w:rPr>
            </w:r>
            <w:r w:rsidR="007B0EB3">
              <w:rPr>
                <w:noProof/>
                <w:webHidden/>
              </w:rPr>
              <w:fldChar w:fldCharType="separate"/>
            </w:r>
            <w:r w:rsidR="007B0EB3">
              <w:rPr>
                <w:noProof/>
                <w:webHidden/>
              </w:rPr>
              <w:t>11</w:t>
            </w:r>
            <w:r w:rsidR="007B0EB3">
              <w:rPr>
                <w:noProof/>
                <w:webHidden/>
              </w:rPr>
              <w:fldChar w:fldCharType="end"/>
            </w:r>
          </w:hyperlink>
        </w:p>
        <w:p w14:paraId="6B87C3F7" w14:textId="27C547D8" w:rsidR="007B0EB3" w:rsidRDefault="00A267F5">
          <w:pPr>
            <w:pStyle w:val="TOC1"/>
            <w:tabs>
              <w:tab w:val="right" w:leader="dot" w:pos="9016"/>
            </w:tabs>
            <w:rPr>
              <w:rFonts w:eastAsiaTheme="minorEastAsia"/>
              <w:noProof/>
              <w:lang w:val="en-US"/>
            </w:rPr>
          </w:pPr>
          <w:hyperlink w:anchor="_Toc38872820" w:history="1">
            <w:r w:rsidR="007B0EB3" w:rsidRPr="008320BA">
              <w:rPr>
                <w:rStyle w:val="Hyperlink"/>
                <w:noProof/>
              </w:rPr>
              <w:t>System Architecture</w:t>
            </w:r>
            <w:r w:rsidR="007B0EB3">
              <w:rPr>
                <w:noProof/>
                <w:webHidden/>
              </w:rPr>
              <w:tab/>
            </w:r>
            <w:r w:rsidR="007B0EB3">
              <w:rPr>
                <w:noProof/>
                <w:webHidden/>
              </w:rPr>
              <w:fldChar w:fldCharType="begin"/>
            </w:r>
            <w:r w:rsidR="007B0EB3">
              <w:rPr>
                <w:noProof/>
                <w:webHidden/>
              </w:rPr>
              <w:instrText xml:space="preserve"> PAGEREF _Toc38872820 \h </w:instrText>
            </w:r>
            <w:r w:rsidR="007B0EB3">
              <w:rPr>
                <w:noProof/>
                <w:webHidden/>
              </w:rPr>
            </w:r>
            <w:r w:rsidR="007B0EB3">
              <w:rPr>
                <w:noProof/>
                <w:webHidden/>
              </w:rPr>
              <w:fldChar w:fldCharType="separate"/>
            </w:r>
            <w:r w:rsidR="007B0EB3">
              <w:rPr>
                <w:noProof/>
                <w:webHidden/>
              </w:rPr>
              <w:t>12</w:t>
            </w:r>
            <w:r w:rsidR="007B0EB3">
              <w:rPr>
                <w:noProof/>
                <w:webHidden/>
              </w:rPr>
              <w:fldChar w:fldCharType="end"/>
            </w:r>
          </w:hyperlink>
        </w:p>
        <w:p w14:paraId="5275C0B5" w14:textId="299128AC" w:rsidR="007B0EB3" w:rsidRDefault="00A267F5">
          <w:pPr>
            <w:pStyle w:val="TOC1"/>
            <w:tabs>
              <w:tab w:val="right" w:leader="dot" w:pos="9016"/>
            </w:tabs>
            <w:rPr>
              <w:rFonts w:eastAsiaTheme="minorEastAsia"/>
              <w:noProof/>
              <w:lang w:val="en-US"/>
            </w:rPr>
          </w:pPr>
          <w:hyperlink w:anchor="_Toc38872821" w:history="1">
            <w:r w:rsidR="007B0EB3" w:rsidRPr="008320BA">
              <w:rPr>
                <w:rStyle w:val="Hyperlink"/>
                <w:noProof/>
              </w:rPr>
              <w:t>Software Architecture</w:t>
            </w:r>
            <w:r w:rsidR="007B0EB3">
              <w:rPr>
                <w:noProof/>
                <w:webHidden/>
              </w:rPr>
              <w:tab/>
            </w:r>
            <w:r w:rsidR="007B0EB3">
              <w:rPr>
                <w:noProof/>
                <w:webHidden/>
              </w:rPr>
              <w:fldChar w:fldCharType="begin"/>
            </w:r>
            <w:r w:rsidR="007B0EB3">
              <w:rPr>
                <w:noProof/>
                <w:webHidden/>
              </w:rPr>
              <w:instrText xml:space="preserve"> PAGEREF _Toc38872821 \h </w:instrText>
            </w:r>
            <w:r w:rsidR="007B0EB3">
              <w:rPr>
                <w:noProof/>
                <w:webHidden/>
              </w:rPr>
            </w:r>
            <w:r w:rsidR="007B0EB3">
              <w:rPr>
                <w:noProof/>
                <w:webHidden/>
              </w:rPr>
              <w:fldChar w:fldCharType="separate"/>
            </w:r>
            <w:r w:rsidR="007B0EB3">
              <w:rPr>
                <w:noProof/>
                <w:webHidden/>
              </w:rPr>
              <w:t>13</w:t>
            </w:r>
            <w:r w:rsidR="007B0EB3">
              <w:rPr>
                <w:noProof/>
                <w:webHidden/>
              </w:rPr>
              <w:fldChar w:fldCharType="end"/>
            </w:r>
          </w:hyperlink>
        </w:p>
        <w:p w14:paraId="0A6ECD61" w14:textId="54050C27" w:rsidR="007B0EB3" w:rsidRDefault="00A267F5">
          <w:pPr>
            <w:pStyle w:val="TOC1"/>
            <w:tabs>
              <w:tab w:val="right" w:leader="dot" w:pos="9016"/>
            </w:tabs>
            <w:rPr>
              <w:rFonts w:eastAsiaTheme="minorEastAsia"/>
              <w:noProof/>
              <w:lang w:val="en-US"/>
            </w:rPr>
          </w:pPr>
          <w:hyperlink w:anchor="_Toc38872822" w:history="1">
            <w:r w:rsidR="007B0EB3" w:rsidRPr="008320BA">
              <w:rPr>
                <w:rStyle w:val="Hyperlink"/>
                <w:noProof/>
              </w:rPr>
              <w:t>Network and Communication Architecture</w:t>
            </w:r>
            <w:r w:rsidR="007B0EB3">
              <w:rPr>
                <w:noProof/>
                <w:webHidden/>
              </w:rPr>
              <w:tab/>
            </w:r>
            <w:r w:rsidR="007B0EB3">
              <w:rPr>
                <w:noProof/>
                <w:webHidden/>
              </w:rPr>
              <w:fldChar w:fldCharType="begin"/>
            </w:r>
            <w:r w:rsidR="007B0EB3">
              <w:rPr>
                <w:noProof/>
                <w:webHidden/>
              </w:rPr>
              <w:instrText xml:space="preserve"> PAGEREF _Toc38872822 \h </w:instrText>
            </w:r>
            <w:r w:rsidR="007B0EB3">
              <w:rPr>
                <w:noProof/>
                <w:webHidden/>
              </w:rPr>
            </w:r>
            <w:r w:rsidR="007B0EB3">
              <w:rPr>
                <w:noProof/>
                <w:webHidden/>
              </w:rPr>
              <w:fldChar w:fldCharType="separate"/>
            </w:r>
            <w:r w:rsidR="007B0EB3">
              <w:rPr>
                <w:noProof/>
                <w:webHidden/>
              </w:rPr>
              <w:t>14</w:t>
            </w:r>
            <w:r w:rsidR="007B0EB3">
              <w:rPr>
                <w:noProof/>
                <w:webHidden/>
              </w:rPr>
              <w:fldChar w:fldCharType="end"/>
            </w:r>
          </w:hyperlink>
        </w:p>
        <w:p w14:paraId="57C9ABBF" w14:textId="0266D546" w:rsidR="007B0EB3" w:rsidRDefault="00A267F5">
          <w:pPr>
            <w:pStyle w:val="TOC1"/>
            <w:tabs>
              <w:tab w:val="right" w:leader="dot" w:pos="9016"/>
            </w:tabs>
            <w:rPr>
              <w:rFonts w:eastAsiaTheme="minorEastAsia"/>
              <w:noProof/>
              <w:lang w:val="en-US"/>
            </w:rPr>
          </w:pPr>
          <w:hyperlink w:anchor="_Toc38872823" w:history="1">
            <w:r w:rsidR="007B0EB3" w:rsidRPr="008320BA">
              <w:rPr>
                <w:rStyle w:val="Hyperlink"/>
                <w:noProof/>
              </w:rPr>
              <w:t>Detailed System Design</w:t>
            </w:r>
            <w:r w:rsidR="007B0EB3">
              <w:rPr>
                <w:noProof/>
                <w:webHidden/>
              </w:rPr>
              <w:tab/>
            </w:r>
            <w:r w:rsidR="007B0EB3">
              <w:rPr>
                <w:noProof/>
                <w:webHidden/>
              </w:rPr>
              <w:fldChar w:fldCharType="begin"/>
            </w:r>
            <w:r w:rsidR="007B0EB3">
              <w:rPr>
                <w:noProof/>
                <w:webHidden/>
              </w:rPr>
              <w:instrText xml:space="preserve"> PAGEREF _Toc38872823 \h </w:instrText>
            </w:r>
            <w:r w:rsidR="007B0EB3">
              <w:rPr>
                <w:noProof/>
                <w:webHidden/>
              </w:rPr>
            </w:r>
            <w:r w:rsidR="007B0EB3">
              <w:rPr>
                <w:noProof/>
                <w:webHidden/>
              </w:rPr>
              <w:fldChar w:fldCharType="separate"/>
            </w:r>
            <w:r w:rsidR="007B0EB3">
              <w:rPr>
                <w:noProof/>
                <w:webHidden/>
              </w:rPr>
              <w:t>15</w:t>
            </w:r>
            <w:r w:rsidR="007B0EB3">
              <w:rPr>
                <w:noProof/>
                <w:webHidden/>
              </w:rPr>
              <w:fldChar w:fldCharType="end"/>
            </w:r>
          </w:hyperlink>
        </w:p>
        <w:p w14:paraId="6ECEB05A" w14:textId="2DF3FB1D" w:rsidR="007B0EB3" w:rsidRDefault="00A267F5">
          <w:pPr>
            <w:pStyle w:val="TOC2"/>
            <w:tabs>
              <w:tab w:val="right" w:leader="dot" w:pos="9016"/>
            </w:tabs>
            <w:rPr>
              <w:rFonts w:eastAsiaTheme="minorEastAsia"/>
              <w:noProof/>
              <w:lang w:val="en-US"/>
            </w:rPr>
          </w:pPr>
          <w:hyperlink w:anchor="_Toc38872824" w:history="1">
            <w:r w:rsidR="007B0EB3" w:rsidRPr="008320BA">
              <w:rPr>
                <w:rStyle w:val="Hyperlink"/>
                <w:noProof/>
              </w:rPr>
              <w:t>Actors</w:t>
            </w:r>
            <w:r w:rsidR="007B0EB3">
              <w:rPr>
                <w:noProof/>
                <w:webHidden/>
              </w:rPr>
              <w:tab/>
            </w:r>
            <w:r w:rsidR="007B0EB3">
              <w:rPr>
                <w:noProof/>
                <w:webHidden/>
              </w:rPr>
              <w:fldChar w:fldCharType="begin"/>
            </w:r>
            <w:r w:rsidR="007B0EB3">
              <w:rPr>
                <w:noProof/>
                <w:webHidden/>
              </w:rPr>
              <w:instrText xml:space="preserve"> PAGEREF _Toc38872824 \h </w:instrText>
            </w:r>
            <w:r w:rsidR="007B0EB3">
              <w:rPr>
                <w:noProof/>
                <w:webHidden/>
              </w:rPr>
            </w:r>
            <w:r w:rsidR="007B0EB3">
              <w:rPr>
                <w:noProof/>
                <w:webHidden/>
              </w:rPr>
              <w:fldChar w:fldCharType="separate"/>
            </w:r>
            <w:r w:rsidR="007B0EB3">
              <w:rPr>
                <w:noProof/>
                <w:webHidden/>
              </w:rPr>
              <w:t>15</w:t>
            </w:r>
            <w:r w:rsidR="007B0EB3">
              <w:rPr>
                <w:noProof/>
                <w:webHidden/>
              </w:rPr>
              <w:fldChar w:fldCharType="end"/>
            </w:r>
          </w:hyperlink>
        </w:p>
        <w:p w14:paraId="0A50511A" w14:textId="34E2394A" w:rsidR="007B0EB3" w:rsidRDefault="00A267F5">
          <w:pPr>
            <w:pStyle w:val="TOC3"/>
            <w:tabs>
              <w:tab w:val="right" w:leader="dot" w:pos="9016"/>
            </w:tabs>
            <w:rPr>
              <w:rFonts w:eastAsiaTheme="minorEastAsia"/>
              <w:noProof/>
              <w:lang w:val="en-US"/>
            </w:rPr>
          </w:pPr>
          <w:hyperlink w:anchor="_Toc38872825" w:history="1">
            <w:r w:rsidR="007B0EB3" w:rsidRPr="008320BA">
              <w:rPr>
                <w:rStyle w:val="Hyperlink"/>
                <w:noProof/>
              </w:rPr>
              <w:t>A10: Gym Member</w:t>
            </w:r>
            <w:r w:rsidR="007B0EB3">
              <w:rPr>
                <w:noProof/>
                <w:webHidden/>
              </w:rPr>
              <w:tab/>
            </w:r>
            <w:r w:rsidR="007B0EB3">
              <w:rPr>
                <w:noProof/>
                <w:webHidden/>
              </w:rPr>
              <w:fldChar w:fldCharType="begin"/>
            </w:r>
            <w:r w:rsidR="007B0EB3">
              <w:rPr>
                <w:noProof/>
                <w:webHidden/>
              </w:rPr>
              <w:instrText xml:space="preserve"> PAGEREF _Toc38872825 \h </w:instrText>
            </w:r>
            <w:r w:rsidR="007B0EB3">
              <w:rPr>
                <w:noProof/>
                <w:webHidden/>
              </w:rPr>
            </w:r>
            <w:r w:rsidR="007B0EB3">
              <w:rPr>
                <w:noProof/>
                <w:webHidden/>
              </w:rPr>
              <w:fldChar w:fldCharType="separate"/>
            </w:r>
            <w:r w:rsidR="007B0EB3">
              <w:rPr>
                <w:noProof/>
                <w:webHidden/>
              </w:rPr>
              <w:t>15</w:t>
            </w:r>
            <w:r w:rsidR="007B0EB3">
              <w:rPr>
                <w:noProof/>
                <w:webHidden/>
              </w:rPr>
              <w:fldChar w:fldCharType="end"/>
            </w:r>
          </w:hyperlink>
        </w:p>
        <w:p w14:paraId="46441535" w14:textId="39EA35DC" w:rsidR="007B0EB3" w:rsidRDefault="00A267F5">
          <w:pPr>
            <w:pStyle w:val="TOC3"/>
            <w:tabs>
              <w:tab w:val="right" w:leader="dot" w:pos="9016"/>
            </w:tabs>
            <w:rPr>
              <w:rFonts w:eastAsiaTheme="minorEastAsia"/>
              <w:noProof/>
              <w:lang w:val="en-US"/>
            </w:rPr>
          </w:pPr>
          <w:hyperlink w:anchor="_Toc38872826" w:history="1">
            <w:r w:rsidR="007B0EB3" w:rsidRPr="008320BA">
              <w:rPr>
                <w:rStyle w:val="Hyperlink"/>
                <w:noProof/>
              </w:rPr>
              <w:t>A20: Gym Staff</w:t>
            </w:r>
            <w:r w:rsidR="007B0EB3">
              <w:rPr>
                <w:noProof/>
                <w:webHidden/>
              </w:rPr>
              <w:tab/>
            </w:r>
            <w:r w:rsidR="007B0EB3">
              <w:rPr>
                <w:noProof/>
                <w:webHidden/>
              </w:rPr>
              <w:fldChar w:fldCharType="begin"/>
            </w:r>
            <w:r w:rsidR="007B0EB3">
              <w:rPr>
                <w:noProof/>
                <w:webHidden/>
              </w:rPr>
              <w:instrText xml:space="preserve"> PAGEREF _Toc38872826 \h </w:instrText>
            </w:r>
            <w:r w:rsidR="007B0EB3">
              <w:rPr>
                <w:noProof/>
                <w:webHidden/>
              </w:rPr>
            </w:r>
            <w:r w:rsidR="007B0EB3">
              <w:rPr>
                <w:noProof/>
                <w:webHidden/>
              </w:rPr>
              <w:fldChar w:fldCharType="separate"/>
            </w:r>
            <w:r w:rsidR="007B0EB3">
              <w:rPr>
                <w:noProof/>
                <w:webHidden/>
              </w:rPr>
              <w:t>15</w:t>
            </w:r>
            <w:r w:rsidR="007B0EB3">
              <w:rPr>
                <w:noProof/>
                <w:webHidden/>
              </w:rPr>
              <w:fldChar w:fldCharType="end"/>
            </w:r>
          </w:hyperlink>
        </w:p>
        <w:p w14:paraId="3CEE6606" w14:textId="04F97A9A" w:rsidR="007B0EB3" w:rsidRDefault="00A267F5">
          <w:pPr>
            <w:pStyle w:val="TOC3"/>
            <w:tabs>
              <w:tab w:val="right" w:leader="dot" w:pos="9016"/>
            </w:tabs>
            <w:rPr>
              <w:rFonts w:eastAsiaTheme="minorEastAsia"/>
              <w:noProof/>
              <w:lang w:val="en-US"/>
            </w:rPr>
          </w:pPr>
          <w:hyperlink w:anchor="_Toc38872827" w:history="1">
            <w:r w:rsidR="007B0EB3" w:rsidRPr="008320BA">
              <w:rPr>
                <w:rStyle w:val="Hyperlink"/>
                <w:noProof/>
              </w:rPr>
              <w:t>A30: Application Admin</w:t>
            </w:r>
            <w:r w:rsidR="007B0EB3">
              <w:rPr>
                <w:noProof/>
                <w:webHidden/>
              </w:rPr>
              <w:tab/>
            </w:r>
            <w:r w:rsidR="007B0EB3">
              <w:rPr>
                <w:noProof/>
                <w:webHidden/>
              </w:rPr>
              <w:fldChar w:fldCharType="begin"/>
            </w:r>
            <w:r w:rsidR="007B0EB3">
              <w:rPr>
                <w:noProof/>
                <w:webHidden/>
              </w:rPr>
              <w:instrText xml:space="preserve"> PAGEREF _Toc38872827 \h </w:instrText>
            </w:r>
            <w:r w:rsidR="007B0EB3">
              <w:rPr>
                <w:noProof/>
                <w:webHidden/>
              </w:rPr>
            </w:r>
            <w:r w:rsidR="007B0EB3">
              <w:rPr>
                <w:noProof/>
                <w:webHidden/>
              </w:rPr>
              <w:fldChar w:fldCharType="separate"/>
            </w:r>
            <w:r w:rsidR="007B0EB3">
              <w:rPr>
                <w:noProof/>
                <w:webHidden/>
              </w:rPr>
              <w:t>16</w:t>
            </w:r>
            <w:r w:rsidR="007B0EB3">
              <w:rPr>
                <w:noProof/>
                <w:webHidden/>
              </w:rPr>
              <w:fldChar w:fldCharType="end"/>
            </w:r>
          </w:hyperlink>
        </w:p>
        <w:p w14:paraId="20CCD0DE" w14:textId="5E7C4375" w:rsidR="007B0EB3" w:rsidRDefault="00A267F5">
          <w:pPr>
            <w:pStyle w:val="TOC1"/>
            <w:tabs>
              <w:tab w:val="right" w:leader="dot" w:pos="9016"/>
            </w:tabs>
            <w:rPr>
              <w:rFonts w:eastAsiaTheme="minorEastAsia"/>
              <w:noProof/>
              <w:lang w:val="en-US"/>
            </w:rPr>
          </w:pPr>
          <w:hyperlink w:anchor="_Toc38872828" w:history="1">
            <w:r w:rsidR="007B0EB3" w:rsidRPr="008320BA">
              <w:rPr>
                <w:rStyle w:val="Hyperlink"/>
                <w:noProof/>
              </w:rPr>
              <w:t>Use Case Diagram</w:t>
            </w:r>
            <w:r w:rsidR="007B0EB3">
              <w:rPr>
                <w:noProof/>
                <w:webHidden/>
              </w:rPr>
              <w:tab/>
            </w:r>
            <w:r w:rsidR="007B0EB3">
              <w:rPr>
                <w:noProof/>
                <w:webHidden/>
              </w:rPr>
              <w:fldChar w:fldCharType="begin"/>
            </w:r>
            <w:r w:rsidR="007B0EB3">
              <w:rPr>
                <w:noProof/>
                <w:webHidden/>
              </w:rPr>
              <w:instrText xml:space="preserve"> PAGEREF _Toc38872828 \h </w:instrText>
            </w:r>
            <w:r w:rsidR="007B0EB3">
              <w:rPr>
                <w:noProof/>
                <w:webHidden/>
              </w:rPr>
            </w:r>
            <w:r w:rsidR="007B0EB3">
              <w:rPr>
                <w:noProof/>
                <w:webHidden/>
              </w:rPr>
              <w:fldChar w:fldCharType="separate"/>
            </w:r>
            <w:r w:rsidR="007B0EB3">
              <w:rPr>
                <w:noProof/>
                <w:webHidden/>
              </w:rPr>
              <w:t>17</w:t>
            </w:r>
            <w:r w:rsidR="007B0EB3">
              <w:rPr>
                <w:noProof/>
                <w:webHidden/>
              </w:rPr>
              <w:fldChar w:fldCharType="end"/>
            </w:r>
          </w:hyperlink>
        </w:p>
        <w:p w14:paraId="6C75A292" w14:textId="365CC778" w:rsidR="007B0EB3" w:rsidRDefault="00A267F5">
          <w:pPr>
            <w:pStyle w:val="TOC1"/>
            <w:tabs>
              <w:tab w:val="right" w:leader="dot" w:pos="9016"/>
            </w:tabs>
            <w:rPr>
              <w:rFonts w:eastAsiaTheme="minorEastAsia"/>
              <w:noProof/>
              <w:lang w:val="en-US"/>
            </w:rPr>
          </w:pPr>
          <w:hyperlink w:anchor="_Toc38872829" w:history="1">
            <w:r w:rsidR="007B0EB3" w:rsidRPr="008320BA">
              <w:rPr>
                <w:rStyle w:val="Hyperlink"/>
                <w:noProof/>
              </w:rPr>
              <w:t>Expanded Use Cases</w:t>
            </w:r>
            <w:r w:rsidR="007B0EB3">
              <w:rPr>
                <w:noProof/>
                <w:webHidden/>
              </w:rPr>
              <w:tab/>
            </w:r>
            <w:r w:rsidR="007B0EB3">
              <w:rPr>
                <w:noProof/>
                <w:webHidden/>
              </w:rPr>
              <w:fldChar w:fldCharType="begin"/>
            </w:r>
            <w:r w:rsidR="007B0EB3">
              <w:rPr>
                <w:noProof/>
                <w:webHidden/>
              </w:rPr>
              <w:instrText xml:space="preserve"> PAGEREF _Toc38872829 \h </w:instrText>
            </w:r>
            <w:r w:rsidR="007B0EB3">
              <w:rPr>
                <w:noProof/>
                <w:webHidden/>
              </w:rPr>
            </w:r>
            <w:r w:rsidR="007B0EB3">
              <w:rPr>
                <w:noProof/>
                <w:webHidden/>
              </w:rPr>
              <w:fldChar w:fldCharType="separate"/>
            </w:r>
            <w:r w:rsidR="007B0EB3">
              <w:rPr>
                <w:noProof/>
                <w:webHidden/>
              </w:rPr>
              <w:t>18</w:t>
            </w:r>
            <w:r w:rsidR="007B0EB3">
              <w:rPr>
                <w:noProof/>
                <w:webHidden/>
              </w:rPr>
              <w:fldChar w:fldCharType="end"/>
            </w:r>
          </w:hyperlink>
        </w:p>
        <w:p w14:paraId="77EAB7A4" w14:textId="489C9338" w:rsidR="007B0EB3" w:rsidRDefault="00A267F5">
          <w:pPr>
            <w:pStyle w:val="TOC2"/>
            <w:tabs>
              <w:tab w:val="right" w:leader="dot" w:pos="9016"/>
            </w:tabs>
            <w:rPr>
              <w:rFonts w:eastAsiaTheme="minorEastAsia"/>
              <w:noProof/>
              <w:lang w:val="en-US"/>
            </w:rPr>
          </w:pPr>
          <w:hyperlink w:anchor="_Toc38872830" w:history="1">
            <w:r w:rsidR="007B0EB3" w:rsidRPr="008320BA">
              <w:rPr>
                <w:rStyle w:val="Hyperlink"/>
                <w:noProof/>
              </w:rPr>
              <w:t>UC10: Search for available songs</w:t>
            </w:r>
            <w:r w:rsidR="007B0EB3">
              <w:rPr>
                <w:noProof/>
                <w:webHidden/>
              </w:rPr>
              <w:tab/>
            </w:r>
            <w:r w:rsidR="007B0EB3">
              <w:rPr>
                <w:noProof/>
                <w:webHidden/>
              </w:rPr>
              <w:fldChar w:fldCharType="begin"/>
            </w:r>
            <w:r w:rsidR="007B0EB3">
              <w:rPr>
                <w:noProof/>
                <w:webHidden/>
              </w:rPr>
              <w:instrText xml:space="preserve"> PAGEREF _Toc38872830 \h </w:instrText>
            </w:r>
            <w:r w:rsidR="007B0EB3">
              <w:rPr>
                <w:noProof/>
                <w:webHidden/>
              </w:rPr>
            </w:r>
            <w:r w:rsidR="007B0EB3">
              <w:rPr>
                <w:noProof/>
                <w:webHidden/>
              </w:rPr>
              <w:fldChar w:fldCharType="separate"/>
            </w:r>
            <w:r w:rsidR="007B0EB3">
              <w:rPr>
                <w:noProof/>
                <w:webHidden/>
              </w:rPr>
              <w:t>18</w:t>
            </w:r>
            <w:r w:rsidR="007B0EB3">
              <w:rPr>
                <w:noProof/>
                <w:webHidden/>
              </w:rPr>
              <w:fldChar w:fldCharType="end"/>
            </w:r>
          </w:hyperlink>
        </w:p>
        <w:p w14:paraId="0294117B" w14:textId="3E5AC9C9" w:rsidR="007B0EB3" w:rsidRDefault="00A267F5">
          <w:pPr>
            <w:pStyle w:val="TOC2"/>
            <w:tabs>
              <w:tab w:val="right" w:leader="dot" w:pos="9016"/>
            </w:tabs>
            <w:rPr>
              <w:rFonts w:eastAsiaTheme="minorEastAsia"/>
              <w:noProof/>
              <w:lang w:val="en-US"/>
            </w:rPr>
          </w:pPr>
          <w:hyperlink w:anchor="_Toc38872831" w:history="1">
            <w:r w:rsidR="007B0EB3" w:rsidRPr="008320BA">
              <w:rPr>
                <w:rStyle w:val="Hyperlink"/>
                <w:noProof/>
              </w:rPr>
              <w:t>UC20: Adding song to the Queue</w:t>
            </w:r>
            <w:r w:rsidR="007B0EB3">
              <w:rPr>
                <w:noProof/>
                <w:webHidden/>
              </w:rPr>
              <w:tab/>
            </w:r>
            <w:r w:rsidR="007B0EB3">
              <w:rPr>
                <w:noProof/>
                <w:webHidden/>
              </w:rPr>
              <w:fldChar w:fldCharType="begin"/>
            </w:r>
            <w:r w:rsidR="007B0EB3">
              <w:rPr>
                <w:noProof/>
                <w:webHidden/>
              </w:rPr>
              <w:instrText xml:space="preserve"> PAGEREF _Toc38872831 \h </w:instrText>
            </w:r>
            <w:r w:rsidR="007B0EB3">
              <w:rPr>
                <w:noProof/>
                <w:webHidden/>
              </w:rPr>
            </w:r>
            <w:r w:rsidR="007B0EB3">
              <w:rPr>
                <w:noProof/>
                <w:webHidden/>
              </w:rPr>
              <w:fldChar w:fldCharType="separate"/>
            </w:r>
            <w:r w:rsidR="007B0EB3">
              <w:rPr>
                <w:noProof/>
                <w:webHidden/>
              </w:rPr>
              <w:t>19</w:t>
            </w:r>
            <w:r w:rsidR="007B0EB3">
              <w:rPr>
                <w:noProof/>
                <w:webHidden/>
              </w:rPr>
              <w:fldChar w:fldCharType="end"/>
            </w:r>
          </w:hyperlink>
        </w:p>
        <w:p w14:paraId="056F5BC0" w14:textId="6F872382" w:rsidR="007B0EB3" w:rsidRDefault="00A267F5">
          <w:pPr>
            <w:pStyle w:val="TOC2"/>
            <w:tabs>
              <w:tab w:val="right" w:leader="dot" w:pos="9016"/>
            </w:tabs>
            <w:rPr>
              <w:rFonts w:eastAsiaTheme="minorEastAsia"/>
              <w:noProof/>
              <w:lang w:val="en-US"/>
            </w:rPr>
          </w:pPr>
          <w:hyperlink w:anchor="_Toc38872832" w:history="1">
            <w:r w:rsidR="007B0EB3" w:rsidRPr="008320BA">
              <w:rPr>
                <w:rStyle w:val="Hyperlink"/>
                <w:noProof/>
              </w:rPr>
              <w:t>UC30: User required to enter their name</w:t>
            </w:r>
            <w:r w:rsidR="007B0EB3">
              <w:rPr>
                <w:noProof/>
                <w:webHidden/>
              </w:rPr>
              <w:tab/>
            </w:r>
            <w:r w:rsidR="007B0EB3">
              <w:rPr>
                <w:noProof/>
                <w:webHidden/>
              </w:rPr>
              <w:fldChar w:fldCharType="begin"/>
            </w:r>
            <w:r w:rsidR="007B0EB3">
              <w:rPr>
                <w:noProof/>
                <w:webHidden/>
              </w:rPr>
              <w:instrText xml:space="preserve"> PAGEREF _Toc38872832 \h </w:instrText>
            </w:r>
            <w:r w:rsidR="007B0EB3">
              <w:rPr>
                <w:noProof/>
                <w:webHidden/>
              </w:rPr>
            </w:r>
            <w:r w:rsidR="007B0EB3">
              <w:rPr>
                <w:noProof/>
                <w:webHidden/>
              </w:rPr>
              <w:fldChar w:fldCharType="separate"/>
            </w:r>
            <w:r w:rsidR="007B0EB3">
              <w:rPr>
                <w:noProof/>
                <w:webHidden/>
              </w:rPr>
              <w:t>20</w:t>
            </w:r>
            <w:r w:rsidR="007B0EB3">
              <w:rPr>
                <w:noProof/>
                <w:webHidden/>
              </w:rPr>
              <w:fldChar w:fldCharType="end"/>
            </w:r>
          </w:hyperlink>
        </w:p>
        <w:p w14:paraId="1C1F93D8" w14:textId="117AD720" w:rsidR="007B0EB3" w:rsidRDefault="00A267F5">
          <w:pPr>
            <w:pStyle w:val="TOC2"/>
            <w:tabs>
              <w:tab w:val="right" w:leader="dot" w:pos="9016"/>
            </w:tabs>
            <w:rPr>
              <w:rFonts w:eastAsiaTheme="minorEastAsia"/>
              <w:noProof/>
              <w:lang w:val="en-US"/>
            </w:rPr>
          </w:pPr>
          <w:hyperlink w:anchor="_Toc38872833" w:history="1">
            <w:r w:rsidR="007B0EB3" w:rsidRPr="008320BA">
              <w:rPr>
                <w:rStyle w:val="Hyperlink"/>
                <w:noProof/>
              </w:rPr>
              <w:t>UC40: Requesting a song for the playlist</w:t>
            </w:r>
            <w:r w:rsidR="007B0EB3">
              <w:rPr>
                <w:noProof/>
                <w:webHidden/>
              </w:rPr>
              <w:tab/>
            </w:r>
            <w:r w:rsidR="007B0EB3">
              <w:rPr>
                <w:noProof/>
                <w:webHidden/>
              </w:rPr>
              <w:fldChar w:fldCharType="begin"/>
            </w:r>
            <w:r w:rsidR="007B0EB3">
              <w:rPr>
                <w:noProof/>
                <w:webHidden/>
              </w:rPr>
              <w:instrText xml:space="preserve"> PAGEREF _Toc38872833 \h </w:instrText>
            </w:r>
            <w:r w:rsidR="007B0EB3">
              <w:rPr>
                <w:noProof/>
                <w:webHidden/>
              </w:rPr>
            </w:r>
            <w:r w:rsidR="007B0EB3">
              <w:rPr>
                <w:noProof/>
                <w:webHidden/>
              </w:rPr>
              <w:fldChar w:fldCharType="separate"/>
            </w:r>
            <w:r w:rsidR="007B0EB3">
              <w:rPr>
                <w:noProof/>
                <w:webHidden/>
              </w:rPr>
              <w:t>21</w:t>
            </w:r>
            <w:r w:rsidR="007B0EB3">
              <w:rPr>
                <w:noProof/>
                <w:webHidden/>
              </w:rPr>
              <w:fldChar w:fldCharType="end"/>
            </w:r>
          </w:hyperlink>
        </w:p>
        <w:p w14:paraId="02778DB2" w14:textId="4CF035F4" w:rsidR="007B0EB3" w:rsidRDefault="00A267F5">
          <w:pPr>
            <w:pStyle w:val="TOC2"/>
            <w:tabs>
              <w:tab w:val="right" w:leader="dot" w:pos="9016"/>
            </w:tabs>
            <w:rPr>
              <w:rFonts w:eastAsiaTheme="minorEastAsia"/>
              <w:noProof/>
              <w:lang w:val="en-US"/>
            </w:rPr>
          </w:pPr>
          <w:hyperlink w:anchor="_Toc38872834" w:history="1">
            <w:r w:rsidR="007B0EB3" w:rsidRPr="008320BA">
              <w:rPr>
                <w:rStyle w:val="Hyperlink"/>
                <w:noProof/>
              </w:rPr>
              <w:t>UC50: Accessing the Admin Panel</w:t>
            </w:r>
            <w:r w:rsidR="007B0EB3">
              <w:rPr>
                <w:noProof/>
                <w:webHidden/>
              </w:rPr>
              <w:tab/>
            </w:r>
            <w:r w:rsidR="007B0EB3">
              <w:rPr>
                <w:noProof/>
                <w:webHidden/>
              </w:rPr>
              <w:fldChar w:fldCharType="begin"/>
            </w:r>
            <w:r w:rsidR="007B0EB3">
              <w:rPr>
                <w:noProof/>
                <w:webHidden/>
              </w:rPr>
              <w:instrText xml:space="preserve"> PAGEREF _Toc38872834 \h </w:instrText>
            </w:r>
            <w:r w:rsidR="007B0EB3">
              <w:rPr>
                <w:noProof/>
                <w:webHidden/>
              </w:rPr>
            </w:r>
            <w:r w:rsidR="007B0EB3">
              <w:rPr>
                <w:noProof/>
                <w:webHidden/>
              </w:rPr>
              <w:fldChar w:fldCharType="separate"/>
            </w:r>
            <w:r w:rsidR="007B0EB3">
              <w:rPr>
                <w:noProof/>
                <w:webHidden/>
              </w:rPr>
              <w:t>22</w:t>
            </w:r>
            <w:r w:rsidR="007B0EB3">
              <w:rPr>
                <w:noProof/>
                <w:webHidden/>
              </w:rPr>
              <w:fldChar w:fldCharType="end"/>
            </w:r>
          </w:hyperlink>
        </w:p>
        <w:p w14:paraId="3F838DCA" w14:textId="14982DA5" w:rsidR="007B0EB3" w:rsidRDefault="00A267F5">
          <w:pPr>
            <w:pStyle w:val="TOC2"/>
            <w:tabs>
              <w:tab w:val="right" w:leader="dot" w:pos="9016"/>
            </w:tabs>
            <w:rPr>
              <w:rFonts w:eastAsiaTheme="minorEastAsia"/>
              <w:noProof/>
              <w:lang w:val="en-US"/>
            </w:rPr>
          </w:pPr>
          <w:hyperlink w:anchor="_Toc38872835" w:history="1">
            <w:r w:rsidR="007B0EB3" w:rsidRPr="008320BA">
              <w:rPr>
                <w:rStyle w:val="Hyperlink"/>
                <w:noProof/>
              </w:rPr>
              <w:t>UC60: Password Authentication for Admin Panel</w:t>
            </w:r>
            <w:r w:rsidR="007B0EB3">
              <w:rPr>
                <w:noProof/>
                <w:webHidden/>
              </w:rPr>
              <w:tab/>
            </w:r>
            <w:r w:rsidR="007B0EB3">
              <w:rPr>
                <w:noProof/>
                <w:webHidden/>
              </w:rPr>
              <w:fldChar w:fldCharType="begin"/>
            </w:r>
            <w:r w:rsidR="007B0EB3">
              <w:rPr>
                <w:noProof/>
                <w:webHidden/>
              </w:rPr>
              <w:instrText xml:space="preserve"> PAGEREF _Toc38872835 \h </w:instrText>
            </w:r>
            <w:r w:rsidR="007B0EB3">
              <w:rPr>
                <w:noProof/>
                <w:webHidden/>
              </w:rPr>
            </w:r>
            <w:r w:rsidR="007B0EB3">
              <w:rPr>
                <w:noProof/>
                <w:webHidden/>
              </w:rPr>
              <w:fldChar w:fldCharType="separate"/>
            </w:r>
            <w:r w:rsidR="007B0EB3">
              <w:rPr>
                <w:noProof/>
                <w:webHidden/>
              </w:rPr>
              <w:t>23</w:t>
            </w:r>
            <w:r w:rsidR="007B0EB3">
              <w:rPr>
                <w:noProof/>
                <w:webHidden/>
              </w:rPr>
              <w:fldChar w:fldCharType="end"/>
            </w:r>
          </w:hyperlink>
        </w:p>
        <w:p w14:paraId="34E34F59" w14:textId="22B8A751" w:rsidR="007B0EB3" w:rsidRDefault="00A267F5">
          <w:pPr>
            <w:pStyle w:val="TOC2"/>
            <w:tabs>
              <w:tab w:val="right" w:leader="dot" w:pos="9016"/>
            </w:tabs>
            <w:rPr>
              <w:rFonts w:eastAsiaTheme="minorEastAsia"/>
              <w:noProof/>
              <w:lang w:val="en-US"/>
            </w:rPr>
          </w:pPr>
          <w:hyperlink w:anchor="_Toc38872836" w:history="1">
            <w:r w:rsidR="007B0EB3" w:rsidRPr="008320BA">
              <w:rPr>
                <w:rStyle w:val="Hyperlink"/>
                <w:noProof/>
              </w:rPr>
              <w:t>UC70: Changing Announcements and Time Intervals</w:t>
            </w:r>
            <w:r w:rsidR="007B0EB3">
              <w:rPr>
                <w:noProof/>
                <w:webHidden/>
              </w:rPr>
              <w:tab/>
            </w:r>
            <w:r w:rsidR="007B0EB3">
              <w:rPr>
                <w:noProof/>
                <w:webHidden/>
              </w:rPr>
              <w:fldChar w:fldCharType="begin"/>
            </w:r>
            <w:r w:rsidR="007B0EB3">
              <w:rPr>
                <w:noProof/>
                <w:webHidden/>
              </w:rPr>
              <w:instrText xml:space="preserve"> PAGEREF _Toc38872836 \h </w:instrText>
            </w:r>
            <w:r w:rsidR="007B0EB3">
              <w:rPr>
                <w:noProof/>
                <w:webHidden/>
              </w:rPr>
            </w:r>
            <w:r w:rsidR="007B0EB3">
              <w:rPr>
                <w:noProof/>
                <w:webHidden/>
              </w:rPr>
              <w:fldChar w:fldCharType="separate"/>
            </w:r>
            <w:r w:rsidR="007B0EB3">
              <w:rPr>
                <w:noProof/>
                <w:webHidden/>
              </w:rPr>
              <w:t>24</w:t>
            </w:r>
            <w:r w:rsidR="007B0EB3">
              <w:rPr>
                <w:noProof/>
                <w:webHidden/>
              </w:rPr>
              <w:fldChar w:fldCharType="end"/>
            </w:r>
          </w:hyperlink>
        </w:p>
        <w:p w14:paraId="0F67CAAC" w14:textId="0A4C9AD0" w:rsidR="007B0EB3" w:rsidRDefault="00A267F5">
          <w:pPr>
            <w:pStyle w:val="TOC2"/>
            <w:tabs>
              <w:tab w:val="right" w:leader="dot" w:pos="9016"/>
            </w:tabs>
            <w:rPr>
              <w:rFonts w:eastAsiaTheme="minorEastAsia"/>
              <w:noProof/>
              <w:lang w:val="en-US"/>
            </w:rPr>
          </w:pPr>
          <w:hyperlink w:anchor="_Toc38872837" w:history="1">
            <w:r w:rsidR="007B0EB3" w:rsidRPr="008320BA">
              <w:rPr>
                <w:rStyle w:val="Hyperlink"/>
                <w:noProof/>
              </w:rPr>
              <w:t>UC80: Changing Messages and Interval Times for Marquee Banner</w:t>
            </w:r>
            <w:r w:rsidR="007B0EB3">
              <w:rPr>
                <w:noProof/>
                <w:webHidden/>
              </w:rPr>
              <w:tab/>
            </w:r>
            <w:r w:rsidR="007B0EB3">
              <w:rPr>
                <w:noProof/>
                <w:webHidden/>
              </w:rPr>
              <w:fldChar w:fldCharType="begin"/>
            </w:r>
            <w:r w:rsidR="007B0EB3">
              <w:rPr>
                <w:noProof/>
                <w:webHidden/>
              </w:rPr>
              <w:instrText xml:space="preserve"> PAGEREF _Toc38872837 \h </w:instrText>
            </w:r>
            <w:r w:rsidR="007B0EB3">
              <w:rPr>
                <w:noProof/>
                <w:webHidden/>
              </w:rPr>
            </w:r>
            <w:r w:rsidR="007B0EB3">
              <w:rPr>
                <w:noProof/>
                <w:webHidden/>
              </w:rPr>
              <w:fldChar w:fldCharType="separate"/>
            </w:r>
            <w:r w:rsidR="007B0EB3">
              <w:rPr>
                <w:noProof/>
                <w:webHidden/>
              </w:rPr>
              <w:t>25</w:t>
            </w:r>
            <w:r w:rsidR="007B0EB3">
              <w:rPr>
                <w:noProof/>
                <w:webHidden/>
              </w:rPr>
              <w:fldChar w:fldCharType="end"/>
            </w:r>
          </w:hyperlink>
        </w:p>
        <w:p w14:paraId="1BD6EAF3" w14:textId="61F6D080" w:rsidR="007B0EB3" w:rsidRDefault="00A267F5">
          <w:pPr>
            <w:pStyle w:val="TOC2"/>
            <w:tabs>
              <w:tab w:val="right" w:leader="dot" w:pos="9016"/>
            </w:tabs>
            <w:rPr>
              <w:rFonts w:eastAsiaTheme="minorEastAsia"/>
              <w:noProof/>
              <w:lang w:val="en-US"/>
            </w:rPr>
          </w:pPr>
          <w:hyperlink w:anchor="_Toc38872838" w:history="1">
            <w:r w:rsidR="007B0EB3" w:rsidRPr="008320BA">
              <w:rPr>
                <w:rStyle w:val="Hyperlink"/>
                <w:noProof/>
              </w:rPr>
              <w:t>UC90: Pause/Play/Skip/Reverse and a Song</w:t>
            </w:r>
            <w:r w:rsidR="007B0EB3">
              <w:rPr>
                <w:noProof/>
                <w:webHidden/>
              </w:rPr>
              <w:tab/>
            </w:r>
            <w:r w:rsidR="007B0EB3">
              <w:rPr>
                <w:noProof/>
                <w:webHidden/>
              </w:rPr>
              <w:fldChar w:fldCharType="begin"/>
            </w:r>
            <w:r w:rsidR="007B0EB3">
              <w:rPr>
                <w:noProof/>
                <w:webHidden/>
              </w:rPr>
              <w:instrText xml:space="preserve"> PAGEREF _Toc38872838 \h </w:instrText>
            </w:r>
            <w:r w:rsidR="007B0EB3">
              <w:rPr>
                <w:noProof/>
                <w:webHidden/>
              </w:rPr>
            </w:r>
            <w:r w:rsidR="007B0EB3">
              <w:rPr>
                <w:noProof/>
                <w:webHidden/>
              </w:rPr>
              <w:fldChar w:fldCharType="separate"/>
            </w:r>
            <w:r w:rsidR="007B0EB3">
              <w:rPr>
                <w:noProof/>
                <w:webHidden/>
              </w:rPr>
              <w:t>26</w:t>
            </w:r>
            <w:r w:rsidR="007B0EB3">
              <w:rPr>
                <w:noProof/>
                <w:webHidden/>
              </w:rPr>
              <w:fldChar w:fldCharType="end"/>
            </w:r>
          </w:hyperlink>
        </w:p>
        <w:p w14:paraId="1F00242D" w14:textId="49655A37" w:rsidR="007B0EB3" w:rsidRDefault="00A267F5">
          <w:pPr>
            <w:pStyle w:val="TOC2"/>
            <w:tabs>
              <w:tab w:val="right" w:leader="dot" w:pos="9016"/>
            </w:tabs>
            <w:rPr>
              <w:rFonts w:eastAsiaTheme="minorEastAsia"/>
              <w:noProof/>
              <w:lang w:val="en-US"/>
            </w:rPr>
          </w:pPr>
          <w:hyperlink w:anchor="_Toc38872839" w:history="1">
            <w:r w:rsidR="007B0EB3" w:rsidRPr="008320BA">
              <w:rPr>
                <w:rStyle w:val="Hyperlink"/>
                <w:noProof/>
              </w:rPr>
              <w:t>UC100: Removing a Song from the Queue</w:t>
            </w:r>
            <w:r w:rsidR="007B0EB3">
              <w:rPr>
                <w:noProof/>
                <w:webHidden/>
              </w:rPr>
              <w:tab/>
            </w:r>
            <w:r w:rsidR="007B0EB3">
              <w:rPr>
                <w:noProof/>
                <w:webHidden/>
              </w:rPr>
              <w:fldChar w:fldCharType="begin"/>
            </w:r>
            <w:r w:rsidR="007B0EB3">
              <w:rPr>
                <w:noProof/>
                <w:webHidden/>
              </w:rPr>
              <w:instrText xml:space="preserve"> PAGEREF _Toc38872839 \h </w:instrText>
            </w:r>
            <w:r w:rsidR="007B0EB3">
              <w:rPr>
                <w:noProof/>
                <w:webHidden/>
              </w:rPr>
            </w:r>
            <w:r w:rsidR="007B0EB3">
              <w:rPr>
                <w:noProof/>
                <w:webHidden/>
              </w:rPr>
              <w:fldChar w:fldCharType="separate"/>
            </w:r>
            <w:r w:rsidR="007B0EB3">
              <w:rPr>
                <w:noProof/>
                <w:webHidden/>
              </w:rPr>
              <w:t>27</w:t>
            </w:r>
            <w:r w:rsidR="007B0EB3">
              <w:rPr>
                <w:noProof/>
                <w:webHidden/>
              </w:rPr>
              <w:fldChar w:fldCharType="end"/>
            </w:r>
          </w:hyperlink>
        </w:p>
        <w:p w14:paraId="63789927" w14:textId="4DAC1AFE" w:rsidR="007B0EB3" w:rsidRDefault="00A267F5">
          <w:pPr>
            <w:pStyle w:val="TOC2"/>
            <w:tabs>
              <w:tab w:val="right" w:leader="dot" w:pos="9016"/>
            </w:tabs>
            <w:rPr>
              <w:rFonts w:eastAsiaTheme="minorEastAsia"/>
              <w:noProof/>
              <w:lang w:val="en-US"/>
            </w:rPr>
          </w:pPr>
          <w:hyperlink w:anchor="_Toc38872840" w:history="1">
            <w:r w:rsidR="007B0EB3" w:rsidRPr="008320BA">
              <w:rPr>
                <w:rStyle w:val="Hyperlink"/>
                <w:noProof/>
              </w:rPr>
              <w:t>UC110: Changing the Colour Scheme of the Application</w:t>
            </w:r>
            <w:r w:rsidR="007B0EB3">
              <w:rPr>
                <w:noProof/>
                <w:webHidden/>
              </w:rPr>
              <w:tab/>
            </w:r>
            <w:r w:rsidR="007B0EB3">
              <w:rPr>
                <w:noProof/>
                <w:webHidden/>
              </w:rPr>
              <w:fldChar w:fldCharType="begin"/>
            </w:r>
            <w:r w:rsidR="007B0EB3">
              <w:rPr>
                <w:noProof/>
                <w:webHidden/>
              </w:rPr>
              <w:instrText xml:space="preserve"> PAGEREF _Toc38872840 \h </w:instrText>
            </w:r>
            <w:r w:rsidR="007B0EB3">
              <w:rPr>
                <w:noProof/>
                <w:webHidden/>
              </w:rPr>
            </w:r>
            <w:r w:rsidR="007B0EB3">
              <w:rPr>
                <w:noProof/>
                <w:webHidden/>
              </w:rPr>
              <w:fldChar w:fldCharType="separate"/>
            </w:r>
            <w:r w:rsidR="007B0EB3">
              <w:rPr>
                <w:noProof/>
                <w:webHidden/>
              </w:rPr>
              <w:t>28</w:t>
            </w:r>
            <w:r w:rsidR="007B0EB3">
              <w:rPr>
                <w:noProof/>
                <w:webHidden/>
              </w:rPr>
              <w:fldChar w:fldCharType="end"/>
            </w:r>
          </w:hyperlink>
        </w:p>
        <w:p w14:paraId="24985FF6" w14:textId="4144569A" w:rsidR="007B0EB3" w:rsidRDefault="00A267F5">
          <w:pPr>
            <w:pStyle w:val="TOC2"/>
            <w:tabs>
              <w:tab w:val="right" w:leader="dot" w:pos="9016"/>
            </w:tabs>
            <w:rPr>
              <w:rFonts w:eastAsiaTheme="minorEastAsia"/>
              <w:noProof/>
              <w:lang w:val="en-US"/>
            </w:rPr>
          </w:pPr>
          <w:hyperlink w:anchor="_Toc38872841" w:history="1">
            <w:r w:rsidR="007B0EB3" w:rsidRPr="008320BA">
              <w:rPr>
                <w:rStyle w:val="Hyperlink"/>
                <w:noProof/>
              </w:rPr>
              <w:t>UC120: Viewing Weekly and Monthly Statistics</w:t>
            </w:r>
            <w:r w:rsidR="007B0EB3">
              <w:rPr>
                <w:noProof/>
                <w:webHidden/>
              </w:rPr>
              <w:tab/>
            </w:r>
            <w:r w:rsidR="007B0EB3">
              <w:rPr>
                <w:noProof/>
                <w:webHidden/>
              </w:rPr>
              <w:fldChar w:fldCharType="begin"/>
            </w:r>
            <w:r w:rsidR="007B0EB3">
              <w:rPr>
                <w:noProof/>
                <w:webHidden/>
              </w:rPr>
              <w:instrText xml:space="preserve"> PAGEREF _Toc38872841 \h </w:instrText>
            </w:r>
            <w:r w:rsidR="007B0EB3">
              <w:rPr>
                <w:noProof/>
                <w:webHidden/>
              </w:rPr>
            </w:r>
            <w:r w:rsidR="007B0EB3">
              <w:rPr>
                <w:noProof/>
                <w:webHidden/>
              </w:rPr>
              <w:fldChar w:fldCharType="separate"/>
            </w:r>
            <w:r w:rsidR="007B0EB3">
              <w:rPr>
                <w:noProof/>
                <w:webHidden/>
              </w:rPr>
              <w:t>29</w:t>
            </w:r>
            <w:r w:rsidR="007B0EB3">
              <w:rPr>
                <w:noProof/>
                <w:webHidden/>
              </w:rPr>
              <w:fldChar w:fldCharType="end"/>
            </w:r>
          </w:hyperlink>
        </w:p>
        <w:p w14:paraId="04A61E56" w14:textId="2FE9B4E7" w:rsidR="007B0EB3" w:rsidRDefault="00A267F5">
          <w:pPr>
            <w:pStyle w:val="TOC2"/>
            <w:tabs>
              <w:tab w:val="right" w:leader="dot" w:pos="9016"/>
            </w:tabs>
            <w:rPr>
              <w:rFonts w:eastAsiaTheme="minorEastAsia"/>
              <w:noProof/>
              <w:lang w:val="en-US"/>
            </w:rPr>
          </w:pPr>
          <w:hyperlink w:anchor="_Toc38872842" w:history="1">
            <w:r w:rsidR="007B0EB3" w:rsidRPr="008320BA">
              <w:rPr>
                <w:rStyle w:val="Hyperlink"/>
                <w:noProof/>
              </w:rPr>
              <w:t>UC130: Changing the Screensaver Time Interval</w:t>
            </w:r>
            <w:r w:rsidR="007B0EB3">
              <w:rPr>
                <w:noProof/>
                <w:webHidden/>
              </w:rPr>
              <w:tab/>
            </w:r>
            <w:r w:rsidR="007B0EB3">
              <w:rPr>
                <w:noProof/>
                <w:webHidden/>
              </w:rPr>
              <w:fldChar w:fldCharType="begin"/>
            </w:r>
            <w:r w:rsidR="007B0EB3">
              <w:rPr>
                <w:noProof/>
                <w:webHidden/>
              </w:rPr>
              <w:instrText xml:space="preserve"> PAGEREF _Toc38872842 \h </w:instrText>
            </w:r>
            <w:r w:rsidR="007B0EB3">
              <w:rPr>
                <w:noProof/>
                <w:webHidden/>
              </w:rPr>
            </w:r>
            <w:r w:rsidR="007B0EB3">
              <w:rPr>
                <w:noProof/>
                <w:webHidden/>
              </w:rPr>
              <w:fldChar w:fldCharType="separate"/>
            </w:r>
            <w:r w:rsidR="007B0EB3">
              <w:rPr>
                <w:noProof/>
                <w:webHidden/>
              </w:rPr>
              <w:t>30</w:t>
            </w:r>
            <w:r w:rsidR="007B0EB3">
              <w:rPr>
                <w:noProof/>
                <w:webHidden/>
              </w:rPr>
              <w:fldChar w:fldCharType="end"/>
            </w:r>
          </w:hyperlink>
        </w:p>
        <w:p w14:paraId="73E68508" w14:textId="19AFA23E" w:rsidR="007B0EB3" w:rsidRDefault="00A267F5">
          <w:pPr>
            <w:pStyle w:val="TOC2"/>
            <w:tabs>
              <w:tab w:val="right" w:leader="dot" w:pos="9016"/>
            </w:tabs>
            <w:rPr>
              <w:rFonts w:eastAsiaTheme="minorEastAsia"/>
              <w:noProof/>
              <w:lang w:val="en-US"/>
            </w:rPr>
          </w:pPr>
          <w:hyperlink w:anchor="_Toc38872843" w:history="1">
            <w:r w:rsidR="007B0EB3" w:rsidRPr="008320BA">
              <w:rPr>
                <w:rStyle w:val="Hyperlink"/>
                <w:noProof/>
              </w:rPr>
              <w:t>UC140: Logging into the IP Configuration Screen</w:t>
            </w:r>
            <w:r w:rsidR="007B0EB3">
              <w:rPr>
                <w:noProof/>
                <w:webHidden/>
              </w:rPr>
              <w:tab/>
            </w:r>
            <w:r w:rsidR="007B0EB3">
              <w:rPr>
                <w:noProof/>
                <w:webHidden/>
              </w:rPr>
              <w:fldChar w:fldCharType="begin"/>
            </w:r>
            <w:r w:rsidR="007B0EB3">
              <w:rPr>
                <w:noProof/>
                <w:webHidden/>
              </w:rPr>
              <w:instrText xml:space="preserve"> PAGEREF _Toc38872843 \h </w:instrText>
            </w:r>
            <w:r w:rsidR="007B0EB3">
              <w:rPr>
                <w:noProof/>
                <w:webHidden/>
              </w:rPr>
            </w:r>
            <w:r w:rsidR="007B0EB3">
              <w:rPr>
                <w:noProof/>
                <w:webHidden/>
              </w:rPr>
              <w:fldChar w:fldCharType="separate"/>
            </w:r>
            <w:r w:rsidR="007B0EB3">
              <w:rPr>
                <w:noProof/>
                <w:webHidden/>
              </w:rPr>
              <w:t>31</w:t>
            </w:r>
            <w:r w:rsidR="007B0EB3">
              <w:rPr>
                <w:noProof/>
                <w:webHidden/>
              </w:rPr>
              <w:fldChar w:fldCharType="end"/>
            </w:r>
          </w:hyperlink>
        </w:p>
        <w:p w14:paraId="6D8A8228" w14:textId="278D33AF" w:rsidR="007B0EB3" w:rsidRDefault="00A267F5">
          <w:pPr>
            <w:pStyle w:val="TOC2"/>
            <w:tabs>
              <w:tab w:val="right" w:leader="dot" w:pos="9016"/>
            </w:tabs>
            <w:rPr>
              <w:rFonts w:eastAsiaTheme="minorEastAsia"/>
              <w:noProof/>
              <w:lang w:val="en-US"/>
            </w:rPr>
          </w:pPr>
          <w:hyperlink w:anchor="_Toc38872844" w:history="1">
            <w:r w:rsidR="007B0EB3" w:rsidRPr="008320BA">
              <w:rPr>
                <w:rStyle w:val="Hyperlink"/>
                <w:noProof/>
              </w:rPr>
              <w:t>UC150: Changing the IP Address within the Application</w:t>
            </w:r>
            <w:r w:rsidR="007B0EB3">
              <w:rPr>
                <w:noProof/>
                <w:webHidden/>
              </w:rPr>
              <w:tab/>
            </w:r>
            <w:r w:rsidR="007B0EB3">
              <w:rPr>
                <w:noProof/>
                <w:webHidden/>
              </w:rPr>
              <w:fldChar w:fldCharType="begin"/>
            </w:r>
            <w:r w:rsidR="007B0EB3">
              <w:rPr>
                <w:noProof/>
                <w:webHidden/>
              </w:rPr>
              <w:instrText xml:space="preserve"> PAGEREF _Toc38872844 \h </w:instrText>
            </w:r>
            <w:r w:rsidR="007B0EB3">
              <w:rPr>
                <w:noProof/>
                <w:webHidden/>
              </w:rPr>
            </w:r>
            <w:r w:rsidR="007B0EB3">
              <w:rPr>
                <w:noProof/>
                <w:webHidden/>
              </w:rPr>
              <w:fldChar w:fldCharType="separate"/>
            </w:r>
            <w:r w:rsidR="007B0EB3">
              <w:rPr>
                <w:noProof/>
                <w:webHidden/>
              </w:rPr>
              <w:t>32</w:t>
            </w:r>
            <w:r w:rsidR="007B0EB3">
              <w:rPr>
                <w:noProof/>
                <w:webHidden/>
              </w:rPr>
              <w:fldChar w:fldCharType="end"/>
            </w:r>
          </w:hyperlink>
        </w:p>
        <w:p w14:paraId="75B03B47" w14:textId="719F2490" w:rsidR="007B0EB3" w:rsidRDefault="00A267F5">
          <w:pPr>
            <w:pStyle w:val="TOC2"/>
            <w:tabs>
              <w:tab w:val="right" w:leader="dot" w:pos="9016"/>
            </w:tabs>
            <w:rPr>
              <w:rFonts w:eastAsiaTheme="minorEastAsia"/>
              <w:noProof/>
              <w:lang w:val="en-US"/>
            </w:rPr>
          </w:pPr>
          <w:hyperlink w:anchor="_Toc38872845" w:history="1">
            <w:r w:rsidR="007B0EB3" w:rsidRPr="008320BA">
              <w:rPr>
                <w:rStyle w:val="Hyperlink"/>
                <w:noProof/>
              </w:rPr>
              <w:t>UC160: Logging into the Settings Screen</w:t>
            </w:r>
            <w:r w:rsidR="007B0EB3">
              <w:rPr>
                <w:noProof/>
                <w:webHidden/>
              </w:rPr>
              <w:tab/>
            </w:r>
            <w:r w:rsidR="007B0EB3">
              <w:rPr>
                <w:noProof/>
                <w:webHidden/>
              </w:rPr>
              <w:fldChar w:fldCharType="begin"/>
            </w:r>
            <w:r w:rsidR="007B0EB3">
              <w:rPr>
                <w:noProof/>
                <w:webHidden/>
              </w:rPr>
              <w:instrText xml:space="preserve"> PAGEREF _Toc38872845 \h </w:instrText>
            </w:r>
            <w:r w:rsidR="007B0EB3">
              <w:rPr>
                <w:noProof/>
                <w:webHidden/>
              </w:rPr>
            </w:r>
            <w:r w:rsidR="007B0EB3">
              <w:rPr>
                <w:noProof/>
                <w:webHidden/>
              </w:rPr>
              <w:fldChar w:fldCharType="separate"/>
            </w:r>
            <w:r w:rsidR="007B0EB3">
              <w:rPr>
                <w:noProof/>
                <w:webHidden/>
              </w:rPr>
              <w:t>33</w:t>
            </w:r>
            <w:r w:rsidR="007B0EB3">
              <w:rPr>
                <w:noProof/>
                <w:webHidden/>
              </w:rPr>
              <w:fldChar w:fldCharType="end"/>
            </w:r>
          </w:hyperlink>
        </w:p>
        <w:p w14:paraId="04DF11A7" w14:textId="5EE896E4" w:rsidR="007B0EB3" w:rsidRDefault="00A267F5">
          <w:pPr>
            <w:pStyle w:val="TOC2"/>
            <w:tabs>
              <w:tab w:val="right" w:leader="dot" w:pos="9016"/>
            </w:tabs>
            <w:rPr>
              <w:rFonts w:eastAsiaTheme="minorEastAsia"/>
              <w:noProof/>
              <w:lang w:val="en-US"/>
            </w:rPr>
          </w:pPr>
          <w:hyperlink w:anchor="_Toc38872846" w:history="1">
            <w:r w:rsidR="007B0EB3" w:rsidRPr="008320BA">
              <w:rPr>
                <w:rStyle w:val="Hyperlink"/>
                <w:noProof/>
              </w:rPr>
              <w:t>UC170: Changing the Staff Login Password</w:t>
            </w:r>
            <w:r w:rsidR="007B0EB3">
              <w:rPr>
                <w:noProof/>
                <w:webHidden/>
              </w:rPr>
              <w:tab/>
            </w:r>
            <w:r w:rsidR="007B0EB3">
              <w:rPr>
                <w:noProof/>
                <w:webHidden/>
              </w:rPr>
              <w:fldChar w:fldCharType="begin"/>
            </w:r>
            <w:r w:rsidR="007B0EB3">
              <w:rPr>
                <w:noProof/>
                <w:webHidden/>
              </w:rPr>
              <w:instrText xml:space="preserve"> PAGEREF _Toc38872846 \h </w:instrText>
            </w:r>
            <w:r w:rsidR="007B0EB3">
              <w:rPr>
                <w:noProof/>
                <w:webHidden/>
              </w:rPr>
            </w:r>
            <w:r w:rsidR="007B0EB3">
              <w:rPr>
                <w:noProof/>
                <w:webHidden/>
              </w:rPr>
              <w:fldChar w:fldCharType="separate"/>
            </w:r>
            <w:r w:rsidR="007B0EB3">
              <w:rPr>
                <w:noProof/>
                <w:webHidden/>
              </w:rPr>
              <w:t>34</w:t>
            </w:r>
            <w:r w:rsidR="007B0EB3">
              <w:rPr>
                <w:noProof/>
                <w:webHidden/>
              </w:rPr>
              <w:fldChar w:fldCharType="end"/>
            </w:r>
          </w:hyperlink>
        </w:p>
        <w:p w14:paraId="7CB4D4B5" w14:textId="096BEE71" w:rsidR="007B0EB3" w:rsidRDefault="00A267F5">
          <w:pPr>
            <w:pStyle w:val="TOC2"/>
            <w:tabs>
              <w:tab w:val="right" w:leader="dot" w:pos="9016"/>
            </w:tabs>
            <w:rPr>
              <w:rFonts w:eastAsiaTheme="minorEastAsia"/>
              <w:noProof/>
              <w:lang w:val="en-US"/>
            </w:rPr>
          </w:pPr>
          <w:hyperlink w:anchor="_Toc38872847" w:history="1">
            <w:r w:rsidR="007B0EB3" w:rsidRPr="008320BA">
              <w:rPr>
                <w:rStyle w:val="Hyperlink"/>
                <w:noProof/>
              </w:rPr>
              <w:t>UC180: Returning to the Main Screen from the Admin Panel</w:t>
            </w:r>
            <w:r w:rsidR="007B0EB3">
              <w:rPr>
                <w:noProof/>
                <w:webHidden/>
              </w:rPr>
              <w:tab/>
            </w:r>
            <w:r w:rsidR="007B0EB3">
              <w:rPr>
                <w:noProof/>
                <w:webHidden/>
              </w:rPr>
              <w:fldChar w:fldCharType="begin"/>
            </w:r>
            <w:r w:rsidR="007B0EB3">
              <w:rPr>
                <w:noProof/>
                <w:webHidden/>
              </w:rPr>
              <w:instrText xml:space="preserve"> PAGEREF _Toc38872847 \h </w:instrText>
            </w:r>
            <w:r w:rsidR="007B0EB3">
              <w:rPr>
                <w:noProof/>
                <w:webHidden/>
              </w:rPr>
            </w:r>
            <w:r w:rsidR="007B0EB3">
              <w:rPr>
                <w:noProof/>
                <w:webHidden/>
              </w:rPr>
              <w:fldChar w:fldCharType="separate"/>
            </w:r>
            <w:r w:rsidR="007B0EB3">
              <w:rPr>
                <w:noProof/>
                <w:webHidden/>
              </w:rPr>
              <w:t>35</w:t>
            </w:r>
            <w:r w:rsidR="007B0EB3">
              <w:rPr>
                <w:noProof/>
                <w:webHidden/>
              </w:rPr>
              <w:fldChar w:fldCharType="end"/>
            </w:r>
          </w:hyperlink>
        </w:p>
        <w:p w14:paraId="405127ED" w14:textId="14DCC5A3" w:rsidR="007B0EB3" w:rsidRDefault="00A267F5">
          <w:pPr>
            <w:pStyle w:val="TOC1"/>
            <w:tabs>
              <w:tab w:val="right" w:leader="dot" w:pos="9016"/>
            </w:tabs>
            <w:rPr>
              <w:rFonts w:eastAsiaTheme="minorEastAsia"/>
              <w:noProof/>
              <w:lang w:val="en-US"/>
            </w:rPr>
          </w:pPr>
          <w:hyperlink w:anchor="_Toc38872848" w:history="1">
            <w:r w:rsidR="007B0EB3" w:rsidRPr="008320BA">
              <w:rPr>
                <w:rStyle w:val="Hyperlink"/>
                <w:noProof/>
              </w:rPr>
              <w:t>Sequence Diagrams</w:t>
            </w:r>
            <w:r w:rsidR="007B0EB3">
              <w:rPr>
                <w:noProof/>
                <w:webHidden/>
              </w:rPr>
              <w:tab/>
            </w:r>
            <w:r w:rsidR="007B0EB3">
              <w:rPr>
                <w:noProof/>
                <w:webHidden/>
              </w:rPr>
              <w:fldChar w:fldCharType="begin"/>
            </w:r>
            <w:r w:rsidR="007B0EB3">
              <w:rPr>
                <w:noProof/>
                <w:webHidden/>
              </w:rPr>
              <w:instrText xml:space="preserve"> PAGEREF _Toc38872848 \h </w:instrText>
            </w:r>
            <w:r w:rsidR="007B0EB3">
              <w:rPr>
                <w:noProof/>
                <w:webHidden/>
              </w:rPr>
            </w:r>
            <w:r w:rsidR="007B0EB3">
              <w:rPr>
                <w:noProof/>
                <w:webHidden/>
              </w:rPr>
              <w:fldChar w:fldCharType="separate"/>
            </w:r>
            <w:r w:rsidR="007B0EB3">
              <w:rPr>
                <w:noProof/>
                <w:webHidden/>
              </w:rPr>
              <w:t>36</w:t>
            </w:r>
            <w:r w:rsidR="007B0EB3">
              <w:rPr>
                <w:noProof/>
                <w:webHidden/>
              </w:rPr>
              <w:fldChar w:fldCharType="end"/>
            </w:r>
          </w:hyperlink>
        </w:p>
        <w:p w14:paraId="047598D3" w14:textId="7BE0B88C" w:rsidR="007B0EB3" w:rsidRDefault="00A267F5">
          <w:pPr>
            <w:pStyle w:val="TOC2"/>
            <w:tabs>
              <w:tab w:val="right" w:leader="dot" w:pos="9016"/>
            </w:tabs>
            <w:rPr>
              <w:rFonts w:eastAsiaTheme="minorEastAsia"/>
              <w:noProof/>
              <w:lang w:val="en-US"/>
            </w:rPr>
          </w:pPr>
          <w:hyperlink w:anchor="_Toc38872849" w:history="1">
            <w:r w:rsidR="007B0EB3" w:rsidRPr="008320BA">
              <w:rPr>
                <w:rStyle w:val="Hyperlink"/>
                <w:noProof/>
              </w:rPr>
              <w:t>Sequence Diagram 1: Adding a Song to the Queue</w:t>
            </w:r>
            <w:r w:rsidR="007B0EB3">
              <w:rPr>
                <w:noProof/>
                <w:webHidden/>
              </w:rPr>
              <w:tab/>
            </w:r>
            <w:r w:rsidR="007B0EB3">
              <w:rPr>
                <w:noProof/>
                <w:webHidden/>
              </w:rPr>
              <w:fldChar w:fldCharType="begin"/>
            </w:r>
            <w:r w:rsidR="007B0EB3">
              <w:rPr>
                <w:noProof/>
                <w:webHidden/>
              </w:rPr>
              <w:instrText xml:space="preserve"> PAGEREF _Toc38872849 \h </w:instrText>
            </w:r>
            <w:r w:rsidR="007B0EB3">
              <w:rPr>
                <w:noProof/>
                <w:webHidden/>
              </w:rPr>
            </w:r>
            <w:r w:rsidR="007B0EB3">
              <w:rPr>
                <w:noProof/>
                <w:webHidden/>
              </w:rPr>
              <w:fldChar w:fldCharType="separate"/>
            </w:r>
            <w:r w:rsidR="007B0EB3">
              <w:rPr>
                <w:noProof/>
                <w:webHidden/>
              </w:rPr>
              <w:t>36</w:t>
            </w:r>
            <w:r w:rsidR="007B0EB3">
              <w:rPr>
                <w:noProof/>
                <w:webHidden/>
              </w:rPr>
              <w:fldChar w:fldCharType="end"/>
            </w:r>
          </w:hyperlink>
        </w:p>
        <w:p w14:paraId="2E749572" w14:textId="0D455B87" w:rsidR="007B0EB3" w:rsidRDefault="00A267F5">
          <w:pPr>
            <w:pStyle w:val="TOC2"/>
            <w:tabs>
              <w:tab w:val="right" w:leader="dot" w:pos="9016"/>
            </w:tabs>
            <w:rPr>
              <w:rFonts w:eastAsiaTheme="minorEastAsia"/>
              <w:noProof/>
              <w:lang w:val="en-US"/>
            </w:rPr>
          </w:pPr>
          <w:hyperlink w:anchor="_Toc38872850" w:history="1">
            <w:r w:rsidR="007B0EB3" w:rsidRPr="008320BA">
              <w:rPr>
                <w:rStyle w:val="Hyperlink"/>
                <w:noProof/>
              </w:rPr>
              <w:t>Sequence Diagram 2: Requesting a Song from the Library</w:t>
            </w:r>
            <w:r w:rsidR="007B0EB3">
              <w:rPr>
                <w:noProof/>
                <w:webHidden/>
              </w:rPr>
              <w:tab/>
            </w:r>
            <w:r w:rsidR="007B0EB3">
              <w:rPr>
                <w:noProof/>
                <w:webHidden/>
              </w:rPr>
              <w:fldChar w:fldCharType="begin"/>
            </w:r>
            <w:r w:rsidR="007B0EB3">
              <w:rPr>
                <w:noProof/>
                <w:webHidden/>
              </w:rPr>
              <w:instrText xml:space="preserve"> PAGEREF _Toc38872850 \h </w:instrText>
            </w:r>
            <w:r w:rsidR="007B0EB3">
              <w:rPr>
                <w:noProof/>
                <w:webHidden/>
              </w:rPr>
            </w:r>
            <w:r w:rsidR="007B0EB3">
              <w:rPr>
                <w:noProof/>
                <w:webHidden/>
              </w:rPr>
              <w:fldChar w:fldCharType="separate"/>
            </w:r>
            <w:r w:rsidR="007B0EB3">
              <w:rPr>
                <w:noProof/>
                <w:webHidden/>
              </w:rPr>
              <w:t>37</w:t>
            </w:r>
            <w:r w:rsidR="007B0EB3">
              <w:rPr>
                <w:noProof/>
                <w:webHidden/>
              </w:rPr>
              <w:fldChar w:fldCharType="end"/>
            </w:r>
          </w:hyperlink>
        </w:p>
        <w:p w14:paraId="4995F222" w14:textId="6EC1DBE1" w:rsidR="007B0EB3" w:rsidRDefault="00A267F5">
          <w:pPr>
            <w:pStyle w:val="TOC2"/>
            <w:tabs>
              <w:tab w:val="right" w:leader="dot" w:pos="9016"/>
            </w:tabs>
            <w:rPr>
              <w:rFonts w:eastAsiaTheme="minorEastAsia"/>
              <w:noProof/>
              <w:lang w:val="en-US"/>
            </w:rPr>
          </w:pPr>
          <w:hyperlink w:anchor="_Toc38872851" w:history="1">
            <w:r w:rsidR="007B0EB3" w:rsidRPr="008320BA">
              <w:rPr>
                <w:rStyle w:val="Hyperlink"/>
                <w:noProof/>
              </w:rPr>
              <w:t>Sequence Diagram 3: Login to Admin Panel and using Admin Features</w:t>
            </w:r>
            <w:r w:rsidR="007B0EB3">
              <w:rPr>
                <w:noProof/>
                <w:webHidden/>
              </w:rPr>
              <w:tab/>
            </w:r>
            <w:r w:rsidR="007B0EB3">
              <w:rPr>
                <w:noProof/>
                <w:webHidden/>
              </w:rPr>
              <w:fldChar w:fldCharType="begin"/>
            </w:r>
            <w:r w:rsidR="007B0EB3">
              <w:rPr>
                <w:noProof/>
                <w:webHidden/>
              </w:rPr>
              <w:instrText xml:space="preserve"> PAGEREF _Toc38872851 \h </w:instrText>
            </w:r>
            <w:r w:rsidR="007B0EB3">
              <w:rPr>
                <w:noProof/>
                <w:webHidden/>
              </w:rPr>
            </w:r>
            <w:r w:rsidR="007B0EB3">
              <w:rPr>
                <w:noProof/>
                <w:webHidden/>
              </w:rPr>
              <w:fldChar w:fldCharType="separate"/>
            </w:r>
            <w:r w:rsidR="007B0EB3">
              <w:rPr>
                <w:noProof/>
                <w:webHidden/>
              </w:rPr>
              <w:t>38</w:t>
            </w:r>
            <w:r w:rsidR="007B0EB3">
              <w:rPr>
                <w:noProof/>
                <w:webHidden/>
              </w:rPr>
              <w:fldChar w:fldCharType="end"/>
            </w:r>
          </w:hyperlink>
        </w:p>
        <w:p w14:paraId="1876D347" w14:textId="226F2CAF" w:rsidR="007B0EB3" w:rsidRDefault="00A267F5">
          <w:pPr>
            <w:pStyle w:val="TOC1"/>
            <w:tabs>
              <w:tab w:val="right" w:leader="dot" w:pos="9016"/>
            </w:tabs>
            <w:rPr>
              <w:rFonts w:eastAsiaTheme="minorEastAsia"/>
              <w:noProof/>
              <w:lang w:val="en-US"/>
            </w:rPr>
          </w:pPr>
          <w:hyperlink w:anchor="_Toc38872852" w:history="1">
            <w:r w:rsidR="007B0EB3" w:rsidRPr="008320BA">
              <w:rPr>
                <w:rStyle w:val="Hyperlink"/>
                <w:noProof/>
              </w:rPr>
              <w:t>Entity Relationship Diagram (ERD)</w:t>
            </w:r>
            <w:r w:rsidR="007B0EB3">
              <w:rPr>
                <w:noProof/>
                <w:webHidden/>
              </w:rPr>
              <w:tab/>
            </w:r>
            <w:r w:rsidR="007B0EB3">
              <w:rPr>
                <w:noProof/>
                <w:webHidden/>
              </w:rPr>
              <w:fldChar w:fldCharType="begin"/>
            </w:r>
            <w:r w:rsidR="007B0EB3">
              <w:rPr>
                <w:noProof/>
                <w:webHidden/>
              </w:rPr>
              <w:instrText xml:space="preserve"> PAGEREF _Toc38872852 \h </w:instrText>
            </w:r>
            <w:r w:rsidR="007B0EB3">
              <w:rPr>
                <w:noProof/>
                <w:webHidden/>
              </w:rPr>
            </w:r>
            <w:r w:rsidR="007B0EB3">
              <w:rPr>
                <w:noProof/>
                <w:webHidden/>
              </w:rPr>
              <w:fldChar w:fldCharType="separate"/>
            </w:r>
            <w:r w:rsidR="007B0EB3">
              <w:rPr>
                <w:noProof/>
                <w:webHidden/>
              </w:rPr>
              <w:t>39</w:t>
            </w:r>
            <w:r w:rsidR="007B0EB3">
              <w:rPr>
                <w:noProof/>
                <w:webHidden/>
              </w:rPr>
              <w:fldChar w:fldCharType="end"/>
            </w:r>
          </w:hyperlink>
        </w:p>
        <w:p w14:paraId="219404DD" w14:textId="71901319" w:rsidR="007B0EB3" w:rsidRDefault="00A267F5">
          <w:pPr>
            <w:pStyle w:val="TOC1"/>
            <w:tabs>
              <w:tab w:val="right" w:leader="dot" w:pos="9016"/>
            </w:tabs>
            <w:rPr>
              <w:rFonts w:eastAsiaTheme="minorEastAsia"/>
              <w:noProof/>
              <w:lang w:val="en-US"/>
            </w:rPr>
          </w:pPr>
          <w:hyperlink w:anchor="_Toc38872853" w:history="1">
            <w:r w:rsidR="007B0EB3" w:rsidRPr="008320BA">
              <w:rPr>
                <w:rStyle w:val="Hyperlink"/>
                <w:noProof/>
              </w:rPr>
              <w:t>Test Plan</w:t>
            </w:r>
            <w:r w:rsidR="007B0EB3">
              <w:rPr>
                <w:noProof/>
                <w:webHidden/>
              </w:rPr>
              <w:tab/>
            </w:r>
            <w:r w:rsidR="007B0EB3">
              <w:rPr>
                <w:noProof/>
                <w:webHidden/>
              </w:rPr>
              <w:fldChar w:fldCharType="begin"/>
            </w:r>
            <w:r w:rsidR="007B0EB3">
              <w:rPr>
                <w:noProof/>
                <w:webHidden/>
              </w:rPr>
              <w:instrText xml:space="preserve"> PAGEREF _Toc38872853 \h </w:instrText>
            </w:r>
            <w:r w:rsidR="007B0EB3">
              <w:rPr>
                <w:noProof/>
                <w:webHidden/>
              </w:rPr>
            </w:r>
            <w:r w:rsidR="007B0EB3">
              <w:rPr>
                <w:noProof/>
                <w:webHidden/>
              </w:rPr>
              <w:fldChar w:fldCharType="separate"/>
            </w:r>
            <w:r w:rsidR="007B0EB3">
              <w:rPr>
                <w:noProof/>
                <w:webHidden/>
              </w:rPr>
              <w:t>54</w:t>
            </w:r>
            <w:r w:rsidR="007B0EB3">
              <w:rPr>
                <w:noProof/>
                <w:webHidden/>
              </w:rPr>
              <w:fldChar w:fldCharType="end"/>
            </w:r>
          </w:hyperlink>
        </w:p>
        <w:p w14:paraId="468B635C" w14:textId="0F3FBA47" w:rsidR="007B0EB3" w:rsidRDefault="00A267F5">
          <w:pPr>
            <w:pStyle w:val="TOC2"/>
            <w:tabs>
              <w:tab w:val="right" w:leader="dot" w:pos="9016"/>
            </w:tabs>
            <w:rPr>
              <w:rFonts w:eastAsiaTheme="minorEastAsia"/>
              <w:noProof/>
              <w:lang w:val="en-US"/>
            </w:rPr>
          </w:pPr>
          <w:hyperlink w:anchor="_Toc38872854" w:history="1">
            <w:r w:rsidR="007B0EB3" w:rsidRPr="008320BA">
              <w:rPr>
                <w:rStyle w:val="Hyperlink"/>
                <w:noProof/>
              </w:rPr>
              <w:t>Features/Use Cases to be Tested</w:t>
            </w:r>
            <w:r w:rsidR="007B0EB3">
              <w:rPr>
                <w:noProof/>
                <w:webHidden/>
              </w:rPr>
              <w:tab/>
            </w:r>
            <w:r w:rsidR="007B0EB3">
              <w:rPr>
                <w:noProof/>
                <w:webHidden/>
              </w:rPr>
              <w:fldChar w:fldCharType="begin"/>
            </w:r>
            <w:r w:rsidR="007B0EB3">
              <w:rPr>
                <w:noProof/>
                <w:webHidden/>
              </w:rPr>
              <w:instrText xml:space="preserve"> PAGEREF _Toc38872854 \h </w:instrText>
            </w:r>
            <w:r w:rsidR="007B0EB3">
              <w:rPr>
                <w:noProof/>
                <w:webHidden/>
              </w:rPr>
            </w:r>
            <w:r w:rsidR="007B0EB3">
              <w:rPr>
                <w:noProof/>
                <w:webHidden/>
              </w:rPr>
              <w:fldChar w:fldCharType="separate"/>
            </w:r>
            <w:r w:rsidR="007B0EB3">
              <w:rPr>
                <w:noProof/>
                <w:webHidden/>
              </w:rPr>
              <w:t>54</w:t>
            </w:r>
            <w:r w:rsidR="007B0EB3">
              <w:rPr>
                <w:noProof/>
                <w:webHidden/>
              </w:rPr>
              <w:fldChar w:fldCharType="end"/>
            </w:r>
          </w:hyperlink>
        </w:p>
        <w:p w14:paraId="6C6F886D" w14:textId="071B5767" w:rsidR="007B0EB3" w:rsidRDefault="00A267F5">
          <w:pPr>
            <w:pStyle w:val="TOC2"/>
            <w:tabs>
              <w:tab w:val="right" w:leader="dot" w:pos="9016"/>
            </w:tabs>
            <w:rPr>
              <w:rFonts w:eastAsiaTheme="minorEastAsia"/>
              <w:noProof/>
              <w:lang w:val="en-US"/>
            </w:rPr>
          </w:pPr>
          <w:hyperlink w:anchor="_Toc38872855" w:history="1">
            <w:r w:rsidR="007B0EB3" w:rsidRPr="008320BA">
              <w:rPr>
                <w:rStyle w:val="Hyperlink"/>
                <w:noProof/>
              </w:rPr>
              <w:t>Candidate Test Cases/Test Data</w:t>
            </w:r>
            <w:r w:rsidR="007B0EB3">
              <w:rPr>
                <w:noProof/>
                <w:webHidden/>
              </w:rPr>
              <w:tab/>
            </w:r>
            <w:r w:rsidR="007B0EB3">
              <w:rPr>
                <w:noProof/>
                <w:webHidden/>
              </w:rPr>
              <w:fldChar w:fldCharType="begin"/>
            </w:r>
            <w:r w:rsidR="007B0EB3">
              <w:rPr>
                <w:noProof/>
                <w:webHidden/>
              </w:rPr>
              <w:instrText xml:space="preserve"> PAGEREF _Toc38872855 \h </w:instrText>
            </w:r>
            <w:r w:rsidR="007B0EB3">
              <w:rPr>
                <w:noProof/>
                <w:webHidden/>
              </w:rPr>
            </w:r>
            <w:r w:rsidR="007B0EB3">
              <w:rPr>
                <w:noProof/>
                <w:webHidden/>
              </w:rPr>
              <w:fldChar w:fldCharType="separate"/>
            </w:r>
            <w:r w:rsidR="007B0EB3">
              <w:rPr>
                <w:noProof/>
                <w:webHidden/>
              </w:rPr>
              <w:t>56</w:t>
            </w:r>
            <w:r w:rsidR="007B0EB3">
              <w:rPr>
                <w:noProof/>
                <w:webHidden/>
              </w:rPr>
              <w:fldChar w:fldCharType="end"/>
            </w:r>
          </w:hyperlink>
        </w:p>
        <w:p w14:paraId="0DD1ACCB" w14:textId="1D4674AE" w:rsidR="007B0EB3" w:rsidRDefault="00A267F5">
          <w:pPr>
            <w:pStyle w:val="TOC1"/>
            <w:tabs>
              <w:tab w:val="right" w:leader="dot" w:pos="9016"/>
            </w:tabs>
            <w:rPr>
              <w:rFonts w:eastAsiaTheme="minorEastAsia"/>
              <w:noProof/>
              <w:lang w:val="en-US"/>
            </w:rPr>
          </w:pPr>
          <w:hyperlink w:anchor="_Toc38872856" w:history="1">
            <w:r w:rsidR="007B0EB3" w:rsidRPr="008320BA">
              <w:rPr>
                <w:rStyle w:val="Hyperlink"/>
                <w:noProof/>
              </w:rPr>
              <w:t>Conclusion</w:t>
            </w:r>
            <w:r w:rsidR="007B0EB3">
              <w:rPr>
                <w:noProof/>
                <w:webHidden/>
              </w:rPr>
              <w:tab/>
            </w:r>
            <w:r w:rsidR="007B0EB3">
              <w:rPr>
                <w:noProof/>
                <w:webHidden/>
              </w:rPr>
              <w:fldChar w:fldCharType="begin"/>
            </w:r>
            <w:r w:rsidR="007B0EB3">
              <w:rPr>
                <w:noProof/>
                <w:webHidden/>
              </w:rPr>
              <w:instrText xml:space="preserve"> PAGEREF _Toc38872856 \h </w:instrText>
            </w:r>
            <w:r w:rsidR="007B0EB3">
              <w:rPr>
                <w:noProof/>
                <w:webHidden/>
              </w:rPr>
            </w:r>
            <w:r w:rsidR="007B0EB3">
              <w:rPr>
                <w:noProof/>
                <w:webHidden/>
              </w:rPr>
              <w:fldChar w:fldCharType="separate"/>
            </w:r>
            <w:r w:rsidR="007B0EB3">
              <w:rPr>
                <w:noProof/>
                <w:webHidden/>
              </w:rPr>
              <w:t>58</w:t>
            </w:r>
            <w:r w:rsidR="007B0EB3">
              <w:rPr>
                <w:noProof/>
                <w:webHidden/>
              </w:rPr>
              <w:fldChar w:fldCharType="end"/>
            </w:r>
          </w:hyperlink>
        </w:p>
        <w:p w14:paraId="6FC07319" w14:textId="6CEA1595" w:rsidR="000E3FCC" w:rsidRDefault="000E3FCC">
          <w:r>
            <w:rPr>
              <w:b/>
              <w:bCs/>
              <w:noProof/>
            </w:rPr>
            <w:fldChar w:fldCharType="end"/>
          </w:r>
        </w:p>
      </w:sdtContent>
    </w:sdt>
    <w:p w14:paraId="578B320D" w14:textId="77777777" w:rsidR="005240BE" w:rsidRDefault="005240BE">
      <w:pPr>
        <w:rPr>
          <w:rFonts w:eastAsiaTheme="majorEastAsia" w:cstheme="majorBidi"/>
          <w:b/>
          <w:sz w:val="32"/>
          <w:szCs w:val="32"/>
        </w:rPr>
      </w:pPr>
      <w:r>
        <w:br w:type="page"/>
      </w:r>
    </w:p>
    <w:p w14:paraId="2507D8F3" w14:textId="3A3327D0" w:rsidR="000E3FCC" w:rsidRDefault="000E3FCC" w:rsidP="000E3FCC">
      <w:pPr>
        <w:pStyle w:val="Heading1"/>
      </w:pPr>
      <w:bookmarkStart w:id="1" w:name="_Toc38872802"/>
      <w:r>
        <w:lastRenderedPageBreak/>
        <w:t>Introduction</w:t>
      </w:r>
      <w:bookmarkEnd w:id="1"/>
    </w:p>
    <w:p w14:paraId="363C7150" w14:textId="1A9059B9" w:rsidR="008E2DC5" w:rsidRDefault="008E2DC5" w:rsidP="008E2DC5">
      <w:r>
        <w:t>Currently</w:t>
      </w:r>
      <w:r w:rsidR="00B2540A">
        <w:t>,</w:t>
      </w:r>
      <w:r>
        <w:t xml:space="preserve"> the majority of gyms and fitness centres implement a music system that allows users to decide what music is to play which can be controlled through a Jukebox or music queuing application. The Squashlands Gym &amp; Fitness currently face this issue</w:t>
      </w:r>
      <w:r w:rsidR="00B2540A">
        <w:t>, as a result,</w:t>
      </w:r>
      <w:r>
        <w:t xml:space="preserve"> they have been requested several times for music to change that is more suitable for them. Feedback from members is a high priority. If there is no response to feedback, members will take business elsewhere believing they </w:t>
      </w:r>
      <w:r w:rsidR="00B2540A">
        <w:t>can</w:t>
      </w:r>
      <w:r>
        <w:t xml:space="preserve"> find better value for their money. This issue should be dealt with as soon as possible.</w:t>
      </w:r>
    </w:p>
    <w:p w14:paraId="23D2C983" w14:textId="2EA616B6" w:rsidR="008E2DC5" w:rsidRDefault="008E2DC5" w:rsidP="008E2DC5">
      <w:r>
        <w:t xml:space="preserve">Our team is developing Squashies Jukebox application and its user interface using the Kotlin programming language. Implementing a rest based service structure allows us to send requests and receive the data needed from song files as well as other features that help achieve full functionality. By designing a jukebox application using a more recent API version, this provides the application with futureproofing for maintenance in the long term which is what has been asked from the client. </w:t>
      </w:r>
    </w:p>
    <w:p w14:paraId="7845905D" w14:textId="28A206C3" w:rsidR="008E2DC5" w:rsidRDefault="008E2DC5" w:rsidP="008E2DC5">
      <w:r>
        <w:t xml:space="preserve">The objective of this SAD document is to display </w:t>
      </w:r>
      <w:r w:rsidR="00B2540A">
        <w:t xml:space="preserve">an </w:t>
      </w:r>
      <w:r>
        <w:t>understanding of the project to our client, ensuring we have the correct understanding of the system requirements and design according to the client’s vision and concept. This document will help our team understand any final requirements or adjustments to what will be the final product.</w:t>
      </w:r>
    </w:p>
    <w:p w14:paraId="2A0B0533" w14:textId="522E5B2F" w:rsidR="008E2DC5" w:rsidRDefault="008E2DC5" w:rsidP="008E2DC5">
      <w:r>
        <w:t>The scope of our project ranges 8 weeks, currently having 4 weeks remaining until project handover. The limitations our team have found within the project include; limited programming knowledge in the programming language Kotlin. The timeframe we have has become a limitation due to the technologies that we are using. Due to the current pandemic happening around the world, another limitation our group has is working remotely and cooperatively</w:t>
      </w:r>
    </w:p>
    <w:p w14:paraId="765AC265" w14:textId="45782307" w:rsidR="002501ED" w:rsidRDefault="008E2DC5" w:rsidP="008E2DC5">
      <w:r>
        <w:t>The significance of this project is that it will become a valuable business tool to Squashlands Gym, providing an enjoyable experience to the users of the gym, while the client has access to analytical features, allowing data gained from the member of the gym to help further the experience inside.</w:t>
      </w:r>
    </w:p>
    <w:p w14:paraId="2CE48B1A" w14:textId="77777777" w:rsidR="002501ED" w:rsidRDefault="002501ED">
      <w:r>
        <w:br w:type="page"/>
      </w:r>
    </w:p>
    <w:p w14:paraId="0033EBB4" w14:textId="77777777" w:rsidR="002501ED" w:rsidRPr="002501ED" w:rsidRDefault="002501ED" w:rsidP="002501ED">
      <w:pPr>
        <w:pStyle w:val="Heading1"/>
      </w:pPr>
      <w:bookmarkStart w:id="2" w:name="_Toc38872803"/>
      <w:r w:rsidRPr="002501ED">
        <w:lastRenderedPageBreak/>
        <w:t>Client Statement</w:t>
      </w:r>
      <w:bookmarkEnd w:id="2"/>
    </w:p>
    <w:p w14:paraId="1BD0ED4D" w14:textId="27C93AFA" w:rsidR="000F46F6" w:rsidRPr="000F46F6" w:rsidRDefault="000F46F6" w:rsidP="000F46F6">
      <w:pPr>
        <w:rPr>
          <w:rFonts w:ascii="Times New Roman" w:hAnsi="Times New Roman" w:cs="Times New Roman"/>
          <w:sz w:val="24"/>
          <w:szCs w:val="24"/>
          <w:lang w:val="en-US"/>
        </w:rPr>
      </w:pPr>
      <w:r w:rsidRPr="000F46F6">
        <w:rPr>
          <w:lang w:val="en-US"/>
        </w:rPr>
        <w:t>Our client, Angel Georgieff, has requested for an Android jukebox application that will allow gym patrons to play songs within the gym's premises through a pre-selected Squashlands Gym Playlist. </w:t>
      </w:r>
    </w:p>
    <w:p w14:paraId="392C5DDE" w14:textId="77777777" w:rsidR="000F46F6" w:rsidRPr="000F46F6" w:rsidRDefault="000F46F6" w:rsidP="000F46F6">
      <w:pPr>
        <w:rPr>
          <w:rFonts w:ascii="Times New Roman" w:hAnsi="Times New Roman" w:cs="Times New Roman"/>
          <w:sz w:val="24"/>
          <w:szCs w:val="24"/>
          <w:lang w:val="en-US"/>
        </w:rPr>
      </w:pPr>
      <w:r w:rsidRPr="000F46F6">
        <w:rPr>
          <w:lang w:val="en-US"/>
        </w:rPr>
        <w:t>A large group of people spend the majority amount of time exercising and working out at a gym or fitness center. Gyms strive to be the best competitively offering new deals and features that show off and stand out from the rest. The music being played is a considerably demanding feature when it comes to working out. Many Gyms offer this feature and are accessible to members to decide what should be played.</w:t>
      </w:r>
    </w:p>
    <w:p w14:paraId="7619DEA5" w14:textId="7C0FC9C6" w:rsidR="000F46F6" w:rsidRPr="000F46F6" w:rsidRDefault="000F46F6" w:rsidP="000F46F6">
      <w:pPr>
        <w:rPr>
          <w:rFonts w:ascii="Times New Roman" w:hAnsi="Times New Roman" w:cs="Times New Roman"/>
          <w:sz w:val="24"/>
          <w:szCs w:val="24"/>
          <w:lang w:val="en-US"/>
        </w:rPr>
      </w:pPr>
      <w:r w:rsidRPr="000F46F6">
        <w:rPr>
          <w:lang w:val="en-US"/>
        </w:rPr>
        <w:t xml:space="preserve">Squashlands Gym and fitness is a well-known established gym in the outer western suburbs who want to implement the current member feedback to improve their whole Gym experience. Members have provided feedback that they would like to have control over the music when they workout rather than an auto queue system in which the music that is playing is not to their taste. Our team will develop and implement a jukebox application to manage the playing of the music in the gym. It will entail the development of an Android based app which will be used on a tablet within the gym that will allow gym management to control and manage playlists of music whilst allowing members to queue up music to play and enjoy the songs they like to work out too. </w:t>
      </w:r>
    </w:p>
    <w:p w14:paraId="708130C7" w14:textId="77777777" w:rsidR="002501ED" w:rsidRDefault="002501ED">
      <w:r>
        <w:br w:type="page"/>
      </w:r>
    </w:p>
    <w:p w14:paraId="2C86C4E0" w14:textId="77777777" w:rsidR="002501ED" w:rsidRDefault="002501ED" w:rsidP="002501ED">
      <w:pPr>
        <w:pStyle w:val="Heading1"/>
      </w:pPr>
      <w:bookmarkStart w:id="3" w:name="_Toc38872804"/>
      <w:r>
        <w:lastRenderedPageBreak/>
        <w:t>Problem Statement</w:t>
      </w:r>
      <w:bookmarkEnd w:id="3"/>
    </w:p>
    <w:p w14:paraId="5CFAB22A" w14:textId="145DE3B8" w:rsidR="000F46F6" w:rsidRPr="000F46F6" w:rsidRDefault="000F46F6" w:rsidP="000F46F6">
      <w:pPr>
        <w:rPr>
          <w:rFonts w:ascii="Times New Roman" w:hAnsi="Times New Roman" w:cs="Times New Roman"/>
          <w:sz w:val="24"/>
          <w:szCs w:val="24"/>
          <w:lang w:val="en-US"/>
        </w:rPr>
      </w:pPr>
      <w:r w:rsidRPr="000F46F6">
        <w:rPr>
          <w:lang w:val="en-US"/>
        </w:rPr>
        <w:t>The Application’s Development Idea has evolved from the previous project completed within the Gym, allowing the gym to play music through a server and have a basic functionality whilst exploring the concept of this project through a pre-existing simple application. </w:t>
      </w:r>
    </w:p>
    <w:p w14:paraId="2CC8837F" w14:textId="025545C0" w:rsidR="000F46F6" w:rsidRPr="000F46F6" w:rsidRDefault="000F46F6" w:rsidP="000F46F6">
      <w:pPr>
        <w:rPr>
          <w:rFonts w:ascii="Times New Roman" w:hAnsi="Times New Roman" w:cs="Times New Roman"/>
          <w:sz w:val="24"/>
          <w:szCs w:val="24"/>
          <w:lang w:val="en-US"/>
        </w:rPr>
      </w:pPr>
      <w:r w:rsidRPr="000F46F6">
        <w:rPr>
          <w:lang w:val="en-US"/>
        </w:rPr>
        <w:t>Within this project, the client expects the application to be modified with improvements of design whilst fulfilling the following set of criteria within functionality:</w:t>
      </w:r>
    </w:p>
    <w:p w14:paraId="23697049" w14:textId="77777777" w:rsidR="000F46F6" w:rsidRPr="000F46F6" w:rsidRDefault="000F46F6" w:rsidP="000F46F6">
      <w:pPr>
        <w:pStyle w:val="ListParagraph"/>
        <w:numPr>
          <w:ilvl w:val="0"/>
          <w:numId w:val="3"/>
        </w:numPr>
        <w:rPr>
          <w:lang w:val="en-US"/>
        </w:rPr>
      </w:pPr>
      <w:r w:rsidRPr="000F46F6">
        <w:rPr>
          <w:lang w:val="en-US"/>
        </w:rPr>
        <w:t>The application will allow gym patrons to queue songs within the application and collect details from them for statistical data. </w:t>
      </w:r>
    </w:p>
    <w:p w14:paraId="1F056F7F" w14:textId="77777777" w:rsidR="000F46F6" w:rsidRPr="000F46F6" w:rsidRDefault="000F46F6" w:rsidP="000F46F6">
      <w:pPr>
        <w:pStyle w:val="ListParagraph"/>
        <w:numPr>
          <w:ilvl w:val="0"/>
          <w:numId w:val="3"/>
        </w:numPr>
        <w:rPr>
          <w:lang w:val="en-US"/>
        </w:rPr>
      </w:pPr>
      <w:r w:rsidRPr="000F46F6">
        <w:rPr>
          <w:lang w:val="en-US"/>
        </w:rPr>
        <w:t>The staff users will be able to manage the song queues, volume (if applicable) and music currently playing through the Admin Panel.</w:t>
      </w:r>
    </w:p>
    <w:p w14:paraId="2E931FD9" w14:textId="77777777" w:rsidR="000F46F6" w:rsidRPr="000F46F6" w:rsidRDefault="000F46F6" w:rsidP="000F46F6">
      <w:pPr>
        <w:pStyle w:val="ListParagraph"/>
        <w:numPr>
          <w:ilvl w:val="0"/>
          <w:numId w:val="3"/>
        </w:numPr>
        <w:rPr>
          <w:lang w:val="en-US"/>
        </w:rPr>
      </w:pPr>
      <w:r w:rsidRPr="000F46F6">
        <w:rPr>
          <w:lang w:val="en-US"/>
        </w:rPr>
        <w:t>The admin (Angel) will be able to set admin passwords, staff passwords manually within the application as part of their security for accessing the admin panels and configurations.</w:t>
      </w:r>
    </w:p>
    <w:p w14:paraId="047B1200" w14:textId="57773FA8" w:rsidR="000F46F6" w:rsidRPr="000F46F6" w:rsidRDefault="000F46F6" w:rsidP="000F46F6">
      <w:pPr>
        <w:pStyle w:val="ListParagraph"/>
        <w:numPr>
          <w:ilvl w:val="0"/>
          <w:numId w:val="3"/>
        </w:numPr>
        <w:rPr>
          <w:lang w:val="en-US"/>
        </w:rPr>
      </w:pPr>
      <w:r w:rsidRPr="000F46F6">
        <w:rPr>
          <w:lang w:val="en-US"/>
        </w:rPr>
        <w:t xml:space="preserve">The Gym Staff Members will be able to set the time intervals for announcements to play, configure the marquee banner text, screen timeout settings and change the </w:t>
      </w:r>
      <w:proofErr w:type="spellStart"/>
      <w:r w:rsidRPr="000F46F6">
        <w:rPr>
          <w:lang w:val="en-US"/>
        </w:rPr>
        <w:t>colo</w:t>
      </w:r>
      <w:r w:rsidR="00B2540A">
        <w:rPr>
          <w:lang w:val="en-US"/>
        </w:rPr>
        <w:t>u</w:t>
      </w:r>
      <w:r w:rsidRPr="000F46F6">
        <w:rPr>
          <w:lang w:val="en-US"/>
        </w:rPr>
        <w:t>r</w:t>
      </w:r>
      <w:proofErr w:type="spellEnd"/>
      <w:r w:rsidRPr="000F46F6">
        <w:rPr>
          <w:lang w:val="en-US"/>
        </w:rPr>
        <w:t xml:space="preserve"> theme of the application with a variety of common user-friendly </w:t>
      </w:r>
      <w:proofErr w:type="spellStart"/>
      <w:r w:rsidRPr="000F46F6">
        <w:rPr>
          <w:lang w:val="en-US"/>
        </w:rPr>
        <w:t>colo</w:t>
      </w:r>
      <w:r w:rsidR="00B2540A">
        <w:rPr>
          <w:lang w:val="en-US"/>
        </w:rPr>
        <w:t>u</w:t>
      </w:r>
      <w:r w:rsidRPr="000F46F6">
        <w:rPr>
          <w:lang w:val="en-US"/>
        </w:rPr>
        <w:t>rs</w:t>
      </w:r>
      <w:proofErr w:type="spellEnd"/>
      <w:r w:rsidRPr="000F46F6">
        <w:rPr>
          <w:lang w:val="en-US"/>
        </w:rPr>
        <w:t>. </w:t>
      </w:r>
    </w:p>
    <w:p w14:paraId="006E3B4F" w14:textId="4F8C8853" w:rsidR="000F46F6" w:rsidRPr="000F46F6" w:rsidRDefault="000F46F6" w:rsidP="000F46F6">
      <w:pPr>
        <w:rPr>
          <w:rFonts w:ascii="Times New Roman" w:hAnsi="Times New Roman" w:cs="Times New Roman"/>
          <w:sz w:val="24"/>
          <w:szCs w:val="24"/>
          <w:lang w:val="en-US"/>
        </w:rPr>
      </w:pPr>
      <w:r w:rsidRPr="000F46F6">
        <w:rPr>
          <w:lang w:val="en-US"/>
        </w:rPr>
        <w:t xml:space="preserve">The team will be using Kotlin to develop the application and will be operated on a central tablet that is located within the gym accessible to all gym members that will retrieve and send data back and forth to the server. Python Script will be used to improve the already existing system, with implementing bug fixes and changes that are applicable to allow the application on the tablet to function to its full potential and provide the client with the team's highest quality of work. </w:t>
      </w:r>
    </w:p>
    <w:p w14:paraId="3A4750D2" w14:textId="77777777" w:rsidR="00936F43" w:rsidRDefault="00936F43" w:rsidP="000F46F6">
      <w:r>
        <w:br w:type="page"/>
      </w:r>
    </w:p>
    <w:p w14:paraId="39FD9F38" w14:textId="77777777" w:rsidR="00936F43" w:rsidRPr="00936F43" w:rsidRDefault="00936F43" w:rsidP="00936F43">
      <w:pPr>
        <w:pStyle w:val="Heading1"/>
      </w:pPr>
      <w:bookmarkStart w:id="4" w:name="_Toc38872805"/>
      <w:r w:rsidRPr="00936F43">
        <w:lastRenderedPageBreak/>
        <w:t>System Requirements</w:t>
      </w:r>
      <w:bookmarkEnd w:id="4"/>
      <w:r w:rsidRPr="00936F43">
        <w:t> </w:t>
      </w:r>
    </w:p>
    <w:p w14:paraId="023C05F7" w14:textId="6F19B65A" w:rsidR="00936F43" w:rsidRDefault="00936F43" w:rsidP="00936F43">
      <w:pPr>
        <w:pStyle w:val="Heading2"/>
      </w:pPr>
      <w:bookmarkStart w:id="5" w:name="_Toc38872806"/>
      <w:r w:rsidRPr="00936F43">
        <w:t>Functional Requirements</w:t>
      </w:r>
      <w:bookmarkEnd w:id="5"/>
    </w:p>
    <w:tbl>
      <w:tblPr>
        <w:tblW w:w="9062" w:type="dxa"/>
        <w:tblCellMar>
          <w:top w:w="15" w:type="dxa"/>
          <w:left w:w="15" w:type="dxa"/>
          <w:bottom w:w="15" w:type="dxa"/>
          <w:right w:w="15" w:type="dxa"/>
        </w:tblCellMar>
        <w:tblLook w:val="04A0" w:firstRow="1" w:lastRow="0" w:firstColumn="1" w:lastColumn="0" w:noHBand="0" w:noVBand="1"/>
      </w:tblPr>
      <w:tblGrid>
        <w:gridCol w:w="1833"/>
        <w:gridCol w:w="7229"/>
      </w:tblGrid>
      <w:tr w:rsidR="00936F43" w14:paraId="06C1FD88"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D770C" w14:textId="77777777" w:rsidR="00936F43" w:rsidRPr="00936F43" w:rsidRDefault="00936F43" w:rsidP="00241D09">
            <w:pPr>
              <w:jc w:val="center"/>
              <w:rPr>
                <w:b/>
                <w:sz w:val="24"/>
              </w:rPr>
            </w:pPr>
            <w:r w:rsidRPr="00936F43">
              <w:rPr>
                <w:b/>
                <w:sz w:val="24"/>
              </w:rPr>
              <w:t>ID</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CE88C" w14:textId="77777777" w:rsidR="00936F43" w:rsidRPr="00936F43" w:rsidRDefault="00936F43" w:rsidP="00241D09">
            <w:pPr>
              <w:jc w:val="center"/>
              <w:rPr>
                <w:b/>
                <w:sz w:val="24"/>
              </w:rPr>
            </w:pPr>
            <w:r w:rsidRPr="00936F43">
              <w:rPr>
                <w:b/>
                <w:sz w:val="24"/>
              </w:rPr>
              <w:t>Description</w:t>
            </w:r>
          </w:p>
        </w:tc>
      </w:tr>
      <w:tr w:rsidR="00936F43" w14:paraId="4DEA4EBF"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8067F" w14:textId="77777777" w:rsidR="00936F43" w:rsidRDefault="00936F43" w:rsidP="00936F43">
            <w:r>
              <w:t>FR01</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E29E7" w14:textId="77777777" w:rsidR="00936F43" w:rsidRDefault="00936F43" w:rsidP="00936F43">
            <w:r>
              <w:t>Gym members will be able to search for songs in the playlist</w:t>
            </w:r>
          </w:p>
        </w:tc>
      </w:tr>
      <w:tr w:rsidR="00936F43" w14:paraId="1760057A"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BC855" w14:textId="77777777" w:rsidR="00936F43" w:rsidRDefault="00936F43" w:rsidP="00936F43">
            <w:r>
              <w:t>FR02</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A141A3" w14:textId="77777777" w:rsidR="00936F43" w:rsidRDefault="00936F43" w:rsidP="00936F43">
            <w:r>
              <w:t>Gym members will be able to add songs to the queue</w:t>
            </w:r>
          </w:p>
        </w:tc>
      </w:tr>
      <w:tr w:rsidR="00936F43" w14:paraId="01FBC434"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EC527" w14:textId="77777777" w:rsidR="00936F43" w:rsidRDefault="00936F43" w:rsidP="00936F43">
            <w:r>
              <w:t>FR03</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E4CFA" w14:textId="77777777" w:rsidR="00936F43" w:rsidRDefault="00936F43" w:rsidP="00936F43">
            <w:r>
              <w:t>Gym members will be able to request a song</w:t>
            </w:r>
          </w:p>
        </w:tc>
      </w:tr>
      <w:tr w:rsidR="00936F43" w14:paraId="374ECC69"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2A6E7" w14:textId="77777777" w:rsidR="00936F43" w:rsidRDefault="00936F43" w:rsidP="00936F43">
            <w:r>
              <w:t>FR04</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9C59D" w14:textId="77777777" w:rsidR="00936F43" w:rsidRDefault="00936F43" w:rsidP="00936F43">
            <w:r>
              <w:t>Gym staff will be able to login to the admin panel </w:t>
            </w:r>
          </w:p>
        </w:tc>
      </w:tr>
      <w:tr w:rsidR="00936F43" w14:paraId="02424F99"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4B0B5" w14:textId="77777777" w:rsidR="00936F43" w:rsidRDefault="00936F43" w:rsidP="00936F43">
            <w:r>
              <w:t>FR05</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C046A" w14:textId="77777777" w:rsidR="00936F43" w:rsidRDefault="00936F43" w:rsidP="00936F43">
            <w:r>
              <w:t>Gym staff will be able to start, stop, skip, and adjust the volume of the music</w:t>
            </w:r>
          </w:p>
        </w:tc>
      </w:tr>
      <w:tr w:rsidR="00936F43" w14:paraId="7BE770E4"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44213" w14:textId="77777777" w:rsidR="00936F43" w:rsidRDefault="00936F43" w:rsidP="00936F43">
            <w:r>
              <w:t>FR06</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97B429" w14:textId="77777777" w:rsidR="00936F43" w:rsidRDefault="00936F43" w:rsidP="00936F43">
            <w:r>
              <w:t>Gym staff will be able to remove and add songs to the queue</w:t>
            </w:r>
          </w:p>
        </w:tc>
      </w:tr>
      <w:tr w:rsidR="00936F43" w14:paraId="27231F8B"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DF86" w14:textId="77777777" w:rsidR="00936F43" w:rsidRDefault="00936F43" w:rsidP="00936F43">
            <w:r>
              <w:t>FR07</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60BE5" w14:textId="77777777" w:rsidR="00936F43" w:rsidRDefault="00936F43" w:rsidP="00936F43">
            <w:r>
              <w:t>Gym staff will be able to edit announcements and set intervals</w:t>
            </w:r>
          </w:p>
        </w:tc>
      </w:tr>
      <w:tr w:rsidR="00936F43" w14:paraId="498F715E"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DD8B0" w14:textId="77777777" w:rsidR="00936F43" w:rsidRDefault="00936F43" w:rsidP="00936F43">
            <w:r>
              <w:t>FR08</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8C76" w14:textId="087213B8" w:rsidR="00936F43" w:rsidRDefault="00936F43" w:rsidP="00936F43">
            <w:r>
              <w:t xml:space="preserve">Gym staff will be able to edit </w:t>
            </w:r>
            <w:r w:rsidR="00B2540A">
              <w:t xml:space="preserve">the </w:t>
            </w:r>
            <w:r>
              <w:t>message text in marquee banner and set intervals</w:t>
            </w:r>
          </w:p>
        </w:tc>
      </w:tr>
      <w:tr w:rsidR="00936F43" w14:paraId="77378D66"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D0F92" w14:textId="77777777" w:rsidR="00936F43" w:rsidRDefault="00936F43" w:rsidP="00936F43">
            <w:r>
              <w:t>FR09</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B2782" w14:textId="236EEC4E" w:rsidR="00936F43" w:rsidRDefault="00936F43" w:rsidP="00936F43">
            <w:r>
              <w:t xml:space="preserve">Gym staff will be able to change </w:t>
            </w:r>
            <w:r w:rsidR="00B2540A">
              <w:t xml:space="preserve">the </w:t>
            </w:r>
            <w:r>
              <w:t>application colour theme</w:t>
            </w:r>
          </w:p>
        </w:tc>
      </w:tr>
      <w:tr w:rsidR="00936F43" w14:paraId="19AC11CA"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886E7" w14:textId="77777777" w:rsidR="00936F43" w:rsidRDefault="00936F43" w:rsidP="00936F43">
            <w:r>
              <w:t>FR10</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C27B4" w14:textId="77777777" w:rsidR="00936F43" w:rsidRDefault="00936F43" w:rsidP="00936F43">
            <w:r>
              <w:t>Gym staff will be able to view song statistics</w:t>
            </w:r>
          </w:p>
        </w:tc>
      </w:tr>
      <w:tr w:rsidR="00936F43" w14:paraId="60960FD3"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32D59" w14:textId="77777777" w:rsidR="00936F43" w:rsidRDefault="00936F43" w:rsidP="00936F43">
            <w:r>
              <w:t>FR11</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FADA9" w14:textId="77777777" w:rsidR="00936F43" w:rsidRDefault="00936F43" w:rsidP="00936F43">
            <w:r>
              <w:t>Gym staff will be able to change the screensaver timer</w:t>
            </w:r>
          </w:p>
        </w:tc>
      </w:tr>
      <w:tr w:rsidR="00936F43" w14:paraId="079654CE"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9ECE9" w14:textId="77777777" w:rsidR="00936F43" w:rsidRDefault="00936F43" w:rsidP="00936F43">
            <w:r>
              <w:t>FR12</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2AFFC" w14:textId="77777777" w:rsidR="00936F43" w:rsidRDefault="00936F43" w:rsidP="00936F43">
            <w:r>
              <w:t>Admin will be able to change the staff password </w:t>
            </w:r>
          </w:p>
        </w:tc>
      </w:tr>
      <w:tr w:rsidR="00936F43" w14:paraId="1A62C815" w14:textId="77777777" w:rsidTr="00241D09">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018C9" w14:textId="77777777" w:rsidR="00936F43" w:rsidRDefault="00936F43" w:rsidP="00936F43">
            <w:r>
              <w:t>FR13</w:t>
            </w:r>
          </w:p>
        </w:tc>
        <w:tc>
          <w:tcPr>
            <w:tcW w:w="72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3A878" w14:textId="3BB65566" w:rsidR="00936F43" w:rsidRDefault="00936F43" w:rsidP="00B2540A">
            <w:r>
              <w:t xml:space="preserve">Admin will be able to configure the </w:t>
            </w:r>
            <w:r w:rsidR="00B2540A">
              <w:t>IP</w:t>
            </w:r>
            <w:r>
              <w:t xml:space="preserve"> address</w:t>
            </w:r>
          </w:p>
        </w:tc>
      </w:tr>
    </w:tbl>
    <w:p w14:paraId="5AA281DA" w14:textId="77777777" w:rsidR="00936F43" w:rsidRDefault="00936F43" w:rsidP="00936F43"/>
    <w:p w14:paraId="01F3261B" w14:textId="77777777" w:rsidR="00936F43" w:rsidRDefault="00936F43">
      <w:pPr>
        <w:rPr>
          <w:rFonts w:ascii="Arial" w:eastAsiaTheme="majorEastAsia" w:hAnsi="Arial" w:cs="Arial"/>
          <w:bCs/>
          <w:color w:val="000000"/>
          <w:sz w:val="32"/>
          <w:szCs w:val="32"/>
        </w:rPr>
      </w:pPr>
      <w:r>
        <w:rPr>
          <w:rFonts w:ascii="Arial" w:hAnsi="Arial" w:cs="Arial"/>
          <w:b/>
          <w:bCs/>
          <w:color w:val="000000"/>
          <w:sz w:val="32"/>
          <w:szCs w:val="32"/>
        </w:rPr>
        <w:br w:type="page"/>
      </w:r>
    </w:p>
    <w:p w14:paraId="21A1FCFB" w14:textId="6C7FFE97" w:rsidR="00936F43" w:rsidRDefault="00936F43" w:rsidP="003B2970">
      <w:pPr>
        <w:pStyle w:val="Heading2"/>
      </w:pPr>
      <w:bookmarkStart w:id="6" w:name="_Toc38872807"/>
      <w:r>
        <w:lastRenderedPageBreak/>
        <w:t>Non-Functional Requirements</w:t>
      </w:r>
      <w:bookmarkEnd w:id="6"/>
      <w:r>
        <w:t> </w:t>
      </w:r>
    </w:p>
    <w:tbl>
      <w:tblPr>
        <w:tblW w:w="9062" w:type="dxa"/>
        <w:tblCellMar>
          <w:top w:w="15" w:type="dxa"/>
          <w:left w:w="15" w:type="dxa"/>
          <w:bottom w:w="15" w:type="dxa"/>
          <w:right w:w="15" w:type="dxa"/>
        </w:tblCellMar>
        <w:tblLook w:val="04A0" w:firstRow="1" w:lastRow="0" w:firstColumn="1" w:lastColumn="0" w:noHBand="0" w:noVBand="1"/>
      </w:tblPr>
      <w:tblGrid>
        <w:gridCol w:w="1975"/>
        <w:gridCol w:w="7087"/>
      </w:tblGrid>
      <w:tr w:rsidR="00936F43" w14:paraId="0BF5EC12" w14:textId="77777777" w:rsidTr="00241D09">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2FB27" w14:textId="77777777" w:rsidR="00936F43" w:rsidRPr="00936F43" w:rsidRDefault="00936F43" w:rsidP="00241D09">
            <w:pPr>
              <w:jc w:val="center"/>
              <w:rPr>
                <w:b/>
                <w:sz w:val="24"/>
              </w:rPr>
            </w:pPr>
            <w:r w:rsidRPr="00936F43">
              <w:rPr>
                <w:b/>
                <w:sz w:val="24"/>
              </w:rPr>
              <w:t>ID</w:t>
            </w:r>
          </w:p>
        </w:tc>
        <w:tc>
          <w:tcPr>
            <w:tcW w:w="70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19FC6D" w14:textId="77777777" w:rsidR="00936F43" w:rsidRPr="00936F43" w:rsidRDefault="00936F43" w:rsidP="00241D09">
            <w:pPr>
              <w:jc w:val="center"/>
              <w:rPr>
                <w:b/>
                <w:sz w:val="24"/>
              </w:rPr>
            </w:pPr>
            <w:r w:rsidRPr="00936F43">
              <w:rPr>
                <w:b/>
                <w:sz w:val="24"/>
              </w:rPr>
              <w:t>Description</w:t>
            </w:r>
          </w:p>
        </w:tc>
      </w:tr>
      <w:tr w:rsidR="00936F43" w14:paraId="2E811AD5" w14:textId="77777777" w:rsidTr="00241D09">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4235B" w14:textId="64C5EBF5" w:rsidR="00936F43" w:rsidRDefault="00936F43" w:rsidP="000F46F6">
            <w:r>
              <w:t>NFR0</w:t>
            </w:r>
            <w:r w:rsidR="000F46F6">
              <w:t>1</w:t>
            </w:r>
          </w:p>
        </w:tc>
        <w:tc>
          <w:tcPr>
            <w:tcW w:w="70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D2DC1" w14:textId="77777777" w:rsidR="00936F43" w:rsidRDefault="00936F43" w:rsidP="00936F43">
            <w:r>
              <w:t>Security</w:t>
            </w:r>
          </w:p>
        </w:tc>
      </w:tr>
      <w:tr w:rsidR="00936F43" w14:paraId="5C983B36" w14:textId="77777777" w:rsidTr="00241D09">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F2F6D" w14:textId="337C38B5" w:rsidR="00936F43" w:rsidRDefault="00936F43" w:rsidP="000F46F6">
            <w:r>
              <w:t>NFR0</w:t>
            </w:r>
            <w:r w:rsidR="000F46F6">
              <w:t>2</w:t>
            </w:r>
          </w:p>
        </w:tc>
        <w:tc>
          <w:tcPr>
            <w:tcW w:w="70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B3E77" w14:textId="77777777" w:rsidR="00936F43" w:rsidRDefault="00936F43" w:rsidP="00936F43">
            <w:r>
              <w:t>Usability</w:t>
            </w:r>
          </w:p>
        </w:tc>
      </w:tr>
      <w:tr w:rsidR="00936F43" w14:paraId="38CE63AB" w14:textId="77777777" w:rsidTr="00241D09">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B6DCA6" w14:textId="26022202" w:rsidR="00936F43" w:rsidRDefault="00936F43" w:rsidP="000F46F6">
            <w:r>
              <w:t>NFR0</w:t>
            </w:r>
            <w:r w:rsidR="000F46F6">
              <w:t>3</w:t>
            </w:r>
          </w:p>
        </w:tc>
        <w:tc>
          <w:tcPr>
            <w:tcW w:w="70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BBCFF" w14:textId="77777777" w:rsidR="00936F43" w:rsidRDefault="00936F43" w:rsidP="00936F43">
            <w:r>
              <w:t>Availability </w:t>
            </w:r>
          </w:p>
        </w:tc>
      </w:tr>
      <w:tr w:rsidR="00936F43" w14:paraId="57A06D73" w14:textId="77777777" w:rsidTr="00241D09">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27993" w14:textId="0AB28DDD" w:rsidR="00936F43" w:rsidRDefault="00936F43" w:rsidP="000F46F6">
            <w:r>
              <w:t>NFR0</w:t>
            </w:r>
            <w:r w:rsidR="000F46F6">
              <w:t>4</w:t>
            </w:r>
          </w:p>
        </w:tc>
        <w:tc>
          <w:tcPr>
            <w:tcW w:w="70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EF02C" w14:textId="77777777" w:rsidR="00936F43" w:rsidRDefault="00936F43" w:rsidP="00936F43">
            <w:r>
              <w:t>Maintainability</w:t>
            </w:r>
          </w:p>
        </w:tc>
      </w:tr>
      <w:tr w:rsidR="00936F43" w14:paraId="4E473EFD" w14:textId="77777777" w:rsidTr="00241D09">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3A7B9" w14:textId="2E2DD019" w:rsidR="00936F43" w:rsidRDefault="00936F43" w:rsidP="000F46F6">
            <w:r>
              <w:t>NFR0</w:t>
            </w:r>
            <w:r w:rsidR="000F46F6">
              <w:t>5</w:t>
            </w:r>
          </w:p>
        </w:tc>
        <w:tc>
          <w:tcPr>
            <w:tcW w:w="70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640F7" w14:textId="77777777" w:rsidR="00936F43" w:rsidRDefault="00936F43" w:rsidP="00936F43">
            <w:r>
              <w:t>Performance</w:t>
            </w:r>
          </w:p>
        </w:tc>
      </w:tr>
      <w:tr w:rsidR="00936F43" w14:paraId="513B03C7" w14:textId="77777777" w:rsidTr="00241D09">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8421C" w14:textId="6CC52DC3" w:rsidR="00936F43" w:rsidRDefault="00936F43" w:rsidP="000F46F6">
            <w:r>
              <w:t>NFR0</w:t>
            </w:r>
            <w:r w:rsidR="000F46F6">
              <w:t>6</w:t>
            </w:r>
          </w:p>
        </w:tc>
        <w:tc>
          <w:tcPr>
            <w:tcW w:w="70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1CE99D" w14:textId="77777777" w:rsidR="00936F43" w:rsidRDefault="00936F43" w:rsidP="00936F43">
            <w:r>
              <w:t>Compatibility</w:t>
            </w:r>
          </w:p>
        </w:tc>
      </w:tr>
    </w:tbl>
    <w:p w14:paraId="3875F9D1" w14:textId="77777777" w:rsidR="002501ED" w:rsidRDefault="002501ED" w:rsidP="002501ED"/>
    <w:p w14:paraId="1B140B4D" w14:textId="10E0E5B5" w:rsidR="000F46F6" w:rsidRPr="000F46F6" w:rsidRDefault="000F46F6" w:rsidP="000F46F6">
      <w:pPr>
        <w:rPr>
          <w:rFonts w:ascii="Times New Roman" w:hAnsi="Times New Roman" w:cs="Times New Roman"/>
          <w:sz w:val="24"/>
          <w:szCs w:val="24"/>
          <w:lang w:val="en-US"/>
        </w:rPr>
      </w:pPr>
      <w:r w:rsidRPr="000F46F6">
        <w:rPr>
          <w:b/>
          <w:u w:val="single"/>
          <w:lang w:val="en-US"/>
        </w:rPr>
        <w:t>Security</w:t>
      </w:r>
      <w:r w:rsidRPr="000F46F6">
        <w:rPr>
          <w:lang w:val="en-US"/>
        </w:rPr>
        <w:t xml:space="preserve">: Security has been accounted for in this application by dividing gym members, staff, and admin. The security has a three-tier system. Clients can access music, staff have limited admin privileges, and </w:t>
      </w:r>
      <w:r w:rsidR="00B2540A">
        <w:rPr>
          <w:lang w:val="en-US"/>
        </w:rPr>
        <w:t xml:space="preserve">the </w:t>
      </w:r>
      <w:r w:rsidRPr="000F46F6">
        <w:rPr>
          <w:lang w:val="en-US"/>
        </w:rPr>
        <w:t>admin has full privileges.</w:t>
      </w:r>
    </w:p>
    <w:p w14:paraId="6B025B9E" w14:textId="492CE12E" w:rsidR="000F46F6" w:rsidRPr="000F46F6" w:rsidRDefault="000F46F6" w:rsidP="000F46F6">
      <w:pPr>
        <w:rPr>
          <w:rFonts w:ascii="Times New Roman" w:hAnsi="Times New Roman" w:cs="Times New Roman"/>
          <w:sz w:val="24"/>
          <w:szCs w:val="24"/>
          <w:lang w:val="en-US"/>
        </w:rPr>
      </w:pPr>
      <w:r w:rsidRPr="000F46F6">
        <w:rPr>
          <w:b/>
          <w:u w:val="single"/>
          <w:lang w:val="en-US"/>
        </w:rPr>
        <w:t>Usability</w:t>
      </w:r>
      <w:r w:rsidRPr="000F46F6">
        <w:rPr>
          <w:lang w:val="en-US"/>
        </w:rPr>
        <w:t xml:space="preserve">: The main action for the users is placed in front of them with instructions on how to perform the task of adding or song or requesting a song. Users </w:t>
      </w:r>
      <w:r w:rsidR="00B2540A">
        <w:rPr>
          <w:lang w:val="en-US"/>
        </w:rPr>
        <w:t>can</w:t>
      </w:r>
      <w:r w:rsidRPr="000F46F6">
        <w:rPr>
          <w:lang w:val="en-US"/>
        </w:rPr>
        <w:t xml:space="preserve"> quickly add music to the queue due to how easy the process is. </w:t>
      </w:r>
    </w:p>
    <w:p w14:paraId="5481A3A6" w14:textId="77D32DCD" w:rsidR="000F46F6" w:rsidRPr="000F46F6" w:rsidRDefault="000F46F6" w:rsidP="000F46F6">
      <w:pPr>
        <w:rPr>
          <w:rFonts w:ascii="Times New Roman" w:hAnsi="Times New Roman" w:cs="Times New Roman"/>
          <w:sz w:val="24"/>
          <w:szCs w:val="24"/>
          <w:lang w:val="en-US"/>
        </w:rPr>
      </w:pPr>
      <w:r w:rsidRPr="000F46F6">
        <w:rPr>
          <w:b/>
          <w:u w:val="single"/>
          <w:lang w:val="en-US"/>
        </w:rPr>
        <w:t>Availability</w:t>
      </w:r>
      <w:r w:rsidRPr="000F46F6">
        <w:rPr>
          <w:lang w:val="en-US"/>
        </w:rPr>
        <w:t xml:space="preserve">: Because the application will be using the intranet to connect to the server, </w:t>
      </w:r>
      <w:r w:rsidR="00B2540A">
        <w:rPr>
          <w:lang w:val="en-US"/>
        </w:rPr>
        <w:t>the update cycle between the application and server will likely</w:t>
      </w:r>
      <w:r w:rsidRPr="000F46F6">
        <w:rPr>
          <w:lang w:val="en-US"/>
        </w:rPr>
        <w:t xml:space="preserve"> occur as fast as the intranet connection will allow, our teams estimate being approximately 3 seconds</w:t>
      </w:r>
    </w:p>
    <w:p w14:paraId="0C6FFCD6" w14:textId="0DF25013" w:rsidR="000F46F6" w:rsidRPr="000F46F6" w:rsidRDefault="000F46F6" w:rsidP="000F46F6">
      <w:pPr>
        <w:rPr>
          <w:rFonts w:ascii="Times New Roman" w:hAnsi="Times New Roman" w:cs="Times New Roman"/>
          <w:sz w:val="24"/>
          <w:szCs w:val="24"/>
          <w:lang w:val="en-US"/>
        </w:rPr>
      </w:pPr>
      <w:r w:rsidRPr="000F46F6">
        <w:rPr>
          <w:b/>
          <w:u w:val="single"/>
          <w:lang w:val="en-US"/>
        </w:rPr>
        <w:t>Maintainability</w:t>
      </w:r>
      <w:r w:rsidRPr="000F46F6">
        <w:rPr>
          <w:lang w:val="en-US"/>
        </w:rPr>
        <w:t>: Maintainability of the application is covered in the back and front-end development. The code is easy to read and is commented throughout to ensure an easy understanding for anyone else who might need to look at the code in the future.</w:t>
      </w:r>
    </w:p>
    <w:p w14:paraId="3F4355F0" w14:textId="284A79C0" w:rsidR="000F46F6" w:rsidRPr="000F46F6" w:rsidRDefault="000F46F6" w:rsidP="000F46F6">
      <w:pPr>
        <w:rPr>
          <w:rFonts w:ascii="Times New Roman" w:hAnsi="Times New Roman" w:cs="Times New Roman"/>
          <w:sz w:val="24"/>
          <w:szCs w:val="24"/>
          <w:lang w:val="en-US"/>
        </w:rPr>
      </w:pPr>
      <w:r w:rsidRPr="000F46F6">
        <w:rPr>
          <w:b/>
          <w:u w:val="single"/>
          <w:lang w:val="en-US"/>
        </w:rPr>
        <w:t>Performance</w:t>
      </w:r>
      <w:r w:rsidRPr="000F46F6">
        <w:rPr>
          <w:lang w:val="en-US"/>
        </w:rPr>
        <w:t>: Performance in systems are affected when user/s are doing more than the system can deal with. Performance shouldn’t be an issue for this application as there are only two events that the main actor in this project can perform. The song queue has an enforced limit which can be changed, that will prevent the performance dropping from excessive user requests.</w:t>
      </w:r>
    </w:p>
    <w:p w14:paraId="0E7C9D8A" w14:textId="016E2885" w:rsidR="00332FD3" w:rsidRDefault="000F46F6" w:rsidP="000F46F6">
      <w:r w:rsidRPr="000F46F6">
        <w:rPr>
          <w:b/>
          <w:u w:val="single"/>
          <w:lang w:val="en-US"/>
        </w:rPr>
        <w:t>Compatibility</w:t>
      </w:r>
      <w:r w:rsidRPr="000F46F6">
        <w:rPr>
          <w:lang w:val="en-US"/>
        </w:rPr>
        <w:t>: The application is being made using Android 10 (API 29) to implement future</w:t>
      </w:r>
      <w:r w:rsidR="00B2540A">
        <w:rPr>
          <w:lang w:val="en-US"/>
        </w:rPr>
        <w:t>-</w:t>
      </w:r>
      <w:r w:rsidRPr="000F46F6">
        <w:rPr>
          <w:lang w:val="en-US"/>
        </w:rPr>
        <w:t xml:space="preserve">proofing for the application. This means the application can be installed on numerous up to date android devices, allowing </w:t>
      </w:r>
      <w:r w:rsidR="00B2540A">
        <w:rPr>
          <w:lang w:val="en-US"/>
        </w:rPr>
        <w:t xml:space="preserve">the </w:t>
      </w:r>
      <w:r w:rsidRPr="000F46F6">
        <w:rPr>
          <w:lang w:val="en-US"/>
        </w:rPr>
        <w:t>choice of which device to use in the gym, as well as being able to change devices if necessary</w:t>
      </w:r>
      <w:r w:rsidR="00332FD3">
        <w:br w:type="page"/>
      </w:r>
    </w:p>
    <w:p w14:paraId="59DB3368" w14:textId="046EACAE" w:rsidR="00332FD3" w:rsidRDefault="00332FD3" w:rsidP="00332FD3">
      <w:pPr>
        <w:pStyle w:val="Heading1"/>
      </w:pPr>
      <w:bookmarkStart w:id="7" w:name="_Toc38872808"/>
      <w:r>
        <w:lastRenderedPageBreak/>
        <w:t>Risks and Constraints</w:t>
      </w:r>
      <w:bookmarkEnd w:id="7"/>
    </w:p>
    <w:p w14:paraId="24E34A68" w14:textId="6F966062" w:rsidR="00332FD3" w:rsidRPr="00332FD3" w:rsidRDefault="00332FD3" w:rsidP="00332FD3">
      <w:pPr>
        <w:pStyle w:val="Heading2"/>
      </w:pPr>
      <w:bookmarkStart w:id="8" w:name="_Toc38872809"/>
      <w:r>
        <w:t>Risks</w:t>
      </w:r>
      <w:bookmarkEnd w:id="8"/>
    </w:p>
    <w:tbl>
      <w:tblPr>
        <w:tblW w:w="0" w:type="auto"/>
        <w:tblCellMar>
          <w:top w:w="15" w:type="dxa"/>
          <w:left w:w="15" w:type="dxa"/>
          <w:bottom w:w="15" w:type="dxa"/>
          <w:right w:w="15" w:type="dxa"/>
        </w:tblCellMar>
        <w:tblLook w:val="04A0" w:firstRow="1" w:lastRow="0" w:firstColumn="1" w:lastColumn="0" w:noHBand="0" w:noVBand="1"/>
      </w:tblPr>
      <w:tblGrid>
        <w:gridCol w:w="3073"/>
        <w:gridCol w:w="3692"/>
        <w:gridCol w:w="2241"/>
      </w:tblGrid>
      <w:tr w:rsidR="00332FD3" w14:paraId="3ED9F081" w14:textId="77777777" w:rsidTr="00332FD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006CE" w14:textId="77777777" w:rsidR="00332FD3" w:rsidRPr="00332FD3" w:rsidRDefault="00332FD3" w:rsidP="00332FD3">
            <w:pPr>
              <w:rPr>
                <w:b/>
                <w:sz w:val="24"/>
              </w:rPr>
            </w:pPr>
            <w:r w:rsidRPr="00332FD3">
              <w:rPr>
                <w:b/>
                <w:sz w:val="24"/>
              </w:rPr>
              <w:t>Ri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21E780" w14:textId="77777777" w:rsidR="00332FD3" w:rsidRPr="00332FD3" w:rsidRDefault="00332FD3" w:rsidP="00332FD3">
            <w:pPr>
              <w:rPr>
                <w:b/>
                <w:sz w:val="24"/>
              </w:rPr>
            </w:pPr>
            <w:r w:rsidRPr="00332FD3">
              <w:rPr>
                <w:b/>
                <w:sz w:val="24"/>
              </w:rPr>
              <w:t>Resolu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AEB1A" w14:textId="77777777" w:rsidR="00332FD3" w:rsidRPr="00332FD3" w:rsidRDefault="00332FD3" w:rsidP="00332FD3">
            <w:pPr>
              <w:rPr>
                <w:b/>
                <w:sz w:val="24"/>
              </w:rPr>
            </w:pPr>
            <w:r w:rsidRPr="00332FD3">
              <w:rPr>
                <w:b/>
                <w:sz w:val="24"/>
              </w:rPr>
              <w:t>Type of Risk (Internal/External)</w:t>
            </w:r>
          </w:p>
        </w:tc>
      </w:tr>
      <w:tr w:rsidR="00332FD3" w14:paraId="265460D7" w14:textId="77777777" w:rsidTr="00332FD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736" w14:textId="3FF5857C" w:rsidR="00332FD3" w:rsidRDefault="00332FD3" w:rsidP="000334FA">
            <w:r>
              <w:t>Team members unable to attend either client, supervisor or team meetings due to other reasons (Work, other commitments e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A7E00" w14:textId="6262F03F" w:rsidR="00332FD3" w:rsidRDefault="00332FD3" w:rsidP="00B2540A">
            <w:r>
              <w:t xml:space="preserve">Time management and plann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06F22" w14:textId="77777777" w:rsidR="00332FD3" w:rsidRDefault="00332FD3" w:rsidP="000334FA">
            <w:r>
              <w:t>Internal</w:t>
            </w:r>
          </w:p>
        </w:tc>
      </w:tr>
      <w:tr w:rsidR="00332FD3" w14:paraId="376DF1DD" w14:textId="77777777" w:rsidTr="00332FD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3EAC1" w14:textId="77777777" w:rsidR="00332FD3" w:rsidRDefault="00332FD3" w:rsidP="000334FA">
            <w:r>
              <w:t>Changes and implementation of newer features later on in the development of the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21AF01" w14:textId="7A9CFB33" w:rsidR="00332FD3" w:rsidRDefault="00332FD3" w:rsidP="00B2540A">
            <w:r>
              <w:t>Revise management of resources and time which will enable us to invest the necessary and required resources to complete the necessary functionality and what’s been request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37862" w14:textId="77777777" w:rsidR="00332FD3" w:rsidRDefault="00332FD3" w:rsidP="000334FA">
            <w:r>
              <w:t>External</w:t>
            </w:r>
          </w:p>
        </w:tc>
      </w:tr>
      <w:tr w:rsidR="00332FD3" w14:paraId="732B46A5" w14:textId="77777777" w:rsidTr="00332FD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46FD9" w14:textId="77777777" w:rsidR="00332FD3" w:rsidRDefault="00332FD3" w:rsidP="000334FA">
            <w:r>
              <w:t>Client testing the software for feedback with limitations of access due to quarantin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3A169" w14:textId="432469BD" w:rsidR="00332FD3" w:rsidRDefault="00332FD3" w:rsidP="00B2540A">
            <w:r>
              <w:t xml:space="preserve">Zoom calls to be arranged which will screen share functionality or find a way where they </w:t>
            </w:r>
            <w:r w:rsidR="00B2540A">
              <w:t>can</w:t>
            </w:r>
            <w:r>
              <w:t xml:space="preserve"> test the software from their de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42139" w14:textId="77777777" w:rsidR="00332FD3" w:rsidRDefault="00332FD3" w:rsidP="000334FA">
            <w:r>
              <w:t>External</w:t>
            </w:r>
          </w:p>
        </w:tc>
      </w:tr>
    </w:tbl>
    <w:p w14:paraId="70FC255C" w14:textId="2326270A" w:rsidR="00D94E8C" w:rsidRDefault="00D94E8C" w:rsidP="002501ED"/>
    <w:p w14:paraId="35F976B2" w14:textId="6CC4E104" w:rsidR="00332FD3" w:rsidRPr="00332FD3" w:rsidRDefault="00332FD3" w:rsidP="00332FD3">
      <w:pPr>
        <w:pStyle w:val="Heading2"/>
        <w:rPr>
          <w:rFonts w:ascii="Times New Roman" w:eastAsia="Times New Roman" w:hAnsi="Times New Roman" w:cs="Times New Roman"/>
          <w:sz w:val="24"/>
          <w:szCs w:val="24"/>
          <w:lang w:val="en-US"/>
        </w:rPr>
      </w:pPr>
      <w:bookmarkStart w:id="9" w:name="_Toc38872810"/>
      <w:r>
        <w:rPr>
          <w:rFonts w:eastAsia="Times New Roman"/>
          <w:lang w:val="en-US"/>
        </w:rPr>
        <w:t>Constraints</w:t>
      </w:r>
      <w:bookmarkEnd w:id="9"/>
    </w:p>
    <w:p w14:paraId="3E4B6601" w14:textId="77777777" w:rsidR="00332FD3" w:rsidRPr="00332FD3" w:rsidRDefault="00332FD3" w:rsidP="00332FD3">
      <w:pPr>
        <w:spacing w:after="0" w:line="240" w:lineRule="auto"/>
        <w:rPr>
          <w:rFonts w:ascii="Times New Roman" w:eastAsia="Times New Roman" w:hAnsi="Times New Roman" w:cs="Times New Roman"/>
          <w:sz w:val="24"/>
          <w:szCs w:val="24"/>
          <w:lang w:val="en-US"/>
        </w:rPr>
      </w:pPr>
    </w:p>
    <w:p w14:paraId="06F8F8FA" w14:textId="5D4A0769" w:rsidR="00332FD3" w:rsidRPr="00332FD3" w:rsidRDefault="00332FD3" w:rsidP="000334FA">
      <w:pPr>
        <w:pStyle w:val="Heading3"/>
        <w:rPr>
          <w:rFonts w:ascii="Times New Roman" w:eastAsia="Times New Roman" w:hAnsi="Times New Roman" w:cs="Times New Roman"/>
          <w:lang w:val="en-US"/>
        </w:rPr>
      </w:pPr>
      <w:bookmarkStart w:id="10" w:name="_Toc38872811"/>
      <w:r>
        <w:rPr>
          <w:rFonts w:eastAsia="Times New Roman"/>
          <w:lang w:val="en-US"/>
        </w:rPr>
        <w:t>In-Experienced with Specific L</w:t>
      </w:r>
      <w:r w:rsidRPr="00332FD3">
        <w:rPr>
          <w:rFonts w:eastAsia="Times New Roman"/>
          <w:lang w:val="en-US"/>
        </w:rPr>
        <w:t>anguages (Kotlin)</w:t>
      </w:r>
      <w:bookmarkEnd w:id="10"/>
    </w:p>
    <w:p w14:paraId="18743E41" w14:textId="77777777" w:rsidR="00332FD3" w:rsidRPr="00332FD3" w:rsidRDefault="00332FD3" w:rsidP="000334FA">
      <w:pPr>
        <w:rPr>
          <w:rFonts w:ascii="Times New Roman" w:hAnsi="Times New Roman" w:cs="Times New Roman"/>
          <w:sz w:val="24"/>
          <w:szCs w:val="24"/>
          <w:lang w:val="en-US"/>
        </w:rPr>
      </w:pPr>
      <w:r w:rsidRPr="00332FD3">
        <w:rPr>
          <w:lang w:val="en-US"/>
        </w:rPr>
        <w:t>Due to the lack of knowledge and inexperience with Kotlin and requiring extra time to research and understand the language and required language. This may restrict the time we have for the actual development. </w:t>
      </w:r>
    </w:p>
    <w:p w14:paraId="3E84F644" w14:textId="77777777" w:rsidR="00332FD3" w:rsidRPr="00332FD3" w:rsidRDefault="00332FD3" w:rsidP="00332FD3">
      <w:pPr>
        <w:spacing w:after="0" w:line="240" w:lineRule="auto"/>
        <w:rPr>
          <w:rFonts w:ascii="Times New Roman" w:eastAsia="Times New Roman" w:hAnsi="Times New Roman" w:cs="Times New Roman"/>
          <w:sz w:val="24"/>
          <w:szCs w:val="24"/>
          <w:lang w:val="en-US"/>
        </w:rPr>
      </w:pPr>
    </w:p>
    <w:p w14:paraId="26C8FC23" w14:textId="25B736DD" w:rsidR="00332FD3" w:rsidRPr="000334FA" w:rsidRDefault="00332FD3" w:rsidP="000334FA">
      <w:pPr>
        <w:pStyle w:val="Heading3"/>
        <w:rPr>
          <w:rFonts w:ascii="Times New Roman" w:eastAsia="Times New Roman" w:hAnsi="Times New Roman" w:cs="Times New Roman"/>
          <w:lang w:val="en-US"/>
        </w:rPr>
      </w:pPr>
      <w:bookmarkStart w:id="11" w:name="_Toc38872812"/>
      <w:r w:rsidRPr="00332FD3">
        <w:rPr>
          <w:rFonts w:eastAsia="Times New Roman"/>
          <w:lang w:val="en-US"/>
        </w:rPr>
        <w:t>Physical Interactions</w:t>
      </w:r>
      <w:bookmarkEnd w:id="11"/>
    </w:p>
    <w:p w14:paraId="077D94D3" w14:textId="06E9B97E" w:rsidR="00332FD3" w:rsidRPr="00332FD3" w:rsidRDefault="00332FD3" w:rsidP="000334FA">
      <w:pPr>
        <w:rPr>
          <w:lang w:val="en-US"/>
        </w:rPr>
      </w:pPr>
      <w:r w:rsidRPr="00332FD3">
        <w:rPr>
          <w:lang w:val="en-US"/>
        </w:rPr>
        <w:t>With the quarantine in place, it has restricted the limited contact we have amongst our team members, supervisor and the client. We will have to solely rely on internet</w:t>
      </w:r>
      <w:r w:rsidR="00B2540A">
        <w:rPr>
          <w:lang w:val="en-US"/>
        </w:rPr>
        <w:t>-</w:t>
      </w:r>
      <w:r w:rsidRPr="00332FD3">
        <w:rPr>
          <w:lang w:val="en-US"/>
        </w:rPr>
        <w:t>based communications as we coordinate this project. </w:t>
      </w:r>
    </w:p>
    <w:p w14:paraId="77C3086A" w14:textId="77777777" w:rsidR="00332FD3" w:rsidRPr="00332FD3" w:rsidRDefault="00332FD3" w:rsidP="00332FD3">
      <w:pPr>
        <w:spacing w:after="0" w:line="240" w:lineRule="auto"/>
        <w:rPr>
          <w:rFonts w:ascii="Times New Roman" w:eastAsia="Times New Roman" w:hAnsi="Times New Roman" w:cs="Times New Roman"/>
          <w:sz w:val="24"/>
          <w:szCs w:val="24"/>
          <w:lang w:val="en-US"/>
        </w:rPr>
      </w:pPr>
    </w:p>
    <w:p w14:paraId="38A097DE" w14:textId="2314BE18" w:rsidR="00332FD3" w:rsidRPr="00332FD3" w:rsidRDefault="00332FD3" w:rsidP="000334FA">
      <w:pPr>
        <w:pStyle w:val="Heading3"/>
        <w:rPr>
          <w:rFonts w:ascii="Times New Roman" w:eastAsia="Times New Roman" w:hAnsi="Times New Roman" w:cs="Times New Roman"/>
          <w:lang w:val="en-US"/>
        </w:rPr>
      </w:pPr>
      <w:bookmarkStart w:id="12" w:name="_Toc38872813"/>
      <w:r>
        <w:rPr>
          <w:rFonts w:eastAsia="Times New Roman"/>
          <w:lang w:val="en-US"/>
        </w:rPr>
        <w:t>Internet Accessibility</w:t>
      </w:r>
      <w:bookmarkEnd w:id="12"/>
    </w:p>
    <w:p w14:paraId="03EEFD03" w14:textId="50A63F1F" w:rsidR="00332FD3" w:rsidRPr="00332FD3" w:rsidRDefault="00332FD3" w:rsidP="000334FA">
      <w:pPr>
        <w:rPr>
          <w:rFonts w:ascii="Times New Roman" w:hAnsi="Times New Roman" w:cs="Times New Roman"/>
          <w:sz w:val="24"/>
          <w:szCs w:val="24"/>
          <w:lang w:val="en-US"/>
        </w:rPr>
      </w:pPr>
      <w:r w:rsidRPr="00332FD3">
        <w:rPr>
          <w:lang w:val="en-US"/>
        </w:rPr>
        <w:t>In the case where a member cannot gain access to the internet, it may impact on the level of communication between us as well as connecting to any online repositories to work and backup and code implementation. </w:t>
      </w:r>
    </w:p>
    <w:p w14:paraId="09B4800E" w14:textId="13AB9598" w:rsidR="000334FA" w:rsidRDefault="000334FA" w:rsidP="000334FA">
      <w:r>
        <w:br w:type="page"/>
      </w:r>
    </w:p>
    <w:p w14:paraId="116BE438" w14:textId="77777777" w:rsidR="000334FA" w:rsidRDefault="000334FA" w:rsidP="000334FA">
      <w:pPr>
        <w:pStyle w:val="Heading1"/>
      </w:pPr>
      <w:bookmarkStart w:id="13" w:name="_Toc38872814"/>
      <w:r>
        <w:lastRenderedPageBreak/>
        <w:t>Design Considerations</w:t>
      </w:r>
      <w:bookmarkEnd w:id="13"/>
    </w:p>
    <w:p w14:paraId="731EF8B4" w14:textId="77777777" w:rsidR="000334FA" w:rsidRPr="000334FA" w:rsidRDefault="000334FA" w:rsidP="000334FA">
      <w:pPr>
        <w:pStyle w:val="Heading2"/>
        <w:rPr>
          <w:lang w:val="en-US"/>
        </w:rPr>
      </w:pPr>
      <w:bookmarkStart w:id="14" w:name="_Toc38872815"/>
      <w:r w:rsidRPr="000334FA">
        <w:rPr>
          <w:lang w:val="en-US"/>
        </w:rPr>
        <w:t>Screen Layout and Size</w:t>
      </w:r>
      <w:bookmarkEnd w:id="14"/>
    </w:p>
    <w:p w14:paraId="3032E41A" w14:textId="6926FB09" w:rsidR="000334FA" w:rsidRDefault="000334FA" w:rsidP="000334FA">
      <w:pPr>
        <w:rPr>
          <w:lang w:val="en-US"/>
        </w:rPr>
      </w:pPr>
      <w:r w:rsidRPr="000334FA">
        <w:rPr>
          <w:lang w:val="en-US"/>
        </w:rPr>
        <w:t>The design of the screen is to be suitable for a tablet, and the application will only be used in a landscape (horizontal) view, as it will allow for the most information to be displayed on the page whilst being compatible to the Squashies current hardware and device. </w:t>
      </w:r>
    </w:p>
    <w:p w14:paraId="177987BA" w14:textId="77777777" w:rsidR="000334FA" w:rsidRPr="000334FA" w:rsidRDefault="000334FA" w:rsidP="000334FA">
      <w:pPr>
        <w:rPr>
          <w:lang w:val="en-US"/>
        </w:rPr>
      </w:pPr>
    </w:p>
    <w:p w14:paraId="2B658952" w14:textId="77777777" w:rsidR="000334FA" w:rsidRPr="000334FA" w:rsidRDefault="000334FA" w:rsidP="000334FA">
      <w:pPr>
        <w:pStyle w:val="Heading2"/>
        <w:rPr>
          <w:lang w:val="en-US"/>
        </w:rPr>
      </w:pPr>
      <w:bookmarkStart w:id="15" w:name="_Toc38872816"/>
      <w:r w:rsidRPr="000334FA">
        <w:rPr>
          <w:lang w:val="en-US"/>
        </w:rPr>
        <w:t>User Friendliness</w:t>
      </w:r>
      <w:bookmarkEnd w:id="15"/>
    </w:p>
    <w:p w14:paraId="7151DA64" w14:textId="387EE528" w:rsidR="000334FA" w:rsidRDefault="000334FA" w:rsidP="000334FA">
      <w:pPr>
        <w:rPr>
          <w:lang w:val="en-US"/>
        </w:rPr>
      </w:pPr>
      <w:r w:rsidRPr="000334FA">
        <w:rPr>
          <w:lang w:val="en-US"/>
        </w:rPr>
        <w:t>User</w:t>
      </w:r>
      <w:r w:rsidR="00B2540A">
        <w:rPr>
          <w:lang w:val="en-US"/>
        </w:rPr>
        <w:t>-</w:t>
      </w:r>
      <w:r w:rsidRPr="000334FA">
        <w:rPr>
          <w:lang w:val="en-US"/>
        </w:rPr>
        <w:t xml:space="preserve">friendliness has been heavily focused </w:t>
      </w:r>
      <w:r w:rsidR="00B2540A">
        <w:rPr>
          <w:lang w:val="en-US"/>
        </w:rPr>
        <w:t>o</w:t>
      </w:r>
      <w:r w:rsidRPr="000334FA">
        <w:rPr>
          <w:lang w:val="en-US"/>
        </w:rPr>
        <w:t>n the development of this application by designing the interface to be clear and precise. Users are interacting with the application through the use of large buttons that are easily visible allowing the application to create a smooth user experience, and provide an easier learning curve and be usable by a wide</w:t>
      </w:r>
      <w:r w:rsidR="00B2540A">
        <w:rPr>
          <w:lang w:val="en-US"/>
        </w:rPr>
        <w:t xml:space="preserve"> </w:t>
      </w:r>
      <w:r w:rsidRPr="000334FA">
        <w:rPr>
          <w:lang w:val="en-US"/>
        </w:rPr>
        <w:t>range of audience. </w:t>
      </w:r>
    </w:p>
    <w:p w14:paraId="1D4309B7" w14:textId="77777777" w:rsidR="000334FA" w:rsidRPr="000334FA" w:rsidRDefault="000334FA" w:rsidP="000334FA">
      <w:pPr>
        <w:rPr>
          <w:lang w:val="en-US"/>
        </w:rPr>
      </w:pPr>
    </w:p>
    <w:p w14:paraId="6C3412BB" w14:textId="77777777" w:rsidR="000334FA" w:rsidRPr="000334FA" w:rsidRDefault="000334FA" w:rsidP="000334FA">
      <w:pPr>
        <w:pStyle w:val="Heading2"/>
        <w:rPr>
          <w:lang w:val="en-US"/>
        </w:rPr>
      </w:pPr>
      <w:bookmarkStart w:id="16" w:name="_Toc38872817"/>
      <w:r w:rsidRPr="000334FA">
        <w:rPr>
          <w:lang w:val="en-US"/>
        </w:rPr>
        <w:t>Consistency</w:t>
      </w:r>
      <w:bookmarkEnd w:id="16"/>
    </w:p>
    <w:p w14:paraId="6094084B" w14:textId="7E568A7C" w:rsidR="000334FA" w:rsidRPr="000334FA" w:rsidRDefault="000334FA" w:rsidP="000334FA">
      <w:pPr>
        <w:rPr>
          <w:lang w:val="en-US"/>
        </w:rPr>
      </w:pPr>
      <w:r w:rsidRPr="000334FA">
        <w:rPr>
          <w:lang w:val="en-US"/>
        </w:rPr>
        <w:t xml:space="preserve">Consistency within the application would be portrayed through the style guide of the application, the buttons, </w:t>
      </w:r>
      <w:proofErr w:type="spellStart"/>
      <w:r w:rsidRPr="000334FA">
        <w:rPr>
          <w:lang w:val="en-US"/>
        </w:rPr>
        <w:t>colo</w:t>
      </w:r>
      <w:r w:rsidR="00B2540A">
        <w:rPr>
          <w:lang w:val="en-US"/>
        </w:rPr>
        <w:t>u</w:t>
      </w:r>
      <w:r w:rsidRPr="000334FA">
        <w:rPr>
          <w:lang w:val="en-US"/>
        </w:rPr>
        <w:t>rs</w:t>
      </w:r>
      <w:proofErr w:type="spellEnd"/>
      <w:r w:rsidRPr="000334FA">
        <w:rPr>
          <w:lang w:val="en-US"/>
        </w:rPr>
        <w:t xml:space="preserve"> and shapes would all be uniform in every single page, allowing for flow within the application without confusing the audience through navigation.</w:t>
      </w:r>
    </w:p>
    <w:p w14:paraId="1DD54FBA" w14:textId="5442542C" w:rsidR="000334FA" w:rsidRDefault="000334FA" w:rsidP="000334FA">
      <w:pPr>
        <w:rPr>
          <w:lang w:val="en-US"/>
        </w:rPr>
      </w:pPr>
      <w:r w:rsidRPr="000334FA">
        <w:rPr>
          <w:lang w:val="en-US"/>
        </w:rPr>
        <w:t xml:space="preserve">Bright </w:t>
      </w:r>
      <w:proofErr w:type="spellStart"/>
      <w:r w:rsidRPr="000334FA">
        <w:rPr>
          <w:lang w:val="en-US"/>
        </w:rPr>
        <w:t>colo</w:t>
      </w:r>
      <w:r w:rsidR="00B2540A">
        <w:rPr>
          <w:lang w:val="en-US"/>
        </w:rPr>
        <w:t>u</w:t>
      </w:r>
      <w:r w:rsidRPr="000334FA">
        <w:rPr>
          <w:lang w:val="en-US"/>
        </w:rPr>
        <w:t>rs</w:t>
      </w:r>
      <w:proofErr w:type="spellEnd"/>
      <w:r w:rsidRPr="000334FA">
        <w:rPr>
          <w:lang w:val="en-US"/>
        </w:rPr>
        <w:t xml:space="preserve"> are used to indicate interactive buttons that users can press on, to perform a function within the application. For example, searching for a song, submitting a song request, or accessing the admin panel would all be highlighted with a bright orange button by default.</w:t>
      </w:r>
    </w:p>
    <w:p w14:paraId="3599AECD" w14:textId="77777777" w:rsidR="000334FA" w:rsidRPr="000334FA" w:rsidRDefault="000334FA" w:rsidP="000334FA">
      <w:pPr>
        <w:rPr>
          <w:lang w:val="en-US"/>
        </w:rPr>
      </w:pPr>
    </w:p>
    <w:p w14:paraId="56F07197" w14:textId="0BC8A994" w:rsidR="000334FA" w:rsidRPr="000334FA" w:rsidRDefault="000334FA" w:rsidP="000334FA">
      <w:pPr>
        <w:pStyle w:val="Heading2"/>
        <w:rPr>
          <w:lang w:val="en-US"/>
        </w:rPr>
      </w:pPr>
      <w:bookmarkStart w:id="17" w:name="_Toc38872818"/>
      <w:r w:rsidRPr="000334FA">
        <w:rPr>
          <w:lang w:val="en-US"/>
        </w:rPr>
        <w:t>Security</w:t>
      </w:r>
      <w:bookmarkEnd w:id="17"/>
    </w:p>
    <w:p w14:paraId="61429EFF" w14:textId="09845DA1" w:rsidR="000334FA" w:rsidRDefault="000334FA" w:rsidP="000334FA">
      <w:pPr>
        <w:rPr>
          <w:lang w:val="en-US"/>
        </w:rPr>
      </w:pPr>
      <w:r w:rsidRPr="000334FA">
        <w:rPr>
          <w:lang w:val="en-US"/>
        </w:rPr>
        <w:t>Security has been implemented through two different methods, the first method of security is the hidden functionality of accessing into the Admin Panel. To initiate this, users will have to enable the Admin button by pressing the logo five times, to make the Admin Button visible. This would be the first layer of security. The second layer of security would be to authenticate with an existing user account within the system, that belongs to a staff member or the administrator. </w:t>
      </w:r>
    </w:p>
    <w:p w14:paraId="20851BC3" w14:textId="77777777" w:rsidR="000334FA" w:rsidRPr="000334FA" w:rsidRDefault="000334FA" w:rsidP="000334FA">
      <w:pPr>
        <w:rPr>
          <w:lang w:val="en-US"/>
        </w:rPr>
      </w:pPr>
    </w:p>
    <w:p w14:paraId="53DA811D" w14:textId="391C7C6C" w:rsidR="000334FA" w:rsidRPr="000334FA" w:rsidRDefault="000334FA" w:rsidP="000334FA">
      <w:pPr>
        <w:pStyle w:val="Heading2"/>
        <w:rPr>
          <w:lang w:val="en-US"/>
        </w:rPr>
      </w:pPr>
      <w:bookmarkStart w:id="18" w:name="_Toc38872819"/>
      <w:r w:rsidRPr="000334FA">
        <w:rPr>
          <w:lang w:val="en-US"/>
        </w:rPr>
        <w:t>Screen Burn</w:t>
      </w:r>
      <w:r w:rsidR="00B2540A">
        <w:rPr>
          <w:lang w:val="en-US"/>
        </w:rPr>
        <w:t>-</w:t>
      </w:r>
      <w:r w:rsidRPr="000334FA">
        <w:rPr>
          <w:lang w:val="en-US"/>
        </w:rPr>
        <w:t>In</w:t>
      </w:r>
      <w:bookmarkEnd w:id="18"/>
    </w:p>
    <w:p w14:paraId="009825A2" w14:textId="7F81F5CF" w:rsidR="00F855A3" w:rsidRDefault="000334FA" w:rsidP="000334FA">
      <w:pPr>
        <w:rPr>
          <w:lang w:val="en-US"/>
        </w:rPr>
      </w:pPr>
      <w:r w:rsidRPr="000334FA">
        <w:rPr>
          <w:lang w:val="en-US"/>
        </w:rPr>
        <w:t>A screen timeout functionality has been implemented to reduce or eliminate the issue of having screen burn</w:t>
      </w:r>
      <w:r w:rsidR="00B2540A">
        <w:rPr>
          <w:lang w:val="en-US"/>
        </w:rPr>
        <w:t>-</w:t>
      </w:r>
      <w:r w:rsidRPr="000334FA">
        <w:rPr>
          <w:lang w:val="en-US"/>
        </w:rPr>
        <w:t>in, with this feature in place, we have created the opportunity to advertise the gyms on-going deals and instructions as well as having a default screen that will have the gym logo bounce around. </w:t>
      </w:r>
    </w:p>
    <w:p w14:paraId="5B55DF10" w14:textId="77777777" w:rsidR="00F855A3" w:rsidRDefault="00F855A3">
      <w:pPr>
        <w:rPr>
          <w:lang w:val="en-US"/>
        </w:rPr>
      </w:pPr>
      <w:r>
        <w:rPr>
          <w:lang w:val="en-US"/>
        </w:rPr>
        <w:br w:type="page"/>
      </w:r>
    </w:p>
    <w:p w14:paraId="2E03CB26" w14:textId="77777777" w:rsidR="00F855A3" w:rsidRDefault="00F855A3" w:rsidP="00F855A3">
      <w:pPr>
        <w:pStyle w:val="Heading1"/>
      </w:pPr>
      <w:bookmarkStart w:id="19" w:name="_Toc38872820"/>
      <w:r>
        <w:lastRenderedPageBreak/>
        <w:t>System Architecture</w:t>
      </w:r>
      <w:bookmarkEnd w:id="19"/>
    </w:p>
    <w:p w14:paraId="5B86B4E3" w14:textId="243457C5" w:rsidR="00F855A3" w:rsidRDefault="000F46F6">
      <w:pPr>
        <w:rPr>
          <w:lang w:val="en-US"/>
        </w:rPr>
      </w:pPr>
      <w:r>
        <w:rPr>
          <w:rFonts w:ascii="Arial" w:hAnsi="Arial" w:cs="Arial"/>
          <w:noProof/>
          <w:color w:val="000000"/>
          <w:sz w:val="32"/>
          <w:szCs w:val="32"/>
          <w:bdr w:val="none" w:sz="0" w:space="0" w:color="auto" w:frame="1"/>
          <w:lang w:val="en-US"/>
        </w:rPr>
        <w:drawing>
          <wp:inline distT="0" distB="0" distL="0" distR="0" wp14:anchorId="39ECC850" wp14:editId="4D0CF757">
            <wp:extent cx="5410200" cy="6707974"/>
            <wp:effectExtent l="0" t="0" r="0" b="0"/>
            <wp:docPr id="3" name="Picture 3" descr="https://lh3.googleusercontent.com/BqpjBcEN3M5PpACIwXwzllCrm1yllpsAkl6Jz7-HoM98eyXvbJ5OOMA8_fHktTuTxh8sMNK5t-8ai-8mYyc7r3UpfCXlLeGkSGQCaKk1uxDhwI2OR4--18kKqrKJOJwrBlJwBqL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3.googleusercontent.com/BqpjBcEN3M5PpACIwXwzllCrm1yllpsAkl6Jz7-HoM98eyXvbJ5OOMA8_fHktTuTxh8sMNK5t-8ai-8mYyc7r3UpfCXlLeGkSGQCaKk1uxDhwI2OR4--18kKqrKJOJwrBlJwBqL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2640" cy="6710999"/>
                    </a:xfrm>
                    <a:prstGeom prst="rect">
                      <a:avLst/>
                    </a:prstGeom>
                    <a:noFill/>
                    <a:ln>
                      <a:noFill/>
                    </a:ln>
                  </pic:spPr>
                </pic:pic>
              </a:graphicData>
            </a:graphic>
          </wp:inline>
        </w:drawing>
      </w:r>
    </w:p>
    <w:p w14:paraId="113FB1D1" w14:textId="77777777" w:rsidR="00F855A3" w:rsidRDefault="00F855A3" w:rsidP="00F855A3">
      <w:pPr>
        <w:rPr>
          <w:rFonts w:ascii="Arial" w:hAnsi="Arial" w:cs="Arial"/>
          <w:color w:val="000000"/>
          <w:sz w:val="32"/>
          <w:szCs w:val="32"/>
        </w:rPr>
      </w:pPr>
    </w:p>
    <w:p w14:paraId="64A6FBCF" w14:textId="77777777" w:rsidR="00F855A3" w:rsidRDefault="00F855A3">
      <w:pPr>
        <w:rPr>
          <w:rFonts w:eastAsiaTheme="majorEastAsia" w:cstheme="majorBidi"/>
          <w:b/>
          <w:sz w:val="32"/>
          <w:szCs w:val="32"/>
        </w:rPr>
      </w:pPr>
      <w:r>
        <w:br w:type="page"/>
      </w:r>
    </w:p>
    <w:p w14:paraId="38969BEC" w14:textId="3294F7B1" w:rsidR="00F855A3" w:rsidRDefault="00BB3584" w:rsidP="00F855A3">
      <w:pPr>
        <w:pStyle w:val="Heading1"/>
      </w:pPr>
      <w:bookmarkStart w:id="20" w:name="_Toc38872821"/>
      <w:r>
        <w:rPr>
          <w:rFonts w:ascii="Arial" w:hAnsi="Arial" w:cs="Arial"/>
          <w:noProof/>
          <w:color w:val="000000"/>
          <w:bdr w:val="none" w:sz="0" w:space="0" w:color="auto" w:frame="1"/>
          <w:lang w:val="en-US"/>
        </w:rPr>
        <w:lastRenderedPageBreak/>
        <w:drawing>
          <wp:anchor distT="0" distB="0" distL="114300" distR="114300" simplePos="0" relativeHeight="251694080" behindDoc="0" locked="0" layoutInCell="1" allowOverlap="1" wp14:anchorId="5A4857AE" wp14:editId="64F49BE6">
            <wp:simplePos x="0" y="0"/>
            <wp:positionH relativeFrom="column">
              <wp:posOffset>-814070</wp:posOffset>
            </wp:positionH>
            <wp:positionV relativeFrom="paragraph">
              <wp:posOffset>447808</wp:posOffset>
            </wp:positionV>
            <wp:extent cx="7374422" cy="5895975"/>
            <wp:effectExtent l="0" t="0" r="0" b="0"/>
            <wp:wrapSquare wrapText="bothSides"/>
            <wp:docPr id="4" name="Picture 4" descr="https://lh6.googleusercontent.com/sddH71UZJj428d573yHevkmQB3R2pbZABUVqbSPFfiy663nVIBnk6-ySGsaQGRmWihYUIQUTfwbk-6MWBsOl2HVcFhkRT2fHxMnui7E1UHalW6LNdhRX4rcyE6uLE4IAluVxfbj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6.googleusercontent.com/sddH71UZJj428d573yHevkmQB3R2pbZABUVqbSPFfiy663nVIBnk6-ySGsaQGRmWihYUIQUTfwbk-6MWBsOl2HVcFhkRT2fHxMnui7E1UHalW6LNdhRX4rcyE6uLE4IAluVxfbj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422" cy="5895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55A3">
        <w:t>Software Architecture</w:t>
      </w:r>
      <w:bookmarkEnd w:id="20"/>
    </w:p>
    <w:p w14:paraId="53AA6543" w14:textId="718C6894" w:rsidR="00F855A3" w:rsidRDefault="00F855A3">
      <w:pPr>
        <w:rPr>
          <w:rFonts w:eastAsiaTheme="majorEastAsia" w:cstheme="majorBidi"/>
          <w:b/>
          <w:sz w:val="32"/>
          <w:szCs w:val="32"/>
        </w:rPr>
      </w:pPr>
      <w:r>
        <w:br w:type="page"/>
      </w:r>
    </w:p>
    <w:p w14:paraId="7EC6CB36" w14:textId="18174294" w:rsidR="00332FD3" w:rsidRDefault="00A267F5" w:rsidP="00F855A3">
      <w:pPr>
        <w:pStyle w:val="Heading1"/>
      </w:pPr>
      <w:bookmarkStart w:id="21" w:name="_Toc38872822"/>
      <w:r>
        <w:rPr>
          <w:noProof/>
        </w:rPr>
        <w:lastRenderedPageBreak/>
        <w:pict w14:anchorId="5B94BE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2" type="#_x0000_t75" style="position:absolute;margin-left:-51.75pt;margin-top:45pt;width:554.9pt;height:450.75pt;z-index:251696128;mso-position-horizontal-relative:text;mso-position-vertical-relative:text;mso-width-relative:page;mso-height-relative:page">
            <v:imagedata r:id="rId10" o:title="NetworkArchitecture_Updated"/>
            <w10:wrap type="square"/>
          </v:shape>
        </w:pict>
      </w:r>
      <w:r w:rsidR="00F855A3" w:rsidRPr="00F855A3">
        <w:t>Network and Communication Architecture</w:t>
      </w:r>
      <w:bookmarkEnd w:id="21"/>
    </w:p>
    <w:p w14:paraId="4E4F26A8" w14:textId="4E7C7813" w:rsidR="00F855A3" w:rsidRDefault="00F855A3">
      <w:r>
        <w:br w:type="page"/>
      </w:r>
    </w:p>
    <w:p w14:paraId="4FD13135" w14:textId="77777777" w:rsidR="00F855A3" w:rsidRPr="00F855A3" w:rsidRDefault="00F855A3" w:rsidP="00F855A3">
      <w:pPr>
        <w:pStyle w:val="Heading1"/>
      </w:pPr>
      <w:bookmarkStart w:id="22" w:name="_Toc38872823"/>
      <w:r w:rsidRPr="00F855A3">
        <w:lastRenderedPageBreak/>
        <w:t>Detailed System Design</w:t>
      </w:r>
      <w:bookmarkEnd w:id="22"/>
    </w:p>
    <w:p w14:paraId="27599972" w14:textId="77777777" w:rsidR="00F855A3" w:rsidRPr="00F855A3" w:rsidRDefault="00F855A3" w:rsidP="00F855A3">
      <w:pPr>
        <w:pStyle w:val="Heading2"/>
      </w:pPr>
      <w:bookmarkStart w:id="23" w:name="_Toc38872824"/>
      <w:r w:rsidRPr="00F855A3">
        <w:t>Actors</w:t>
      </w:r>
      <w:bookmarkEnd w:id="23"/>
    </w:p>
    <w:p w14:paraId="33606010" w14:textId="77777777" w:rsidR="00F855A3" w:rsidRDefault="00F855A3" w:rsidP="00F855A3">
      <w:pPr>
        <w:pStyle w:val="Heading3"/>
      </w:pPr>
      <w:bookmarkStart w:id="24" w:name="_Toc38872825"/>
      <w:r>
        <w:t>A10: Gym Member</w:t>
      </w:r>
      <w:bookmarkEnd w:id="24"/>
    </w:p>
    <w:tbl>
      <w:tblPr>
        <w:tblW w:w="0" w:type="auto"/>
        <w:tblCellMar>
          <w:top w:w="15" w:type="dxa"/>
          <w:left w:w="15" w:type="dxa"/>
          <w:bottom w:w="15" w:type="dxa"/>
          <w:right w:w="15" w:type="dxa"/>
        </w:tblCellMar>
        <w:tblLook w:val="04A0" w:firstRow="1" w:lastRow="0" w:firstColumn="1" w:lastColumn="0" w:noHBand="0" w:noVBand="1"/>
      </w:tblPr>
      <w:tblGrid>
        <w:gridCol w:w="2013"/>
        <w:gridCol w:w="6993"/>
      </w:tblGrid>
      <w:tr w:rsidR="00F855A3" w14:paraId="12FA46F0"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221C1" w14:textId="77777777" w:rsidR="00F855A3" w:rsidRPr="00650101" w:rsidRDefault="00F855A3" w:rsidP="00650101">
            <w:pPr>
              <w:rPr>
                <w:b/>
              </w:rPr>
            </w:pPr>
            <w:r w:rsidRPr="00650101">
              <w:rPr>
                <w:b/>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597B8" w14:textId="77777777" w:rsidR="00F855A3" w:rsidRDefault="00F855A3" w:rsidP="00650101">
            <w:r>
              <w:t>A10: Gym Member</w:t>
            </w:r>
          </w:p>
        </w:tc>
      </w:tr>
      <w:tr w:rsidR="00F855A3" w14:paraId="655337FD"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0178B" w14:textId="77777777" w:rsidR="00F855A3" w:rsidRPr="00650101" w:rsidRDefault="00F855A3" w:rsidP="00650101">
            <w:pPr>
              <w:rPr>
                <w:b/>
              </w:rPr>
            </w:pPr>
            <w:r w:rsidRPr="00650101">
              <w:rPr>
                <w:b/>
              </w:rPr>
              <w:t>Type and Stereo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13E55F" w14:textId="77777777" w:rsidR="00F855A3" w:rsidRDefault="00F855A3" w:rsidP="00650101">
            <w:r>
              <w:t>This actor represents all gym members who will use the Squashies Jukebox App</w:t>
            </w:r>
          </w:p>
        </w:tc>
      </w:tr>
      <w:tr w:rsidR="00F855A3" w14:paraId="439DB6CA"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7D3E1" w14:textId="77777777" w:rsidR="00F855A3" w:rsidRPr="00650101" w:rsidRDefault="00F855A3" w:rsidP="00650101">
            <w:pPr>
              <w:rPr>
                <w:b/>
              </w:rPr>
            </w:pPr>
            <w:r w:rsidRPr="00650101">
              <w:rPr>
                <w: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838F5" w14:textId="64179813" w:rsidR="00F855A3" w:rsidRDefault="00F855A3" w:rsidP="00B2540A">
            <w:r>
              <w:t>These users will be able to add songs from a playlist to a queue and request new songs to be added to the playlist</w:t>
            </w:r>
          </w:p>
        </w:tc>
      </w:tr>
      <w:tr w:rsidR="00F855A3" w14:paraId="7512405E"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A4E89" w14:textId="77777777" w:rsidR="00F855A3" w:rsidRPr="00650101" w:rsidRDefault="00F855A3" w:rsidP="00650101">
            <w:pPr>
              <w:rPr>
                <w:b/>
              </w:rPr>
            </w:pPr>
            <w:r w:rsidRPr="00650101">
              <w:rPr>
                <w:b/>
              </w:rPr>
              <w:t>Relationshi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38781" w14:textId="77777777" w:rsidR="00F855A3" w:rsidRDefault="00F855A3" w:rsidP="00650101">
            <w:r>
              <w:t>None</w:t>
            </w:r>
          </w:p>
        </w:tc>
      </w:tr>
      <w:tr w:rsidR="00F855A3" w14:paraId="0183BE09"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C548D" w14:textId="77777777" w:rsidR="00F855A3" w:rsidRPr="00650101" w:rsidRDefault="00F855A3" w:rsidP="00650101">
            <w:pPr>
              <w:rPr>
                <w:b/>
              </w:rPr>
            </w:pPr>
            <w:r w:rsidRPr="00650101">
              <w:rPr>
                <w:b/>
              </w:rPr>
              <w:t>Use Case Inter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848F8C" w14:textId="6C831A1C" w:rsidR="00F855A3" w:rsidRDefault="00A96194" w:rsidP="00650101">
            <w:r>
              <w:t>UC10, UC20, UC30, UC40</w:t>
            </w:r>
          </w:p>
        </w:tc>
      </w:tr>
      <w:tr w:rsidR="00F855A3" w14:paraId="24D89B68"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E2062" w14:textId="77777777" w:rsidR="00F855A3" w:rsidRPr="00650101" w:rsidRDefault="00F855A3" w:rsidP="00650101">
            <w:pPr>
              <w:rPr>
                <w:b/>
              </w:rPr>
            </w:pPr>
            <w:r w:rsidRPr="00650101">
              <w:rPr>
                <w:b/>
              </w:rPr>
              <w:t>Interface Specific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D2386" w14:textId="77777777" w:rsidR="00F855A3" w:rsidRDefault="00F855A3" w:rsidP="00650101">
            <w:r>
              <w:t>Refer to Screen Designs</w:t>
            </w:r>
          </w:p>
        </w:tc>
      </w:tr>
      <w:tr w:rsidR="00F855A3" w14:paraId="3B1913D3"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EA273" w14:textId="77777777" w:rsidR="00F855A3" w:rsidRPr="00650101" w:rsidRDefault="00F855A3" w:rsidP="00650101">
            <w:pPr>
              <w:rPr>
                <w:b/>
              </w:rPr>
            </w:pPr>
            <w:r w:rsidRPr="00650101">
              <w:rPr>
                <w:b/>
              </w:rPr>
              <w:t>Referen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ADC10" w14:textId="77777777" w:rsidR="00F855A3" w:rsidRDefault="00F855A3" w:rsidP="00650101">
            <w:r>
              <w:t>None</w:t>
            </w:r>
          </w:p>
        </w:tc>
      </w:tr>
    </w:tbl>
    <w:p w14:paraId="4C1A6077" w14:textId="77777777" w:rsidR="00F855A3" w:rsidRDefault="00F855A3" w:rsidP="00F855A3"/>
    <w:p w14:paraId="2AF394C4" w14:textId="77777777" w:rsidR="00F855A3" w:rsidRDefault="00F855A3" w:rsidP="00F855A3">
      <w:pPr>
        <w:pStyle w:val="Heading3"/>
      </w:pPr>
      <w:bookmarkStart w:id="25" w:name="_Toc38872826"/>
      <w:r>
        <w:t>A20: Gym Staff</w:t>
      </w:r>
      <w:bookmarkEnd w:id="25"/>
    </w:p>
    <w:tbl>
      <w:tblPr>
        <w:tblW w:w="0" w:type="auto"/>
        <w:tblCellMar>
          <w:top w:w="15" w:type="dxa"/>
          <w:left w:w="15" w:type="dxa"/>
          <w:bottom w:w="15" w:type="dxa"/>
          <w:right w:w="15" w:type="dxa"/>
        </w:tblCellMar>
        <w:tblLook w:val="04A0" w:firstRow="1" w:lastRow="0" w:firstColumn="1" w:lastColumn="0" w:noHBand="0" w:noVBand="1"/>
      </w:tblPr>
      <w:tblGrid>
        <w:gridCol w:w="1876"/>
        <w:gridCol w:w="7130"/>
      </w:tblGrid>
      <w:tr w:rsidR="00F855A3" w14:paraId="3332E65D"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EED61" w14:textId="77777777" w:rsidR="00F855A3" w:rsidRPr="00650101" w:rsidRDefault="00F855A3" w:rsidP="00650101">
            <w:pPr>
              <w:rPr>
                <w:b/>
              </w:rPr>
            </w:pPr>
            <w:r w:rsidRPr="00650101">
              <w:rPr>
                <w:b/>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9BB3" w14:textId="77777777" w:rsidR="00F855A3" w:rsidRDefault="00F855A3" w:rsidP="00650101">
            <w:r>
              <w:t>A20: Gym Staff</w:t>
            </w:r>
          </w:p>
        </w:tc>
      </w:tr>
      <w:tr w:rsidR="00F855A3" w14:paraId="785DACBD"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BC4A70" w14:textId="77777777" w:rsidR="00F855A3" w:rsidRPr="00650101" w:rsidRDefault="00F855A3" w:rsidP="00650101">
            <w:pPr>
              <w:rPr>
                <w:b/>
              </w:rPr>
            </w:pPr>
            <w:r w:rsidRPr="00650101">
              <w:rPr>
                <w:b/>
              </w:rPr>
              <w:t>Type and Stereo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07D8F" w14:textId="77777777" w:rsidR="00F855A3" w:rsidRDefault="00F855A3" w:rsidP="00650101">
            <w:r>
              <w:t>This actor represents all the staff members who will use the Squashies Jukebox App</w:t>
            </w:r>
          </w:p>
        </w:tc>
      </w:tr>
      <w:tr w:rsidR="00F855A3" w14:paraId="5E849498"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8CE0A" w14:textId="77777777" w:rsidR="00F855A3" w:rsidRPr="00650101" w:rsidRDefault="00F855A3" w:rsidP="00650101">
            <w:pPr>
              <w:rPr>
                <w:b/>
              </w:rPr>
            </w:pPr>
            <w:r w:rsidRPr="00650101">
              <w:rPr>
                <w: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52762" w14:textId="02FF18A2" w:rsidR="00F855A3" w:rsidRDefault="00F855A3" w:rsidP="00B2540A">
            <w:r>
              <w:t xml:space="preserve">These users </w:t>
            </w:r>
            <w:r w:rsidR="00B2540A">
              <w:t>can</w:t>
            </w:r>
            <w:r>
              <w:t xml:space="preserve"> able to pause/play and skip songs, change announcements and messages being displayed, change colour themes, view statistics</w:t>
            </w:r>
          </w:p>
        </w:tc>
      </w:tr>
      <w:tr w:rsidR="00F855A3" w14:paraId="672EE3A1"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57BB0" w14:textId="77777777" w:rsidR="00F855A3" w:rsidRPr="00650101" w:rsidRDefault="00F855A3" w:rsidP="00650101">
            <w:pPr>
              <w:rPr>
                <w:b/>
              </w:rPr>
            </w:pPr>
            <w:r w:rsidRPr="00650101">
              <w:rPr>
                <w:b/>
              </w:rPr>
              <w:t>Relationshi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6DB11" w14:textId="77777777" w:rsidR="00F855A3" w:rsidRDefault="00F855A3" w:rsidP="00650101">
            <w:r>
              <w:t>None</w:t>
            </w:r>
          </w:p>
        </w:tc>
      </w:tr>
      <w:tr w:rsidR="00F855A3" w14:paraId="2EA675A3"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F8A22" w14:textId="77777777" w:rsidR="00F855A3" w:rsidRPr="00650101" w:rsidRDefault="00F855A3" w:rsidP="00650101">
            <w:pPr>
              <w:rPr>
                <w:b/>
              </w:rPr>
            </w:pPr>
            <w:r w:rsidRPr="00650101">
              <w:rPr>
                <w:b/>
              </w:rPr>
              <w:t>Use Case Inter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2EA61" w14:textId="7E9D7ECB" w:rsidR="00F855A3" w:rsidRDefault="00A96194" w:rsidP="00A96194">
            <w:r>
              <w:t>UC10, UC20, UC30, UC50, UC60, UC70, UC80, UC90, UC100, UC110, UC120, UC130, UC180</w:t>
            </w:r>
          </w:p>
        </w:tc>
      </w:tr>
      <w:tr w:rsidR="00F855A3" w14:paraId="56C211CD"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FBC55B" w14:textId="77777777" w:rsidR="00F855A3" w:rsidRPr="00650101" w:rsidRDefault="00F855A3" w:rsidP="00650101">
            <w:pPr>
              <w:rPr>
                <w:b/>
              </w:rPr>
            </w:pPr>
            <w:r w:rsidRPr="00650101">
              <w:rPr>
                <w:b/>
              </w:rPr>
              <w:t>Interface Specific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F176A" w14:textId="77777777" w:rsidR="00F855A3" w:rsidRDefault="00F855A3" w:rsidP="00650101">
            <w:r>
              <w:t>Refer to Screen Designs</w:t>
            </w:r>
          </w:p>
        </w:tc>
      </w:tr>
      <w:tr w:rsidR="00F855A3" w14:paraId="20810969"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1CC92" w14:textId="77777777" w:rsidR="00F855A3" w:rsidRPr="00650101" w:rsidRDefault="00F855A3" w:rsidP="00650101">
            <w:pPr>
              <w:rPr>
                <w:b/>
              </w:rPr>
            </w:pPr>
            <w:r w:rsidRPr="00650101">
              <w:rPr>
                <w:b/>
              </w:rPr>
              <w:t>Referen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1FAD9" w14:textId="77777777" w:rsidR="00F855A3" w:rsidRDefault="00F855A3" w:rsidP="00650101">
            <w:r>
              <w:t>None</w:t>
            </w:r>
          </w:p>
        </w:tc>
      </w:tr>
    </w:tbl>
    <w:p w14:paraId="30660137" w14:textId="0F6BF1CA" w:rsidR="00F855A3" w:rsidRDefault="00F855A3" w:rsidP="00F855A3">
      <w:pPr>
        <w:pStyle w:val="Heading3"/>
      </w:pPr>
      <w:bookmarkStart w:id="26" w:name="_Toc38872827"/>
      <w:r>
        <w:lastRenderedPageBreak/>
        <w:t>A30: Application Admin</w:t>
      </w:r>
      <w:bookmarkEnd w:id="26"/>
    </w:p>
    <w:tbl>
      <w:tblPr>
        <w:tblW w:w="0" w:type="auto"/>
        <w:tblCellMar>
          <w:top w:w="15" w:type="dxa"/>
          <w:left w:w="15" w:type="dxa"/>
          <w:bottom w:w="15" w:type="dxa"/>
          <w:right w:w="15" w:type="dxa"/>
        </w:tblCellMar>
        <w:tblLook w:val="04A0" w:firstRow="1" w:lastRow="0" w:firstColumn="1" w:lastColumn="0" w:noHBand="0" w:noVBand="1"/>
      </w:tblPr>
      <w:tblGrid>
        <w:gridCol w:w="2075"/>
        <w:gridCol w:w="6931"/>
      </w:tblGrid>
      <w:tr w:rsidR="00F855A3" w14:paraId="644B6143"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964B6" w14:textId="77777777" w:rsidR="00F855A3" w:rsidRPr="00650101" w:rsidRDefault="00F855A3" w:rsidP="00650101">
            <w:pPr>
              <w:rPr>
                <w:b/>
              </w:rPr>
            </w:pPr>
            <w:r w:rsidRPr="00650101">
              <w:rPr>
                <w:b/>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69C5" w14:textId="02DBB6A4" w:rsidR="00F855A3" w:rsidRDefault="00F855A3" w:rsidP="00865A71">
            <w:r>
              <w:t>A</w:t>
            </w:r>
            <w:r w:rsidR="00865A71">
              <w:t>3</w:t>
            </w:r>
            <w:r>
              <w:t>0: Application Admin</w:t>
            </w:r>
          </w:p>
        </w:tc>
      </w:tr>
      <w:tr w:rsidR="00F855A3" w14:paraId="42012289"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F381C" w14:textId="77777777" w:rsidR="00F855A3" w:rsidRPr="00650101" w:rsidRDefault="00F855A3" w:rsidP="00650101">
            <w:pPr>
              <w:rPr>
                <w:b/>
              </w:rPr>
            </w:pPr>
            <w:r w:rsidRPr="00650101">
              <w:rPr>
                <w:b/>
              </w:rPr>
              <w:t>Type and Stereo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84BD0" w14:textId="77777777" w:rsidR="00F855A3" w:rsidRDefault="00F855A3" w:rsidP="00650101">
            <w:r>
              <w:t>This actor represents all the staff members who will have admin access for the application</w:t>
            </w:r>
          </w:p>
        </w:tc>
      </w:tr>
      <w:tr w:rsidR="00F855A3" w14:paraId="7FCB6DF5"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6AF8C" w14:textId="77777777" w:rsidR="00F855A3" w:rsidRPr="00650101" w:rsidRDefault="00F855A3" w:rsidP="00650101">
            <w:pPr>
              <w:rPr>
                <w:b/>
              </w:rPr>
            </w:pPr>
            <w:r w:rsidRPr="00650101">
              <w:rPr>
                <w: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9562A" w14:textId="1DAA26E5" w:rsidR="00F855A3" w:rsidRDefault="00F855A3" w:rsidP="00B2540A">
            <w:r>
              <w:t xml:space="preserve">These users </w:t>
            </w:r>
            <w:r w:rsidR="00B2540A">
              <w:t>can</w:t>
            </w:r>
            <w:r>
              <w:t xml:space="preserve"> able to change the staff password and configure the IP for the application</w:t>
            </w:r>
          </w:p>
        </w:tc>
      </w:tr>
      <w:tr w:rsidR="00F855A3" w14:paraId="7269005C"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65501" w14:textId="77777777" w:rsidR="00F855A3" w:rsidRPr="00650101" w:rsidRDefault="00F855A3" w:rsidP="00650101">
            <w:pPr>
              <w:rPr>
                <w:b/>
              </w:rPr>
            </w:pPr>
            <w:r w:rsidRPr="00650101">
              <w:rPr>
                <w:b/>
              </w:rPr>
              <w:t>Relationshi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7CABA" w14:textId="77777777" w:rsidR="00F855A3" w:rsidRDefault="00F855A3" w:rsidP="00650101">
            <w:r>
              <w:t>None</w:t>
            </w:r>
          </w:p>
        </w:tc>
      </w:tr>
      <w:tr w:rsidR="00F855A3" w14:paraId="0C959354"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FAB81" w14:textId="77777777" w:rsidR="00F855A3" w:rsidRPr="00650101" w:rsidRDefault="00F855A3" w:rsidP="00650101">
            <w:pPr>
              <w:rPr>
                <w:b/>
              </w:rPr>
            </w:pPr>
            <w:r w:rsidRPr="00650101">
              <w:rPr>
                <w:b/>
              </w:rPr>
              <w:t>Use Case Inter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344DC" w14:textId="04B6C0EF" w:rsidR="00F855A3" w:rsidRDefault="00A96194" w:rsidP="00650101">
            <w:r>
              <w:t>UC50, UC60, UC70, UC80, UC90, UC100, UC110, UC120, UC130, UC140, UC150, UC160, UC170, UC180</w:t>
            </w:r>
          </w:p>
        </w:tc>
      </w:tr>
      <w:tr w:rsidR="00F855A3" w14:paraId="1E46E51D"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1A41A" w14:textId="77777777" w:rsidR="00F855A3" w:rsidRPr="00650101" w:rsidRDefault="00F855A3" w:rsidP="00650101">
            <w:pPr>
              <w:rPr>
                <w:b/>
              </w:rPr>
            </w:pPr>
            <w:r w:rsidRPr="00650101">
              <w:rPr>
                <w:b/>
              </w:rPr>
              <w:t>Interface Specific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16831" w14:textId="77777777" w:rsidR="00F855A3" w:rsidRDefault="00F855A3" w:rsidP="00650101">
            <w:r>
              <w:t>Refer to Screen Designs</w:t>
            </w:r>
          </w:p>
        </w:tc>
      </w:tr>
      <w:tr w:rsidR="00F855A3" w14:paraId="4B16643F" w14:textId="77777777" w:rsidTr="00F855A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03DB0" w14:textId="77777777" w:rsidR="00F855A3" w:rsidRPr="00650101" w:rsidRDefault="00F855A3" w:rsidP="00650101">
            <w:pPr>
              <w:rPr>
                <w:b/>
              </w:rPr>
            </w:pPr>
            <w:r w:rsidRPr="00650101">
              <w:rPr>
                <w:b/>
              </w:rPr>
              <w:t>Referen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B4C98" w14:textId="77777777" w:rsidR="00F855A3" w:rsidRDefault="00F855A3" w:rsidP="00650101">
            <w:r>
              <w:t>None</w:t>
            </w:r>
          </w:p>
        </w:tc>
      </w:tr>
    </w:tbl>
    <w:p w14:paraId="2717C667" w14:textId="40FB0DED" w:rsidR="00257A5B" w:rsidRDefault="00257A5B" w:rsidP="00F855A3"/>
    <w:p w14:paraId="7A521237" w14:textId="77777777" w:rsidR="00257A5B" w:rsidRDefault="00257A5B">
      <w:r>
        <w:br w:type="page"/>
      </w:r>
    </w:p>
    <w:p w14:paraId="6E4715F5" w14:textId="6130463B" w:rsidR="00257A5B" w:rsidRDefault="004A28A7" w:rsidP="00257A5B">
      <w:pPr>
        <w:pStyle w:val="Heading1"/>
      </w:pPr>
      <w:bookmarkStart w:id="27" w:name="_Toc38872828"/>
      <w:r w:rsidRPr="004A28A7">
        <w:rPr>
          <w:noProof/>
          <w:lang w:val="en-US"/>
        </w:rPr>
        <w:lastRenderedPageBreak/>
        <w:drawing>
          <wp:anchor distT="0" distB="0" distL="114300" distR="114300" simplePos="0" relativeHeight="251697152" behindDoc="0" locked="0" layoutInCell="1" allowOverlap="1" wp14:anchorId="33D5C16C" wp14:editId="775DA4FD">
            <wp:simplePos x="0" y="0"/>
            <wp:positionH relativeFrom="column">
              <wp:posOffset>-866775</wp:posOffset>
            </wp:positionH>
            <wp:positionV relativeFrom="paragraph">
              <wp:posOffset>380365</wp:posOffset>
            </wp:positionV>
            <wp:extent cx="7472045" cy="7743825"/>
            <wp:effectExtent l="0" t="0" r="0" b="9525"/>
            <wp:wrapSquare wrapText="bothSides"/>
            <wp:docPr id="5" name="Picture 5" descr="D:\WSU\SCC1 2020\Professional Experience\systemsAnalysisDesign\UserCaseDiagram_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WSU\SCC1 2020\Professional Experience\systemsAnalysisDesign\UserCaseDiagram_Update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72045" cy="7743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7A5B">
        <w:t>Use Case Diagram</w:t>
      </w:r>
      <w:bookmarkEnd w:id="27"/>
    </w:p>
    <w:p w14:paraId="2E356F11" w14:textId="07299470" w:rsidR="00257A5B" w:rsidRDefault="00257A5B">
      <w:pPr>
        <w:rPr>
          <w:rFonts w:eastAsiaTheme="majorEastAsia" w:cstheme="majorBidi"/>
          <w:b/>
          <w:sz w:val="32"/>
          <w:szCs w:val="32"/>
        </w:rPr>
      </w:pPr>
      <w:r>
        <w:br w:type="page"/>
      </w:r>
    </w:p>
    <w:p w14:paraId="382240C1" w14:textId="42A77B63" w:rsidR="00257A5B" w:rsidRDefault="00257A5B" w:rsidP="00257A5B">
      <w:pPr>
        <w:pStyle w:val="Heading1"/>
      </w:pPr>
      <w:bookmarkStart w:id="28" w:name="_Toc38872829"/>
      <w:r>
        <w:lastRenderedPageBreak/>
        <w:t>Expanded Use Cases</w:t>
      </w:r>
      <w:bookmarkEnd w:id="28"/>
      <w:r>
        <w:t> </w:t>
      </w:r>
    </w:p>
    <w:p w14:paraId="151B038F" w14:textId="77777777" w:rsidR="00257A5B" w:rsidRDefault="00257A5B" w:rsidP="00257A5B">
      <w:pPr>
        <w:pStyle w:val="Heading2"/>
      </w:pPr>
      <w:bookmarkStart w:id="29" w:name="_Toc38872830"/>
      <w:r>
        <w:t>UC10: Search for available songs</w:t>
      </w:r>
      <w:bookmarkEnd w:id="29"/>
    </w:p>
    <w:tbl>
      <w:tblPr>
        <w:tblW w:w="8921" w:type="dxa"/>
        <w:tblCellMar>
          <w:top w:w="15" w:type="dxa"/>
          <w:left w:w="15" w:type="dxa"/>
          <w:bottom w:w="15" w:type="dxa"/>
          <w:right w:w="15" w:type="dxa"/>
        </w:tblCellMar>
        <w:tblLook w:val="04A0" w:firstRow="1" w:lastRow="0" w:firstColumn="1" w:lastColumn="0" w:noHBand="0" w:noVBand="1"/>
      </w:tblPr>
      <w:tblGrid>
        <w:gridCol w:w="1468"/>
        <w:gridCol w:w="7453"/>
      </w:tblGrid>
      <w:tr w:rsidR="00257A5B" w14:paraId="4AECF2E0"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43773" w14:textId="77777777" w:rsidR="00257A5B" w:rsidRPr="00EF08C7" w:rsidRDefault="00257A5B" w:rsidP="00EF08C7">
            <w:pPr>
              <w:rPr>
                <w:b/>
              </w:rPr>
            </w:pPr>
            <w:r w:rsidRPr="00EF08C7">
              <w:rPr>
                <w:b/>
              </w:rPr>
              <w:t>Use Case:</w:t>
            </w:r>
          </w:p>
        </w:tc>
        <w:tc>
          <w:tcPr>
            <w:tcW w:w="7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020F3" w14:textId="77777777" w:rsidR="00257A5B" w:rsidRDefault="00257A5B" w:rsidP="00EF08C7">
            <w:r>
              <w:t>UC10: Search for available songs</w:t>
            </w:r>
          </w:p>
        </w:tc>
      </w:tr>
      <w:tr w:rsidR="00257A5B" w14:paraId="5578D848"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E6B17" w14:textId="77777777" w:rsidR="00257A5B" w:rsidRPr="00EF08C7" w:rsidRDefault="00257A5B" w:rsidP="00EF08C7">
            <w:pPr>
              <w:rPr>
                <w:b/>
              </w:rPr>
            </w:pPr>
            <w:r w:rsidRPr="00EF08C7">
              <w:rPr>
                <w:b/>
              </w:rPr>
              <w:t>Actors:</w:t>
            </w:r>
          </w:p>
        </w:tc>
        <w:tc>
          <w:tcPr>
            <w:tcW w:w="7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F4AE4" w14:textId="77777777" w:rsidR="00257A5B" w:rsidRDefault="00257A5B" w:rsidP="00EF08C7">
            <w:r>
              <w:t>A10: Gym Member, A20: Gym Staff</w:t>
            </w:r>
          </w:p>
        </w:tc>
      </w:tr>
      <w:tr w:rsidR="00257A5B" w14:paraId="1F742E03"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E18A0" w14:textId="77777777" w:rsidR="00257A5B" w:rsidRPr="00EF08C7" w:rsidRDefault="00257A5B" w:rsidP="00EF08C7">
            <w:pPr>
              <w:rPr>
                <w:b/>
              </w:rPr>
            </w:pPr>
            <w:r w:rsidRPr="00EF08C7">
              <w:rPr>
                <w:b/>
              </w:rPr>
              <w:t>Description:</w:t>
            </w:r>
          </w:p>
        </w:tc>
        <w:tc>
          <w:tcPr>
            <w:tcW w:w="7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37D20" w14:textId="77777777" w:rsidR="00257A5B" w:rsidRDefault="00257A5B" w:rsidP="00EF08C7">
            <w:r>
              <w:t xml:space="preserve">Allow either gym members or Gym staff to decide the music that they would like to be played via the android application connected to the </w:t>
            </w:r>
            <w:proofErr w:type="spellStart"/>
            <w:r>
              <w:t>squashies</w:t>
            </w:r>
            <w:proofErr w:type="spellEnd"/>
            <w:r>
              <w:t xml:space="preserve"> server.</w:t>
            </w:r>
          </w:p>
        </w:tc>
      </w:tr>
      <w:tr w:rsidR="00257A5B" w14:paraId="0B53614B"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5E675" w14:textId="77777777" w:rsidR="00257A5B" w:rsidRPr="00EF08C7" w:rsidRDefault="00257A5B" w:rsidP="00EF08C7">
            <w:pPr>
              <w:rPr>
                <w:b/>
              </w:rPr>
            </w:pPr>
            <w:r w:rsidRPr="00EF08C7">
              <w:rPr>
                <w:b/>
              </w:rPr>
              <w:t>Pre-Condition:</w:t>
            </w:r>
          </w:p>
        </w:tc>
        <w:tc>
          <w:tcPr>
            <w:tcW w:w="7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6E747" w14:textId="77777777" w:rsidR="00257A5B" w:rsidRDefault="00257A5B" w:rsidP="00EF08C7">
            <w:r>
              <w:t>Server and application must be on and available.</w:t>
            </w:r>
          </w:p>
        </w:tc>
      </w:tr>
      <w:tr w:rsidR="00257A5B" w14:paraId="4ADC22E5"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82D33" w14:textId="77777777" w:rsidR="00257A5B" w:rsidRPr="00EF08C7" w:rsidRDefault="00257A5B" w:rsidP="00EF08C7">
            <w:pPr>
              <w:rPr>
                <w:b/>
              </w:rPr>
            </w:pPr>
            <w:r w:rsidRPr="00EF08C7">
              <w:rPr>
                <w:b/>
              </w:rPr>
              <w:t>Post-Condition:</w:t>
            </w:r>
          </w:p>
        </w:tc>
        <w:tc>
          <w:tcPr>
            <w:tcW w:w="74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7AC4C9" w14:textId="77777777" w:rsidR="00257A5B" w:rsidRDefault="00257A5B" w:rsidP="00EF08C7">
            <w:r>
              <w:t>Gym Staff or Member has found the song they were looking for in the search query. </w:t>
            </w:r>
          </w:p>
        </w:tc>
      </w:tr>
    </w:tbl>
    <w:p w14:paraId="7A3376CA" w14:textId="77777777" w:rsidR="00257A5B" w:rsidRDefault="00257A5B" w:rsidP="00257A5B"/>
    <w:p w14:paraId="23612E27" w14:textId="5D180367" w:rsidR="00257A5B" w:rsidRPr="00EF08C7" w:rsidRDefault="00257A5B" w:rsidP="00EF08C7">
      <w:pPr>
        <w:rPr>
          <w:b/>
        </w:rPr>
      </w:pPr>
      <w:r w:rsidRPr="00EF08C7">
        <w:rPr>
          <w:b/>
        </w:rPr>
        <w:t xml:space="preserve">Typical </w:t>
      </w:r>
      <w:r w:rsidR="00EF08C7">
        <w:rPr>
          <w:b/>
        </w:rPr>
        <w:t>C</w:t>
      </w:r>
      <w:r w:rsidRPr="00EF08C7">
        <w:rPr>
          <w:b/>
        </w:rPr>
        <w:t>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2423"/>
        <w:gridCol w:w="1978"/>
        <w:gridCol w:w="312"/>
        <w:gridCol w:w="3981"/>
      </w:tblGrid>
      <w:tr w:rsidR="00257A5B" w14:paraId="5C9537AC"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450ED" w14:textId="77777777" w:rsidR="00257A5B" w:rsidRPr="00EF08C7" w:rsidRDefault="00257A5B" w:rsidP="00EF08C7">
            <w:pPr>
              <w:rPr>
                <w:b/>
              </w:rPr>
            </w:pPr>
            <w:r w:rsidRPr="00EF08C7">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118E3C" w14:textId="77777777" w:rsidR="00257A5B" w:rsidRPr="00EF08C7" w:rsidRDefault="00257A5B" w:rsidP="00EF08C7">
            <w:pPr>
              <w:rPr>
                <w:b/>
              </w:rPr>
            </w:pPr>
            <w:r w:rsidRPr="00EF08C7">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A4A1F" w14:textId="77777777" w:rsidR="00257A5B" w:rsidRPr="00EF08C7" w:rsidRDefault="00257A5B" w:rsidP="00EF08C7">
            <w:pPr>
              <w:rPr>
                <w:b/>
              </w:rPr>
            </w:pPr>
            <w:r w:rsidRPr="00EF08C7">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A5531" w14:textId="77777777" w:rsidR="00257A5B" w:rsidRPr="00EF08C7" w:rsidRDefault="00257A5B" w:rsidP="00EF08C7">
            <w:pPr>
              <w:rPr>
                <w:b/>
              </w:rPr>
            </w:pPr>
            <w:r w:rsidRPr="00EF08C7">
              <w:rPr>
                <w:b/>
              </w:rPr>
              <w:t>#</w:t>
            </w:r>
          </w:p>
        </w:tc>
        <w:tc>
          <w:tcPr>
            <w:tcW w:w="39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2E8AF" w14:textId="77777777" w:rsidR="00257A5B" w:rsidRPr="00EF08C7" w:rsidRDefault="00257A5B" w:rsidP="00EF08C7">
            <w:pPr>
              <w:rPr>
                <w:b/>
              </w:rPr>
            </w:pPr>
            <w:r w:rsidRPr="00EF08C7">
              <w:rPr>
                <w:b/>
              </w:rPr>
              <w:t>System Response</w:t>
            </w:r>
          </w:p>
        </w:tc>
      </w:tr>
      <w:tr w:rsidR="00257A5B" w14:paraId="311CCBAA"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85A0DE" w14:textId="77777777" w:rsidR="00257A5B" w:rsidRDefault="00257A5B" w:rsidP="00EF08C7">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94742" w14:textId="77777777" w:rsidR="00257A5B" w:rsidRDefault="00257A5B" w:rsidP="00EF08C7">
            <w:r>
              <w:t>Tap on the search b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F63F3" w14:textId="77777777" w:rsidR="00257A5B" w:rsidRDefault="00257A5B" w:rsidP="00EF08C7">
            <w:r>
              <w:t>Noth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A4B3B" w14:textId="77777777" w:rsidR="00257A5B" w:rsidRDefault="00257A5B" w:rsidP="00EF08C7">
            <w:r>
              <w:t>2</w:t>
            </w:r>
          </w:p>
        </w:tc>
        <w:tc>
          <w:tcPr>
            <w:tcW w:w="39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44C3EA" w14:textId="770C6B14" w:rsidR="00257A5B" w:rsidRDefault="00257A5B" w:rsidP="00EF08C7">
            <w:r>
              <w:t>Provide a hint to enter the user</w:t>
            </w:r>
            <w:r w:rsidR="00B2540A">
              <w:t>'</w:t>
            </w:r>
            <w:r>
              <w:t>s input into the search bar</w:t>
            </w:r>
          </w:p>
        </w:tc>
      </w:tr>
      <w:tr w:rsidR="00257A5B" w14:paraId="60C4048F"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E0290" w14:textId="77777777" w:rsidR="00257A5B" w:rsidRDefault="00257A5B" w:rsidP="00EF08C7">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524ED" w14:textId="74B92539" w:rsidR="00257A5B" w:rsidRDefault="00B2540A" w:rsidP="00EF08C7">
            <w:r>
              <w:t>The u</w:t>
            </w:r>
            <w:r w:rsidR="00257A5B">
              <w:t>ser enters their 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69766" w14:textId="77777777" w:rsidR="00257A5B" w:rsidRDefault="00257A5B" w:rsidP="00EF08C7">
            <w:r>
              <w:t>Filtered search 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B1546" w14:textId="77777777" w:rsidR="00257A5B" w:rsidRDefault="00257A5B" w:rsidP="00EF08C7">
            <w:r>
              <w:t>4</w:t>
            </w:r>
          </w:p>
        </w:tc>
        <w:tc>
          <w:tcPr>
            <w:tcW w:w="398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BE383" w14:textId="29452B23" w:rsidR="00257A5B" w:rsidRDefault="00257A5B" w:rsidP="00B2540A">
            <w:r>
              <w:t>Provide results based o</w:t>
            </w:r>
            <w:r w:rsidR="00B2540A">
              <w:t>n</w:t>
            </w:r>
            <w:r>
              <w:t xml:space="preserve"> string input</w:t>
            </w:r>
          </w:p>
        </w:tc>
      </w:tr>
    </w:tbl>
    <w:p w14:paraId="5AEFD856" w14:textId="44E2F7BB" w:rsidR="00257A5B" w:rsidRDefault="00257A5B" w:rsidP="00257A5B">
      <w:pPr>
        <w:spacing w:after="240"/>
      </w:pPr>
    </w:p>
    <w:p w14:paraId="3DDDBDAC" w14:textId="32D8B349" w:rsidR="00257A5B" w:rsidRPr="00EF08C7" w:rsidRDefault="00257A5B" w:rsidP="00EF08C7">
      <w:pPr>
        <w:rPr>
          <w:b/>
        </w:rPr>
      </w:pPr>
      <w:r w:rsidRPr="00EF08C7">
        <w:rPr>
          <w:b/>
        </w:rPr>
        <w:t>Alternative Course of Events</w:t>
      </w:r>
    </w:p>
    <w:tbl>
      <w:tblPr>
        <w:tblW w:w="8921" w:type="dxa"/>
        <w:tblCellMar>
          <w:top w:w="15" w:type="dxa"/>
          <w:left w:w="15" w:type="dxa"/>
          <w:bottom w:w="15" w:type="dxa"/>
          <w:right w:w="15" w:type="dxa"/>
        </w:tblCellMar>
        <w:tblLook w:val="04A0" w:firstRow="1" w:lastRow="0" w:firstColumn="1" w:lastColumn="0" w:noHBand="0" w:noVBand="1"/>
      </w:tblPr>
      <w:tblGrid>
        <w:gridCol w:w="312"/>
        <w:gridCol w:w="1273"/>
        <w:gridCol w:w="1229"/>
        <w:gridCol w:w="312"/>
        <w:gridCol w:w="5795"/>
      </w:tblGrid>
      <w:tr w:rsidR="00257A5B" w14:paraId="3FE5268D"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4B8D1" w14:textId="77777777" w:rsidR="00257A5B" w:rsidRPr="00EF08C7" w:rsidRDefault="00257A5B" w:rsidP="00EF08C7">
            <w:pPr>
              <w:rPr>
                <w:b/>
              </w:rPr>
            </w:pPr>
            <w:r w:rsidRPr="00EF08C7">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A313CD" w14:textId="77777777" w:rsidR="00257A5B" w:rsidRPr="00EF08C7" w:rsidRDefault="00257A5B" w:rsidP="00EF08C7">
            <w:pPr>
              <w:rPr>
                <w:b/>
              </w:rPr>
            </w:pPr>
            <w:r w:rsidRPr="00EF08C7">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B6C32" w14:textId="77777777" w:rsidR="00257A5B" w:rsidRPr="00EF08C7" w:rsidRDefault="00257A5B" w:rsidP="00EF08C7">
            <w:pPr>
              <w:rPr>
                <w:b/>
              </w:rPr>
            </w:pPr>
            <w:r w:rsidRPr="00EF08C7">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2BA5E" w14:textId="77777777" w:rsidR="00257A5B" w:rsidRPr="00EF08C7" w:rsidRDefault="00257A5B" w:rsidP="00EF08C7">
            <w:pPr>
              <w:rPr>
                <w:b/>
              </w:rPr>
            </w:pPr>
            <w:r w:rsidRPr="00EF08C7">
              <w:rPr>
                <w:b/>
              </w:rPr>
              <w:t>#</w:t>
            </w:r>
          </w:p>
        </w:tc>
        <w:tc>
          <w:tcPr>
            <w:tcW w:w="5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479E6" w14:textId="77777777" w:rsidR="00257A5B" w:rsidRPr="00EF08C7" w:rsidRDefault="00257A5B" w:rsidP="00EF08C7">
            <w:pPr>
              <w:rPr>
                <w:b/>
              </w:rPr>
            </w:pPr>
            <w:r w:rsidRPr="00EF08C7">
              <w:rPr>
                <w:b/>
              </w:rPr>
              <w:t>System Response</w:t>
            </w:r>
          </w:p>
        </w:tc>
      </w:tr>
      <w:tr w:rsidR="00257A5B" w14:paraId="6B74B647"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04B953" w14:textId="77777777" w:rsidR="00257A5B" w:rsidRDefault="00257A5B" w:rsidP="00EF08C7">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697A5" w14:textId="77777777" w:rsidR="00257A5B" w:rsidRDefault="00257A5B" w:rsidP="00EF08C7">
            <w:r>
              <w:t>Tap on the search b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45D65" w14:textId="77777777" w:rsidR="00257A5B" w:rsidRDefault="00257A5B" w:rsidP="00EF08C7">
            <w:r>
              <w:t>Noth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FDE54" w14:textId="77777777" w:rsidR="00257A5B" w:rsidRDefault="00257A5B" w:rsidP="00EF08C7">
            <w:r>
              <w:t>2</w:t>
            </w:r>
          </w:p>
        </w:tc>
        <w:tc>
          <w:tcPr>
            <w:tcW w:w="5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1396C" w14:textId="4014B838" w:rsidR="00257A5B" w:rsidRDefault="00257A5B" w:rsidP="00EF08C7">
            <w:r>
              <w:t>Provide a hint to enter the user</w:t>
            </w:r>
            <w:r w:rsidR="00B2540A">
              <w:t>'</w:t>
            </w:r>
            <w:r>
              <w:t>s input into the search bar</w:t>
            </w:r>
          </w:p>
        </w:tc>
      </w:tr>
      <w:tr w:rsidR="00257A5B" w14:paraId="78A7F6FA"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1BE05" w14:textId="77777777" w:rsidR="00257A5B" w:rsidRDefault="00257A5B" w:rsidP="00EF08C7">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CC50" w14:textId="25500C7A" w:rsidR="00257A5B" w:rsidRDefault="00B2540A" w:rsidP="00EF08C7">
            <w:r>
              <w:t>The u</w:t>
            </w:r>
            <w:r w:rsidR="00257A5B">
              <w:t>ser enters their 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1F4B3" w14:textId="77777777" w:rsidR="00257A5B" w:rsidRDefault="00257A5B" w:rsidP="00EF08C7">
            <w:r>
              <w:t>Filtered search 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5567D" w14:textId="77777777" w:rsidR="00257A5B" w:rsidRDefault="00257A5B" w:rsidP="00EF08C7">
            <w:r>
              <w:t>4</w:t>
            </w:r>
          </w:p>
        </w:tc>
        <w:tc>
          <w:tcPr>
            <w:tcW w:w="5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3BC9F" w14:textId="77777777" w:rsidR="00257A5B" w:rsidRDefault="00257A5B" w:rsidP="00EF08C7">
            <w:r>
              <w:t>Empty list due to the string value not matching any of the available songs. This can be due to a mismatch/misspelt string input or the song does not exist as in the available library.</w:t>
            </w:r>
          </w:p>
        </w:tc>
      </w:tr>
    </w:tbl>
    <w:p w14:paraId="5EBABF24" w14:textId="77777777" w:rsidR="00257A5B" w:rsidRDefault="00257A5B" w:rsidP="00257A5B"/>
    <w:p w14:paraId="0695A8EA" w14:textId="77777777" w:rsidR="00257A5B" w:rsidRDefault="00257A5B">
      <w:pPr>
        <w:rPr>
          <w:rFonts w:ascii="Arial" w:eastAsia="Times New Roman" w:hAnsi="Arial" w:cs="Arial"/>
          <w:b/>
          <w:bCs/>
          <w:color w:val="000000"/>
          <w:lang w:val="en-US"/>
        </w:rPr>
      </w:pPr>
      <w:r>
        <w:rPr>
          <w:rFonts w:ascii="Arial" w:hAnsi="Arial" w:cs="Arial"/>
          <w:b/>
          <w:bCs/>
          <w:color w:val="000000"/>
        </w:rPr>
        <w:br w:type="page"/>
      </w:r>
    </w:p>
    <w:p w14:paraId="3D43BEB1" w14:textId="41ABAA03" w:rsidR="00257A5B" w:rsidRDefault="00257A5B" w:rsidP="00257A5B">
      <w:pPr>
        <w:pStyle w:val="Heading2"/>
      </w:pPr>
      <w:bookmarkStart w:id="30" w:name="_Toc38872831"/>
      <w:r>
        <w:lastRenderedPageBreak/>
        <w:t xml:space="preserve">UC20: Adding </w:t>
      </w:r>
      <w:r w:rsidR="00B2540A">
        <w:t xml:space="preserve">a </w:t>
      </w:r>
      <w:r>
        <w:t>song to the Queue</w:t>
      </w:r>
      <w:bookmarkEnd w:id="30"/>
    </w:p>
    <w:tbl>
      <w:tblPr>
        <w:tblW w:w="9062" w:type="dxa"/>
        <w:tblCellMar>
          <w:top w:w="15" w:type="dxa"/>
          <w:left w:w="15" w:type="dxa"/>
          <w:bottom w:w="15" w:type="dxa"/>
          <w:right w:w="15" w:type="dxa"/>
        </w:tblCellMar>
        <w:tblLook w:val="04A0" w:firstRow="1" w:lastRow="0" w:firstColumn="1" w:lastColumn="0" w:noHBand="0" w:noVBand="1"/>
      </w:tblPr>
      <w:tblGrid>
        <w:gridCol w:w="1546"/>
        <w:gridCol w:w="7516"/>
      </w:tblGrid>
      <w:tr w:rsidR="00257A5B" w14:paraId="4A284B20"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75461" w14:textId="77777777" w:rsidR="00257A5B" w:rsidRPr="00700C23" w:rsidRDefault="00257A5B" w:rsidP="00700C23">
            <w:pPr>
              <w:rPr>
                <w:b/>
              </w:rPr>
            </w:pPr>
            <w:r w:rsidRPr="00700C23">
              <w:rPr>
                <w:b/>
              </w:rPr>
              <w:t>Use Case:</w:t>
            </w:r>
          </w:p>
        </w:tc>
        <w:tc>
          <w:tcPr>
            <w:tcW w:w="7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D0367" w14:textId="6EF33945" w:rsidR="00257A5B" w:rsidRDefault="00257A5B" w:rsidP="00700C23">
            <w:r>
              <w:t xml:space="preserve">UC20: Adding </w:t>
            </w:r>
            <w:r w:rsidR="00B2540A">
              <w:t xml:space="preserve">a </w:t>
            </w:r>
            <w:r>
              <w:t>song to the Queue</w:t>
            </w:r>
          </w:p>
        </w:tc>
      </w:tr>
      <w:tr w:rsidR="00257A5B" w14:paraId="208053B6"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D6FA1F" w14:textId="77777777" w:rsidR="00257A5B" w:rsidRPr="00700C23" w:rsidRDefault="00257A5B" w:rsidP="00700C23">
            <w:pPr>
              <w:rPr>
                <w:b/>
              </w:rPr>
            </w:pPr>
            <w:r w:rsidRPr="00700C23">
              <w:rPr>
                <w:b/>
              </w:rPr>
              <w:t>Actors:</w:t>
            </w:r>
          </w:p>
        </w:tc>
        <w:tc>
          <w:tcPr>
            <w:tcW w:w="7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463588" w14:textId="77777777" w:rsidR="00257A5B" w:rsidRDefault="00257A5B" w:rsidP="00700C23">
            <w:r>
              <w:t>A10: Gym Member, A20: Gym Staff</w:t>
            </w:r>
          </w:p>
        </w:tc>
      </w:tr>
      <w:tr w:rsidR="00257A5B" w14:paraId="3F904A4E"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183486" w14:textId="77777777" w:rsidR="00257A5B" w:rsidRPr="00700C23" w:rsidRDefault="00257A5B" w:rsidP="00700C23">
            <w:pPr>
              <w:rPr>
                <w:b/>
              </w:rPr>
            </w:pPr>
            <w:r w:rsidRPr="00700C23">
              <w:rPr>
                <w:b/>
              </w:rPr>
              <w:t>Description:</w:t>
            </w:r>
          </w:p>
        </w:tc>
        <w:tc>
          <w:tcPr>
            <w:tcW w:w="7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3E4E1" w14:textId="77777777" w:rsidR="00257A5B" w:rsidRDefault="00257A5B" w:rsidP="00700C23">
            <w:r>
              <w:t>When one of the actors has searched and found the song they want, they will tap on the search result which will queue it into the system.</w:t>
            </w:r>
          </w:p>
        </w:tc>
      </w:tr>
      <w:tr w:rsidR="00257A5B" w14:paraId="5BD4CDAF"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F5F84" w14:textId="77777777" w:rsidR="00257A5B" w:rsidRPr="00700C23" w:rsidRDefault="00257A5B" w:rsidP="00700C23">
            <w:pPr>
              <w:rPr>
                <w:b/>
              </w:rPr>
            </w:pPr>
            <w:r w:rsidRPr="00700C23">
              <w:rPr>
                <w:b/>
              </w:rPr>
              <w:t>Pre-Condition:</w:t>
            </w:r>
          </w:p>
        </w:tc>
        <w:tc>
          <w:tcPr>
            <w:tcW w:w="7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001E0" w14:textId="77777777" w:rsidR="00257A5B" w:rsidRDefault="00257A5B" w:rsidP="00700C23">
            <w:r>
              <w:t>Server and application must be on and available. User must make a query in the search bar.</w:t>
            </w:r>
          </w:p>
        </w:tc>
      </w:tr>
      <w:tr w:rsidR="00257A5B" w14:paraId="67D7FB79"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38E37" w14:textId="77777777" w:rsidR="00257A5B" w:rsidRPr="00700C23" w:rsidRDefault="00257A5B" w:rsidP="00700C23">
            <w:pPr>
              <w:rPr>
                <w:b/>
              </w:rPr>
            </w:pPr>
            <w:r w:rsidRPr="00700C23">
              <w:rPr>
                <w:b/>
              </w:rPr>
              <w:t>Post-Condition:</w:t>
            </w:r>
          </w:p>
        </w:tc>
        <w:tc>
          <w:tcPr>
            <w:tcW w:w="75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38D13" w14:textId="77777777" w:rsidR="00257A5B" w:rsidRDefault="00257A5B" w:rsidP="00700C23">
            <w:r>
              <w:t>Gym Staff or Members have received a name request. </w:t>
            </w:r>
          </w:p>
        </w:tc>
      </w:tr>
    </w:tbl>
    <w:p w14:paraId="63D74E9C" w14:textId="77777777" w:rsidR="00257A5B" w:rsidRDefault="00257A5B" w:rsidP="00257A5B"/>
    <w:p w14:paraId="55EFA7F6" w14:textId="2890448D" w:rsidR="00257A5B" w:rsidRPr="00EF08C7" w:rsidRDefault="00257A5B" w:rsidP="00EF08C7">
      <w:pPr>
        <w:rPr>
          <w:b/>
        </w:rPr>
      </w:pPr>
      <w:r w:rsidRPr="00EF08C7">
        <w:rPr>
          <w:b/>
        </w:rPr>
        <w:t xml:space="preserve">Typical </w:t>
      </w:r>
      <w:r w:rsidR="00EF08C7">
        <w:rPr>
          <w:b/>
        </w:rPr>
        <w:t>C</w:t>
      </w:r>
      <w:r w:rsidRPr="00EF08C7">
        <w:rPr>
          <w:b/>
        </w:rPr>
        <w:t>ourse of Events</w:t>
      </w:r>
    </w:p>
    <w:tbl>
      <w:tblPr>
        <w:tblW w:w="9089" w:type="dxa"/>
        <w:tblCellMar>
          <w:top w:w="15" w:type="dxa"/>
          <w:left w:w="15" w:type="dxa"/>
          <w:bottom w:w="15" w:type="dxa"/>
          <w:right w:w="15" w:type="dxa"/>
        </w:tblCellMar>
        <w:tblLook w:val="04A0" w:firstRow="1" w:lastRow="0" w:firstColumn="1" w:lastColumn="0" w:noHBand="0" w:noVBand="1"/>
      </w:tblPr>
      <w:tblGrid>
        <w:gridCol w:w="312"/>
        <w:gridCol w:w="3196"/>
        <w:gridCol w:w="1941"/>
        <w:gridCol w:w="312"/>
        <w:gridCol w:w="3328"/>
      </w:tblGrid>
      <w:tr w:rsidR="00257A5B" w14:paraId="2A108563"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B7AC8" w14:textId="77777777" w:rsidR="00257A5B" w:rsidRPr="00EF08C7" w:rsidRDefault="00257A5B" w:rsidP="00EF08C7">
            <w:pPr>
              <w:rPr>
                <w:b/>
              </w:rPr>
            </w:pPr>
            <w:r w:rsidRPr="00EF08C7">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23281" w14:textId="77777777" w:rsidR="00257A5B" w:rsidRPr="00EF08C7" w:rsidRDefault="00257A5B" w:rsidP="00EF08C7">
            <w:pPr>
              <w:rPr>
                <w:b/>
              </w:rPr>
            </w:pPr>
            <w:r w:rsidRPr="00EF08C7">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8759F" w14:textId="77777777" w:rsidR="00257A5B" w:rsidRPr="00EF08C7" w:rsidRDefault="00257A5B" w:rsidP="00EF08C7">
            <w:pPr>
              <w:rPr>
                <w:b/>
              </w:rPr>
            </w:pPr>
            <w:r w:rsidRPr="00EF08C7">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55124" w14:textId="77777777" w:rsidR="00257A5B" w:rsidRPr="00EF08C7" w:rsidRDefault="00257A5B" w:rsidP="00EF08C7">
            <w:pPr>
              <w:rPr>
                <w:b/>
              </w:rPr>
            </w:pPr>
            <w:r w:rsidRPr="00EF08C7">
              <w:rPr>
                <w:b/>
              </w:rPr>
              <w:t>#</w:t>
            </w:r>
          </w:p>
        </w:tc>
        <w:tc>
          <w:tcPr>
            <w:tcW w:w="3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6BFFF" w14:textId="77777777" w:rsidR="00257A5B" w:rsidRPr="00EF08C7" w:rsidRDefault="00257A5B" w:rsidP="00EF08C7">
            <w:pPr>
              <w:rPr>
                <w:b/>
              </w:rPr>
            </w:pPr>
            <w:r w:rsidRPr="00EF08C7">
              <w:rPr>
                <w:b/>
              </w:rPr>
              <w:t>System Response</w:t>
            </w:r>
          </w:p>
        </w:tc>
      </w:tr>
      <w:tr w:rsidR="00257A5B" w14:paraId="324C1DD6"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9E215" w14:textId="77777777" w:rsidR="00257A5B" w:rsidRDefault="00257A5B" w:rsidP="00EF08C7">
            <w:r w:rsidRPr="00EF08C7">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32587" w14:textId="77777777" w:rsidR="00257A5B" w:rsidRDefault="00257A5B" w:rsidP="00EF08C7">
            <w:r w:rsidRPr="00EF08C7">
              <w:t>Tap on the search result which will queue it into the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3AD71" w14:textId="77777777" w:rsidR="00257A5B" w:rsidRDefault="00257A5B" w:rsidP="00EF08C7">
            <w:r w:rsidRPr="00EF08C7">
              <w:t>Provide a pop up for user 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1BC90" w14:textId="77777777" w:rsidR="00257A5B" w:rsidRDefault="00257A5B" w:rsidP="00EF08C7">
            <w:r w:rsidRPr="00EF08C7">
              <w:t>2</w:t>
            </w:r>
          </w:p>
        </w:tc>
        <w:tc>
          <w:tcPr>
            <w:tcW w:w="3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CBCB88" w14:textId="77777777" w:rsidR="00257A5B" w:rsidRDefault="00257A5B" w:rsidP="00EF08C7">
            <w:r w:rsidRPr="00EF08C7">
              <w:t>A pop up appears asking the user to enter their first name</w:t>
            </w:r>
          </w:p>
        </w:tc>
      </w:tr>
    </w:tbl>
    <w:p w14:paraId="2D217748" w14:textId="241DA676" w:rsidR="00257A5B" w:rsidRDefault="00257A5B" w:rsidP="00257A5B">
      <w:pPr>
        <w:spacing w:after="240"/>
      </w:pPr>
    </w:p>
    <w:p w14:paraId="5E943C35" w14:textId="22499031" w:rsidR="00257A5B" w:rsidRPr="00EF08C7" w:rsidRDefault="00257A5B" w:rsidP="00EF08C7">
      <w:pPr>
        <w:rPr>
          <w:b/>
        </w:rPr>
      </w:pPr>
      <w:r w:rsidRPr="00EF08C7">
        <w:rPr>
          <w:b/>
        </w:rPr>
        <w:t>Alternative Course of Events</w:t>
      </w:r>
    </w:p>
    <w:tbl>
      <w:tblPr>
        <w:tblW w:w="9062" w:type="dxa"/>
        <w:tblCellMar>
          <w:top w:w="15" w:type="dxa"/>
          <w:left w:w="15" w:type="dxa"/>
          <w:bottom w:w="15" w:type="dxa"/>
          <w:right w:w="15" w:type="dxa"/>
        </w:tblCellMar>
        <w:tblLook w:val="04A0" w:firstRow="1" w:lastRow="0" w:firstColumn="1" w:lastColumn="0" w:noHBand="0" w:noVBand="1"/>
      </w:tblPr>
      <w:tblGrid>
        <w:gridCol w:w="312"/>
        <w:gridCol w:w="3509"/>
        <w:gridCol w:w="2398"/>
        <w:gridCol w:w="312"/>
        <w:gridCol w:w="2531"/>
      </w:tblGrid>
      <w:tr w:rsidR="00257A5B" w14:paraId="1CFDE13B"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CFAED" w14:textId="77777777" w:rsidR="00257A5B" w:rsidRPr="00EF08C7" w:rsidRDefault="00257A5B" w:rsidP="00EF08C7">
            <w:pPr>
              <w:rPr>
                <w:b/>
              </w:rPr>
            </w:pPr>
            <w:r w:rsidRPr="00EF08C7">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7331E2" w14:textId="77777777" w:rsidR="00257A5B" w:rsidRPr="00EF08C7" w:rsidRDefault="00257A5B" w:rsidP="00EF08C7">
            <w:pPr>
              <w:rPr>
                <w:b/>
              </w:rPr>
            </w:pPr>
            <w:r w:rsidRPr="00EF08C7">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4D987F" w14:textId="77777777" w:rsidR="00257A5B" w:rsidRPr="00EF08C7" w:rsidRDefault="00257A5B" w:rsidP="00EF08C7">
            <w:pPr>
              <w:rPr>
                <w:b/>
              </w:rPr>
            </w:pPr>
            <w:r w:rsidRPr="00EF08C7">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E02177" w14:textId="77777777" w:rsidR="00257A5B" w:rsidRPr="00EF08C7" w:rsidRDefault="00257A5B" w:rsidP="00EF08C7">
            <w:pPr>
              <w:rPr>
                <w:b/>
              </w:rPr>
            </w:pPr>
            <w:r w:rsidRPr="00EF08C7">
              <w:rPr>
                <w:b/>
              </w:rPr>
              <w:t>#</w:t>
            </w:r>
          </w:p>
        </w:tc>
        <w:tc>
          <w:tcPr>
            <w:tcW w:w="2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0D08F" w14:textId="77777777" w:rsidR="00257A5B" w:rsidRPr="00EF08C7" w:rsidRDefault="00257A5B" w:rsidP="00EF08C7">
            <w:pPr>
              <w:rPr>
                <w:b/>
              </w:rPr>
            </w:pPr>
            <w:r w:rsidRPr="00EF08C7">
              <w:rPr>
                <w:b/>
              </w:rPr>
              <w:t>System Response</w:t>
            </w:r>
          </w:p>
        </w:tc>
      </w:tr>
      <w:tr w:rsidR="00257A5B" w14:paraId="6819CE6E" w14:textId="77777777" w:rsidTr="00EF08C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661C2" w14:textId="77777777" w:rsidR="00257A5B" w:rsidRDefault="00257A5B" w:rsidP="00EF08C7">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13AB3" w14:textId="77777777" w:rsidR="00257A5B" w:rsidRDefault="00257A5B" w:rsidP="00EF08C7">
            <w:r>
              <w:t>User does not tap on any search result after a timed peri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5BC18" w14:textId="77777777" w:rsidR="00257A5B" w:rsidRDefault="00257A5B" w:rsidP="00EF08C7">
            <w:r>
              <w:t>Search is cleared after an idle peri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DC11A" w14:textId="77777777" w:rsidR="00257A5B" w:rsidRDefault="00257A5B" w:rsidP="00EF08C7">
            <w:r>
              <w:t>2</w:t>
            </w:r>
          </w:p>
        </w:tc>
        <w:tc>
          <w:tcPr>
            <w:tcW w:w="25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76013A" w14:textId="77777777" w:rsidR="00257A5B" w:rsidRDefault="00257A5B" w:rsidP="00EF08C7">
            <w:r>
              <w:t>Search is reset and ready for the next query</w:t>
            </w:r>
          </w:p>
        </w:tc>
      </w:tr>
    </w:tbl>
    <w:p w14:paraId="4111534A" w14:textId="77777777" w:rsidR="00257A5B" w:rsidRDefault="00257A5B" w:rsidP="00257A5B">
      <w:pPr>
        <w:spacing w:after="240"/>
      </w:pPr>
    </w:p>
    <w:p w14:paraId="5EF34AC4" w14:textId="77777777" w:rsidR="00257A5B" w:rsidRDefault="00257A5B">
      <w:pPr>
        <w:rPr>
          <w:rFonts w:ascii="Arial" w:eastAsia="Times New Roman" w:hAnsi="Arial" w:cs="Arial"/>
          <w:color w:val="000000"/>
          <w:lang w:val="en-US"/>
        </w:rPr>
      </w:pPr>
      <w:r>
        <w:rPr>
          <w:rFonts w:ascii="Arial" w:hAnsi="Arial" w:cs="Arial"/>
          <w:color w:val="000000"/>
        </w:rPr>
        <w:br w:type="page"/>
      </w:r>
    </w:p>
    <w:p w14:paraId="50B504FD" w14:textId="75948D07" w:rsidR="00257A5B" w:rsidRDefault="00257A5B" w:rsidP="00EA14A4">
      <w:pPr>
        <w:pStyle w:val="Heading2"/>
      </w:pPr>
      <w:bookmarkStart w:id="31" w:name="_Toc38872832"/>
      <w:r>
        <w:lastRenderedPageBreak/>
        <w:t>UC30: User required to enter their name</w:t>
      </w:r>
      <w:bookmarkEnd w:id="31"/>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257A5B" w14:paraId="6533E785" w14:textId="77777777" w:rsidTr="00F16C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D4636" w14:textId="77777777" w:rsidR="00257A5B" w:rsidRPr="00F16C1C" w:rsidRDefault="00257A5B" w:rsidP="00F16C1C">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B5977" w14:textId="77777777" w:rsidR="00257A5B" w:rsidRDefault="00257A5B" w:rsidP="00F16C1C">
            <w:r>
              <w:t>UC30: User required to enter their name</w:t>
            </w:r>
          </w:p>
        </w:tc>
      </w:tr>
      <w:tr w:rsidR="00257A5B" w14:paraId="3DA202B3" w14:textId="77777777" w:rsidTr="00F16C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5C97D" w14:textId="77777777" w:rsidR="00257A5B" w:rsidRPr="00F16C1C" w:rsidRDefault="00257A5B" w:rsidP="00F16C1C">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F70A9" w14:textId="77777777" w:rsidR="00257A5B" w:rsidRDefault="00257A5B" w:rsidP="00F16C1C">
            <w:r>
              <w:t>A10: Gym Member, A20: Gym Staff</w:t>
            </w:r>
          </w:p>
        </w:tc>
      </w:tr>
      <w:tr w:rsidR="00257A5B" w14:paraId="06F47D0D" w14:textId="77777777" w:rsidTr="00F16C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E57E2" w14:textId="77777777" w:rsidR="00257A5B" w:rsidRPr="00F16C1C" w:rsidRDefault="00257A5B" w:rsidP="00F16C1C">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E3E2F" w14:textId="77777777" w:rsidR="00257A5B" w:rsidRDefault="00257A5B" w:rsidP="00F16C1C">
            <w:r>
              <w:t>A pop up appears after the user has entered their name. This will be deposited into the database for analysis purposes</w:t>
            </w:r>
          </w:p>
        </w:tc>
      </w:tr>
      <w:tr w:rsidR="00257A5B" w14:paraId="217BF351" w14:textId="77777777" w:rsidTr="00F16C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6E0561" w14:textId="77777777" w:rsidR="00257A5B" w:rsidRPr="00F16C1C" w:rsidRDefault="00257A5B" w:rsidP="00F16C1C">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15A24" w14:textId="77777777" w:rsidR="00257A5B" w:rsidRDefault="00257A5B" w:rsidP="00F16C1C">
            <w:r>
              <w:t>Server and application must be on and available. User must enter select a song</w:t>
            </w:r>
          </w:p>
        </w:tc>
      </w:tr>
      <w:tr w:rsidR="00257A5B" w14:paraId="510B8EAE" w14:textId="77777777" w:rsidTr="00F16C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234E8" w14:textId="77777777" w:rsidR="00257A5B" w:rsidRPr="00F16C1C" w:rsidRDefault="00257A5B" w:rsidP="00F16C1C">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470E3" w14:textId="77777777" w:rsidR="00257A5B" w:rsidRDefault="00257A5B" w:rsidP="00F16C1C">
            <w:r>
              <w:t>Gym Staff or Members have successfully added the song to the queue and name into the database.  </w:t>
            </w:r>
          </w:p>
        </w:tc>
      </w:tr>
    </w:tbl>
    <w:p w14:paraId="436D775C" w14:textId="77777777" w:rsidR="00257A5B" w:rsidRDefault="00257A5B" w:rsidP="00257A5B"/>
    <w:p w14:paraId="755B8422" w14:textId="1726E79F" w:rsidR="00257A5B" w:rsidRDefault="00257A5B" w:rsidP="00F16C1C">
      <w:r>
        <w:t xml:space="preserve">Typical </w:t>
      </w:r>
      <w:r w:rsidR="00F16C1C">
        <w:t>C</w:t>
      </w:r>
      <w:r>
        <w:t>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2646"/>
        <w:gridCol w:w="1888"/>
        <w:gridCol w:w="312"/>
        <w:gridCol w:w="3848"/>
      </w:tblGrid>
      <w:tr w:rsidR="00257A5B" w14:paraId="0668FF03"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91339" w14:textId="77777777" w:rsidR="00257A5B" w:rsidRPr="008F6FD3" w:rsidRDefault="00257A5B" w:rsidP="00F16C1C">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349BF" w14:textId="77777777" w:rsidR="00257A5B" w:rsidRPr="008F6FD3" w:rsidRDefault="00257A5B" w:rsidP="00F16C1C">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10EA2" w14:textId="77777777" w:rsidR="00257A5B" w:rsidRPr="008F6FD3" w:rsidRDefault="00257A5B" w:rsidP="00F16C1C">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B4C6C" w14:textId="77777777" w:rsidR="00257A5B" w:rsidRPr="008F6FD3" w:rsidRDefault="00257A5B" w:rsidP="00F16C1C">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F908C" w14:textId="77777777" w:rsidR="00257A5B" w:rsidRPr="008F6FD3" w:rsidRDefault="00257A5B" w:rsidP="00F16C1C">
            <w:pPr>
              <w:rPr>
                <w:b/>
              </w:rPr>
            </w:pPr>
            <w:r w:rsidRPr="008F6FD3">
              <w:rPr>
                <w:b/>
              </w:rPr>
              <w:t>System Response</w:t>
            </w:r>
          </w:p>
        </w:tc>
      </w:tr>
      <w:tr w:rsidR="00257A5B" w14:paraId="19228009"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BD9C1" w14:textId="77777777" w:rsidR="00257A5B" w:rsidRDefault="00257A5B" w:rsidP="00F16C1C">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D756A" w14:textId="77777777" w:rsidR="00257A5B" w:rsidRDefault="00257A5B" w:rsidP="00F16C1C">
            <w:r>
              <w:t>Enter their name which will queue it into the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E351B" w14:textId="77777777" w:rsidR="00257A5B" w:rsidRDefault="00257A5B" w:rsidP="00F16C1C">
            <w:r>
              <w:t>Provide a 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81F3A" w14:textId="77777777" w:rsidR="00257A5B" w:rsidRDefault="00257A5B" w:rsidP="00F16C1C">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62ECC8" w14:textId="77777777" w:rsidR="00257A5B" w:rsidRDefault="00257A5B" w:rsidP="00F16C1C">
            <w:r>
              <w:t>A pop up appears letting the users know their song was successfully queued.</w:t>
            </w:r>
          </w:p>
        </w:tc>
      </w:tr>
    </w:tbl>
    <w:p w14:paraId="5B96A8C4" w14:textId="2376B259" w:rsidR="00257A5B" w:rsidRDefault="00257A5B" w:rsidP="00257A5B">
      <w:pPr>
        <w:spacing w:after="240"/>
      </w:pPr>
    </w:p>
    <w:p w14:paraId="3E194BF2" w14:textId="417B471C" w:rsidR="00257A5B" w:rsidRDefault="00257A5B" w:rsidP="00F16C1C">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12"/>
        <w:gridCol w:w="2094"/>
        <w:gridCol w:w="1563"/>
        <w:gridCol w:w="312"/>
        <w:gridCol w:w="4724"/>
      </w:tblGrid>
      <w:tr w:rsidR="00257A5B" w14:paraId="721F4B50" w14:textId="77777777" w:rsidTr="00F16C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1C4F2" w14:textId="77777777" w:rsidR="00257A5B" w:rsidRPr="008F6FD3" w:rsidRDefault="00257A5B" w:rsidP="008F6FD3">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D5F2B" w14:textId="77777777" w:rsidR="00257A5B" w:rsidRPr="008F6FD3" w:rsidRDefault="00257A5B" w:rsidP="008F6FD3">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8B3A4" w14:textId="77777777" w:rsidR="00257A5B" w:rsidRPr="008F6FD3" w:rsidRDefault="00257A5B" w:rsidP="008F6FD3">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5044D7" w14:textId="77777777" w:rsidR="00257A5B" w:rsidRPr="008F6FD3" w:rsidRDefault="00257A5B" w:rsidP="008F6FD3">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6DB0AB" w14:textId="77777777" w:rsidR="00257A5B" w:rsidRPr="008F6FD3" w:rsidRDefault="00257A5B" w:rsidP="008F6FD3">
            <w:pPr>
              <w:rPr>
                <w:b/>
              </w:rPr>
            </w:pPr>
            <w:r w:rsidRPr="008F6FD3">
              <w:rPr>
                <w:b/>
              </w:rPr>
              <w:t>System Response</w:t>
            </w:r>
          </w:p>
        </w:tc>
      </w:tr>
      <w:tr w:rsidR="00257A5B" w14:paraId="4E441977" w14:textId="77777777" w:rsidTr="00F16C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928EF" w14:textId="77777777" w:rsidR="00257A5B" w:rsidRDefault="00257A5B" w:rsidP="008F6FD3">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42FD1" w14:textId="77777777" w:rsidR="00257A5B" w:rsidRDefault="00257A5B" w:rsidP="008F6FD3">
            <w:r>
              <w:t>User does not enter their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B3A58" w14:textId="77777777" w:rsidR="00257A5B" w:rsidRDefault="00257A5B" w:rsidP="008F6FD3">
            <w:r>
              <w:t>Pop up disappea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A1E82" w14:textId="77777777" w:rsidR="00257A5B" w:rsidRDefault="00257A5B" w:rsidP="008F6FD3">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12137" w14:textId="77777777" w:rsidR="00257A5B" w:rsidRDefault="00257A5B" w:rsidP="008F6FD3">
            <w:r>
              <w:t>After a small period of idle time, the pop up will disappear and the search query will be reset.</w:t>
            </w:r>
          </w:p>
        </w:tc>
      </w:tr>
    </w:tbl>
    <w:p w14:paraId="44A78CFB" w14:textId="77777777" w:rsidR="00EA14A4" w:rsidRDefault="00EA14A4" w:rsidP="00257A5B">
      <w:pPr>
        <w:pStyle w:val="NormalWeb"/>
        <w:spacing w:before="240" w:beforeAutospacing="0" w:after="240" w:afterAutospacing="0"/>
        <w:rPr>
          <w:rFonts w:ascii="Arial" w:hAnsi="Arial" w:cs="Arial"/>
          <w:color w:val="000000"/>
          <w:sz w:val="22"/>
          <w:szCs w:val="22"/>
        </w:rPr>
      </w:pPr>
    </w:p>
    <w:p w14:paraId="07B3C1D4" w14:textId="77777777" w:rsidR="00EA14A4" w:rsidRDefault="00EA14A4">
      <w:pPr>
        <w:rPr>
          <w:rFonts w:ascii="Arial" w:eastAsia="Times New Roman" w:hAnsi="Arial" w:cs="Arial"/>
          <w:color w:val="000000"/>
          <w:lang w:val="en-US"/>
        </w:rPr>
      </w:pPr>
      <w:r>
        <w:rPr>
          <w:rFonts w:ascii="Arial" w:hAnsi="Arial" w:cs="Arial"/>
          <w:color w:val="000000"/>
        </w:rPr>
        <w:br w:type="page"/>
      </w:r>
    </w:p>
    <w:p w14:paraId="2591C5F2" w14:textId="6AD8514C" w:rsidR="00257A5B" w:rsidRDefault="00257A5B" w:rsidP="00EA14A4">
      <w:pPr>
        <w:pStyle w:val="Heading2"/>
      </w:pPr>
      <w:bookmarkStart w:id="32" w:name="_Toc38872833"/>
      <w:r>
        <w:lastRenderedPageBreak/>
        <w:t>UC40: Requesting a song for the playlist</w:t>
      </w:r>
      <w:bookmarkEnd w:id="32"/>
      <w:r>
        <w:t> </w:t>
      </w:r>
    </w:p>
    <w:tbl>
      <w:tblPr>
        <w:tblW w:w="0" w:type="auto"/>
        <w:tblCellMar>
          <w:top w:w="15" w:type="dxa"/>
          <w:left w:w="15" w:type="dxa"/>
          <w:bottom w:w="15" w:type="dxa"/>
          <w:right w:w="15" w:type="dxa"/>
        </w:tblCellMar>
        <w:tblLook w:val="04A0" w:firstRow="1" w:lastRow="0" w:firstColumn="1" w:lastColumn="0" w:noHBand="0" w:noVBand="1"/>
      </w:tblPr>
      <w:tblGrid>
        <w:gridCol w:w="1426"/>
        <w:gridCol w:w="7580"/>
      </w:tblGrid>
      <w:tr w:rsidR="00257A5B" w14:paraId="387DF506"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394FA" w14:textId="77777777" w:rsidR="00257A5B" w:rsidRPr="00076B2F" w:rsidRDefault="00257A5B" w:rsidP="00076B2F">
            <w:pPr>
              <w:rPr>
                <w:b/>
              </w:rPr>
            </w:pPr>
            <w:r w:rsidRPr="00076B2F">
              <w:rPr>
                <w:b/>
              </w:rPr>
              <w:t>Use C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72046" w14:textId="227CCA83" w:rsidR="00257A5B" w:rsidRDefault="00257A5B" w:rsidP="00076B2F">
            <w:r>
              <w:t>UC</w:t>
            </w:r>
            <w:r w:rsidR="00F424C7">
              <w:t>40</w:t>
            </w:r>
            <w:r>
              <w:t>: Requesting a song to be added to the playlist</w:t>
            </w:r>
          </w:p>
        </w:tc>
      </w:tr>
      <w:tr w:rsidR="00257A5B" w14:paraId="00BE91DE"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DA79E" w14:textId="77777777" w:rsidR="00257A5B" w:rsidRPr="00076B2F" w:rsidRDefault="00257A5B" w:rsidP="00076B2F">
            <w:pPr>
              <w:rPr>
                <w:b/>
              </w:rPr>
            </w:pPr>
            <w:r w:rsidRPr="00076B2F">
              <w:rPr>
                <w:b/>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43A55" w14:textId="56BB9788" w:rsidR="00257A5B" w:rsidRDefault="00257A5B" w:rsidP="00076B2F">
            <w:r>
              <w:t>A10</w:t>
            </w:r>
            <w:r w:rsidR="00650101">
              <w:t>: Gym Member</w:t>
            </w:r>
          </w:p>
        </w:tc>
      </w:tr>
      <w:tr w:rsidR="00257A5B" w14:paraId="0F72C4DB"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EB3F6" w14:textId="77777777" w:rsidR="00257A5B" w:rsidRPr="00076B2F" w:rsidRDefault="00257A5B" w:rsidP="00076B2F">
            <w:pPr>
              <w:rPr>
                <w:b/>
              </w:rPr>
            </w:pPr>
            <w:r w:rsidRPr="00076B2F">
              <w:rPr>
                <w: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AB4B1" w14:textId="1C2B1C77" w:rsidR="00257A5B" w:rsidRDefault="00257A5B" w:rsidP="00B2540A">
            <w:r>
              <w:t xml:space="preserve">If the user can't find the song they are looking for, they </w:t>
            </w:r>
            <w:r w:rsidR="00B2540A">
              <w:t>can</w:t>
            </w:r>
            <w:r>
              <w:t xml:space="preserve"> fill in a form that requires name, email, and song request.</w:t>
            </w:r>
          </w:p>
        </w:tc>
      </w:tr>
      <w:tr w:rsidR="00257A5B" w14:paraId="3CCB5F2D"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6B98F" w14:textId="77777777" w:rsidR="00257A5B" w:rsidRPr="00076B2F" w:rsidRDefault="00257A5B" w:rsidP="00076B2F">
            <w:pPr>
              <w:rPr>
                <w:b/>
              </w:rPr>
            </w:pPr>
            <w:r w:rsidRPr="00076B2F">
              <w:rPr>
                <w:b/>
              </w:rPr>
              <w:t>Pre-Cond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97F09" w14:textId="77777777" w:rsidR="00257A5B" w:rsidRDefault="00257A5B" w:rsidP="00076B2F">
            <w:r>
              <w:t>Server and application must be on and available.</w:t>
            </w:r>
          </w:p>
        </w:tc>
      </w:tr>
      <w:tr w:rsidR="00257A5B" w14:paraId="3991B2AF"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F1232" w14:textId="77777777" w:rsidR="00257A5B" w:rsidRPr="00076B2F" w:rsidRDefault="00257A5B" w:rsidP="00076B2F">
            <w:pPr>
              <w:rPr>
                <w:b/>
              </w:rPr>
            </w:pPr>
            <w:r w:rsidRPr="00076B2F">
              <w:rPr>
                <w:b/>
              </w:rPr>
              <w:t>Post-Cond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9E1A2" w14:textId="41153E5F" w:rsidR="00257A5B" w:rsidRDefault="00B2540A" w:rsidP="00076B2F">
            <w:r>
              <w:t>The f</w:t>
            </w:r>
            <w:r w:rsidR="00257A5B">
              <w:t>orm is submitted to be later reviewed by the admin. Once the song is added to the database, the admin will then send an email letting the user know their song has been added to the database.</w:t>
            </w:r>
          </w:p>
        </w:tc>
      </w:tr>
    </w:tbl>
    <w:p w14:paraId="2580AB35" w14:textId="77777777" w:rsidR="00257A5B" w:rsidRDefault="00257A5B" w:rsidP="00257A5B"/>
    <w:p w14:paraId="5434DC9B" w14:textId="7811986B" w:rsidR="00257A5B" w:rsidRDefault="00257A5B" w:rsidP="00F16C1C">
      <w:r>
        <w:t xml:space="preserve">Typical </w:t>
      </w:r>
      <w:r w:rsidR="00F16C1C">
        <w:t>C</w:t>
      </w:r>
      <w:r>
        <w:t>ourse of Events</w:t>
      </w:r>
    </w:p>
    <w:tbl>
      <w:tblPr>
        <w:tblW w:w="0" w:type="auto"/>
        <w:tblCellMar>
          <w:top w:w="15" w:type="dxa"/>
          <w:left w:w="15" w:type="dxa"/>
          <w:bottom w:w="15" w:type="dxa"/>
          <w:right w:w="15" w:type="dxa"/>
        </w:tblCellMar>
        <w:tblLook w:val="04A0" w:firstRow="1" w:lastRow="0" w:firstColumn="1" w:lastColumn="0" w:noHBand="0" w:noVBand="1"/>
      </w:tblPr>
      <w:tblGrid>
        <w:gridCol w:w="313"/>
        <w:gridCol w:w="3588"/>
        <w:gridCol w:w="1740"/>
        <w:gridCol w:w="312"/>
        <w:gridCol w:w="3053"/>
      </w:tblGrid>
      <w:tr w:rsidR="00561DB9" w14:paraId="171248CA"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003AC" w14:textId="77777777" w:rsidR="00257A5B" w:rsidRPr="00F16C1C" w:rsidRDefault="00257A5B" w:rsidP="00F16C1C">
            <w:pPr>
              <w:rPr>
                <w:b/>
              </w:rPr>
            </w:pPr>
            <w:r w:rsidRPr="00F16C1C">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99D67" w14:textId="77777777" w:rsidR="00257A5B" w:rsidRPr="00F16C1C" w:rsidRDefault="00257A5B" w:rsidP="00F16C1C">
            <w:pPr>
              <w:rPr>
                <w:b/>
              </w:rPr>
            </w:pPr>
            <w:r w:rsidRPr="00F16C1C">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82993" w14:textId="77777777" w:rsidR="00257A5B" w:rsidRPr="00F16C1C" w:rsidRDefault="00257A5B" w:rsidP="00F16C1C">
            <w:pPr>
              <w:rPr>
                <w:b/>
              </w:rPr>
            </w:pPr>
            <w:r w:rsidRPr="00F16C1C">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FA5E0" w14:textId="77777777" w:rsidR="00257A5B" w:rsidRPr="00F16C1C" w:rsidRDefault="00257A5B" w:rsidP="00F16C1C">
            <w:pPr>
              <w:rPr>
                <w:b/>
              </w:rPr>
            </w:pPr>
            <w:r w:rsidRPr="00F16C1C">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AB4210" w14:textId="77777777" w:rsidR="00257A5B" w:rsidRPr="00F16C1C" w:rsidRDefault="00257A5B" w:rsidP="00F16C1C">
            <w:pPr>
              <w:rPr>
                <w:b/>
              </w:rPr>
            </w:pPr>
            <w:r w:rsidRPr="00F16C1C">
              <w:rPr>
                <w:b/>
              </w:rPr>
              <w:t>System Response</w:t>
            </w:r>
          </w:p>
        </w:tc>
      </w:tr>
      <w:tr w:rsidR="00561DB9" w14:paraId="29FB3BAA"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F334B" w14:textId="77777777" w:rsidR="00257A5B" w:rsidRDefault="00257A5B" w:rsidP="00F16C1C">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DF89C8" w14:textId="5EA60452" w:rsidR="00257A5B" w:rsidRDefault="00257A5B" w:rsidP="00561DB9">
            <w:r>
              <w:t>Click “</w:t>
            </w:r>
            <w:r w:rsidR="00561DB9" w:rsidRPr="00561DB9">
              <w:rPr>
                <w:b/>
              </w:rPr>
              <w:t>Don’t see what you want?</w:t>
            </w:r>
            <w:r>
              <w:t>” butt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586B6" w14:textId="50A64A32" w:rsidR="00257A5B" w:rsidRDefault="00561DB9" w:rsidP="00561DB9">
            <w:r>
              <w:t xml:space="preserve">Song Reques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DD1C7" w14:textId="77777777" w:rsidR="00257A5B" w:rsidRDefault="00257A5B" w:rsidP="00F16C1C">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59B14" w14:textId="7B0CB2F6" w:rsidR="00257A5B" w:rsidRDefault="00561DB9" w:rsidP="00F16C1C">
            <w:r>
              <w:t xml:space="preserve">Slide the screen to the left to display </w:t>
            </w:r>
            <w:r w:rsidR="00B2540A">
              <w:t xml:space="preserve">the </w:t>
            </w:r>
            <w:r>
              <w:t>Song Request Form</w:t>
            </w:r>
          </w:p>
        </w:tc>
      </w:tr>
      <w:tr w:rsidR="00561DB9" w14:paraId="2C1ECB32" w14:textId="77777777" w:rsidTr="00257A5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CA3BA" w14:textId="77777777" w:rsidR="00257A5B" w:rsidRDefault="00257A5B" w:rsidP="00F16C1C">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1EE8A" w14:textId="1D8B79F1" w:rsidR="00257A5B" w:rsidRDefault="00561DB9" w:rsidP="00F16C1C">
            <w:r>
              <w:t>Fills out questions that are both required and optional then presses sub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E10E" w14:textId="3C9A48E0" w:rsidR="00257A5B" w:rsidRDefault="00561DB9" w:rsidP="00F16C1C">
            <w:r>
              <w:t>Request Form Comple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5E7D0C" w14:textId="77777777" w:rsidR="00257A5B" w:rsidRDefault="00257A5B" w:rsidP="00F16C1C">
            <w: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02096" w14:textId="050403A9" w:rsidR="00257A5B" w:rsidRDefault="00561DB9" w:rsidP="00F16C1C">
            <w:r>
              <w:t xml:space="preserve">Send data to </w:t>
            </w:r>
            <w:r w:rsidR="00B2540A">
              <w:t xml:space="preserve">the </w:t>
            </w:r>
            <w:r>
              <w:t xml:space="preserve">server, </w:t>
            </w:r>
            <w:r w:rsidR="00B2540A">
              <w:t xml:space="preserve">the </w:t>
            </w:r>
            <w:r>
              <w:t xml:space="preserve">server writes data into a CSV file. </w:t>
            </w:r>
          </w:p>
        </w:tc>
      </w:tr>
    </w:tbl>
    <w:p w14:paraId="3466198D" w14:textId="77777777" w:rsidR="00257A5B" w:rsidRDefault="00257A5B" w:rsidP="00257A5B">
      <w:pPr>
        <w:spacing w:after="240"/>
      </w:pPr>
    </w:p>
    <w:p w14:paraId="16BBEF64" w14:textId="033B3B74" w:rsidR="00EA14A4" w:rsidRDefault="00257A5B" w:rsidP="00F16C1C">
      <w:r>
        <w:t>Alternative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721"/>
        <w:gridCol w:w="1049"/>
        <w:gridCol w:w="312"/>
        <w:gridCol w:w="5612"/>
      </w:tblGrid>
      <w:tr w:rsidR="00257A5B" w14:paraId="48FE56E0" w14:textId="77777777" w:rsidTr="00F16C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169F1" w14:textId="77777777" w:rsidR="00257A5B" w:rsidRPr="00F16C1C" w:rsidRDefault="00257A5B" w:rsidP="00F16C1C">
            <w:pPr>
              <w:rPr>
                <w:b/>
              </w:rPr>
            </w:pPr>
            <w:r w:rsidRPr="00F16C1C">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A1D84" w14:textId="77777777" w:rsidR="00257A5B" w:rsidRPr="00F16C1C" w:rsidRDefault="00257A5B" w:rsidP="00F16C1C">
            <w:pPr>
              <w:rPr>
                <w:b/>
              </w:rPr>
            </w:pPr>
            <w:r w:rsidRPr="00F16C1C">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B180F" w14:textId="77777777" w:rsidR="00257A5B" w:rsidRPr="00F16C1C" w:rsidRDefault="00257A5B" w:rsidP="00F16C1C">
            <w:pPr>
              <w:rPr>
                <w:b/>
              </w:rPr>
            </w:pPr>
            <w:r w:rsidRPr="00F16C1C">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6DFC0" w14:textId="77777777" w:rsidR="00257A5B" w:rsidRPr="00F16C1C" w:rsidRDefault="00257A5B" w:rsidP="00F16C1C">
            <w:pPr>
              <w:rPr>
                <w:b/>
              </w:rPr>
            </w:pPr>
            <w:r w:rsidRPr="00F16C1C">
              <w:rPr>
                <w:b/>
              </w:rPr>
              <w:t>#</w:t>
            </w:r>
          </w:p>
        </w:tc>
        <w:tc>
          <w:tcPr>
            <w:tcW w:w="56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29C98" w14:textId="77777777" w:rsidR="00257A5B" w:rsidRPr="00F16C1C" w:rsidRDefault="00257A5B" w:rsidP="00F16C1C">
            <w:pPr>
              <w:rPr>
                <w:b/>
              </w:rPr>
            </w:pPr>
            <w:r w:rsidRPr="00F16C1C">
              <w:rPr>
                <w:b/>
              </w:rPr>
              <w:t>System Response</w:t>
            </w:r>
          </w:p>
        </w:tc>
      </w:tr>
      <w:tr w:rsidR="00257A5B" w14:paraId="63AE1304" w14:textId="77777777" w:rsidTr="00F16C1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7992D" w14:textId="77777777" w:rsidR="00257A5B" w:rsidRDefault="00257A5B" w:rsidP="00F16C1C">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C5055" w14:textId="5F073866" w:rsidR="00257A5B" w:rsidRDefault="00F424C7" w:rsidP="00F16C1C">
            <w:r>
              <w:t>Click “</w:t>
            </w:r>
            <w:r w:rsidRPr="00561DB9">
              <w:rPr>
                <w:b/>
              </w:rPr>
              <w:t>Don’t see what you want?</w:t>
            </w:r>
            <w:r>
              <w:t>” butt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27F74" w14:textId="48548BDD" w:rsidR="00257A5B" w:rsidRDefault="00F424C7" w:rsidP="00F16C1C">
            <w:r>
              <w:t>Song Requ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A07647" w14:textId="77777777" w:rsidR="00257A5B" w:rsidRDefault="00257A5B" w:rsidP="00F16C1C">
            <w:r>
              <w:t>2</w:t>
            </w:r>
          </w:p>
        </w:tc>
        <w:tc>
          <w:tcPr>
            <w:tcW w:w="56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68CA2" w14:textId="2EDBCA61" w:rsidR="00257A5B" w:rsidRDefault="00F424C7" w:rsidP="00F16C1C">
            <w:r>
              <w:t xml:space="preserve">Slide the screen to the left to display </w:t>
            </w:r>
            <w:r w:rsidR="00B2540A">
              <w:t xml:space="preserve">the </w:t>
            </w:r>
            <w:r>
              <w:t>Song Request Form</w:t>
            </w:r>
          </w:p>
        </w:tc>
      </w:tr>
      <w:tr w:rsidR="00257A5B" w14:paraId="27A37678" w14:textId="77777777" w:rsidTr="00F424C7">
        <w:trPr>
          <w:trHeight w:val="9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C7D83" w14:textId="77777777" w:rsidR="00257A5B" w:rsidRDefault="00257A5B" w:rsidP="00F16C1C">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7C422" w14:textId="4F723C91" w:rsidR="00257A5B" w:rsidRDefault="00F424C7" w:rsidP="00F16C1C">
            <w:r>
              <w:t>User doesn’t fill out the required questions within the for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C3960" w14:textId="21F5A779" w:rsidR="00257A5B" w:rsidRDefault="00F424C7" w:rsidP="00F16C1C">
            <w:r>
              <w:t>Screen Times 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1D65E" w14:textId="77777777" w:rsidR="00257A5B" w:rsidRDefault="00257A5B" w:rsidP="00F16C1C">
            <w:r>
              <w:t>4</w:t>
            </w:r>
          </w:p>
        </w:tc>
        <w:tc>
          <w:tcPr>
            <w:tcW w:w="561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99A5B" w14:textId="00FCCE26" w:rsidR="00257A5B" w:rsidRDefault="00F424C7" w:rsidP="00B2540A">
            <w:r>
              <w:t>Returns the application to the Main Menu</w:t>
            </w:r>
          </w:p>
        </w:tc>
      </w:tr>
    </w:tbl>
    <w:p w14:paraId="07F2ABB3" w14:textId="411BB4F1" w:rsidR="00EA14A4" w:rsidRDefault="00EA14A4">
      <w:pPr>
        <w:rPr>
          <w:rFonts w:ascii="Arial" w:eastAsia="Times New Roman" w:hAnsi="Arial" w:cs="Arial"/>
          <w:color w:val="000000"/>
          <w:lang w:val="en-US"/>
        </w:rPr>
      </w:pPr>
    </w:p>
    <w:p w14:paraId="5B68346A" w14:textId="5630E527" w:rsidR="00700C23" w:rsidRDefault="00257A5B" w:rsidP="00650101">
      <w:pPr>
        <w:pStyle w:val="Heading2"/>
      </w:pPr>
      <w:bookmarkStart w:id="33" w:name="_Toc38872834"/>
      <w:r w:rsidRPr="00650101">
        <w:lastRenderedPageBreak/>
        <w:t xml:space="preserve">UC50: Accessing </w:t>
      </w:r>
      <w:r w:rsidR="00CD2204">
        <w:t xml:space="preserve">the </w:t>
      </w:r>
      <w:r w:rsidR="00650101" w:rsidRPr="00650101">
        <w:t>A</w:t>
      </w:r>
      <w:r w:rsidRPr="00650101">
        <w:t xml:space="preserve">dmin </w:t>
      </w:r>
      <w:r w:rsidR="00650101" w:rsidRPr="00650101">
        <w:t>P</w:t>
      </w:r>
      <w:r w:rsidRPr="00650101">
        <w:t>anel</w:t>
      </w:r>
      <w:bookmarkEnd w:id="33"/>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3283135C"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24151"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1075C7" w14:textId="5A36BCF5" w:rsidR="00700C23" w:rsidRDefault="00700C23" w:rsidP="00CD2204">
            <w:r>
              <w:t>UC</w:t>
            </w:r>
            <w:r w:rsidR="00F424C7">
              <w:t>5</w:t>
            </w:r>
            <w:r>
              <w:t xml:space="preserve">0: </w:t>
            </w:r>
            <w:r w:rsidR="00CD2204">
              <w:t>Accessing the Admin Panel</w:t>
            </w:r>
          </w:p>
        </w:tc>
      </w:tr>
      <w:tr w:rsidR="00700C23" w14:paraId="49B265C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A7B03" w14:textId="77777777" w:rsidR="00700C23" w:rsidRPr="00F16C1C" w:rsidRDefault="00700C23" w:rsidP="00281364">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E0855" w14:textId="124DD462" w:rsidR="00700C23" w:rsidRDefault="00700C23" w:rsidP="00865A71">
            <w:r>
              <w:t>A20: Gym Staff</w:t>
            </w:r>
            <w:r w:rsidR="00865A71">
              <w:t>, A30: Application Admin</w:t>
            </w:r>
          </w:p>
        </w:tc>
      </w:tr>
      <w:tr w:rsidR="00700C23" w14:paraId="02C4EDE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6F595" w14:textId="77777777" w:rsidR="00700C23" w:rsidRPr="00F16C1C" w:rsidRDefault="00700C23" w:rsidP="00281364">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383138" w14:textId="53B6AB31" w:rsidR="00700C23" w:rsidRDefault="00865A71" w:rsidP="00281364">
            <w:r>
              <w:t>A navigational button</w:t>
            </w:r>
            <w:r w:rsidR="00CE3647">
              <w:t xml:space="preserve"> called</w:t>
            </w:r>
            <w:r>
              <w:t xml:space="preserve"> “Admin Panel” appears after the logo has been clicked on five times. </w:t>
            </w:r>
          </w:p>
        </w:tc>
      </w:tr>
      <w:tr w:rsidR="00700C23" w14:paraId="36F1C33E"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6EE50" w14:textId="77777777" w:rsidR="00700C23" w:rsidRPr="00F16C1C" w:rsidRDefault="00700C23" w:rsidP="00281364">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14C87" w14:textId="62F9FBCF" w:rsidR="00700C23" w:rsidRDefault="00700C23" w:rsidP="00B2540A">
            <w:r>
              <w:t xml:space="preserve">Server and application must be on and </w:t>
            </w:r>
            <w:r w:rsidR="00721997">
              <w:t>connected</w:t>
            </w:r>
            <w:r>
              <w:t xml:space="preserve">. </w:t>
            </w:r>
          </w:p>
        </w:tc>
      </w:tr>
      <w:tr w:rsidR="00700C23" w14:paraId="456501D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BE016" w14:textId="77777777" w:rsidR="00700C23" w:rsidRPr="00F16C1C" w:rsidRDefault="00700C23" w:rsidP="00281364">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09F88" w14:textId="46EA3CAB" w:rsidR="00700C23" w:rsidRDefault="00CD2204" w:rsidP="00CE3647">
            <w:r>
              <w:t xml:space="preserve">Accessibility to the Admin Panel </w:t>
            </w:r>
            <w:r w:rsidR="00CE3647">
              <w:t>Login Page.</w:t>
            </w:r>
          </w:p>
        </w:tc>
      </w:tr>
    </w:tbl>
    <w:p w14:paraId="4F04825A" w14:textId="77777777" w:rsidR="00700C23" w:rsidRDefault="00700C23" w:rsidP="00700C23"/>
    <w:p w14:paraId="7B098A16"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2425"/>
        <w:gridCol w:w="2300"/>
        <w:gridCol w:w="312"/>
        <w:gridCol w:w="3657"/>
      </w:tblGrid>
      <w:tr w:rsidR="00CE3647" w14:paraId="3BF2BC20"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37490"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B9AD7"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024D7"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213F6"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4A59F" w14:textId="77777777" w:rsidR="00700C23" w:rsidRPr="008F6FD3" w:rsidRDefault="00700C23" w:rsidP="00281364">
            <w:pPr>
              <w:rPr>
                <w:b/>
              </w:rPr>
            </w:pPr>
            <w:r w:rsidRPr="008F6FD3">
              <w:rPr>
                <w:b/>
              </w:rPr>
              <w:t>System Response</w:t>
            </w:r>
          </w:p>
        </w:tc>
      </w:tr>
      <w:tr w:rsidR="00CE3647" w14:paraId="7BB9B0A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7D8BC" w14:textId="77777777" w:rsidR="00700C23" w:rsidRPr="00865A71" w:rsidRDefault="00700C23" w:rsidP="00281364">
            <w:pPr>
              <w:rPr>
                <w:b/>
              </w:rPr>
            </w:pPr>
            <w:r w:rsidRPr="00865A71">
              <w:rPr>
                <w: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29E95" w14:textId="3F316E7C" w:rsidR="00700C23" w:rsidRDefault="00CD2204" w:rsidP="00281364">
            <w:r>
              <w:t>Click on the Logo five tim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A7E65" w14:textId="1072FC85" w:rsidR="00700C23" w:rsidRDefault="00CD2204" w:rsidP="00281364">
            <w:r>
              <w:t xml:space="preserve">Displays </w:t>
            </w:r>
            <w:r w:rsidR="00CE3647">
              <w:t>Admin Panel 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F8802" w14:textId="77777777" w:rsidR="00700C23" w:rsidRPr="00865A71" w:rsidRDefault="00700C23" w:rsidP="00281364">
            <w:pPr>
              <w:rPr>
                <w:b/>
              </w:rPr>
            </w:pPr>
            <w:r w:rsidRPr="00865A71">
              <w:rPr>
                <w:b/>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21B215" w14:textId="04EF5DF6" w:rsidR="00700C23" w:rsidRDefault="00721997" w:rsidP="00281364">
            <w:r>
              <w:t>Admin Panel Button appears after three seconds</w:t>
            </w:r>
          </w:p>
        </w:tc>
      </w:tr>
      <w:tr w:rsidR="00CE3647" w14:paraId="0AA6B405"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8DE0DF" w14:textId="5095979B" w:rsidR="00CE3647" w:rsidRPr="00865A71" w:rsidRDefault="00CE3647" w:rsidP="00281364">
            <w:pPr>
              <w:rPr>
                <w:b/>
              </w:rPr>
            </w:pPr>
            <w:r>
              <w:rPr>
                <w:b/>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F8CBAA" w14:textId="38320EA7" w:rsidR="00CE3647" w:rsidRDefault="00CE3647" w:rsidP="00281364">
            <w:r>
              <w:t>Click on “</w:t>
            </w:r>
            <w:r w:rsidRPr="00CE3647">
              <w:rPr>
                <w:b/>
              </w:rPr>
              <w:t>Admin</w:t>
            </w:r>
            <w:r>
              <w:t xml:space="preserve"> </w:t>
            </w:r>
            <w:r w:rsidRPr="00CE3647">
              <w:rPr>
                <w:b/>
              </w:rPr>
              <w:t>Panel</w:t>
            </w:r>
            <w:r>
              <w:t>” 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AA0DF3" w14:textId="71ECFBC0" w:rsidR="00CE3647" w:rsidRDefault="00CE3647" w:rsidP="00281364">
            <w:r>
              <w:t>Change Scre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E61146" w14:textId="0939AB71" w:rsidR="00CE3647" w:rsidRPr="00865A71" w:rsidRDefault="00CE3647" w:rsidP="00281364">
            <w:pPr>
              <w:rPr>
                <w:b/>
              </w:rPr>
            </w:pPr>
            <w:r>
              <w:rPr>
                <w:b/>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3176C8" w14:textId="472307B1" w:rsidR="00CE3647" w:rsidRDefault="00CE3647" w:rsidP="00281364">
            <w:r>
              <w:t>Re-directs to Admin Panel Login Page</w:t>
            </w:r>
          </w:p>
        </w:tc>
      </w:tr>
    </w:tbl>
    <w:p w14:paraId="1DBB25DA" w14:textId="77777777" w:rsidR="00700C23" w:rsidRDefault="00700C23" w:rsidP="00700C23">
      <w:pPr>
        <w:spacing w:after="240"/>
      </w:pPr>
    </w:p>
    <w:p w14:paraId="2FA7E9BF"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12"/>
        <w:gridCol w:w="1985"/>
        <w:gridCol w:w="1672"/>
        <w:gridCol w:w="312"/>
        <w:gridCol w:w="4724"/>
      </w:tblGrid>
      <w:tr w:rsidR="00865A71" w14:paraId="708345F1"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F1E26"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488DF"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33B086"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7D287"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47AAD" w14:textId="77777777" w:rsidR="00700C23" w:rsidRPr="008F6FD3" w:rsidRDefault="00700C23" w:rsidP="00281364">
            <w:pPr>
              <w:rPr>
                <w:b/>
              </w:rPr>
            </w:pPr>
            <w:r w:rsidRPr="008F6FD3">
              <w:rPr>
                <w:b/>
              </w:rPr>
              <w:t>System Response</w:t>
            </w:r>
          </w:p>
        </w:tc>
      </w:tr>
      <w:tr w:rsidR="00721997" w14:paraId="796C42FF"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3F6446" w14:textId="6179B984" w:rsidR="00721997" w:rsidRPr="008F6FD3" w:rsidRDefault="00721997" w:rsidP="00721997">
            <w:pPr>
              <w:rPr>
                <w:b/>
              </w:rPr>
            </w:pPr>
            <w:r>
              <w:rPr>
                <w: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6B502" w14:textId="6B791460" w:rsidR="00721997" w:rsidRPr="008F6FD3" w:rsidRDefault="00721997" w:rsidP="00721997">
            <w:pPr>
              <w:rPr>
                <w:b/>
              </w:rPr>
            </w:pPr>
            <w:r>
              <w:t>Click on the Logo five tim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8AF6ED" w14:textId="441E1988" w:rsidR="00721997" w:rsidRPr="008F6FD3" w:rsidRDefault="00721997" w:rsidP="00721997">
            <w:pPr>
              <w:rPr>
                <w:b/>
              </w:rPr>
            </w:pPr>
            <w:r>
              <w:t>Displays Admin Panel 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2FBCD6" w14:textId="1A61D7F7" w:rsidR="00721997" w:rsidRPr="008F6FD3" w:rsidRDefault="00721997" w:rsidP="00721997">
            <w:pPr>
              <w:rPr>
                <w:b/>
              </w:rPr>
            </w:pPr>
            <w:r>
              <w:rPr>
                <w:b/>
              </w:rP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6C364E" w14:textId="056A6C33" w:rsidR="00721997" w:rsidRPr="008F6FD3" w:rsidRDefault="00721997" w:rsidP="00721997">
            <w:pPr>
              <w:rPr>
                <w:b/>
              </w:rPr>
            </w:pPr>
            <w:r>
              <w:t>Admin Panel Button appears after three seconds</w:t>
            </w:r>
          </w:p>
        </w:tc>
      </w:tr>
      <w:tr w:rsidR="00721997" w14:paraId="65AEA31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F1B92" w14:textId="4F2447D5" w:rsidR="00721997" w:rsidRPr="00865A71" w:rsidRDefault="00721997" w:rsidP="00721997">
            <w:pPr>
              <w:rPr>
                <w:b/>
              </w:rPr>
            </w:pPr>
            <w:r w:rsidRPr="00865A71">
              <w:rPr>
                <w:b/>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194F7" w14:textId="09B70801" w:rsidR="00721997" w:rsidRDefault="00721997" w:rsidP="00721997">
            <w:r>
              <w:t>User does not click on Admin Panel 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CBB58" w14:textId="4990E387" w:rsidR="00721997" w:rsidRDefault="00721997" w:rsidP="00721997">
            <w:r>
              <w:t>Click Timer Timeou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C034C" w14:textId="2AED4A99" w:rsidR="00721997" w:rsidRPr="00865A71" w:rsidRDefault="00721997" w:rsidP="00721997">
            <w:pPr>
              <w:rPr>
                <w:b/>
              </w:rPr>
            </w:pPr>
            <w:r w:rsidRPr="00865A71">
              <w:rPr>
                <w:b/>
              </w:rPr>
              <w:t>4</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75CC5" w14:textId="6D488EE4" w:rsidR="00721997" w:rsidRDefault="00721997" w:rsidP="00721997">
            <w:r>
              <w:t>The Admin Panel button disappears</w:t>
            </w:r>
          </w:p>
        </w:tc>
      </w:tr>
    </w:tbl>
    <w:p w14:paraId="3394FE2F" w14:textId="77777777" w:rsidR="00700C23" w:rsidRDefault="00700C23">
      <w:pPr>
        <w:rPr>
          <w:rFonts w:eastAsiaTheme="majorEastAsia" w:cstheme="majorBidi"/>
          <w:b/>
          <w:color w:val="ED7D31" w:themeColor="accent2"/>
          <w:sz w:val="26"/>
          <w:szCs w:val="26"/>
        </w:rPr>
      </w:pPr>
      <w:r>
        <w:br w:type="page"/>
      </w:r>
    </w:p>
    <w:p w14:paraId="47AFBA92" w14:textId="487891F3" w:rsidR="00700C23" w:rsidRDefault="00257A5B" w:rsidP="00650101">
      <w:pPr>
        <w:pStyle w:val="Heading2"/>
      </w:pPr>
      <w:bookmarkStart w:id="34" w:name="_Toc38872835"/>
      <w:r w:rsidRPr="00650101">
        <w:lastRenderedPageBreak/>
        <w:t xml:space="preserve">UC60: Password </w:t>
      </w:r>
      <w:r w:rsidR="00650101" w:rsidRPr="00650101">
        <w:t>A</w:t>
      </w:r>
      <w:r w:rsidRPr="00650101">
        <w:t xml:space="preserve">uthentication for </w:t>
      </w:r>
      <w:r w:rsidR="00650101" w:rsidRPr="00650101">
        <w:t>A</w:t>
      </w:r>
      <w:r w:rsidRPr="00650101">
        <w:t xml:space="preserve">dmin </w:t>
      </w:r>
      <w:r w:rsidR="00650101" w:rsidRPr="00650101">
        <w:t>P</w:t>
      </w:r>
      <w:r w:rsidRPr="00650101">
        <w:t>anel</w:t>
      </w:r>
      <w:bookmarkEnd w:id="34"/>
      <w:r w:rsidRPr="00650101">
        <w:t> </w:t>
      </w:r>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5F7A6310"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EE696"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10D2F8" w14:textId="0073234F" w:rsidR="00700C23" w:rsidRDefault="00865A71" w:rsidP="00281364">
            <w:r>
              <w:t>UC6</w:t>
            </w:r>
            <w:r w:rsidR="00700C23">
              <w:t xml:space="preserve">0: </w:t>
            </w:r>
            <w:r w:rsidR="00CD2204" w:rsidRPr="00650101">
              <w:t>Password Authentication for Admin Panel </w:t>
            </w:r>
          </w:p>
        </w:tc>
      </w:tr>
      <w:tr w:rsidR="00700C23" w14:paraId="5280D286"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73706" w14:textId="77777777" w:rsidR="00700C23" w:rsidRPr="00F16C1C" w:rsidRDefault="00700C23" w:rsidP="00281364">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46D5B1" w14:textId="2276962A" w:rsidR="00700C23" w:rsidRDefault="00CD2204" w:rsidP="00281364">
            <w:r>
              <w:t>A20: Gym Staff, A30: Application Admin</w:t>
            </w:r>
          </w:p>
        </w:tc>
      </w:tr>
      <w:tr w:rsidR="00700C23" w14:paraId="6769D05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935BF" w14:textId="77777777" w:rsidR="00700C23" w:rsidRPr="00F16C1C" w:rsidRDefault="00700C23" w:rsidP="00281364">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FBCC5" w14:textId="4893D56A" w:rsidR="00700C23" w:rsidRDefault="00721997" w:rsidP="00B2540A">
            <w:r>
              <w:t>User is required to enter a Staff or Admin password to authenticate into the Admin Panel.</w:t>
            </w:r>
          </w:p>
        </w:tc>
      </w:tr>
      <w:tr w:rsidR="00700C23" w14:paraId="69D5489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6AA6B2" w14:textId="77777777" w:rsidR="00700C23" w:rsidRPr="00F16C1C" w:rsidRDefault="00700C23" w:rsidP="00281364">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9D5A0" w14:textId="79FE5FF7" w:rsidR="00700C23" w:rsidRDefault="00721997" w:rsidP="00721997">
            <w:r>
              <w:t xml:space="preserve">Server and application must be on and available. </w:t>
            </w:r>
          </w:p>
        </w:tc>
      </w:tr>
      <w:tr w:rsidR="00700C23" w14:paraId="1467518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ED785" w14:textId="77777777" w:rsidR="00700C23" w:rsidRPr="00F16C1C" w:rsidRDefault="00700C23" w:rsidP="00281364">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AEDD2A" w14:textId="6B2A2B43" w:rsidR="00700C23" w:rsidRDefault="00721997" w:rsidP="00B2540A">
            <w:r>
              <w:t xml:space="preserve">Gym Staff and Application Admin </w:t>
            </w:r>
            <w:r w:rsidR="00B2540A">
              <w:t>can</w:t>
            </w:r>
            <w:r>
              <w:t xml:space="preserve"> view </w:t>
            </w:r>
            <w:r w:rsidR="00B2540A">
              <w:t xml:space="preserve">the </w:t>
            </w:r>
            <w:r>
              <w:t>Admin Panel Page.</w:t>
            </w:r>
          </w:p>
        </w:tc>
      </w:tr>
    </w:tbl>
    <w:p w14:paraId="5AB05807" w14:textId="77777777" w:rsidR="00700C23" w:rsidRDefault="00700C23" w:rsidP="00700C23"/>
    <w:p w14:paraId="3A2DDB29"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2467"/>
        <w:gridCol w:w="3718"/>
        <w:gridCol w:w="312"/>
        <w:gridCol w:w="2197"/>
      </w:tblGrid>
      <w:tr w:rsidR="00721997" w14:paraId="136B192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3D8CD7"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0B886"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3AACC"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C1DD7"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190C1" w14:textId="77777777" w:rsidR="00700C23" w:rsidRPr="008F6FD3" w:rsidRDefault="00700C23" w:rsidP="00281364">
            <w:pPr>
              <w:rPr>
                <w:b/>
              </w:rPr>
            </w:pPr>
            <w:r w:rsidRPr="008F6FD3">
              <w:rPr>
                <w:b/>
              </w:rPr>
              <w:t>System Response</w:t>
            </w:r>
          </w:p>
        </w:tc>
      </w:tr>
      <w:tr w:rsidR="00721997" w14:paraId="17647376"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19DC1"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DB6C0" w14:textId="22AE0CDC" w:rsidR="00700C23" w:rsidRDefault="00721997" w:rsidP="00281364">
            <w:r>
              <w:t>Enters in Staff Password and clicks “Lo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8C215" w14:textId="3D0C413C" w:rsidR="00700C23" w:rsidRDefault="00721997" w:rsidP="00281364">
            <w:r>
              <w:t>Validates User Credentials with Local Data – CORRECT CREDENTIA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A93C5"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A3B507" w14:textId="1361053A" w:rsidR="00700C23" w:rsidRDefault="00721997" w:rsidP="00281364">
            <w:r>
              <w:t>Re-directs user to Admin Panel Page</w:t>
            </w:r>
          </w:p>
        </w:tc>
      </w:tr>
    </w:tbl>
    <w:p w14:paraId="03AE25E6" w14:textId="77777777" w:rsidR="00700C23" w:rsidRDefault="00700C23" w:rsidP="00700C23">
      <w:pPr>
        <w:spacing w:after="240"/>
      </w:pPr>
    </w:p>
    <w:p w14:paraId="4AF0AC97"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12"/>
        <w:gridCol w:w="1497"/>
        <w:gridCol w:w="2160"/>
        <w:gridCol w:w="312"/>
        <w:gridCol w:w="4724"/>
      </w:tblGrid>
      <w:tr w:rsidR="00700C23" w14:paraId="2D2AA72A"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9F400"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260FF"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FC492"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4D5C8"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A0ABD" w14:textId="77777777" w:rsidR="00700C23" w:rsidRPr="008F6FD3" w:rsidRDefault="00700C23" w:rsidP="00281364">
            <w:pPr>
              <w:rPr>
                <w:b/>
              </w:rPr>
            </w:pPr>
            <w:r w:rsidRPr="008F6FD3">
              <w:rPr>
                <w:b/>
              </w:rPr>
              <w:t>System Response</w:t>
            </w:r>
          </w:p>
        </w:tc>
      </w:tr>
      <w:tr w:rsidR="00700C23" w14:paraId="3BBB21A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BBA11"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E06C6" w14:textId="3E02A6EC" w:rsidR="00700C23" w:rsidRDefault="00721997" w:rsidP="00281364">
            <w:r>
              <w:t>Enters in Staff Password and clicks “Lo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6C9A7" w14:textId="28A16257" w:rsidR="00700C23" w:rsidRDefault="00721997" w:rsidP="00281364">
            <w:r>
              <w:t>Validates User Credentials with Local Data – INCORRECT CREDENTIAL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2B87A"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EBEB9F" w14:textId="0C604172" w:rsidR="00700C23" w:rsidRDefault="00721997" w:rsidP="00721997">
            <w:r>
              <w:t>A</w:t>
            </w:r>
            <w:r w:rsidR="00700C23">
              <w:t xml:space="preserve"> pop up will </w:t>
            </w:r>
            <w:r>
              <w:t>appear</w:t>
            </w:r>
            <w:r w:rsidR="00700C23">
              <w:t xml:space="preserve"> </w:t>
            </w:r>
            <w:r>
              <w:t>notifying that the password was incorrect.</w:t>
            </w:r>
          </w:p>
        </w:tc>
      </w:tr>
    </w:tbl>
    <w:p w14:paraId="795EE4B3" w14:textId="2AABF993" w:rsidR="00257A5B" w:rsidRPr="00700C23" w:rsidRDefault="00700C23" w:rsidP="00700C23">
      <w:pPr>
        <w:rPr>
          <w:rFonts w:eastAsiaTheme="majorEastAsia" w:cstheme="majorBidi"/>
          <w:b/>
          <w:color w:val="ED7D31" w:themeColor="accent2"/>
          <w:sz w:val="26"/>
          <w:szCs w:val="26"/>
        </w:rPr>
      </w:pPr>
      <w:r>
        <w:br w:type="page"/>
      </w:r>
    </w:p>
    <w:p w14:paraId="3B955ABE" w14:textId="7800FFB5" w:rsidR="00257A5B" w:rsidRPr="00650101" w:rsidRDefault="00C44E97" w:rsidP="00C44E97">
      <w:pPr>
        <w:pStyle w:val="Heading2"/>
      </w:pPr>
      <w:bookmarkStart w:id="35" w:name="_Toc38872836"/>
      <w:r>
        <w:lastRenderedPageBreak/>
        <w:t>UC70: Changing Announcements and Time Intervals</w:t>
      </w:r>
      <w:bookmarkEnd w:id="35"/>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43B8336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C6374"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05B37" w14:textId="1F080D30" w:rsidR="00700C23" w:rsidRDefault="00721997" w:rsidP="00281364">
            <w:r>
              <w:t>UC7</w:t>
            </w:r>
            <w:r w:rsidR="00700C23">
              <w:t xml:space="preserve">0: </w:t>
            </w:r>
            <w:r w:rsidRPr="00650101">
              <w:t>Changing Announcements and the Intervals</w:t>
            </w:r>
          </w:p>
        </w:tc>
      </w:tr>
      <w:tr w:rsidR="00700C23" w14:paraId="0844AFC5"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99023D" w14:textId="77777777" w:rsidR="00700C23" w:rsidRPr="00F16C1C" w:rsidRDefault="00700C23" w:rsidP="00281364">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78F63" w14:textId="6A16A785" w:rsidR="00700C23" w:rsidRDefault="00721997" w:rsidP="00281364">
            <w:r>
              <w:t>A20: Gym Staff, A30: Application Admin</w:t>
            </w:r>
          </w:p>
        </w:tc>
      </w:tr>
      <w:tr w:rsidR="00700C23" w14:paraId="31118CB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7D422" w14:textId="77777777" w:rsidR="00700C23" w:rsidRPr="00F16C1C" w:rsidRDefault="00700C23" w:rsidP="00281364">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205B4" w14:textId="0FC971D8" w:rsidR="00700C23" w:rsidRDefault="006878FA" w:rsidP="00281364">
            <w:r>
              <w:t xml:space="preserve">Process of how users change announcements selected or time interval between each announcement. </w:t>
            </w:r>
          </w:p>
        </w:tc>
      </w:tr>
      <w:tr w:rsidR="00700C23" w14:paraId="2C4CA16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4FA5B8" w14:textId="77777777" w:rsidR="00700C23" w:rsidRPr="00F16C1C" w:rsidRDefault="00700C23" w:rsidP="00281364">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54388" w14:textId="4BB320CB" w:rsidR="00700C23" w:rsidRDefault="00700C23" w:rsidP="00721997">
            <w:r>
              <w:t xml:space="preserve">Server and application must be on and available. </w:t>
            </w:r>
            <w:r w:rsidR="008B140D">
              <w:t>Staff or Admin is logged into the Admin Panel and clicked on Announcements Tile.</w:t>
            </w:r>
          </w:p>
        </w:tc>
      </w:tr>
      <w:tr w:rsidR="00700C23" w14:paraId="1E1197CB"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7F270" w14:textId="77777777" w:rsidR="00700C23" w:rsidRPr="00F16C1C" w:rsidRDefault="00700C23" w:rsidP="00281364">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C7142" w14:textId="1EC88099" w:rsidR="00700C23" w:rsidRDefault="00721997" w:rsidP="00281364">
            <w:r>
              <w:t xml:space="preserve">Time Interval or Announcement Selected is changed. </w:t>
            </w:r>
          </w:p>
        </w:tc>
      </w:tr>
    </w:tbl>
    <w:p w14:paraId="23F8FDAC" w14:textId="77777777" w:rsidR="00700C23" w:rsidRDefault="00700C23" w:rsidP="00700C23"/>
    <w:p w14:paraId="222873EF"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2247"/>
        <w:gridCol w:w="1823"/>
        <w:gridCol w:w="312"/>
        <w:gridCol w:w="4312"/>
      </w:tblGrid>
      <w:tr w:rsidR="00721997" w14:paraId="29D5255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45BC0"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08E42"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E5055"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CA09D"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A6D04" w14:textId="77777777" w:rsidR="00700C23" w:rsidRPr="008F6FD3" w:rsidRDefault="00700C23" w:rsidP="00281364">
            <w:pPr>
              <w:rPr>
                <w:b/>
              </w:rPr>
            </w:pPr>
            <w:r w:rsidRPr="008F6FD3">
              <w:rPr>
                <w:b/>
              </w:rPr>
              <w:t>System Response</w:t>
            </w:r>
          </w:p>
        </w:tc>
      </w:tr>
      <w:tr w:rsidR="00721997" w14:paraId="4E576BD3"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57FCC"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49A1C" w14:textId="1FEB3FA3" w:rsidR="00700C23" w:rsidRDefault="00721997" w:rsidP="00281364">
            <w:r>
              <w:t>Changes Announcement Selec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91EAD" w14:textId="77777777" w:rsidR="00700C23" w:rsidRDefault="00700C23" w:rsidP="00281364">
            <w:r>
              <w:t>Provide a 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AD273"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86C80" w14:textId="5474B93E" w:rsidR="00700C23" w:rsidRDefault="00700C23" w:rsidP="00721997">
            <w:r>
              <w:t xml:space="preserve">A pop up appears letting the </w:t>
            </w:r>
            <w:r w:rsidR="00721997">
              <w:t>user</w:t>
            </w:r>
            <w:r>
              <w:t xml:space="preserve"> know </w:t>
            </w:r>
            <w:r w:rsidR="00721997">
              <w:t>that a different announcement has been selected.</w:t>
            </w:r>
          </w:p>
        </w:tc>
      </w:tr>
    </w:tbl>
    <w:p w14:paraId="0AD06B47" w14:textId="77777777" w:rsidR="00700C23" w:rsidRDefault="00700C23" w:rsidP="00700C23">
      <w:pPr>
        <w:spacing w:after="240"/>
      </w:pPr>
    </w:p>
    <w:p w14:paraId="78B02C4D"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12"/>
        <w:gridCol w:w="2175"/>
        <w:gridCol w:w="1482"/>
        <w:gridCol w:w="312"/>
        <w:gridCol w:w="4724"/>
      </w:tblGrid>
      <w:tr w:rsidR="00700C23" w14:paraId="63D267F5"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077F1"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616AB"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067DA"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CE5D7"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6A6C87" w14:textId="77777777" w:rsidR="00700C23" w:rsidRPr="008F6FD3" w:rsidRDefault="00700C23" w:rsidP="00281364">
            <w:pPr>
              <w:rPr>
                <w:b/>
              </w:rPr>
            </w:pPr>
            <w:r w:rsidRPr="008F6FD3">
              <w:rPr>
                <w:b/>
              </w:rPr>
              <w:t>System Response</w:t>
            </w:r>
          </w:p>
        </w:tc>
      </w:tr>
      <w:tr w:rsidR="00700C23" w14:paraId="7F75BE09"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B17F2"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24EA4" w14:textId="3A23302F" w:rsidR="00700C23" w:rsidRDefault="00721997" w:rsidP="00721997">
            <w:r>
              <w:t xml:space="preserve">Changes Time Interval for Announcemen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FDE77" w14:textId="32A8E4AE" w:rsidR="00700C23" w:rsidRDefault="00721997" w:rsidP="00281364">
            <w:r>
              <w:t>Provide a 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662DA"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1B4D6B" w14:textId="0B9497F7" w:rsidR="00700C23" w:rsidRDefault="00721997" w:rsidP="00721997">
            <w:r>
              <w:t xml:space="preserve">A pop up appears letting the user know that a different time interval has been selected. </w:t>
            </w:r>
          </w:p>
        </w:tc>
      </w:tr>
    </w:tbl>
    <w:p w14:paraId="105C9518" w14:textId="77777777" w:rsidR="00700C23" w:rsidRDefault="00700C23">
      <w:pPr>
        <w:rPr>
          <w:rFonts w:eastAsiaTheme="majorEastAsia" w:cstheme="majorBidi"/>
          <w:b/>
          <w:color w:val="ED7D31" w:themeColor="accent2"/>
          <w:sz w:val="26"/>
          <w:szCs w:val="26"/>
        </w:rPr>
      </w:pPr>
      <w:r>
        <w:br w:type="page"/>
      </w:r>
    </w:p>
    <w:p w14:paraId="6BC6ED7C" w14:textId="61A19EF9" w:rsidR="00257A5B" w:rsidRPr="00650101" w:rsidRDefault="00257A5B" w:rsidP="00650101">
      <w:pPr>
        <w:pStyle w:val="Heading2"/>
      </w:pPr>
      <w:bookmarkStart w:id="36" w:name="_Toc38872837"/>
      <w:r w:rsidRPr="00650101">
        <w:lastRenderedPageBreak/>
        <w:t xml:space="preserve">UC80: Changing </w:t>
      </w:r>
      <w:r w:rsidR="00650101" w:rsidRPr="00650101">
        <w:t>M</w:t>
      </w:r>
      <w:r w:rsidRPr="00650101">
        <w:t xml:space="preserve">essages and </w:t>
      </w:r>
      <w:r w:rsidR="00650101" w:rsidRPr="00650101">
        <w:t>I</w:t>
      </w:r>
      <w:r w:rsidRPr="00650101">
        <w:t xml:space="preserve">nterval </w:t>
      </w:r>
      <w:r w:rsidR="00650101" w:rsidRPr="00650101">
        <w:t>T</w:t>
      </w:r>
      <w:r w:rsidRPr="00650101">
        <w:t xml:space="preserve">imes for </w:t>
      </w:r>
      <w:r w:rsidR="00650101" w:rsidRPr="00650101">
        <w:t>M</w:t>
      </w:r>
      <w:r w:rsidRPr="00650101">
        <w:t xml:space="preserve">arquee </w:t>
      </w:r>
      <w:r w:rsidR="00650101" w:rsidRPr="00650101">
        <w:t>B</w:t>
      </w:r>
      <w:r w:rsidRPr="00650101">
        <w:t>anner</w:t>
      </w:r>
      <w:bookmarkEnd w:id="36"/>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5AD881F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21924"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B5C15" w14:textId="14A450FA" w:rsidR="00700C23" w:rsidRDefault="008B140D" w:rsidP="00281364">
            <w:r>
              <w:t>UC8</w:t>
            </w:r>
            <w:r w:rsidR="00700C23">
              <w:t xml:space="preserve">0: </w:t>
            </w:r>
            <w:r w:rsidRPr="00650101">
              <w:t>Changing Messages and Interval Times for Marquee Banner</w:t>
            </w:r>
          </w:p>
        </w:tc>
      </w:tr>
      <w:tr w:rsidR="008B140D" w14:paraId="2FF97BAA"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FE058B" w14:textId="77777777" w:rsidR="008B140D" w:rsidRPr="00F16C1C" w:rsidRDefault="008B140D" w:rsidP="008B140D">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277D2A" w14:textId="1380C6FF" w:rsidR="008B140D" w:rsidRDefault="008B140D" w:rsidP="008B140D">
            <w:r>
              <w:t>A20: Gym Staff, A30: Application Admin</w:t>
            </w:r>
          </w:p>
        </w:tc>
      </w:tr>
      <w:tr w:rsidR="008B140D" w14:paraId="5C567835"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A0692" w14:textId="77777777" w:rsidR="008B140D" w:rsidRPr="00F16C1C" w:rsidRDefault="008B140D" w:rsidP="008B140D">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AD266" w14:textId="03B2AA0A" w:rsidR="008B140D" w:rsidRDefault="008B140D" w:rsidP="00067472">
            <w:r>
              <w:t xml:space="preserve">Process of how </w:t>
            </w:r>
            <w:r w:rsidR="00067472">
              <w:t>staff users</w:t>
            </w:r>
            <w:r>
              <w:t xml:space="preserve"> change the message on the marquee banner or time interval between each announcement.</w:t>
            </w:r>
          </w:p>
        </w:tc>
      </w:tr>
      <w:tr w:rsidR="008B140D" w14:paraId="17B292B1"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E6B55" w14:textId="77777777" w:rsidR="008B140D" w:rsidRPr="00F16C1C" w:rsidRDefault="008B140D" w:rsidP="008B140D">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8932A" w14:textId="37801A8D" w:rsidR="008B140D" w:rsidRDefault="008B140D" w:rsidP="008B140D">
            <w:r>
              <w:t>Server and application must be on and available. Staff or Admin is logged into the Admin Panel clicked on Message Scroller Tile.</w:t>
            </w:r>
          </w:p>
        </w:tc>
      </w:tr>
      <w:tr w:rsidR="008B140D" w14:paraId="10F411EF"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26160" w14:textId="77777777" w:rsidR="008B140D" w:rsidRPr="00F16C1C" w:rsidRDefault="008B140D" w:rsidP="008B140D">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E67E2" w14:textId="50A8192F" w:rsidR="008B140D" w:rsidRDefault="008B140D" w:rsidP="008B140D">
            <w:r>
              <w:t>Marquee Scroller or Time Interval for Marquee Scroller is changed.</w:t>
            </w:r>
          </w:p>
        </w:tc>
      </w:tr>
    </w:tbl>
    <w:p w14:paraId="7E60C693" w14:textId="77777777" w:rsidR="00700C23" w:rsidRDefault="00700C23" w:rsidP="00700C23"/>
    <w:p w14:paraId="61AF03EA"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2276"/>
        <w:gridCol w:w="2368"/>
        <w:gridCol w:w="312"/>
        <w:gridCol w:w="3738"/>
      </w:tblGrid>
      <w:tr w:rsidR="008B140D" w14:paraId="6045D7B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36146F"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BA936E"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6CA22"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57F20"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AC35F" w14:textId="77777777" w:rsidR="00700C23" w:rsidRPr="008F6FD3" w:rsidRDefault="00700C23" w:rsidP="00281364">
            <w:pPr>
              <w:rPr>
                <w:b/>
              </w:rPr>
            </w:pPr>
            <w:r w:rsidRPr="008F6FD3">
              <w:rPr>
                <w:b/>
              </w:rPr>
              <w:t>System Response</w:t>
            </w:r>
          </w:p>
        </w:tc>
      </w:tr>
      <w:tr w:rsidR="008B140D" w14:paraId="78DB292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70ACBD"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9FD022" w14:textId="35E95D33" w:rsidR="00700C23" w:rsidRDefault="008B140D" w:rsidP="00281364">
            <w:r>
              <w:t>Enters in a new string of text in Marquee Text Input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0A3C1" w14:textId="57DA2667" w:rsidR="00700C23" w:rsidRDefault="008B140D" w:rsidP="00281364">
            <w:r>
              <w:t>Checks Local Saved Messages and Appends new mess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72989"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214183" w14:textId="6CACDE8B" w:rsidR="00700C23" w:rsidRDefault="008B140D" w:rsidP="00B2540A">
            <w:r>
              <w:t xml:space="preserve">Checks if the system has 3 saved messages if so, delete the last message, and add </w:t>
            </w:r>
            <w:r w:rsidR="00B2540A">
              <w:t xml:space="preserve">a </w:t>
            </w:r>
            <w:r>
              <w:t>new message to the end.</w:t>
            </w:r>
          </w:p>
        </w:tc>
      </w:tr>
      <w:tr w:rsidR="00067472" w14:paraId="1DDF1905" w14:textId="77777777" w:rsidTr="00067472">
        <w:trPr>
          <w:trHeight w:val="69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7C16C0" w14:textId="44D1981A" w:rsidR="00067472" w:rsidRDefault="00067472" w:rsidP="00281364">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818085" w14:textId="4B9E0E06" w:rsidR="00067472" w:rsidRDefault="00067472" w:rsidP="00281364">
            <w:r>
              <w:t>Selects on the Message within the Message L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C2DB4" w14:textId="08B4DA12" w:rsidR="00067472" w:rsidRDefault="00067472" w:rsidP="00281364">
            <w:r>
              <w:t>Highlight Mess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E245DC" w14:textId="205D922E" w:rsidR="00067472" w:rsidRDefault="00067472" w:rsidP="00281364">
            <w: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9EC458" w14:textId="2B4F90E9" w:rsidR="00067472" w:rsidRDefault="00067472" w:rsidP="008B140D">
            <w:r>
              <w:t>The message will be indicated that it has been selected.</w:t>
            </w:r>
          </w:p>
        </w:tc>
      </w:tr>
      <w:tr w:rsidR="008B140D" w14:paraId="5D978AE5" w14:textId="77777777" w:rsidTr="00067472">
        <w:trPr>
          <w:trHeight w:val="4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761922" w14:textId="53626835" w:rsidR="008B140D" w:rsidRDefault="00067472" w:rsidP="00281364">
            <w: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AF13C8" w14:textId="2C6FD8DC" w:rsidR="008B140D" w:rsidRDefault="00067472" w:rsidP="00281364">
            <w:r>
              <w:t>Selects “</w:t>
            </w:r>
            <w:r w:rsidR="008B140D" w:rsidRPr="00067472">
              <w:rPr>
                <w:b/>
              </w:rPr>
              <w:t>S</w:t>
            </w:r>
            <w:r w:rsidRPr="00067472">
              <w:rPr>
                <w:b/>
              </w:rPr>
              <w:t>et</w:t>
            </w:r>
            <w:r w:rsidR="008B140D" w:rsidRPr="00067472">
              <w:rPr>
                <w:b/>
              </w:rPr>
              <w:t xml:space="preserve"> Active</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969ED3" w14:textId="5514AD79" w:rsidR="008B140D" w:rsidRDefault="008B140D" w:rsidP="00281364">
            <w:r>
              <w:t>Changes Current Active Mess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57BCDA" w14:textId="63506D35" w:rsidR="008B140D" w:rsidRDefault="00067472" w:rsidP="00281364">
            <w: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F4B384" w14:textId="4F7AFDF7" w:rsidR="008B140D" w:rsidRDefault="008B140D" w:rsidP="008B140D">
            <w:r>
              <w:t>Changes the current text to the one that is selected.</w:t>
            </w:r>
          </w:p>
        </w:tc>
      </w:tr>
    </w:tbl>
    <w:p w14:paraId="3E9F3580" w14:textId="77777777" w:rsidR="00067472" w:rsidRDefault="00067472" w:rsidP="00700C23"/>
    <w:p w14:paraId="6A4C2EEE" w14:textId="336ED99D" w:rsidR="00700C23" w:rsidRDefault="00067472" w:rsidP="00700C23">
      <w:r>
        <w:t>A</w:t>
      </w:r>
      <w:r w:rsidR="00700C23">
        <w:t>lternative Course of Events</w:t>
      </w:r>
    </w:p>
    <w:tbl>
      <w:tblPr>
        <w:tblW w:w="9225" w:type="dxa"/>
        <w:tblCellMar>
          <w:top w:w="15" w:type="dxa"/>
          <w:left w:w="15" w:type="dxa"/>
          <w:bottom w:w="15" w:type="dxa"/>
          <w:right w:w="15" w:type="dxa"/>
        </w:tblCellMar>
        <w:tblLook w:val="04A0" w:firstRow="1" w:lastRow="0" w:firstColumn="1" w:lastColumn="0" w:noHBand="0" w:noVBand="1"/>
      </w:tblPr>
      <w:tblGrid>
        <w:gridCol w:w="312"/>
        <w:gridCol w:w="1887"/>
        <w:gridCol w:w="1990"/>
        <w:gridCol w:w="312"/>
        <w:gridCol w:w="4724"/>
      </w:tblGrid>
      <w:tr w:rsidR="00067472" w14:paraId="50B0DEAC" w14:textId="77777777" w:rsidTr="0006747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162D7"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987AE" w14:textId="77777777" w:rsidR="00700C23" w:rsidRPr="008F6FD3" w:rsidRDefault="00700C23" w:rsidP="00281364">
            <w:pPr>
              <w:rPr>
                <w:b/>
              </w:rPr>
            </w:pPr>
            <w:r w:rsidRPr="008F6FD3">
              <w:rPr>
                <w:b/>
              </w:rPr>
              <w:t>Actor Action</w:t>
            </w:r>
          </w:p>
        </w:tc>
        <w:tc>
          <w:tcPr>
            <w:tcW w:w="1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6F32E" w14:textId="77777777" w:rsidR="00700C23" w:rsidRPr="008F6FD3" w:rsidRDefault="00700C23" w:rsidP="00281364">
            <w:pPr>
              <w:rPr>
                <w:b/>
              </w:rPr>
            </w:pPr>
            <w:r w:rsidRPr="008F6FD3">
              <w:rPr>
                <w:b/>
              </w:rPr>
              <w:t>System Event</w:t>
            </w:r>
          </w:p>
        </w:tc>
        <w:tc>
          <w:tcPr>
            <w:tcW w:w="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C04CE"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10530" w14:textId="77777777" w:rsidR="00700C23" w:rsidRPr="008F6FD3" w:rsidRDefault="00700C23" w:rsidP="00281364">
            <w:pPr>
              <w:rPr>
                <w:b/>
              </w:rPr>
            </w:pPr>
            <w:r w:rsidRPr="008F6FD3">
              <w:rPr>
                <w:b/>
              </w:rPr>
              <w:t>System Response</w:t>
            </w:r>
          </w:p>
        </w:tc>
      </w:tr>
      <w:tr w:rsidR="00067472" w14:paraId="278D4020" w14:textId="77777777" w:rsidTr="00067472">
        <w:trPr>
          <w:trHeight w:val="6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B5D54"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8281F" w14:textId="12A288AA" w:rsidR="00700C23" w:rsidRDefault="008B140D" w:rsidP="00281364">
            <w:r>
              <w:t>S</w:t>
            </w:r>
            <w:r w:rsidR="00067472">
              <w:t>elects on the Message within the Message List</w:t>
            </w:r>
          </w:p>
        </w:tc>
        <w:tc>
          <w:tcPr>
            <w:tcW w:w="1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80779" w14:textId="29639377" w:rsidR="00700C23" w:rsidRDefault="00067472" w:rsidP="00281364">
            <w:r>
              <w:t>Highlight Message</w:t>
            </w:r>
          </w:p>
        </w:tc>
        <w:tc>
          <w:tcPr>
            <w:tcW w:w="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3A178"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663BE" w14:textId="441A36D3" w:rsidR="00700C23" w:rsidRDefault="00067472" w:rsidP="00281364">
            <w:r>
              <w:t>The message will be indicated that it has been selected.</w:t>
            </w:r>
          </w:p>
        </w:tc>
      </w:tr>
      <w:tr w:rsidR="00067472" w14:paraId="7E0CAC9B" w14:textId="77777777" w:rsidTr="00067472">
        <w:trPr>
          <w:trHeight w:val="77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5D9850" w14:textId="168FE956" w:rsidR="00067472" w:rsidRDefault="00067472" w:rsidP="00281364">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A92130" w14:textId="592A30AC" w:rsidR="00067472" w:rsidRDefault="00067472" w:rsidP="00281364">
            <w:r>
              <w:t>Selects “</w:t>
            </w:r>
            <w:r w:rsidRPr="00067472">
              <w:rPr>
                <w:b/>
              </w:rPr>
              <w:t>Remove</w:t>
            </w:r>
            <w:r>
              <w:t>”</w:t>
            </w:r>
          </w:p>
        </w:tc>
        <w:tc>
          <w:tcPr>
            <w:tcW w:w="1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6AE61B" w14:textId="42F32DC3" w:rsidR="00067472" w:rsidRDefault="00067472" w:rsidP="00067472">
            <w:r>
              <w:t>Pop Up Appears</w:t>
            </w:r>
          </w:p>
        </w:tc>
        <w:tc>
          <w:tcPr>
            <w:tcW w:w="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0A9870" w14:textId="6ADAAA67" w:rsidR="00067472" w:rsidRDefault="00067472" w:rsidP="00281364">
            <w:r>
              <w:t>4</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6E505" w14:textId="514BB5C8" w:rsidR="00067472" w:rsidRDefault="00067472" w:rsidP="00067472">
            <w:r>
              <w:t xml:space="preserve">Deletes </w:t>
            </w:r>
            <w:r w:rsidR="00B2540A">
              <w:t xml:space="preserve">a </w:t>
            </w:r>
            <w:r>
              <w:t xml:space="preserve">message from System and displays a pop up that the message has been deleted. </w:t>
            </w:r>
          </w:p>
        </w:tc>
      </w:tr>
    </w:tbl>
    <w:p w14:paraId="49918C4E" w14:textId="002C353F" w:rsidR="00257A5B" w:rsidRPr="00650101" w:rsidRDefault="00257A5B" w:rsidP="00650101">
      <w:pPr>
        <w:pStyle w:val="Heading2"/>
      </w:pPr>
      <w:bookmarkStart w:id="37" w:name="_Toc38872838"/>
      <w:r w:rsidRPr="00650101">
        <w:lastRenderedPageBreak/>
        <w:t>UC90: Pause/Play/Skip</w:t>
      </w:r>
      <w:r w:rsidR="00650101" w:rsidRPr="00650101">
        <w:t>/Reverse and</w:t>
      </w:r>
      <w:r w:rsidRPr="00650101">
        <w:t xml:space="preserve"> a Song</w:t>
      </w:r>
      <w:bookmarkEnd w:id="37"/>
      <w:r w:rsidRPr="00650101">
        <w:t> </w:t>
      </w:r>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42D25DCF"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D7287"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F5525" w14:textId="3354ED20" w:rsidR="00700C23" w:rsidRDefault="008B140D" w:rsidP="00281364">
            <w:r>
              <w:t>UC9</w:t>
            </w:r>
            <w:r w:rsidR="00700C23">
              <w:t xml:space="preserve">0: </w:t>
            </w:r>
            <w:r w:rsidRPr="00650101">
              <w:t>Pause/Play/Skip/Reverse and a Song </w:t>
            </w:r>
          </w:p>
        </w:tc>
      </w:tr>
      <w:tr w:rsidR="008B140D" w14:paraId="3269A491"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5A14C" w14:textId="77777777" w:rsidR="008B140D" w:rsidRPr="00F16C1C" w:rsidRDefault="008B140D" w:rsidP="008B140D">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9A4F2" w14:textId="36CF3662" w:rsidR="008B140D" w:rsidRDefault="008B140D" w:rsidP="008B140D">
            <w:r>
              <w:t>A20: Gym Staff, A30: Application Admin</w:t>
            </w:r>
          </w:p>
        </w:tc>
      </w:tr>
      <w:tr w:rsidR="008B140D" w14:paraId="2EB858AF"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DB218D" w14:textId="77777777" w:rsidR="008B140D" w:rsidRPr="00F16C1C" w:rsidRDefault="008B140D" w:rsidP="008B140D">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2CDA8" w14:textId="155462B8" w:rsidR="008B140D" w:rsidRDefault="00067472" w:rsidP="00067472">
            <w:r>
              <w:t>Process of how staff users can change the music through the music player within the Admin Panel.</w:t>
            </w:r>
          </w:p>
        </w:tc>
      </w:tr>
      <w:tr w:rsidR="008B140D" w14:paraId="7F93190E"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F0351" w14:textId="77777777" w:rsidR="008B140D" w:rsidRPr="00F16C1C" w:rsidRDefault="008B140D" w:rsidP="008B140D">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F4126" w14:textId="65FD9690" w:rsidR="008B140D" w:rsidRDefault="008B140D" w:rsidP="00067472">
            <w:r>
              <w:t xml:space="preserve">Server and application must be on and available. </w:t>
            </w:r>
            <w:r w:rsidR="00067472">
              <w:t>Staff or Admin is logged into the Admin Panel clicked on Music Player.</w:t>
            </w:r>
          </w:p>
        </w:tc>
      </w:tr>
      <w:tr w:rsidR="008B140D" w14:paraId="59D18463"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52E83" w14:textId="77777777" w:rsidR="008B140D" w:rsidRPr="00F16C1C" w:rsidRDefault="008B140D" w:rsidP="008B140D">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463E52" w14:textId="1F60AA12" w:rsidR="008B140D" w:rsidRDefault="00067472" w:rsidP="00B2540A">
            <w:r>
              <w:t xml:space="preserve">Setting on the current music playing is changed. </w:t>
            </w:r>
          </w:p>
        </w:tc>
      </w:tr>
    </w:tbl>
    <w:p w14:paraId="55D0B76F" w14:textId="77777777" w:rsidR="00700C23" w:rsidRDefault="00700C23" w:rsidP="00700C23"/>
    <w:p w14:paraId="431A05A0"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600"/>
        <w:gridCol w:w="1429"/>
        <w:gridCol w:w="312"/>
        <w:gridCol w:w="3243"/>
      </w:tblGrid>
      <w:tr w:rsidR="00067472" w14:paraId="7DA52927"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69EF8"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D73C0"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E568F"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B5C34"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D0FD5" w14:textId="77777777" w:rsidR="00700C23" w:rsidRPr="008F6FD3" w:rsidRDefault="00700C23" w:rsidP="00281364">
            <w:pPr>
              <w:rPr>
                <w:b/>
              </w:rPr>
            </w:pPr>
            <w:r w:rsidRPr="008F6FD3">
              <w:rPr>
                <w:b/>
              </w:rPr>
              <w:t>System Response</w:t>
            </w:r>
          </w:p>
        </w:tc>
      </w:tr>
      <w:tr w:rsidR="00067472" w14:paraId="6710FE09"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8C803"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DE4E4" w14:textId="5273FA5F" w:rsidR="00700C23" w:rsidRDefault="00067472" w:rsidP="00281364">
            <w:r>
              <w:t>Selects “</w:t>
            </w:r>
            <w:r w:rsidRPr="00067472">
              <w:rPr>
                <w:b/>
              </w:rPr>
              <w:t>Pause</w:t>
            </w:r>
            <w: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2FBCF" w14:textId="57757389" w:rsidR="00700C23" w:rsidRDefault="00067472" w:rsidP="00281364">
            <w:r>
              <w:t>Pause So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30D24"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BE8DC" w14:textId="7C12759D" w:rsidR="00700C23" w:rsidRDefault="00067472" w:rsidP="00067472">
            <w:r>
              <w:t>Pauses the currently playing song.</w:t>
            </w:r>
          </w:p>
        </w:tc>
      </w:tr>
    </w:tbl>
    <w:p w14:paraId="11EE8F5E" w14:textId="77777777" w:rsidR="00700C23" w:rsidRDefault="00700C23" w:rsidP="00700C23">
      <w:pPr>
        <w:spacing w:after="240"/>
      </w:pPr>
    </w:p>
    <w:p w14:paraId="07FEB270"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83"/>
        <w:gridCol w:w="1764"/>
        <w:gridCol w:w="1752"/>
        <w:gridCol w:w="382"/>
        <w:gridCol w:w="4724"/>
      </w:tblGrid>
      <w:tr w:rsidR="00700C23" w14:paraId="090F5EDE"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102962"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0855E"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94F26"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E4325"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289DB" w14:textId="77777777" w:rsidR="00700C23" w:rsidRPr="008F6FD3" w:rsidRDefault="00700C23" w:rsidP="00281364">
            <w:pPr>
              <w:rPr>
                <w:b/>
              </w:rPr>
            </w:pPr>
            <w:r w:rsidRPr="008F6FD3">
              <w:rPr>
                <w:b/>
              </w:rPr>
              <w:t>System Response</w:t>
            </w:r>
          </w:p>
        </w:tc>
      </w:tr>
      <w:tr w:rsidR="00700C23" w14:paraId="45B11E0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B728FD"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C508B" w14:textId="61E7C2D7" w:rsidR="00700C23" w:rsidRDefault="00067472" w:rsidP="00281364">
            <w:r>
              <w:t>Selects “</w:t>
            </w:r>
            <w:r w:rsidRPr="00067472">
              <w:rPr>
                <w:b/>
              </w:rPr>
              <w:t>Skip</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ACE24" w14:textId="002EBBF2" w:rsidR="00700C23" w:rsidRDefault="00067472" w:rsidP="00281364">
            <w:r>
              <w:t>Skip So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E33F9F"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CC367" w14:textId="3462837D" w:rsidR="00700C23" w:rsidRDefault="00067472" w:rsidP="00281364">
            <w:r>
              <w:t>Skips the currently playing song to the next song in queue.</w:t>
            </w:r>
          </w:p>
        </w:tc>
      </w:tr>
    </w:tbl>
    <w:p w14:paraId="1582C738" w14:textId="77777777" w:rsidR="00700C23" w:rsidRDefault="00700C23">
      <w:pPr>
        <w:rPr>
          <w:rFonts w:eastAsiaTheme="majorEastAsia" w:cstheme="majorBidi"/>
          <w:b/>
          <w:color w:val="ED7D31" w:themeColor="accent2"/>
          <w:sz w:val="26"/>
          <w:szCs w:val="26"/>
        </w:rPr>
      </w:pPr>
      <w:r>
        <w:br w:type="page"/>
      </w:r>
    </w:p>
    <w:p w14:paraId="6FC079A7" w14:textId="77947614" w:rsidR="00257A5B" w:rsidRPr="00650101" w:rsidRDefault="00650101" w:rsidP="00650101">
      <w:pPr>
        <w:pStyle w:val="Heading2"/>
      </w:pPr>
      <w:bookmarkStart w:id="38" w:name="_Toc38872839"/>
      <w:r w:rsidRPr="00650101">
        <w:lastRenderedPageBreak/>
        <w:t>UC100: Removing</w:t>
      </w:r>
      <w:r w:rsidR="00257A5B" w:rsidRPr="00650101">
        <w:t xml:space="preserve"> a </w:t>
      </w:r>
      <w:r w:rsidRPr="00650101">
        <w:t>S</w:t>
      </w:r>
      <w:r w:rsidR="00257A5B" w:rsidRPr="00650101">
        <w:t xml:space="preserve">ong from the </w:t>
      </w:r>
      <w:r w:rsidRPr="00650101">
        <w:t>Q</w:t>
      </w:r>
      <w:r w:rsidR="00257A5B" w:rsidRPr="00650101">
        <w:t>ueue</w:t>
      </w:r>
      <w:bookmarkEnd w:id="38"/>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027C4DB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19A4A"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8B88A" w14:textId="64EA40B8" w:rsidR="00700C23" w:rsidRDefault="00067472" w:rsidP="00281364">
            <w:r>
              <w:t>UC10</w:t>
            </w:r>
            <w:r w:rsidR="00700C23">
              <w:t xml:space="preserve">0: </w:t>
            </w:r>
            <w:r w:rsidRPr="00650101">
              <w:t>Removing a Song from the Queue</w:t>
            </w:r>
          </w:p>
        </w:tc>
      </w:tr>
      <w:tr w:rsidR="008B140D" w14:paraId="2F1448FE"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D44AE" w14:textId="77777777" w:rsidR="008B140D" w:rsidRPr="00F16C1C" w:rsidRDefault="008B140D" w:rsidP="008B140D">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0CF0E" w14:textId="2ACC3CD6" w:rsidR="008B140D" w:rsidRDefault="008B140D" w:rsidP="008B140D">
            <w:r>
              <w:t>A20: Gym Staff, A30: Application Admin</w:t>
            </w:r>
          </w:p>
        </w:tc>
      </w:tr>
      <w:tr w:rsidR="008B140D" w14:paraId="53532A03"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10A52" w14:textId="77777777" w:rsidR="008B140D" w:rsidRPr="00F16C1C" w:rsidRDefault="008B140D" w:rsidP="008B140D">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5C1A8" w14:textId="0B575055" w:rsidR="008B140D" w:rsidRDefault="00067472" w:rsidP="00B96938">
            <w:r>
              <w:t xml:space="preserve">Process of how staff users can </w:t>
            </w:r>
            <w:r w:rsidR="00B96938">
              <w:t>remove a song</w:t>
            </w:r>
            <w:r>
              <w:t xml:space="preserve"> through the music player within the Admin Panel.</w:t>
            </w:r>
          </w:p>
        </w:tc>
      </w:tr>
      <w:tr w:rsidR="008B140D" w14:paraId="7E11D79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FA914" w14:textId="77777777" w:rsidR="008B140D" w:rsidRPr="00F16C1C" w:rsidRDefault="008B140D" w:rsidP="008B140D">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64500" w14:textId="15D7B534" w:rsidR="008B140D" w:rsidRDefault="00067472" w:rsidP="008B140D">
            <w:r>
              <w:t>Server and application must be on and available. Staff or Admin is logged into the Admin Panel clicked on Music Player button.</w:t>
            </w:r>
          </w:p>
        </w:tc>
      </w:tr>
      <w:tr w:rsidR="008B140D" w14:paraId="1F9A2590"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84D04" w14:textId="77777777" w:rsidR="008B140D" w:rsidRPr="00F16C1C" w:rsidRDefault="008B140D" w:rsidP="008B140D">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F5CDB" w14:textId="651298EB" w:rsidR="008B140D" w:rsidRDefault="00067472" w:rsidP="008B140D">
            <w:r>
              <w:t>A song is removed from the queue.</w:t>
            </w:r>
            <w:r w:rsidR="008B140D">
              <w:t>  </w:t>
            </w:r>
          </w:p>
        </w:tc>
      </w:tr>
    </w:tbl>
    <w:p w14:paraId="779FBD48" w14:textId="77777777" w:rsidR="00700C23" w:rsidRDefault="00700C23" w:rsidP="00700C23"/>
    <w:p w14:paraId="462D674C"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960"/>
        <w:gridCol w:w="2436"/>
        <w:gridCol w:w="312"/>
        <w:gridCol w:w="3986"/>
      </w:tblGrid>
      <w:tr w:rsidR="00067472" w14:paraId="5D418563"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09710"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03375"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2BF88"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AAECE"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0F770" w14:textId="77777777" w:rsidR="00700C23" w:rsidRPr="008F6FD3" w:rsidRDefault="00700C23" w:rsidP="00281364">
            <w:pPr>
              <w:rPr>
                <w:b/>
              </w:rPr>
            </w:pPr>
            <w:r w:rsidRPr="008F6FD3">
              <w:rPr>
                <w:b/>
              </w:rPr>
              <w:t>System Response</w:t>
            </w:r>
          </w:p>
        </w:tc>
      </w:tr>
      <w:tr w:rsidR="00067472" w14:paraId="1DDB6F96"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710FD"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39492" w14:textId="13892BDE" w:rsidR="00700C23" w:rsidRDefault="00067472" w:rsidP="00281364">
            <w:r>
              <w:t>Remove “</w:t>
            </w:r>
            <w:r w:rsidRPr="00067472">
              <w:rPr>
                <w:b/>
              </w:rPr>
              <w:t>Song</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79CFF" w14:textId="16DAC313" w:rsidR="00700C23" w:rsidRDefault="00700C23" w:rsidP="00067472">
            <w:r>
              <w:t xml:space="preserve">Provide a </w:t>
            </w:r>
            <w:r w:rsidR="00067472">
              <w:t>confirmation pop-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EDB6B"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49096" w14:textId="5E681EC8" w:rsidR="00700C23" w:rsidRDefault="00700C23" w:rsidP="00067472">
            <w:r>
              <w:t xml:space="preserve">A pop up appears </w:t>
            </w:r>
            <w:r w:rsidR="00067472">
              <w:t xml:space="preserve">asking the user to confirm </w:t>
            </w:r>
            <w:r w:rsidR="00B2540A">
              <w:t xml:space="preserve">the </w:t>
            </w:r>
            <w:r w:rsidR="00067472">
              <w:t>decision.</w:t>
            </w:r>
          </w:p>
        </w:tc>
      </w:tr>
      <w:tr w:rsidR="00067472" w14:paraId="7E9141E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0FBF02" w14:textId="2A6ECDBA" w:rsidR="00067472" w:rsidRDefault="00067472" w:rsidP="00281364">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1F8167" w14:textId="6679D277" w:rsidR="00067472" w:rsidRDefault="00067472" w:rsidP="00281364">
            <w:r>
              <w:t>Accepts Pop-up mess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B3FF72" w14:textId="71A5E084" w:rsidR="00067472" w:rsidRDefault="00067472" w:rsidP="00067472">
            <w:r>
              <w:t>Remove So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5B86A3" w14:textId="575A7CD7" w:rsidR="00067472" w:rsidRDefault="00067472" w:rsidP="00281364">
            <w: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90D55" w14:textId="3E8A8301" w:rsidR="00067472" w:rsidRDefault="00B2540A" w:rsidP="00067472">
            <w:r>
              <w:t>The s</w:t>
            </w:r>
            <w:r w:rsidR="00067472">
              <w:t>ong is removed from the queue.</w:t>
            </w:r>
          </w:p>
        </w:tc>
      </w:tr>
    </w:tbl>
    <w:p w14:paraId="06547D9A" w14:textId="77777777" w:rsidR="00700C23" w:rsidRDefault="00700C23" w:rsidP="00700C23">
      <w:pPr>
        <w:spacing w:after="240"/>
      </w:pPr>
    </w:p>
    <w:p w14:paraId="72632195" w14:textId="77777777" w:rsidR="00700C23" w:rsidRDefault="00700C23" w:rsidP="00700C23">
      <w:r>
        <w:t>Alternative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941"/>
        <w:gridCol w:w="2441"/>
        <w:gridCol w:w="312"/>
        <w:gridCol w:w="4000"/>
      </w:tblGrid>
      <w:tr w:rsidR="00067472" w14:paraId="006225C8" w14:textId="77777777" w:rsidTr="00B969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F48EB" w14:textId="77777777" w:rsidR="00067472" w:rsidRPr="008F6FD3" w:rsidRDefault="00067472" w:rsidP="00B96938">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3D123F" w14:textId="77777777" w:rsidR="00067472" w:rsidRPr="008F6FD3" w:rsidRDefault="00067472" w:rsidP="00B96938">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1E189" w14:textId="77777777" w:rsidR="00067472" w:rsidRPr="008F6FD3" w:rsidRDefault="00067472" w:rsidP="00B96938">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63F21" w14:textId="77777777" w:rsidR="00067472" w:rsidRPr="008F6FD3" w:rsidRDefault="00067472" w:rsidP="00B96938">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90A04B" w14:textId="77777777" w:rsidR="00067472" w:rsidRPr="008F6FD3" w:rsidRDefault="00067472" w:rsidP="00B96938">
            <w:pPr>
              <w:rPr>
                <w:b/>
              </w:rPr>
            </w:pPr>
            <w:r w:rsidRPr="008F6FD3">
              <w:rPr>
                <w:b/>
              </w:rPr>
              <w:t>System Response</w:t>
            </w:r>
          </w:p>
        </w:tc>
      </w:tr>
      <w:tr w:rsidR="00067472" w14:paraId="121D0CB9" w14:textId="77777777" w:rsidTr="00B969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0168A" w14:textId="77777777" w:rsidR="00067472" w:rsidRDefault="00067472" w:rsidP="00B96938">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D7E68" w14:textId="77777777" w:rsidR="00067472" w:rsidRDefault="00067472" w:rsidP="00B96938">
            <w:r>
              <w:t>Remove “</w:t>
            </w:r>
            <w:r w:rsidRPr="00067472">
              <w:rPr>
                <w:b/>
              </w:rPr>
              <w:t>Song</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72E95" w14:textId="77777777" w:rsidR="00067472" w:rsidRDefault="00067472" w:rsidP="00B96938">
            <w:r>
              <w:t>Provide a confirmation pop-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2B296" w14:textId="77777777" w:rsidR="00067472" w:rsidRDefault="00067472" w:rsidP="00B96938">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A27FE" w14:textId="3F102953" w:rsidR="00067472" w:rsidRDefault="00067472" w:rsidP="00B96938">
            <w:r>
              <w:t xml:space="preserve">A pop up appears asking the user to confirm </w:t>
            </w:r>
            <w:r w:rsidR="00B2540A">
              <w:t xml:space="preserve">the </w:t>
            </w:r>
            <w:r>
              <w:t>decision.</w:t>
            </w:r>
          </w:p>
        </w:tc>
      </w:tr>
      <w:tr w:rsidR="00067472" w14:paraId="501AE6FB" w14:textId="77777777" w:rsidTr="00B969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7DD9B0" w14:textId="77777777" w:rsidR="00067472" w:rsidRDefault="00067472" w:rsidP="00B96938">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1535E4" w14:textId="40A6D70E" w:rsidR="00067472" w:rsidRDefault="00067472" w:rsidP="00B96938">
            <w:r>
              <w:t>Decline Pop-up mess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C13688" w14:textId="37F3037C" w:rsidR="00067472" w:rsidRDefault="00067472" w:rsidP="00B96938">
            <w:r>
              <w:t>Don’t Remove So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55DCEB" w14:textId="77777777" w:rsidR="00067472" w:rsidRDefault="00067472" w:rsidP="00B96938">
            <w: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08F138" w14:textId="7F0BB296" w:rsidR="00067472" w:rsidRDefault="00B2540A" w:rsidP="00B96938">
            <w:r>
              <w:t>The s</w:t>
            </w:r>
            <w:r w:rsidR="00067472">
              <w:t>ong is not removed from the queue.</w:t>
            </w:r>
          </w:p>
        </w:tc>
      </w:tr>
    </w:tbl>
    <w:p w14:paraId="7DED8D00" w14:textId="77777777" w:rsidR="00700C23" w:rsidRDefault="00700C23">
      <w:pPr>
        <w:rPr>
          <w:rFonts w:eastAsiaTheme="majorEastAsia" w:cstheme="majorBidi"/>
          <w:b/>
          <w:color w:val="ED7D31" w:themeColor="accent2"/>
          <w:sz w:val="26"/>
          <w:szCs w:val="26"/>
        </w:rPr>
      </w:pPr>
      <w:r>
        <w:br w:type="page"/>
      </w:r>
    </w:p>
    <w:p w14:paraId="4607FC65" w14:textId="12B67D31" w:rsidR="00257A5B" w:rsidRPr="00650101" w:rsidRDefault="00257A5B" w:rsidP="00650101">
      <w:pPr>
        <w:pStyle w:val="Heading2"/>
      </w:pPr>
      <w:bookmarkStart w:id="39" w:name="_Toc38872840"/>
      <w:r w:rsidRPr="00650101">
        <w:lastRenderedPageBreak/>
        <w:t xml:space="preserve">UC110: Changing the </w:t>
      </w:r>
      <w:r w:rsidR="00650101" w:rsidRPr="00650101">
        <w:t>C</w:t>
      </w:r>
      <w:r w:rsidRPr="00650101">
        <w:t xml:space="preserve">olour </w:t>
      </w:r>
      <w:r w:rsidR="00650101" w:rsidRPr="00650101">
        <w:t>S</w:t>
      </w:r>
      <w:r w:rsidRPr="00650101">
        <w:t xml:space="preserve">cheme of the </w:t>
      </w:r>
      <w:r w:rsidR="00650101" w:rsidRPr="00650101">
        <w:t>A</w:t>
      </w:r>
      <w:r w:rsidRPr="00650101">
        <w:t>pplication</w:t>
      </w:r>
      <w:bookmarkEnd w:id="39"/>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12E6455F"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249F26"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FA71A3" w14:textId="21267AD4" w:rsidR="00700C23" w:rsidRDefault="00067472" w:rsidP="00281364">
            <w:r>
              <w:t>UC11</w:t>
            </w:r>
            <w:r w:rsidR="00700C23">
              <w:t xml:space="preserve">0: </w:t>
            </w:r>
            <w:r w:rsidRPr="00650101">
              <w:t>Changing the Colour Scheme of the Application</w:t>
            </w:r>
          </w:p>
        </w:tc>
      </w:tr>
      <w:tr w:rsidR="008B140D" w14:paraId="0F74682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0081C" w14:textId="77777777" w:rsidR="008B140D" w:rsidRPr="00F16C1C" w:rsidRDefault="008B140D" w:rsidP="008B140D">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3CF4C" w14:textId="40DD866F" w:rsidR="008B140D" w:rsidRDefault="008B140D" w:rsidP="008B140D">
            <w:r>
              <w:t>A20: Gym Staff, A30: Application Admin</w:t>
            </w:r>
          </w:p>
        </w:tc>
      </w:tr>
      <w:tr w:rsidR="00700C23" w14:paraId="3FFF7F7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BABCD" w14:textId="77777777" w:rsidR="00700C23" w:rsidRPr="00F16C1C" w:rsidRDefault="00700C23" w:rsidP="00281364">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AD44E" w14:textId="0F202D9B" w:rsidR="00700C23" w:rsidRDefault="00067472" w:rsidP="00B96938">
            <w:r>
              <w:t xml:space="preserve">Process of how staff users can change the </w:t>
            </w:r>
            <w:r w:rsidR="00B96938">
              <w:t>colour theme</w:t>
            </w:r>
            <w:r>
              <w:t xml:space="preserve"> within the Admin Panel.</w:t>
            </w:r>
          </w:p>
        </w:tc>
      </w:tr>
      <w:tr w:rsidR="00700C23" w14:paraId="01E7C2BE"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ABF5E" w14:textId="77777777" w:rsidR="00700C23" w:rsidRPr="00F16C1C" w:rsidRDefault="00700C23" w:rsidP="00281364">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C54A3" w14:textId="4204E861" w:rsidR="00700C23" w:rsidRDefault="00067472" w:rsidP="00067472">
            <w:r>
              <w:t>Server and application must be on and available. Staff or Admin is logged into the Admin Panel clicked on Colour Theme button.</w:t>
            </w:r>
          </w:p>
        </w:tc>
      </w:tr>
      <w:tr w:rsidR="00700C23" w14:paraId="0CCA735F"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6981D" w14:textId="77777777" w:rsidR="00700C23" w:rsidRPr="00F16C1C" w:rsidRDefault="00700C23" w:rsidP="00281364">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66701" w14:textId="0D9FC9DB" w:rsidR="00700C23" w:rsidRDefault="00067472" w:rsidP="00067472">
            <w:r>
              <w:t>Colour within the application has been changed.</w:t>
            </w:r>
          </w:p>
        </w:tc>
      </w:tr>
    </w:tbl>
    <w:p w14:paraId="4DB8CD77" w14:textId="77777777" w:rsidR="00700C23" w:rsidRDefault="00700C23" w:rsidP="00700C23"/>
    <w:p w14:paraId="45AF32C9"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683"/>
        <w:gridCol w:w="1669"/>
        <w:gridCol w:w="312"/>
        <w:gridCol w:w="5030"/>
      </w:tblGrid>
      <w:tr w:rsidR="00B96938" w14:paraId="346DE82B"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C19B7"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3735F"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DE0F3"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B9128"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CA54A" w14:textId="77777777" w:rsidR="00700C23" w:rsidRPr="008F6FD3" w:rsidRDefault="00700C23" w:rsidP="00281364">
            <w:pPr>
              <w:rPr>
                <w:b/>
              </w:rPr>
            </w:pPr>
            <w:r w:rsidRPr="008F6FD3">
              <w:rPr>
                <w:b/>
              </w:rPr>
              <w:t>System Response</w:t>
            </w:r>
          </w:p>
        </w:tc>
      </w:tr>
      <w:tr w:rsidR="00B96938" w14:paraId="1F5640C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07CC1"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EEEBA" w14:textId="0570DEA6" w:rsidR="00700C23" w:rsidRDefault="00067472" w:rsidP="00281364">
            <w:r>
              <w:t>Selects “</w:t>
            </w:r>
            <w:r w:rsidRPr="00067472">
              <w:rPr>
                <w:b/>
              </w:rPr>
              <w:t>Dark Theme</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91DBB" w14:textId="1DFCEFF5" w:rsidR="00700C23" w:rsidRDefault="00067472" w:rsidP="00281364">
            <w:r>
              <w:t>Change Colour The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863F56"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8AD1F" w14:textId="4A97A69E" w:rsidR="00700C23" w:rsidRDefault="00067472" w:rsidP="00281364">
            <w:r>
              <w:t xml:space="preserve">The System will </w:t>
            </w:r>
            <w:r w:rsidR="00B96938">
              <w:t>change the colour theme of the application from current to Dark.</w:t>
            </w:r>
          </w:p>
        </w:tc>
      </w:tr>
    </w:tbl>
    <w:p w14:paraId="4B00B756" w14:textId="77777777" w:rsidR="00700C23" w:rsidRDefault="00700C23" w:rsidP="00700C23">
      <w:pPr>
        <w:spacing w:after="240"/>
      </w:pPr>
    </w:p>
    <w:p w14:paraId="7586474A"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29"/>
        <w:gridCol w:w="1895"/>
        <w:gridCol w:w="1728"/>
        <w:gridCol w:w="329"/>
        <w:gridCol w:w="4724"/>
      </w:tblGrid>
      <w:tr w:rsidR="00700C23" w14:paraId="327DC905"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9D50C"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1F0E3D"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2350B"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9BCA4"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76AAA9" w14:textId="77777777" w:rsidR="00700C23" w:rsidRPr="008F6FD3" w:rsidRDefault="00700C23" w:rsidP="00281364">
            <w:pPr>
              <w:rPr>
                <w:b/>
              </w:rPr>
            </w:pPr>
            <w:r w:rsidRPr="008F6FD3">
              <w:rPr>
                <w:b/>
              </w:rPr>
              <w:t>System Response</w:t>
            </w:r>
          </w:p>
        </w:tc>
      </w:tr>
      <w:tr w:rsidR="00700C23" w14:paraId="2FE22A4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5A46D"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1BABE" w14:textId="5E8E4AD6" w:rsidR="00700C23" w:rsidRDefault="00067472" w:rsidP="00281364">
            <w:r>
              <w:t>Selects “</w:t>
            </w:r>
            <w:r w:rsidRPr="00067472">
              <w:rPr>
                <w:b/>
              </w:rPr>
              <w:t>Preview</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6005D" w14:textId="5D339FF6" w:rsidR="00700C23" w:rsidRDefault="00067472" w:rsidP="00281364">
            <w:r>
              <w:t>Pop Up Appea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8B4A4"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6F502" w14:textId="5833965E" w:rsidR="00700C23" w:rsidRDefault="00700C23" w:rsidP="00B96938">
            <w:r>
              <w:t xml:space="preserve">After a small period of idle </w:t>
            </w:r>
            <w:r w:rsidR="00B96938">
              <w:t>time, the pop up will disappear.</w:t>
            </w:r>
          </w:p>
        </w:tc>
      </w:tr>
    </w:tbl>
    <w:p w14:paraId="1E8EC2E6" w14:textId="77777777" w:rsidR="00700C23" w:rsidRDefault="00700C23">
      <w:pPr>
        <w:rPr>
          <w:rFonts w:eastAsiaTheme="majorEastAsia" w:cstheme="majorBidi"/>
          <w:b/>
          <w:color w:val="ED7D31" w:themeColor="accent2"/>
          <w:sz w:val="26"/>
          <w:szCs w:val="26"/>
        </w:rPr>
      </w:pPr>
      <w:r>
        <w:br w:type="page"/>
      </w:r>
    </w:p>
    <w:p w14:paraId="3B6A8AEE" w14:textId="59AEB626" w:rsidR="00257A5B" w:rsidRPr="00650101" w:rsidRDefault="00257A5B" w:rsidP="00650101">
      <w:pPr>
        <w:pStyle w:val="Heading2"/>
      </w:pPr>
      <w:bookmarkStart w:id="40" w:name="_Toc38872841"/>
      <w:r w:rsidRPr="00650101">
        <w:lastRenderedPageBreak/>
        <w:t xml:space="preserve">UC120: Viewing </w:t>
      </w:r>
      <w:r w:rsidR="00650101" w:rsidRPr="00650101">
        <w:t>W</w:t>
      </w:r>
      <w:r w:rsidRPr="00650101">
        <w:t xml:space="preserve">eekly and </w:t>
      </w:r>
      <w:r w:rsidR="00650101" w:rsidRPr="00650101">
        <w:t>M</w:t>
      </w:r>
      <w:r w:rsidRPr="00650101">
        <w:t xml:space="preserve">onthly </w:t>
      </w:r>
      <w:r w:rsidR="00650101" w:rsidRPr="00650101">
        <w:t>S</w:t>
      </w:r>
      <w:r w:rsidRPr="00650101">
        <w:t>tatistics</w:t>
      </w:r>
      <w:bookmarkEnd w:id="40"/>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40F3A52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B41C25"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8A5F5" w14:textId="1DFBFE8D" w:rsidR="00700C23" w:rsidRDefault="00700C23" w:rsidP="00B96938">
            <w:r>
              <w:t>UC</w:t>
            </w:r>
            <w:r w:rsidR="00B96938">
              <w:t>12</w:t>
            </w:r>
            <w:r>
              <w:t xml:space="preserve">0: </w:t>
            </w:r>
            <w:r w:rsidR="00B96938" w:rsidRPr="00650101">
              <w:t>Viewing Weekly and Monthly Statistics</w:t>
            </w:r>
          </w:p>
        </w:tc>
      </w:tr>
      <w:tr w:rsidR="008B140D" w14:paraId="0ECF1453"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12F03A" w14:textId="77777777" w:rsidR="008B140D" w:rsidRPr="00F16C1C" w:rsidRDefault="008B140D" w:rsidP="008B140D">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6C9F9" w14:textId="0C7FE048" w:rsidR="008B140D" w:rsidRDefault="008B140D" w:rsidP="008B140D">
            <w:r>
              <w:t>A20: Gym Staff, A30: Application Admin</w:t>
            </w:r>
          </w:p>
        </w:tc>
      </w:tr>
      <w:tr w:rsidR="008B140D" w14:paraId="657FBF16"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B76D7" w14:textId="77777777" w:rsidR="008B140D" w:rsidRPr="00F16C1C" w:rsidRDefault="008B140D" w:rsidP="008B140D">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1AE2E9" w14:textId="7E2855C8" w:rsidR="008B140D" w:rsidRDefault="00B96938" w:rsidP="00B96938">
            <w:r>
              <w:t>Process of how staff users can view the statistics of songs played through the within the Admin Panel.</w:t>
            </w:r>
          </w:p>
        </w:tc>
      </w:tr>
      <w:tr w:rsidR="008B140D" w14:paraId="01CA2F3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2A2E7" w14:textId="77777777" w:rsidR="008B140D" w:rsidRPr="00F16C1C" w:rsidRDefault="008B140D" w:rsidP="008B140D">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0780B" w14:textId="01A25F1C" w:rsidR="008B140D" w:rsidRDefault="00B96938" w:rsidP="0031626D">
            <w:r>
              <w:t xml:space="preserve">Server and application must be on and available. Staff or Admin is logged into the Admin Panel clicked on </w:t>
            </w:r>
            <w:r w:rsidR="0031626D">
              <w:t>Statistics</w:t>
            </w:r>
            <w:r>
              <w:t xml:space="preserve"> button.</w:t>
            </w:r>
          </w:p>
        </w:tc>
      </w:tr>
      <w:tr w:rsidR="008B140D" w14:paraId="7422B90B"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21610" w14:textId="77777777" w:rsidR="008B140D" w:rsidRPr="00F16C1C" w:rsidRDefault="008B140D" w:rsidP="008B140D">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54FC9" w14:textId="712BD249" w:rsidR="008B140D" w:rsidRDefault="0031626D" w:rsidP="008B140D">
            <w:r>
              <w:t>Can view total statistics of songs within a certain time period.</w:t>
            </w:r>
          </w:p>
        </w:tc>
      </w:tr>
    </w:tbl>
    <w:p w14:paraId="7321D1D4" w14:textId="77777777" w:rsidR="00700C23" w:rsidRDefault="00700C23" w:rsidP="00700C23"/>
    <w:p w14:paraId="737BB583"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485"/>
        <w:gridCol w:w="1129"/>
        <w:gridCol w:w="312"/>
        <w:gridCol w:w="5768"/>
      </w:tblGrid>
      <w:tr w:rsidR="0031626D" w14:paraId="24B160FE"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F5A66"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BE5FA"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628974"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F49D"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82431" w14:textId="77777777" w:rsidR="00700C23" w:rsidRPr="008F6FD3" w:rsidRDefault="00700C23" w:rsidP="00281364">
            <w:pPr>
              <w:rPr>
                <w:b/>
              </w:rPr>
            </w:pPr>
            <w:r w:rsidRPr="008F6FD3">
              <w:rPr>
                <w:b/>
              </w:rPr>
              <w:t>System Response</w:t>
            </w:r>
          </w:p>
        </w:tc>
      </w:tr>
      <w:tr w:rsidR="0031626D" w14:paraId="24820DA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2A70C"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F48BB" w14:textId="1866C052" w:rsidR="00700C23" w:rsidRDefault="0031626D" w:rsidP="00281364">
            <w:r>
              <w:t>Selects “</w:t>
            </w:r>
            <w:r w:rsidRPr="0031626D">
              <w:rPr>
                <w:b/>
              </w:rPr>
              <w:t>Time Period</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611D0" w14:textId="3526BC2A" w:rsidR="00700C23" w:rsidRDefault="0031626D" w:rsidP="00281364">
            <w:r>
              <w:t>Sets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63746"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342AF" w14:textId="250B25DF" w:rsidR="00700C23" w:rsidRDefault="0031626D" w:rsidP="0031626D">
            <w:r>
              <w:t xml:space="preserve">Changes the time period date to the time user has set the time and displays the data for </w:t>
            </w:r>
            <w:r w:rsidR="00B2540A">
              <w:t xml:space="preserve">the </w:t>
            </w:r>
            <w:r>
              <w:t>user during that time period.</w:t>
            </w:r>
          </w:p>
        </w:tc>
      </w:tr>
    </w:tbl>
    <w:p w14:paraId="2C520CCB" w14:textId="77777777" w:rsidR="00700C23" w:rsidRDefault="00700C23" w:rsidP="00700C23">
      <w:pPr>
        <w:spacing w:after="240"/>
      </w:pPr>
    </w:p>
    <w:p w14:paraId="62C194C5"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46"/>
        <w:gridCol w:w="2005"/>
        <w:gridCol w:w="1584"/>
        <w:gridCol w:w="346"/>
        <w:gridCol w:w="4724"/>
      </w:tblGrid>
      <w:tr w:rsidR="0031626D" w14:paraId="6817557B"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53F48"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96E58"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B00DC"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CB80F"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EE03E0" w14:textId="77777777" w:rsidR="00700C23" w:rsidRPr="008F6FD3" w:rsidRDefault="00700C23" w:rsidP="00281364">
            <w:pPr>
              <w:rPr>
                <w:b/>
              </w:rPr>
            </w:pPr>
            <w:r w:rsidRPr="008F6FD3">
              <w:rPr>
                <w:b/>
              </w:rPr>
              <w:t>System Response</w:t>
            </w:r>
          </w:p>
        </w:tc>
      </w:tr>
      <w:tr w:rsidR="0031626D" w14:paraId="51639D2B"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736DC"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07454" w14:textId="550587A7" w:rsidR="00700C23" w:rsidRDefault="0031626D" w:rsidP="0031626D">
            <w:r>
              <w:t>Selects “</w:t>
            </w:r>
            <w:r w:rsidRPr="0031626D">
              <w:rPr>
                <w:b/>
              </w:rPr>
              <w:t>View All</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BB59F" w14:textId="43707645" w:rsidR="00700C23" w:rsidRDefault="0031626D" w:rsidP="00281364">
            <w:r>
              <w:t>Changes 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37F63"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AABEBA" w14:textId="5B89B2EF" w:rsidR="00700C23" w:rsidRDefault="0031626D" w:rsidP="00281364">
            <w:r>
              <w:t>Displays all records of each song within the system that has been played.</w:t>
            </w:r>
          </w:p>
        </w:tc>
      </w:tr>
    </w:tbl>
    <w:p w14:paraId="7DBA17E9" w14:textId="77777777" w:rsidR="00700C23" w:rsidRDefault="00700C23">
      <w:pPr>
        <w:rPr>
          <w:rFonts w:eastAsiaTheme="majorEastAsia" w:cstheme="majorBidi"/>
          <w:b/>
          <w:color w:val="ED7D31" w:themeColor="accent2"/>
          <w:sz w:val="26"/>
          <w:szCs w:val="26"/>
        </w:rPr>
      </w:pPr>
      <w:r>
        <w:br w:type="page"/>
      </w:r>
    </w:p>
    <w:p w14:paraId="016096F2" w14:textId="2C52C0C5" w:rsidR="00257A5B" w:rsidRPr="00650101" w:rsidRDefault="00257A5B" w:rsidP="00650101">
      <w:pPr>
        <w:pStyle w:val="Heading2"/>
      </w:pPr>
      <w:bookmarkStart w:id="41" w:name="_Toc38872842"/>
      <w:r w:rsidRPr="00650101">
        <w:lastRenderedPageBreak/>
        <w:t xml:space="preserve">UC130: Changing </w:t>
      </w:r>
      <w:r w:rsidR="00650101" w:rsidRPr="00650101">
        <w:t>the S</w:t>
      </w:r>
      <w:r w:rsidRPr="00650101">
        <w:t>creensaver</w:t>
      </w:r>
      <w:r w:rsidR="00650101" w:rsidRPr="00650101">
        <w:t xml:space="preserve"> Time I</w:t>
      </w:r>
      <w:r w:rsidRPr="00650101">
        <w:t>nterval</w:t>
      </w:r>
      <w:bookmarkEnd w:id="41"/>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6C083293"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A63D8"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53466" w14:textId="396B4A29" w:rsidR="00700C23" w:rsidRDefault="00B96938" w:rsidP="00281364">
            <w:r>
              <w:t>UC13</w:t>
            </w:r>
            <w:r w:rsidR="00700C23">
              <w:t xml:space="preserve">0: </w:t>
            </w:r>
            <w:r w:rsidRPr="00650101">
              <w:t>Changing the Screensaver Time Interval</w:t>
            </w:r>
          </w:p>
        </w:tc>
      </w:tr>
      <w:tr w:rsidR="008B140D" w14:paraId="01D19FF1"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9259F" w14:textId="1EC2AAF1" w:rsidR="008B140D" w:rsidRPr="00F16C1C" w:rsidRDefault="008B140D" w:rsidP="008B140D">
            <w:pPr>
              <w:rPr>
                <w:b/>
              </w:rPr>
            </w:pPr>
            <w:r w:rsidRPr="00F16C1C">
              <w:rPr>
                <w:b/>
              </w:rPr>
              <w:t>Actors:</w:t>
            </w:r>
            <w:r>
              <w:rPr>
                <w:b/>
              </w:rPr>
              <w:t xml:space="preserve"> </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4EDBF" w14:textId="6E2F005F" w:rsidR="008B140D" w:rsidRDefault="008B140D" w:rsidP="008B140D">
            <w:r>
              <w:t>A20: Gym Staff, A30: Application Admin</w:t>
            </w:r>
          </w:p>
        </w:tc>
      </w:tr>
      <w:tr w:rsidR="008B140D" w14:paraId="32DDD2D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19513" w14:textId="77777777" w:rsidR="008B140D" w:rsidRPr="00F16C1C" w:rsidRDefault="008B140D" w:rsidP="008B140D">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F0E069" w14:textId="15094A97" w:rsidR="008B140D" w:rsidRDefault="00B96938" w:rsidP="00B96938">
            <w:r>
              <w:t>Process of how staff users change the time interval of the screen saver through the within the Admin Panel.</w:t>
            </w:r>
          </w:p>
        </w:tc>
      </w:tr>
      <w:tr w:rsidR="008B140D" w14:paraId="4094FA6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E72E0" w14:textId="77777777" w:rsidR="008B140D" w:rsidRPr="00F16C1C" w:rsidRDefault="008B140D" w:rsidP="008B140D">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B9BD04" w14:textId="32FA9105" w:rsidR="008B140D" w:rsidRDefault="00B96938" w:rsidP="0031626D">
            <w:r>
              <w:t xml:space="preserve">Server and application must be on and available. Staff or Admin is logged into the Admin Panel clicked on </w:t>
            </w:r>
            <w:r w:rsidR="0031626D">
              <w:t>Screensaver</w:t>
            </w:r>
            <w:r>
              <w:t xml:space="preserve"> button.</w:t>
            </w:r>
          </w:p>
        </w:tc>
      </w:tr>
      <w:tr w:rsidR="008B140D" w14:paraId="58B5C1D9"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580C61" w14:textId="77777777" w:rsidR="008B140D" w:rsidRPr="00F16C1C" w:rsidRDefault="008B140D" w:rsidP="008B140D">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FA47B" w14:textId="3FC8410B" w:rsidR="008B140D" w:rsidRDefault="0031626D" w:rsidP="008B140D">
            <w:r>
              <w:t xml:space="preserve">Application Screen Timeout setting is changed. </w:t>
            </w:r>
          </w:p>
        </w:tc>
      </w:tr>
    </w:tbl>
    <w:p w14:paraId="4FDA8065" w14:textId="77777777" w:rsidR="00700C23" w:rsidRDefault="00700C23" w:rsidP="00700C23"/>
    <w:p w14:paraId="0C7C7604"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951"/>
        <w:gridCol w:w="1546"/>
        <w:gridCol w:w="312"/>
        <w:gridCol w:w="4885"/>
      </w:tblGrid>
      <w:tr w:rsidR="00700C23" w14:paraId="47C46417"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82A55"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CBF2B"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EA89E"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780A1"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620C" w14:textId="77777777" w:rsidR="00700C23" w:rsidRPr="008F6FD3" w:rsidRDefault="00700C23" w:rsidP="00281364">
            <w:pPr>
              <w:rPr>
                <w:b/>
              </w:rPr>
            </w:pPr>
            <w:r w:rsidRPr="008F6FD3">
              <w:rPr>
                <w:b/>
              </w:rPr>
              <w:t>System Response</w:t>
            </w:r>
          </w:p>
        </w:tc>
      </w:tr>
      <w:tr w:rsidR="00700C23" w14:paraId="6C794749"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09840"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1DBD8B" w14:textId="5747E8F8" w:rsidR="00700C23" w:rsidRDefault="0031626D" w:rsidP="00281364">
            <w:r>
              <w:t>Selects “</w:t>
            </w:r>
            <w:r w:rsidRPr="0031626D">
              <w:rPr>
                <w:b/>
              </w:rPr>
              <w:t>30 Minutes</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D65BA" w14:textId="54137A51" w:rsidR="00700C23" w:rsidRDefault="0031626D" w:rsidP="00281364">
            <w:r>
              <w:t>Pop Up Appea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43715"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20867" w14:textId="462CC2DF" w:rsidR="00700C23" w:rsidRDefault="0031626D" w:rsidP="00D7043E">
            <w:r>
              <w:t xml:space="preserve">After a small period of idle </w:t>
            </w:r>
            <w:r w:rsidR="00D7043E">
              <w:t>time, the pop up will disappear.</w:t>
            </w:r>
          </w:p>
        </w:tc>
      </w:tr>
    </w:tbl>
    <w:p w14:paraId="03B09CB5" w14:textId="77777777" w:rsidR="00700C23" w:rsidRDefault="00700C23" w:rsidP="00700C23">
      <w:pPr>
        <w:spacing w:after="240"/>
      </w:pPr>
    </w:p>
    <w:p w14:paraId="29786F7F"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12"/>
        <w:gridCol w:w="2124"/>
        <w:gridCol w:w="1533"/>
        <w:gridCol w:w="312"/>
        <w:gridCol w:w="4724"/>
      </w:tblGrid>
      <w:tr w:rsidR="00B96938" w14:paraId="2325985B"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A2744"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12428"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5052C"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43F88"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5F004" w14:textId="77777777" w:rsidR="00700C23" w:rsidRPr="008F6FD3" w:rsidRDefault="00700C23" w:rsidP="00281364">
            <w:pPr>
              <w:rPr>
                <w:b/>
              </w:rPr>
            </w:pPr>
            <w:r w:rsidRPr="008F6FD3">
              <w:rPr>
                <w:b/>
              </w:rPr>
              <w:t>System Response</w:t>
            </w:r>
          </w:p>
        </w:tc>
      </w:tr>
      <w:tr w:rsidR="00B96938" w14:paraId="1A9AA439"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298CC"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CBDBA" w14:textId="7C749657" w:rsidR="00700C23" w:rsidRDefault="00B96938" w:rsidP="00B2540A">
            <w:r>
              <w:t>Select “</w:t>
            </w:r>
            <w:r w:rsidRPr="00B96938">
              <w:rPr>
                <w:b/>
              </w:rPr>
              <w:t>Never</w:t>
            </w:r>
            <w:r>
              <w:t>” timeout o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7468A" w14:textId="441D2699" w:rsidR="00700C23" w:rsidRDefault="00700C23" w:rsidP="00B96938">
            <w:r>
              <w:t xml:space="preserve">Pop up </w:t>
            </w:r>
            <w:r w:rsidR="00B96938">
              <w:t>appea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9D7ED"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D76FD" w14:textId="447A5689" w:rsidR="00700C23" w:rsidRDefault="0031626D" w:rsidP="0031626D">
            <w:r>
              <w:t>The pop appears in the centre and darkens the surrounding areas to change attention.</w:t>
            </w:r>
          </w:p>
        </w:tc>
      </w:tr>
      <w:tr w:rsidR="00B96938" w14:paraId="0EDFCE13"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7B5C99" w14:textId="1EE4E423" w:rsidR="00B96938" w:rsidRDefault="00B96938" w:rsidP="00281364">
            <w: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9C3272" w14:textId="1DAE054D" w:rsidR="00B96938" w:rsidRDefault="00B96938" w:rsidP="00B96938">
            <w:r>
              <w:t>Selects “</w:t>
            </w:r>
            <w:r>
              <w:rPr>
                <w:b/>
              </w:rPr>
              <w:t>Confirm</w:t>
            </w:r>
            <w: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482996" w14:textId="3230085A" w:rsidR="00B96938" w:rsidRDefault="0031626D" w:rsidP="0031626D">
            <w:r>
              <w:t>Pop up disappea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04817" w14:textId="539884B6" w:rsidR="00B96938" w:rsidRDefault="00B96938" w:rsidP="00281364">
            <w:r>
              <w:t>4</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8A8A12" w14:textId="4CEBE93F" w:rsidR="00B96938" w:rsidRDefault="0031626D" w:rsidP="0031626D">
            <w:r>
              <w:t xml:space="preserve">System changes settings within </w:t>
            </w:r>
            <w:r w:rsidR="00B2540A">
              <w:t xml:space="preserve">the </w:t>
            </w:r>
            <w:r>
              <w:t>application.</w:t>
            </w:r>
          </w:p>
        </w:tc>
      </w:tr>
    </w:tbl>
    <w:p w14:paraId="2B955A3E" w14:textId="77777777" w:rsidR="00700C23" w:rsidRDefault="00700C23">
      <w:pPr>
        <w:rPr>
          <w:rFonts w:eastAsiaTheme="majorEastAsia" w:cstheme="majorBidi"/>
          <w:b/>
          <w:color w:val="ED7D31" w:themeColor="accent2"/>
          <w:sz w:val="26"/>
          <w:szCs w:val="26"/>
        </w:rPr>
      </w:pPr>
      <w:r>
        <w:br w:type="page"/>
      </w:r>
    </w:p>
    <w:p w14:paraId="718B6427" w14:textId="2860FB4C" w:rsidR="00257A5B" w:rsidRPr="00650101" w:rsidRDefault="00257A5B" w:rsidP="00650101">
      <w:pPr>
        <w:pStyle w:val="Heading2"/>
      </w:pPr>
      <w:bookmarkStart w:id="42" w:name="_Toc38872843"/>
      <w:r w:rsidRPr="00650101">
        <w:lastRenderedPageBreak/>
        <w:t>UC140: Logging into</w:t>
      </w:r>
      <w:r w:rsidR="00650101" w:rsidRPr="00650101">
        <w:t xml:space="preserve"> the</w:t>
      </w:r>
      <w:r w:rsidRPr="00650101">
        <w:t xml:space="preserve"> </w:t>
      </w:r>
      <w:r w:rsidR="00650101" w:rsidRPr="00650101">
        <w:t>IP C</w:t>
      </w:r>
      <w:r w:rsidRPr="00650101">
        <w:t xml:space="preserve">onfiguration </w:t>
      </w:r>
      <w:r w:rsidR="00650101" w:rsidRPr="00650101">
        <w:t>S</w:t>
      </w:r>
      <w:r w:rsidRPr="00650101">
        <w:t>creen</w:t>
      </w:r>
      <w:bookmarkEnd w:id="42"/>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58F76CC7"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2CB6F"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32821" w14:textId="5A660BAE" w:rsidR="00700C23" w:rsidRDefault="00700C23" w:rsidP="0031626D">
            <w:r>
              <w:t>UC</w:t>
            </w:r>
            <w:r w:rsidR="0031626D">
              <w:t>14</w:t>
            </w:r>
            <w:r>
              <w:t xml:space="preserve">0: </w:t>
            </w:r>
            <w:r w:rsidR="0031626D" w:rsidRPr="00650101">
              <w:t>Logging into the IP Configuration Screen</w:t>
            </w:r>
          </w:p>
        </w:tc>
      </w:tr>
      <w:tr w:rsidR="00700C23" w14:paraId="1E7FD24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4F2A0" w14:textId="77777777" w:rsidR="00700C23" w:rsidRPr="00F16C1C" w:rsidRDefault="00700C23" w:rsidP="00281364">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AC9FEA" w14:textId="12BD52A6" w:rsidR="00700C23" w:rsidRDefault="008B140D" w:rsidP="00281364">
            <w:r>
              <w:t>A30: Application Admin</w:t>
            </w:r>
          </w:p>
        </w:tc>
      </w:tr>
      <w:tr w:rsidR="00700C23" w14:paraId="67386B61"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B230A7" w14:textId="77777777" w:rsidR="00700C23" w:rsidRPr="00F16C1C" w:rsidRDefault="00700C23" w:rsidP="00281364">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01481D" w14:textId="38CE1944" w:rsidR="00700C23" w:rsidRDefault="00B33D0C" w:rsidP="00281364">
            <w:r>
              <w:t>A login page displays asking for the user to authenticate to access the IP Configuration screen.</w:t>
            </w:r>
          </w:p>
        </w:tc>
      </w:tr>
      <w:tr w:rsidR="00700C23" w14:paraId="4AAD1D81"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C6930" w14:textId="77777777" w:rsidR="00700C23" w:rsidRPr="00F16C1C" w:rsidRDefault="00700C23" w:rsidP="00281364">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C476F" w14:textId="5847FBB4" w:rsidR="00700C23" w:rsidRDefault="00B33D0C" w:rsidP="00B33D0C">
            <w:r>
              <w:t>Server and application must be on and available. Staff is logged into the Admin Panel.</w:t>
            </w:r>
          </w:p>
        </w:tc>
      </w:tr>
      <w:tr w:rsidR="00700C23" w14:paraId="21083EC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1AFD5" w14:textId="77777777" w:rsidR="00700C23" w:rsidRPr="00F16C1C" w:rsidRDefault="00700C23" w:rsidP="00281364">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373A4" w14:textId="0EDEDDCC" w:rsidR="00700C23" w:rsidRDefault="00B33D0C" w:rsidP="00281364">
            <w:r>
              <w:t>Authenticates user to IP Configuration Screen.</w:t>
            </w:r>
          </w:p>
        </w:tc>
      </w:tr>
    </w:tbl>
    <w:p w14:paraId="545C6CB2" w14:textId="77777777" w:rsidR="00700C23" w:rsidRDefault="00700C23" w:rsidP="00700C23"/>
    <w:p w14:paraId="78C2C8CB"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795"/>
        <w:gridCol w:w="1877"/>
        <w:gridCol w:w="312"/>
        <w:gridCol w:w="4710"/>
      </w:tblGrid>
      <w:tr w:rsidR="0019509E" w14:paraId="7DF6928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E15AB"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B24020"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52E0E5"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A7FCB"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56F9" w14:textId="77777777" w:rsidR="00700C23" w:rsidRPr="008F6FD3" w:rsidRDefault="00700C23" w:rsidP="00281364">
            <w:pPr>
              <w:rPr>
                <w:b/>
              </w:rPr>
            </w:pPr>
            <w:r w:rsidRPr="008F6FD3">
              <w:rPr>
                <w:b/>
              </w:rPr>
              <w:t>System Response</w:t>
            </w:r>
          </w:p>
        </w:tc>
      </w:tr>
      <w:tr w:rsidR="0019509E" w14:paraId="6927B955"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1346A"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4B6D3" w14:textId="0C438F5B" w:rsidR="00700C23" w:rsidRDefault="0019509E" w:rsidP="00281364">
            <w:r>
              <w:t>Enters in “</w:t>
            </w:r>
            <w:r w:rsidRPr="0019509E">
              <w:rPr>
                <w:b/>
              </w:rPr>
              <w:t>Admin</w:t>
            </w:r>
            <w:r>
              <w:t>”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6A149" w14:textId="77777777" w:rsidR="00700C23" w:rsidRDefault="00700C23" w:rsidP="00281364">
            <w:r>
              <w:t>Provide a 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E61ED2"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94C10" w14:textId="1CA0DFAC" w:rsidR="00700C23" w:rsidRDefault="00700C23" w:rsidP="0019509E">
            <w:r>
              <w:t xml:space="preserve">A pop up appears letting the users know </w:t>
            </w:r>
            <w:r w:rsidR="0019509E">
              <w:t>that they have been authenticated and changes screen.</w:t>
            </w:r>
          </w:p>
        </w:tc>
      </w:tr>
    </w:tbl>
    <w:p w14:paraId="33FDE292" w14:textId="77777777" w:rsidR="00700C23" w:rsidRDefault="00700C23" w:rsidP="00700C23">
      <w:pPr>
        <w:spacing w:after="240"/>
      </w:pPr>
    </w:p>
    <w:p w14:paraId="2DE9DC13"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12"/>
        <w:gridCol w:w="1655"/>
        <w:gridCol w:w="2002"/>
        <w:gridCol w:w="312"/>
        <w:gridCol w:w="4724"/>
      </w:tblGrid>
      <w:tr w:rsidR="00700C23" w14:paraId="34990140"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C80FE"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D840A"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F3F89"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544AF"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8C636" w14:textId="77777777" w:rsidR="00700C23" w:rsidRPr="008F6FD3" w:rsidRDefault="00700C23" w:rsidP="00281364">
            <w:pPr>
              <w:rPr>
                <w:b/>
              </w:rPr>
            </w:pPr>
            <w:r w:rsidRPr="008F6FD3">
              <w:rPr>
                <w:b/>
              </w:rPr>
              <w:t>System Response</w:t>
            </w:r>
          </w:p>
        </w:tc>
      </w:tr>
      <w:tr w:rsidR="00700C23" w14:paraId="450C968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1C2FF"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2AD2B" w14:textId="04A966EC" w:rsidR="00700C23" w:rsidRDefault="0019509E" w:rsidP="00281364">
            <w:r>
              <w:t>Enters in “</w:t>
            </w:r>
            <w:r w:rsidRPr="0019509E">
              <w:rPr>
                <w:b/>
              </w:rPr>
              <w:t>Admin</w:t>
            </w:r>
            <w:r>
              <w:t>”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A2044" w14:textId="247B6E6E" w:rsidR="00700C23" w:rsidRDefault="0019509E" w:rsidP="00281364">
            <w:r>
              <w:t>Provide a</w:t>
            </w:r>
            <w:r w:rsidR="00B2540A">
              <w:t>n</w:t>
            </w:r>
            <w:r>
              <w:t xml:space="preserve"> un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249BC7"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921A5" w14:textId="1AE9C4CC" w:rsidR="00700C23" w:rsidRDefault="0019509E" w:rsidP="0019509E">
            <w:r>
              <w:t xml:space="preserve">A pop up appears letting the users know that that their password is incorrect and the pop-up disappears after. </w:t>
            </w:r>
          </w:p>
        </w:tc>
      </w:tr>
    </w:tbl>
    <w:p w14:paraId="722C5448" w14:textId="77777777" w:rsidR="00700C23" w:rsidRDefault="00700C23">
      <w:pPr>
        <w:rPr>
          <w:rFonts w:eastAsiaTheme="majorEastAsia" w:cstheme="majorBidi"/>
          <w:b/>
          <w:color w:val="ED7D31" w:themeColor="accent2"/>
          <w:sz w:val="26"/>
          <w:szCs w:val="26"/>
        </w:rPr>
      </w:pPr>
      <w:r>
        <w:br w:type="page"/>
      </w:r>
    </w:p>
    <w:p w14:paraId="0B8E2CC0" w14:textId="0B307EF5" w:rsidR="00257A5B" w:rsidRPr="00650101" w:rsidRDefault="00257A5B" w:rsidP="00650101">
      <w:pPr>
        <w:pStyle w:val="Heading2"/>
      </w:pPr>
      <w:bookmarkStart w:id="43" w:name="_Toc38872844"/>
      <w:r w:rsidRPr="00650101">
        <w:lastRenderedPageBreak/>
        <w:t>UC150: Changing the IP</w:t>
      </w:r>
      <w:r w:rsidR="00D7043E">
        <w:t xml:space="preserve"> Address within the Application</w:t>
      </w:r>
      <w:bookmarkEnd w:id="43"/>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0B2970F8"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2A651"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632FB1" w14:textId="2B1C9A5A" w:rsidR="00700C23" w:rsidRDefault="00700C23" w:rsidP="00D7043E">
            <w:r>
              <w:t>UC</w:t>
            </w:r>
            <w:r w:rsidR="0031626D">
              <w:t>15</w:t>
            </w:r>
            <w:r>
              <w:t xml:space="preserve">0: </w:t>
            </w:r>
            <w:r w:rsidR="0031626D" w:rsidRPr="00650101">
              <w:t>Changing the IP</w:t>
            </w:r>
            <w:r w:rsidR="00D7043E">
              <w:t xml:space="preserve"> Address within the Application</w:t>
            </w:r>
          </w:p>
        </w:tc>
      </w:tr>
      <w:tr w:rsidR="00700C23" w14:paraId="26F7856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FA180" w14:textId="77777777" w:rsidR="00700C23" w:rsidRPr="00F16C1C" w:rsidRDefault="00700C23" w:rsidP="00281364">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43894F" w14:textId="2D06703E" w:rsidR="00700C23" w:rsidRDefault="008B140D" w:rsidP="00281364">
            <w:r>
              <w:t>A30: Application Admin</w:t>
            </w:r>
          </w:p>
        </w:tc>
      </w:tr>
      <w:tr w:rsidR="00700C23" w14:paraId="00C6C24A"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C66564" w14:textId="77777777" w:rsidR="00700C23" w:rsidRPr="00F16C1C" w:rsidRDefault="00700C23" w:rsidP="00281364">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2C690C" w14:textId="39790B94" w:rsidR="00700C23" w:rsidRDefault="00B33D0C" w:rsidP="00281364">
            <w:r>
              <w:t xml:space="preserve">The process of how a user changes the IP Address to connect to the server. </w:t>
            </w:r>
          </w:p>
        </w:tc>
      </w:tr>
      <w:tr w:rsidR="00700C23" w14:paraId="67741833"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8300D" w14:textId="77777777" w:rsidR="00700C23" w:rsidRPr="00F16C1C" w:rsidRDefault="00700C23" w:rsidP="00281364">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85225" w14:textId="21887AE3" w:rsidR="00700C23" w:rsidRDefault="00B33D0C" w:rsidP="00281364">
            <w:r>
              <w:t xml:space="preserve">Server and application must be on and available. Staff </w:t>
            </w:r>
            <w:r w:rsidR="00D652E6">
              <w:t>is logged into the Admin Panel and IP Configuration Panel.</w:t>
            </w:r>
          </w:p>
        </w:tc>
      </w:tr>
      <w:tr w:rsidR="00700C23" w14:paraId="00E9E9A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156A8" w14:textId="77777777" w:rsidR="00700C23" w:rsidRPr="00F16C1C" w:rsidRDefault="00700C23" w:rsidP="00281364">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66E14" w14:textId="67DACBC9" w:rsidR="00700C23" w:rsidRDefault="00B33D0C" w:rsidP="005340D6">
            <w:r>
              <w:t>Change</w:t>
            </w:r>
            <w:r w:rsidR="005340D6">
              <w:t>d</w:t>
            </w:r>
            <w:r>
              <w:t xml:space="preserve"> IP Address within Application and reconnects to the server. </w:t>
            </w:r>
          </w:p>
        </w:tc>
      </w:tr>
    </w:tbl>
    <w:p w14:paraId="28B4A2B3" w14:textId="77777777" w:rsidR="00700C23" w:rsidRDefault="00700C23" w:rsidP="00700C23"/>
    <w:p w14:paraId="34D2855F"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2534"/>
        <w:gridCol w:w="1876"/>
        <w:gridCol w:w="312"/>
        <w:gridCol w:w="3972"/>
      </w:tblGrid>
      <w:tr w:rsidR="0019509E" w14:paraId="27001EE9"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35269"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D4D84"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38819"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8FFAF"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5C194" w14:textId="77777777" w:rsidR="00700C23" w:rsidRPr="008F6FD3" w:rsidRDefault="00700C23" w:rsidP="00281364">
            <w:pPr>
              <w:rPr>
                <w:b/>
              </w:rPr>
            </w:pPr>
            <w:r w:rsidRPr="008F6FD3">
              <w:rPr>
                <w:b/>
              </w:rPr>
              <w:t>System Response</w:t>
            </w:r>
          </w:p>
        </w:tc>
      </w:tr>
      <w:tr w:rsidR="0019509E" w14:paraId="16F27FCC"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EA9CF"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549E2" w14:textId="65DD692B" w:rsidR="00700C23" w:rsidRDefault="00700C23" w:rsidP="0019509E">
            <w:r>
              <w:t xml:space="preserve">Enter </w:t>
            </w:r>
            <w:r w:rsidR="0019509E">
              <w:t>new IP Address in IP Input Box and subm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03B38" w14:textId="77777777" w:rsidR="00700C23" w:rsidRDefault="00700C23" w:rsidP="00281364">
            <w:r>
              <w:t>Provide a 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9E32"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DCF9C" w14:textId="1F719719" w:rsidR="00700C23" w:rsidRDefault="00700C23" w:rsidP="0019509E">
            <w:r>
              <w:t>A pop up appears letting the user</w:t>
            </w:r>
            <w:r w:rsidR="0019509E">
              <w:t xml:space="preserve"> know that the server was able to be connected. </w:t>
            </w:r>
          </w:p>
        </w:tc>
      </w:tr>
    </w:tbl>
    <w:p w14:paraId="701D6CB4" w14:textId="77777777" w:rsidR="00700C23" w:rsidRDefault="00700C23" w:rsidP="00700C23">
      <w:pPr>
        <w:spacing w:after="240"/>
      </w:pPr>
    </w:p>
    <w:p w14:paraId="33E02D0D"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12"/>
        <w:gridCol w:w="1849"/>
        <w:gridCol w:w="1808"/>
        <w:gridCol w:w="312"/>
        <w:gridCol w:w="4724"/>
      </w:tblGrid>
      <w:tr w:rsidR="00700C23" w14:paraId="47AADF6E"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2D28B6"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F918D"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FBA58"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9CA000"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31EA1" w14:textId="77777777" w:rsidR="00700C23" w:rsidRPr="008F6FD3" w:rsidRDefault="00700C23" w:rsidP="00281364">
            <w:pPr>
              <w:rPr>
                <w:b/>
              </w:rPr>
            </w:pPr>
            <w:r w:rsidRPr="008F6FD3">
              <w:rPr>
                <w:b/>
              </w:rPr>
              <w:t>System Response</w:t>
            </w:r>
          </w:p>
        </w:tc>
      </w:tr>
      <w:tr w:rsidR="00700C23" w14:paraId="57AC1CBF"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A49BE"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BBC24" w14:textId="2816922C" w:rsidR="00700C23" w:rsidRDefault="0019509E" w:rsidP="00281364">
            <w:r>
              <w:t>Enter new IP Address in IP Input Box and subm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D7ACE" w14:textId="6C068099" w:rsidR="00700C23" w:rsidRDefault="0019509E" w:rsidP="00281364">
            <w:r>
              <w:t>Provide a</w:t>
            </w:r>
            <w:r w:rsidR="00B2540A">
              <w:t>n</w:t>
            </w:r>
            <w:r>
              <w:t xml:space="preserve"> un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D325A"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16C15" w14:textId="53EDA945" w:rsidR="00700C23" w:rsidRDefault="0019509E" w:rsidP="00D652E6">
            <w:r>
              <w:t xml:space="preserve">A pop up appears letting the user know that the server was unable to be </w:t>
            </w:r>
            <w:r w:rsidR="00D652E6">
              <w:t>connect</w:t>
            </w:r>
            <w:r w:rsidR="00B2540A">
              <w:t>ed</w:t>
            </w:r>
            <w:r>
              <w:t xml:space="preserve"> due to the wrong IP address being submitted. </w:t>
            </w:r>
          </w:p>
        </w:tc>
      </w:tr>
    </w:tbl>
    <w:p w14:paraId="0F0326EC" w14:textId="77777777" w:rsidR="00700C23" w:rsidRDefault="00700C23">
      <w:pPr>
        <w:rPr>
          <w:rFonts w:eastAsiaTheme="majorEastAsia" w:cstheme="majorBidi"/>
          <w:b/>
          <w:color w:val="ED7D31" w:themeColor="accent2"/>
          <w:sz w:val="26"/>
          <w:szCs w:val="26"/>
        </w:rPr>
      </w:pPr>
      <w:r>
        <w:br w:type="page"/>
      </w:r>
    </w:p>
    <w:p w14:paraId="68577513" w14:textId="2CE2AC92" w:rsidR="00257A5B" w:rsidRPr="00650101" w:rsidRDefault="00257A5B" w:rsidP="00650101">
      <w:pPr>
        <w:pStyle w:val="Heading2"/>
      </w:pPr>
      <w:bookmarkStart w:id="44" w:name="_Toc38872845"/>
      <w:r w:rsidRPr="00650101">
        <w:lastRenderedPageBreak/>
        <w:t xml:space="preserve">UC160: Logging into the </w:t>
      </w:r>
      <w:r w:rsidR="00650101" w:rsidRPr="00650101">
        <w:t>S</w:t>
      </w:r>
      <w:r w:rsidRPr="00650101">
        <w:t xml:space="preserve">ettings </w:t>
      </w:r>
      <w:r w:rsidR="00650101" w:rsidRPr="00650101">
        <w:t>S</w:t>
      </w:r>
      <w:r w:rsidRPr="00650101">
        <w:t>creen</w:t>
      </w:r>
      <w:bookmarkEnd w:id="44"/>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3836BE80"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B205"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55125" w14:textId="3F63BB74" w:rsidR="00700C23" w:rsidRDefault="00D652E6" w:rsidP="00D652E6">
            <w:r>
              <w:t>UC16</w:t>
            </w:r>
            <w:r w:rsidR="00700C23">
              <w:t xml:space="preserve">0: </w:t>
            </w:r>
            <w:r>
              <w:t>Logging into the Settings Screen</w:t>
            </w:r>
          </w:p>
        </w:tc>
      </w:tr>
      <w:tr w:rsidR="008B140D" w14:paraId="0E2CE17B"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707F9" w14:textId="77777777" w:rsidR="008B140D" w:rsidRPr="00F16C1C" w:rsidRDefault="008B140D" w:rsidP="008B140D">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399C46" w14:textId="629A4CC6" w:rsidR="008B140D" w:rsidRDefault="008B140D" w:rsidP="008B140D">
            <w:r>
              <w:t>A30: Application Admin</w:t>
            </w:r>
          </w:p>
        </w:tc>
      </w:tr>
      <w:tr w:rsidR="008B140D" w14:paraId="6609E8A6"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2DA10" w14:textId="77777777" w:rsidR="008B140D" w:rsidRPr="00F16C1C" w:rsidRDefault="008B140D" w:rsidP="008B140D">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4825D" w14:textId="297F34A8" w:rsidR="008B140D" w:rsidRDefault="002778A9" w:rsidP="002778A9">
            <w:r>
              <w:t>A login page displays asking for the user to authenticate to access the Settings screen.</w:t>
            </w:r>
          </w:p>
        </w:tc>
      </w:tr>
      <w:tr w:rsidR="008B140D" w14:paraId="00C384BC"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F115B" w14:textId="77777777" w:rsidR="008B140D" w:rsidRPr="00F16C1C" w:rsidRDefault="008B140D" w:rsidP="008B140D">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99CDD" w14:textId="728C8079" w:rsidR="008B140D" w:rsidRDefault="00B33D0C" w:rsidP="008B140D">
            <w:r>
              <w:t>Server and application must be on and available. Staff is logged into the Admin Panel.</w:t>
            </w:r>
          </w:p>
        </w:tc>
      </w:tr>
      <w:tr w:rsidR="008B140D" w14:paraId="12B136BC"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7C77B" w14:textId="77777777" w:rsidR="008B140D" w:rsidRPr="00F16C1C" w:rsidRDefault="008B140D" w:rsidP="008B140D">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CB9CF" w14:textId="26052648" w:rsidR="008B140D" w:rsidRDefault="002778A9" w:rsidP="002778A9">
            <w:r>
              <w:t>Authenticates user to Settings Screen.</w:t>
            </w:r>
          </w:p>
        </w:tc>
      </w:tr>
    </w:tbl>
    <w:p w14:paraId="338D7994" w14:textId="77777777" w:rsidR="00700C23" w:rsidRDefault="00700C23" w:rsidP="00700C23"/>
    <w:p w14:paraId="557DEDD8"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795"/>
        <w:gridCol w:w="1877"/>
        <w:gridCol w:w="312"/>
        <w:gridCol w:w="4710"/>
      </w:tblGrid>
      <w:tr w:rsidR="00700C23" w14:paraId="6BEDC507"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1A5175"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B3D51D"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38AAE"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C2A8C"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927EE" w14:textId="77777777" w:rsidR="00700C23" w:rsidRPr="008F6FD3" w:rsidRDefault="00700C23" w:rsidP="00281364">
            <w:pPr>
              <w:rPr>
                <w:b/>
              </w:rPr>
            </w:pPr>
            <w:r w:rsidRPr="008F6FD3">
              <w:rPr>
                <w:b/>
              </w:rPr>
              <w:t>System Response</w:t>
            </w:r>
          </w:p>
        </w:tc>
      </w:tr>
      <w:tr w:rsidR="00700C23" w14:paraId="30FD436E"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C8924"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5FDA0" w14:textId="0A23924A" w:rsidR="00700C23" w:rsidRDefault="002778A9" w:rsidP="00281364">
            <w:r>
              <w:t>Enters in “</w:t>
            </w:r>
            <w:r w:rsidRPr="0019509E">
              <w:rPr>
                <w:b/>
              </w:rPr>
              <w:t>Admin</w:t>
            </w:r>
            <w:r>
              <w:t>”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FAAE7" w14:textId="15EC6D24" w:rsidR="00700C23" w:rsidRDefault="002778A9" w:rsidP="00281364">
            <w:r>
              <w:t>Provide a 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C6092"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1963C" w14:textId="104B1FDE" w:rsidR="00700C23" w:rsidRDefault="002778A9" w:rsidP="00281364">
            <w:r>
              <w:t>A pop up appears letting the users know that they have been authenticated and changes screen.</w:t>
            </w:r>
          </w:p>
        </w:tc>
      </w:tr>
    </w:tbl>
    <w:p w14:paraId="7F109F4F" w14:textId="77777777" w:rsidR="00700C23" w:rsidRDefault="00700C23" w:rsidP="00700C23">
      <w:pPr>
        <w:spacing w:after="240"/>
      </w:pPr>
    </w:p>
    <w:p w14:paraId="3BBC9D6C"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12"/>
        <w:gridCol w:w="1655"/>
        <w:gridCol w:w="2002"/>
        <w:gridCol w:w="312"/>
        <w:gridCol w:w="4724"/>
      </w:tblGrid>
      <w:tr w:rsidR="00700C23" w14:paraId="70E88CE0"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F01EA9"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51EDA"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D426B"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BA1009"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60B33" w14:textId="77777777" w:rsidR="00700C23" w:rsidRPr="008F6FD3" w:rsidRDefault="00700C23" w:rsidP="00281364">
            <w:pPr>
              <w:rPr>
                <w:b/>
              </w:rPr>
            </w:pPr>
            <w:r w:rsidRPr="008F6FD3">
              <w:rPr>
                <w:b/>
              </w:rPr>
              <w:t>System Response</w:t>
            </w:r>
          </w:p>
        </w:tc>
      </w:tr>
      <w:tr w:rsidR="00700C23" w14:paraId="2EA1DDC5"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560D"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F011F" w14:textId="1013873E" w:rsidR="00700C23" w:rsidRDefault="002778A9" w:rsidP="00281364">
            <w:r>
              <w:t>Enters in “</w:t>
            </w:r>
            <w:r w:rsidRPr="0019509E">
              <w:rPr>
                <w:b/>
              </w:rPr>
              <w:t>Admin</w:t>
            </w:r>
            <w:r>
              <w:t>”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AD848" w14:textId="0EB1E2D6" w:rsidR="00700C23" w:rsidRDefault="002778A9" w:rsidP="00281364">
            <w:r>
              <w:t>Provide a</w:t>
            </w:r>
            <w:r w:rsidR="00B2540A">
              <w:t>n</w:t>
            </w:r>
            <w:r>
              <w:t xml:space="preserve"> un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809B6"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976DD" w14:textId="52053848" w:rsidR="00700C23" w:rsidRDefault="002778A9" w:rsidP="00281364">
            <w:r>
              <w:t>A pop up appears letting the users know that that their password is incorrect and the pop-up disappears after.</w:t>
            </w:r>
          </w:p>
        </w:tc>
      </w:tr>
    </w:tbl>
    <w:p w14:paraId="1AC45ED3" w14:textId="77777777" w:rsidR="00700C23" w:rsidRDefault="00700C23">
      <w:pPr>
        <w:rPr>
          <w:rFonts w:eastAsiaTheme="majorEastAsia" w:cstheme="majorBidi"/>
          <w:b/>
          <w:color w:val="ED7D31" w:themeColor="accent2"/>
          <w:sz w:val="26"/>
          <w:szCs w:val="26"/>
        </w:rPr>
      </w:pPr>
      <w:r>
        <w:br w:type="page"/>
      </w:r>
    </w:p>
    <w:p w14:paraId="7E3343FF" w14:textId="7AAB5AB9" w:rsidR="00257A5B" w:rsidRPr="00650101" w:rsidRDefault="00650101" w:rsidP="00650101">
      <w:pPr>
        <w:pStyle w:val="Heading2"/>
      </w:pPr>
      <w:bookmarkStart w:id="45" w:name="_Toc38872846"/>
      <w:r w:rsidRPr="00650101">
        <w:lastRenderedPageBreak/>
        <w:t>UC170: Changing</w:t>
      </w:r>
      <w:r w:rsidR="00257A5B" w:rsidRPr="00650101">
        <w:t xml:space="preserve"> the </w:t>
      </w:r>
      <w:r w:rsidRPr="00650101">
        <w:t>Staff Login P</w:t>
      </w:r>
      <w:r w:rsidR="00257A5B" w:rsidRPr="00650101">
        <w:t>assword</w:t>
      </w:r>
      <w:bookmarkEnd w:id="45"/>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06AAD7EF"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74319"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5F5FD" w14:textId="3CB5ECAA" w:rsidR="00700C23" w:rsidRDefault="002778A9" w:rsidP="00281364">
            <w:r>
              <w:t xml:space="preserve">UC170: </w:t>
            </w:r>
            <w:r w:rsidRPr="00650101">
              <w:t>Changing the Staff Login Password</w:t>
            </w:r>
          </w:p>
        </w:tc>
      </w:tr>
      <w:tr w:rsidR="00700C23" w14:paraId="57C9474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AAA50" w14:textId="77777777" w:rsidR="00700C23" w:rsidRPr="00F16C1C" w:rsidRDefault="00700C23" w:rsidP="00281364">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4ABA1" w14:textId="0F795AB6" w:rsidR="00700C23" w:rsidRDefault="008B140D" w:rsidP="00281364">
            <w:r>
              <w:t>A30: Application Admin</w:t>
            </w:r>
          </w:p>
        </w:tc>
      </w:tr>
      <w:tr w:rsidR="00700C23" w14:paraId="5EDC6689"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F8DE9" w14:textId="77777777" w:rsidR="00700C23" w:rsidRPr="00F16C1C" w:rsidRDefault="00700C23" w:rsidP="00281364">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402CD" w14:textId="442E6E66" w:rsidR="00700C23" w:rsidRDefault="005340D6" w:rsidP="005340D6">
            <w:r>
              <w:t>The process of how an admin can change a Staff Login password to authenticate to the Admin Panel.</w:t>
            </w:r>
          </w:p>
        </w:tc>
      </w:tr>
      <w:tr w:rsidR="00700C23" w14:paraId="745EE021"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67D78" w14:textId="77777777" w:rsidR="00700C23" w:rsidRPr="00F16C1C" w:rsidRDefault="00700C23" w:rsidP="00281364">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84D6B" w14:textId="39928A84" w:rsidR="00700C23" w:rsidRDefault="00B33D0C" w:rsidP="005340D6">
            <w:r>
              <w:t xml:space="preserve">Server and application must be on and available. </w:t>
            </w:r>
            <w:r w:rsidR="005340D6">
              <w:t>Admin</w:t>
            </w:r>
            <w:r>
              <w:t xml:space="preserve"> </w:t>
            </w:r>
            <w:r w:rsidR="005340D6">
              <w:t>is logged into the Admin Panel and Settings Screen.</w:t>
            </w:r>
          </w:p>
        </w:tc>
      </w:tr>
      <w:tr w:rsidR="00700C23" w14:paraId="19491211"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93F28" w14:textId="77777777" w:rsidR="00700C23" w:rsidRPr="00F16C1C" w:rsidRDefault="00700C23" w:rsidP="00281364">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8D466" w14:textId="49F8DBE0" w:rsidR="00700C23" w:rsidRDefault="005340D6" w:rsidP="005340D6">
            <w:r>
              <w:t xml:space="preserve">Changed Admin Password within </w:t>
            </w:r>
            <w:r w:rsidR="00AB477E">
              <w:t>the Application.</w:t>
            </w:r>
          </w:p>
        </w:tc>
      </w:tr>
    </w:tbl>
    <w:p w14:paraId="2346D4D1" w14:textId="77777777" w:rsidR="00700C23" w:rsidRDefault="00700C23" w:rsidP="00700C23"/>
    <w:p w14:paraId="6F5F2A11"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2283"/>
        <w:gridCol w:w="1935"/>
        <w:gridCol w:w="312"/>
        <w:gridCol w:w="4164"/>
      </w:tblGrid>
      <w:tr w:rsidR="00AB477E" w14:paraId="66DD755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DCDB4"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95239"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43AC2"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F0D73"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3E10D" w14:textId="77777777" w:rsidR="00700C23" w:rsidRPr="008F6FD3" w:rsidRDefault="00700C23" w:rsidP="00281364">
            <w:pPr>
              <w:rPr>
                <w:b/>
              </w:rPr>
            </w:pPr>
            <w:r w:rsidRPr="008F6FD3">
              <w:rPr>
                <w:b/>
              </w:rPr>
              <w:t>System Response</w:t>
            </w:r>
          </w:p>
        </w:tc>
      </w:tr>
      <w:tr w:rsidR="00AB477E" w14:paraId="1F27CD9B"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B0DE7"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13075" w14:textId="6D0D9E17" w:rsidR="00700C23" w:rsidRDefault="00AB477E" w:rsidP="00AB477E">
            <w:r>
              <w:t>Enter new Staff Password and Subm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CD4AB" w14:textId="4143D4FC" w:rsidR="00700C23" w:rsidRDefault="00AB477E" w:rsidP="00281364">
            <w:r>
              <w:t>Provide a successful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767A2"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F7E93" w14:textId="08111C8A" w:rsidR="00700C23" w:rsidRDefault="00AB477E" w:rsidP="00AB477E">
            <w:r>
              <w:t xml:space="preserve">A pop up appears letting the user know that the Staff Password has been changed. </w:t>
            </w:r>
          </w:p>
        </w:tc>
      </w:tr>
    </w:tbl>
    <w:p w14:paraId="5507850E" w14:textId="77777777" w:rsidR="00700C23" w:rsidRDefault="00700C23" w:rsidP="00700C23">
      <w:pPr>
        <w:spacing w:after="240"/>
      </w:pPr>
    </w:p>
    <w:p w14:paraId="1C884A72" w14:textId="77777777" w:rsidR="00700C23" w:rsidRDefault="00700C23" w:rsidP="00700C23">
      <w:r>
        <w:t>Alternative Course of Events</w:t>
      </w:r>
    </w:p>
    <w:tbl>
      <w:tblPr>
        <w:tblW w:w="9005" w:type="dxa"/>
        <w:tblCellMar>
          <w:top w:w="15" w:type="dxa"/>
          <w:left w:w="15" w:type="dxa"/>
          <w:bottom w:w="15" w:type="dxa"/>
          <w:right w:w="15" w:type="dxa"/>
        </w:tblCellMar>
        <w:tblLook w:val="04A0" w:firstRow="1" w:lastRow="0" w:firstColumn="1" w:lastColumn="0" w:noHBand="0" w:noVBand="1"/>
      </w:tblPr>
      <w:tblGrid>
        <w:gridCol w:w="312"/>
        <w:gridCol w:w="2470"/>
        <w:gridCol w:w="1187"/>
        <w:gridCol w:w="312"/>
        <w:gridCol w:w="4724"/>
      </w:tblGrid>
      <w:tr w:rsidR="00AB477E" w14:paraId="268087D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CC185"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8D772"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DF8DF"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B14F4A" w14:textId="77777777" w:rsidR="00700C23" w:rsidRPr="008F6FD3" w:rsidRDefault="00700C23" w:rsidP="00281364">
            <w:pPr>
              <w:rPr>
                <w:b/>
              </w:rPr>
            </w:pPr>
            <w:r w:rsidRPr="008F6FD3">
              <w:rPr>
                <w:b/>
              </w:rPr>
              <w:t>#</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BA046" w14:textId="77777777" w:rsidR="00700C23" w:rsidRPr="008F6FD3" w:rsidRDefault="00700C23" w:rsidP="00281364">
            <w:pPr>
              <w:rPr>
                <w:b/>
              </w:rPr>
            </w:pPr>
            <w:r w:rsidRPr="008F6FD3">
              <w:rPr>
                <w:b/>
              </w:rPr>
              <w:t>System Response</w:t>
            </w:r>
          </w:p>
        </w:tc>
      </w:tr>
      <w:tr w:rsidR="00AB477E" w14:paraId="71500A02"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7A729"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048CE2" w14:textId="2D96DE44" w:rsidR="00700C23" w:rsidRDefault="00AB477E" w:rsidP="00281364">
            <w:r>
              <w:t>Clicks on “</w:t>
            </w:r>
            <w:r w:rsidRPr="00AB477E">
              <w:rPr>
                <w:b/>
              </w:rPr>
              <w:t>How to change Admin Password</w:t>
            </w:r>
            <w:r>
              <w:t>” toolt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DB4C2" w14:textId="3C28E595" w:rsidR="00700C23" w:rsidRDefault="00AB477E" w:rsidP="00281364">
            <w:r>
              <w:t>Pop Up Appea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2C5DA6" w14:textId="77777777" w:rsidR="00700C23" w:rsidRDefault="00700C23" w:rsidP="00281364">
            <w:r>
              <w:t>2</w:t>
            </w:r>
          </w:p>
        </w:tc>
        <w:tc>
          <w:tcPr>
            <w:tcW w:w="47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1AE13" w14:textId="77777777" w:rsidR="00700C23" w:rsidRDefault="00700C23" w:rsidP="00281364">
            <w:r>
              <w:t>After a small period of idle time, the pop up will disappear and the search query will be reset.</w:t>
            </w:r>
          </w:p>
        </w:tc>
      </w:tr>
    </w:tbl>
    <w:p w14:paraId="2A99CDB5" w14:textId="77777777" w:rsidR="00700C23" w:rsidRDefault="00700C23">
      <w:pPr>
        <w:rPr>
          <w:rFonts w:eastAsiaTheme="majorEastAsia" w:cstheme="majorBidi"/>
          <w:b/>
          <w:color w:val="ED7D31" w:themeColor="accent2"/>
          <w:sz w:val="26"/>
          <w:szCs w:val="26"/>
        </w:rPr>
      </w:pPr>
      <w:r>
        <w:br w:type="page"/>
      </w:r>
    </w:p>
    <w:p w14:paraId="0FC495A3" w14:textId="027055D7" w:rsidR="00257A5B" w:rsidRPr="00650101" w:rsidRDefault="00257A5B" w:rsidP="00650101">
      <w:pPr>
        <w:pStyle w:val="Heading2"/>
      </w:pPr>
      <w:bookmarkStart w:id="46" w:name="_Toc38872847"/>
      <w:r w:rsidRPr="00650101">
        <w:lastRenderedPageBreak/>
        <w:t>UC180: Return</w:t>
      </w:r>
      <w:r w:rsidR="00650101" w:rsidRPr="00650101">
        <w:t>ing</w:t>
      </w:r>
      <w:r w:rsidRPr="00650101">
        <w:t xml:space="preserve"> to </w:t>
      </w:r>
      <w:r w:rsidR="00650101" w:rsidRPr="00650101">
        <w:t>the M</w:t>
      </w:r>
      <w:r w:rsidRPr="00650101">
        <w:t xml:space="preserve">ain </w:t>
      </w:r>
      <w:r w:rsidR="00650101" w:rsidRPr="00650101">
        <w:t>S</w:t>
      </w:r>
      <w:r w:rsidRPr="00650101">
        <w:t xml:space="preserve">creen from </w:t>
      </w:r>
      <w:r w:rsidR="00650101" w:rsidRPr="00650101">
        <w:t>the A</w:t>
      </w:r>
      <w:r w:rsidRPr="00650101">
        <w:t xml:space="preserve">dmin </w:t>
      </w:r>
      <w:r w:rsidR="00650101" w:rsidRPr="00650101">
        <w:t>P</w:t>
      </w:r>
      <w:r w:rsidRPr="00650101">
        <w:t>anel</w:t>
      </w:r>
      <w:bookmarkEnd w:id="46"/>
    </w:p>
    <w:tbl>
      <w:tblPr>
        <w:tblW w:w="9019" w:type="dxa"/>
        <w:tblCellMar>
          <w:top w:w="15" w:type="dxa"/>
          <w:left w:w="15" w:type="dxa"/>
          <w:bottom w:w="15" w:type="dxa"/>
          <w:right w:w="15" w:type="dxa"/>
        </w:tblCellMar>
        <w:tblLook w:val="04A0" w:firstRow="1" w:lastRow="0" w:firstColumn="1" w:lastColumn="0" w:noHBand="0" w:noVBand="1"/>
      </w:tblPr>
      <w:tblGrid>
        <w:gridCol w:w="1574"/>
        <w:gridCol w:w="7445"/>
      </w:tblGrid>
      <w:tr w:rsidR="00700C23" w14:paraId="706B3BB0"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73D4C" w14:textId="77777777" w:rsidR="00700C23" w:rsidRPr="00F16C1C" w:rsidRDefault="00700C23" w:rsidP="00281364">
            <w:pPr>
              <w:rPr>
                <w:b/>
              </w:rPr>
            </w:pPr>
            <w:r w:rsidRPr="00F16C1C">
              <w:rPr>
                <w:b/>
              </w:rPr>
              <w:t>Use Case:</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78B63" w14:textId="490A68EB" w:rsidR="00700C23" w:rsidRDefault="002E7507" w:rsidP="00281364">
            <w:r>
              <w:t>UC18</w:t>
            </w:r>
            <w:r w:rsidR="00700C23">
              <w:t xml:space="preserve">0: </w:t>
            </w:r>
            <w:r w:rsidRPr="00650101">
              <w:t>Returning to the Main Screen from the Admin Panel</w:t>
            </w:r>
          </w:p>
        </w:tc>
      </w:tr>
      <w:tr w:rsidR="008B140D" w14:paraId="37EBB83E"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DD043" w14:textId="77777777" w:rsidR="008B140D" w:rsidRPr="00F16C1C" w:rsidRDefault="008B140D" w:rsidP="008B140D">
            <w:pPr>
              <w:rPr>
                <w:b/>
              </w:rPr>
            </w:pPr>
            <w:r w:rsidRPr="00F16C1C">
              <w:rPr>
                <w:b/>
              </w:rPr>
              <w:t>Actors:</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8B87F6" w14:textId="3CAE918E" w:rsidR="008B140D" w:rsidRDefault="008B140D" w:rsidP="008B140D">
            <w:r>
              <w:t>A20: Gym Staff, A30: Application Admin</w:t>
            </w:r>
          </w:p>
        </w:tc>
      </w:tr>
      <w:tr w:rsidR="008B140D" w14:paraId="748AC3AA"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07EE20" w14:textId="77777777" w:rsidR="008B140D" w:rsidRPr="00F16C1C" w:rsidRDefault="008B140D" w:rsidP="008B140D">
            <w:pPr>
              <w:rPr>
                <w:b/>
              </w:rPr>
            </w:pPr>
            <w:r w:rsidRPr="00F16C1C">
              <w:rPr>
                <w:b/>
              </w:rPr>
              <w:t>Descrip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472607" w14:textId="468FCB31" w:rsidR="008B140D" w:rsidRDefault="002E7507" w:rsidP="002E7507">
            <w:r>
              <w:t>Method of how users re-direct back to the main screen from the admin panel.</w:t>
            </w:r>
          </w:p>
        </w:tc>
      </w:tr>
      <w:tr w:rsidR="008B140D" w14:paraId="4DAE84A4"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14AF8" w14:textId="77777777" w:rsidR="008B140D" w:rsidRPr="00F16C1C" w:rsidRDefault="008B140D" w:rsidP="008B140D">
            <w:pPr>
              <w:rPr>
                <w:b/>
              </w:rPr>
            </w:pPr>
            <w:r w:rsidRPr="00F16C1C">
              <w:rPr>
                <w:b/>
              </w:rPr>
              <w:t>Pre-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5C976" w14:textId="206C38B0" w:rsidR="008B140D" w:rsidRDefault="008B140D" w:rsidP="002E7507">
            <w:r>
              <w:t xml:space="preserve">Server and application must be on and available. </w:t>
            </w:r>
            <w:r w:rsidR="002E7507">
              <w:t>Staff is logged into the Admin Panel.</w:t>
            </w:r>
          </w:p>
        </w:tc>
      </w:tr>
      <w:tr w:rsidR="008B140D" w14:paraId="72687F99"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35A13" w14:textId="77777777" w:rsidR="008B140D" w:rsidRPr="00F16C1C" w:rsidRDefault="008B140D" w:rsidP="008B140D">
            <w:pPr>
              <w:rPr>
                <w:b/>
              </w:rPr>
            </w:pPr>
            <w:r w:rsidRPr="00F16C1C">
              <w:rPr>
                <w:b/>
              </w:rPr>
              <w:t>Post-Condition:</w:t>
            </w:r>
          </w:p>
        </w:tc>
        <w:tc>
          <w:tcPr>
            <w:tcW w:w="7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36437" w14:textId="7BD59FB3" w:rsidR="008B140D" w:rsidRDefault="002E7507" w:rsidP="002E7507">
            <w:r>
              <w:t>The application is displaying the main screen.</w:t>
            </w:r>
            <w:r w:rsidR="008B140D">
              <w:t>  </w:t>
            </w:r>
          </w:p>
        </w:tc>
      </w:tr>
    </w:tbl>
    <w:p w14:paraId="2DF406D2" w14:textId="77777777" w:rsidR="00700C23" w:rsidRDefault="00700C23" w:rsidP="00700C23"/>
    <w:p w14:paraId="05B6720C" w14:textId="77777777" w:rsidR="00700C23" w:rsidRDefault="00700C23" w:rsidP="00700C23">
      <w:r>
        <w:t>Typical Course of Events</w:t>
      </w:r>
    </w:p>
    <w:tbl>
      <w:tblPr>
        <w:tblW w:w="0" w:type="auto"/>
        <w:tblCellMar>
          <w:top w:w="15" w:type="dxa"/>
          <w:left w:w="15" w:type="dxa"/>
          <w:bottom w:w="15" w:type="dxa"/>
          <w:right w:w="15" w:type="dxa"/>
        </w:tblCellMar>
        <w:tblLook w:val="04A0" w:firstRow="1" w:lastRow="0" w:firstColumn="1" w:lastColumn="0" w:noHBand="0" w:noVBand="1"/>
      </w:tblPr>
      <w:tblGrid>
        <w:gridCol w:w="312"/>
        <w:gridCol w:w="1762"/>
        <w:gridCol w:w="1606"/>
        <w:gridCol w:w="312"/>
        <w:gridCol w:w="5014"/>
      </w:tblGrid>
      <w:tr w:rsidR="002E7507" w14:paraId="7CA83E6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1DBF9"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0C057" w14:textId="77777777" w:rsidR="00700C23" w:rsidRPr="008F6FD3" w:rsidRDefault="00700C23" w:rsidP="00281364">
            <w:pPr>
              <w:rPr>
                <w:b/>
              </w:rPr>
            </w:pPr>
            <w:r w:rsidRPr="008F6FD3">
              <w:rPr>
                <w:b/>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F9E20" w14:textId="77777777" w:rsidR="00700C23" w:rsidRPr="008F6FD3" w:rsidRDefault="00700C23" w:rsidP="00281364">
            <w:pPr>
              <w:rPr>
                <w:b/>
              </w:rPr>
            </w:pPr>
            <w:r w:rsidRPr="008F6FD3">
              <w:rPr>
                <w:b/>
              </w:rPr>
              <w:t>System Ev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20746" w14:textId="77777777" w:rsidR="00700C23" w:rsidRPr="008F6FD3" w:rsidRDefault="00700C23" w:rsidP="00281364">
            <w:pPr>
              <w:rPr>
                <w:b/>
              </w:rPr>
            </w:pPr>
            <w:r w:rsidRPr="008F6FD3">
              <w:rPr>
                <w:b/>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DAD24" w14:textId="77777777" w:rsidR="00700C23" w:rsidRPr="008F6FD3" w:rsidRDefault="00700C23" w:rsidP="00281364">
            <w:pPr>
              <w:rPr>
                <w:b/>
              </w:rPr>
            </w:pPr>
            <w:r w:rsidRPr="008F6FD3">
              <w:rPr>
                <w:b/>
              </w:rPr>
              <w:t>System Response</w:t>
            </w:r>
          </w:p>
        </w:tc>
      </w:tr>
      <w:tr w:rsidR="002E7507" w14:paraId="0B7437DD" w14:textId="77777777" w:rsidTr="002813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6FE1A5" w14:textId="77777777" w:rsidR="00700C23" w:rsidRDefault="00700C23" w:rsidP="00281364">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04F22" w14:textId="39963359" w:rsidR="00700C23" w:rsidRDefault="002E7507" w:rsidP="00281364">
            <w:r>
              <w:t>Selects “</w:t>
            </w:r>
            <w:r w:rsidRPr="002E7507">
              <w:rPr>
                <w:b/>
              </w:rPr>
              <w:t>Log Out</w:t>
            </w:r>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589D2C" w14:textId="6192808A" w:rsidR="00700C23" w:rsidRDefault="002E7507" w:rsidP="00281364">
            <w:r>
              <w:t>Screen Chan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28850" w14:textId="77777777" w:rsidR="00700C23" w:rsidRDefault="00700C23" w:rsidP="00281364">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842B0D" w14:textId="712FAEE3" w:rsidR="00700C23" w:rsidRDefault="00965152" w:rsidP="00281364">
            <w:r>
              <w:t xml:space="preserve">Changes the displayed screen back to the main screen </w:t>
            </w:r>
          </w:p>
        </w:tc>
      </w:tr>
    </w:tbl>
    <w:p w14:paraId="2ACE21FF" w14:textId="68EAC555" w:rsidR="00EA14A4" w:rsidRDefault="00EA14A4">
      <w:r>
        <w:br w:type="page"/>
      </w:r>
    </w:p>
    <w:p w14:paraId="0DA67E40" w14:textId="7DED9F34" w:rsidR="00EA14A4" w:rsidRDefault="00EA14A4" w:rsidP="00EA14A4">
      <w:pPr>
        <w:pStyle w:val="Heading1"/>
      </w:pPr>
      <w:bookmarkStart w:id="47" w:name="_Toc38872848"/>
      <w:r>
        <w:lastRenderedPageBreak/>
        <w:t>Sequence Diagrams</w:t>
      </w:r>
      <w:bookmarkEnd w:id="47"/>
      <w:r>
        <w:t> </w:t>
      </w:r>
    </w:p>
    <w:p w14:paraId="474612C0" w14:textId="5CBEF6C9" w:rsidR="00EA14A4" w:rsidRDefault="004A28A7" w:rsidP="00EA14A4">
      <w:pPr>
        <w:pStyle w:val="Heading2"/>
      </w:pPr>
      <w:bookmarkStart w:id="48" w:name="_Toc38872849"/>
      <w:r>
        <w:rPr>
          <w:rFonts w:ascii="Arial" w:hAnsi="Arial" w:cs="Arial"/>
          <w:noProof/>
          <w:color w:val="000000"/>
          <w:sz w:val="22"/>
          <w:szCs w:val="22"/>
          <w:bdr w:val="none" w:sz="0" w:space="0" w:color="auto" w:frame="1"/>
          <w:lang w:val="en-US"/>
        </w:rPr>
        <w:drawing>
          <wp:anchor distT="0" distB="0" distL="114300" distR="114300" simplePos="0" relativeHeight="251698176" behindDoc="0" locked="0" layoutInCell="1" allowOverlap="1" wp14:anchorId="0EB9D206" wp14:editId="688032AE">
            <wp:simplePos x="0" y="0"/>
            <wp:positionH relativeFrom="column">
              <wp:posOffset>-695325</wp:posOffset>
            </wp:positionH>
            <wp:positionV relativeFrom="paragraph">
              <wp:posOffset>274955</wp:posOffset>
            </wp:positionV>
            <wp:extent cx="7095275" cy="6743700"/>
            <wp:effectExtent l="0" t="0" r="0" b="0"/>
            <wp:wrapSquare wrapText="bothSides"/>
            <wp:docPr id="6" name="Picture 6" descr="https://lh6.googleusercontent.com/EuI_4ysgM3un88t4bKI2B5hbo86tBbtsb4hXVeUeGDr6u2rbSR_6-gXUVyiFJEEn5hKDX2s096K44QP5_tzQ2ued_TT8b8FYEmnxMo2024h_lmZA_89IGVKxOeGOcowgakehZ7k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EuI_4ysgM3un88t4bKI2B5hbo86tBbtsb4hXVeUeGDr6u2rbSR_6-gXUVyiFJEEn5hKDX2s096K44QP5_tzQ2ued_TT8b8FYEmnxMo2024h_lmZA_89IGVKxOeGOcowgakehZ7k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095275" cy="6743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14A4">
        <w:t>Sequence Diagram 1: Adding a Song to the Queue</w:t>
      </w:r>
      <w:bookmarkEnd w:id="48"/>
    </w:p>
    <w:p w14:paraId="664A1DC0" w14:textId="0CE9FEEE" w:rsidR="00EA14A4" w:rsidRDefault="00EA14A4" w:rsidP="00EA14A4"/>
    <w:p w14:paraId="44642BF6" w14:textId="6E61FAA7" w:rsidR="00EA14A4" w:rsidRDefault="00EA14A4" w:rsidP="00EA14A4">
      <w:pPr>
        <w:pStyle w:val="NormalWeb"/>
        <w:spacing w:before="0" w:beforeAutospacing="0" w:after="0" w:afterAutospacing="0"/>
      </w:pPr>
    </w:p>
    <w:p w14:paraId="6E19972B" w14:textId="349F424B" w:rsidR="00EA14A4" w:rsidRPr="00EA14A4" w:rsidRDefault="00EA14A4" w:rsidP="00EA14A4">
      <w:pPr>
        <w:spacing w:after="240"/>
      </w:pPr>
      <w:r>
        <w:br/>
      </w:r>
      <w:r>
        <w:br/>
      </w:r>
      <w:r>
        <w:br/>
      </w:r>
    </w:p>
    <w:p w14:paraId="18798384" w14:textId="48144765" w:rsidR="00EA14A4" w:rsidRDefault="00EA14A4" w:rsidP="00EA14A4">
      <w:pPr>
        <w:pStyle w:val="Heading2"/>
      </w:pPr>
      <w:bookmarkStart w:id="49" w:name="_Toc38872850"/>
      <w:r>
        <w:lastRenderedPageBreak/>
        <w:t xml:space="preserve">Sequence Diagram 2: Requesting a Song </w:t>
      </w:r>
      <w:r w:rsidR="00FB7A46">
        <w:t>for</w:t>
      </w:r>
      <w:r>
        <w:t xml:space="preserve"> the Library</w:t>
      </w:r>
      <w:bookmarkEnd w:id="49"/>
    </w:p>
    <w:p w14:paraId="2A35A873" w14:textId="7F7EEBE5" w:rsidR="00EA14A4" w:rsidRDefault="008036E4">
      <w:pPr>
        <w:rPr>
          <w:rFonts w:ascii="Arial" w:eastAsia="Times New Roman" w:hAnsi="Arial" w:cs="Arial"/>
          <w:color w:val="000000"/>
          <w:lang w:val="en-US"/>
        </w:rPr>
      </w:pPr>
      <w:r>
        <w:rPr>
          <w:rFonts w:ascii="Arial" w:hAnsi="Arial" w:cs="Arial"/>
          <w:noProof/>
          <w:color w:val="000000"/>
          <w:bdr w:val="none" w:sz="0" w:space="0" w:color="auto" w:frame="1"/>
          <w:lang w:val="en-US"/>
        </w:rPr>
        <w:drawing>
          <wp:anchor distT="0" distB="0" distL="114300" distR="114300" simplePos="0" relativeHeight="251700224" behindDoc="0" locked="0" layoutInCell="1" allowOverlap="1" wp14:anchorId="432CBCD5" wp14:editId="26550EF9">
            <wp:simplePos x="0" y="0"/>
            <wp:positionH relativeFrom="column">
              <wp:posOffset>0</wp:posOffset>
            </wp:positionH>
            <wp:positionV relativeFrom="paragraph">
              <wp:posOffset>285115</wp:posOffset>
            </wp:positionV>
            <wp:extent cx="6160770" cy="8201025"/>
            <wp:effectExtent l="0" t="0" r="0" b="9525"/>
            <wp:wrapSquare wrapText="bothSides"/>
            <wp:docPr id="8" name="Picture 8" descr="https://lh6.googleusercontent.com/_PNNxCvQpHCQhPaysVEmXSQipoWpmrbI7PjwOqqxJM4v2kOSrd1vm5KpeLAvE8gNp_FmEQuJAtiEGY-snbMzBmF0-FKNl4z6eMIDWDDjhL0gucmonrNlp5nIOmophUA7AcbVu7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6.googleusercontent.com/_PNNxCvQpHCQhPaysVEmXSQipoWpmrbI7PjwOqqxJM4v2kOSrd1vm5KpeLAvE8gNp_FmEQuJAtiEGY-snbMzBmF0-FKNl4z6eMIDWDDjhL0gucmonrNlp5nIOmophUA7AcbVu7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60770" cy="82010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802F96" w14:textId="1ACC657B" w:rsidR="00EA14A4" w:rsidRDefault="00EA14A4" w:rsidP="00EA14A4">
      <w:pPr>
        <w:pStyle w:val="Heading2"/>
      </w:pPr>
      <w:bookmarkStart w:id="50" w:name="_Toc38872851"/>
      <w:r>
        <w:lastRenderedPageBreak/>
        <w:t>Sequence Diagram 3: Log</w:t>
      </w:r>
      <w:r w:rsidR="00B2540A">
        <w:t xml:space="preserve"> </w:t>
      </w:r>
      <w:r>
        <w:t>in</w:t>
      </w:r>
      <w:r w:rsidR="00EC0349">
        <w:t xml:space="preserve"> </w:t>
      </w:r>
      <w:r>
        <w:t xml:space="preserve">to Admin Panel and </w:t>
      </w:r>
      <w:r w:rsidR="00367D37">
        <w:t>using</w:t>
      </w:r>
      <w:r>
        <w:t xml:space="preserve"> Admin Features</w:t>
      </w:r>
      <w:bookmarkEnd w:id="50"/>
    </w:p>
    <w:p w14:paraId="11A14E62" w14:textId="0263AA4E" w:rsidR="00650101" w:rsidRDefault="008036E4">
      <w:r>
        <w:rPr>
          <w:rFonts w:ascii="Arial" w:hAnsi="Arial" w:cs="Arial"/>
          <w:noProof/>
          <w:color w:val="000000"/>
          <w:bdr w:val="none" w:sz="0" w:space="0" w:color="auto" w:frame="1"/>
          <w:lang w:val="en-US"/>
        </w:rPr>
        <w:drawing>
          <wp:anchor distT="0" distB="0" distL="114300" distR="114300" simplePos="0" relativeHeight="251702272" behindDoc="0" locked="0" layoutInCell="1" allowOverlap="1" wp14:anchorId="44893300" wp14:editId="5E765779">
            <wp:simplePos x="0" y="0"/>
            <wp:positionH relativeFrom="column">
              <wp:posOffset>0</wp:posOffset>
            </wp:positionH>
            <wp:positionV relativeFrom="paragraph">
              <wp:posOffset>285115</wp:posOffset>
            </wp:positionV>
            <wp:extent cx="4905375" cy="8182610"/>
            <wp:effectExtent l="0" t="0" r="9525" b="8890"/>
            <wp:wrapSquare wrapText="bothSides"/>
            <wp:docPr id="27" name="Picture 27" descr="https://lh5.googleusercontent.com/TfHeNjEnMTr-fyLOjNxGG0Qtju8btprgsI6Mj7x-cLgZfnrUi_DPlyk7cBFLxfSdWIkf6Mdk-DIKsvWIqJuPvEMy_j_IRVxCFlIG5bsRGCFYiGvdOC_Rkc_nvNbsoH1bhhvTid1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TfHeNjEnMTr-fyLOjNxGG0Qtju8btprgsI6Mj7x-cLgZfnrUi_DPlyk7cBFLxfSdWIkf6Mdk-DIKsvWIqJuPvEMy_j_IRVxCFlIG5bsRGCFYiGvdOC_Rkc_nvNbsoH1bhhvTid1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05375" cy="8182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7ABD69" w14:textId="77777777" w:rsidR="00650101" w:rsidRDefault="00650101" w:rsidP="00650101">
      <w:pPr>
        <w:pStyle w:val="Heading1"/>
      </w:pPr>
      <w:bookmarkStart w:id="51" w:name="_Toc38872852"/>
      <w:r>
        <w:lastRenderedPageBreak/>
        <w:t>Entity Relationship Diagram (ERD)</w:t>
      </w:r>
      <w:bookmarkEnd w:id="51"/>
      <w:r>
        <w:t> </w:t>
      </w:r>
    </w:p>
    <w:p w14:paraId="39D89C90" w14:textId="53F12D6D" w:rsidR="00BE1244" w:rsidRDefault="00650101" w:rsidP="003D6C2A">
      <w:r>
        <w:t>Our team will not have the need for an ERD as the databases within our system does not communicate with each other.</w:t>
      </w:r>
      <w:r>
        <w:br w:type="page"/>
      </w:r>
      <w:r w:rsidR="00BE1244" w:rsidRPr="003D6C2A">
        <w:rPr>
          <w:rStyle w:val="Heading1Char"/>
        </w:rPr>
        <w:lastRenderedPageBreak/>
        <w:t>Screen Designs</w:t>
      </w:r>
    </w:p>
    <w:p w14:paraId="358048F5" w14:textId="77777777" w:rsidR="003D6C2A" w:rsidRDefault="00FB7A46">
      <w:r>
        <w:pict w14:anchorId="21A61176">
          <v:shape id="_x0000_i1025" type="#_x0000_t75" style="width:452.4pt;height:338.5pt">
            <v:imagedata r:id="rId15" o:title="ScreenDesign1"/>
          </v:shape>
        </w:pict>
      </w:r>
    </w:p>
    <w:p w14:paraId="43FB9924" w14:textId="5BD17E12" w:rsidR="003D6C2A" w:rsidRDefault="003D6C2A" w:rsidP="003D6C2A">
      <w:r w:rsidRPr="003D6C2A">
        <w:rPr>
          <w:b/>
        </w:rPr>
        <w:t>Screen Design 1:</w:t>
      </w:r>
      <w:r>
        <w:t xml:space="preserve"> The Loading Screen – Loads for three seconds before proceeding to the Initial Configuration page.</w:t>
      </w:r>
    </w:p>
    <w:p w14:paraId="10A63D3C" w14:textId="77777777" w:rsidR="003D6C2A" w:rsidRDefault="003D6C2A">
      <w:r>
        <w:br w:type="page"/>
      </w:r>
    </w:p>
    <w:p w14:paraId="3E8AA997" w14:textId="3C61944F" w:rsidR="003D6C2A" w:rsidRDefault="00A267F5">
      <w:r>
        <w:rPr>
          <w:noProof/>
        </w:rPr>
        <w:lastRenderedPageBreak/>
        <w:pict w14:anchorId="5374A16C">
          <v:shape id="_x0000_s1028" type="#_x0000_t75" style="position:absolute;margin-left:-43.7pt;margin-top:0;width:534pt;height:399.75pt;z-index:251679744;mso-position-horizontal-relative:text;mso-position-vertical-relative:text;mso-width-relative:page;mso-height-relative:page">
            <v:imagedata r:id="rId16" o:title="ScreenDesign2"/>
            <w10:wrap type="square"/>
          </v:shape>
        </w:pict>
      </w:r>
    </w:p>
    <w:p w14:paraId="7389A65B" w14:textId="04173BBB" w:rsidR="003D6C2A" w:rsidRDefault="003D6C2A" w:rsidP="003D6C2A">
      <w:r w:rsidRPr="003D6C2A">
        <w:rPr>
          <w:b/>
        </w:rPr>
        <w:t xml:space="preserve">Screen Design </w:t>
      </w:r>
      <w:r>
        <w:rPr>
          <w:b/>
        </w:rPr>
        <w:t>2</w:t>
      </w:r>
      <w:r w:rsidRPr="003D6C2A">
        <w:rPr>
          <w:b/>
        </w:rPr>
        <w:t>:</w:t>
      </w:r>
      <w:r>
        <w:t xml:space="preserve"> The Initial Configuration Page – Connects the application to the server and retrieves admin and staff accounts from server and saves locally. </w:t>
      </w:r>
    </w:p>
    <w:p w14:paraId="0A5B385F" w14:textId="77777777" w:rsidR="003D6C2A" w:rsidRDefault="003D6C2A">
      <w:r>
        <w:br w:type="page"/>
      </w:r>
    </w:p>
    <w:p w14:paraId="59B4B1D6" w14:textId="39BBB72B" w:rsidR="003D6C2A" w:rsidRDefault="00A267F5" w:rsidP="003D6C2A">
      <w:r>
        <w:rPr>
          <w:noProof/>
        </w:rPr>
        <w:lastRenderedPageBreak/>
        <w:pict w14:anchorId="14130BE3">
          <v:shape id="_x0000_s1029" type="#_x0000_t75" style="position:absolute;margin-left:-67.1pt;margin-top:0;width:581.4pt;height:391.95pt;z-index:251681792;mso-position-horizontal-relative:text;mso-position-vertical-relative:text;mso-width-relative:page;mso-height-relative:page">
            <v:imagedata r:id="rId17" o:title="ScreenDesign3"/>
            <w10:wrap type="square"/>
          </v:shape>
        </w:pict>
      </w:r>
    </w:p>
    <w:p w14:paraId="60E35CEE" w14:textId="723449B2" w:rsidR="003D6C2A" w:rsidRDefault="003D6C2A" w:rsidP="003D6C2A">
      <w:r w:rsidRPr="003D6C2A">
        <w:rPr>
          <w:b/>
        </w:rPr>
        <w:t xml:space="preserve">Screen Design </w:t>
      </w:r>
      <w:r>
        <w:rPr>
          <w:b/>
        </w:rPr>
        <w:t>3</w:t>
      </w:r>
      <w:r w:rsidRPr="003D6C2A">
        <w:rPr>
          <w:b/>
        </w:rPr>
        <w:t>:</w:t>
      </w:r>
      <w:r>
        <w:t xml:space="preserve"> Application Main Page – Queue List, Song Search, Current Song Playing, Accessibility to Admin Panel and Song Request Form.</w:t>
      </w:r>
    </w:p>
    <w:p w14:paraId="5AFC1671" w14:textId="77777777" w:rsidR="003D6C2A" w:rsidRDefault="003D6C2A">
      <w:r>
        <w:br w:type="page"/>
      </w:r>
    </w:p>
    <w:p w14:paraId="4B9019A2" w14:textId="3FDD10C0" w:rsidR="003D6C2A" w:rsidRDefault="00A267F5" w:rsidP="003D6C2A">
      <w:r>
        <w:rPr>
          <w:noProof/>
        </w:rPr>
        <w:lastRenderedPageBreak/>
        <w:pict w14:anchorId="2DCA2AEA">
          <v:shape id="_x0000_s1030" type="#_x0000_t75" style="position:absolute;margin-left:-44.45pt;margin-top:0;width:535.5pt;height:401.25pt;z-index:251683840;mso-position-horizontal-relative:text;mso-position-vertical-relative:text;mso-width-relative:page;mso-height-relative:page">
            <v:imagedata r:id="rId18" o:title="ScreenDesign4"/>
            <w10:wrap type="square"/>
          </v:shape>
        </w:pict>
      </w:r>
    </w:p>
    <w:p w14:paraId="70B76D1E" w14:textId="1BDF28B4" w:rsidR="003D6C2A" w:rsidRDefault="003D6C2A" w:rsidP="003D6C2A">
      <w:r w:rsidRPr="003D6C2A">
        <w:rPr>
          <w:b/>
        </w:rPr>
        <w:t xml:space="preserve">Screen Design </w:t>
      </w:r>
      <w:r>
        <w:rPr>
          <w:b/>
        </w:rPr>
        <w:t>4</w:t>
      </w:r>
      <w:r w:rsidRPr="003D6C2A">
        <w:rPr>
          <w:b/>
        </w:rPr>
        <w:t>:</w:t>
      </w:r>
      <w:r>
        <w:t xml:space="preserve"> Song Request Form  </w:t>
      </w:r>
    </w:p>
    <w:p w14:paraId="5B2931F1" w14:textId="77777777" w:rsidR="003D6C2A" w:rsidRDefault="003D6C2A">
      <w:r>
        <w:br w:type="page"/>
      </w:r>
    </w:p>
    <w:p w14:paraId="4C919899" w14:textId="73B21EF7" w:rsidR="003D6C2A" w:rsidRDefault="00A267F5" w:rsidP="003D6C2A">
      <w:r>
        <w:rPr>
          <w:noProof/>
        </w:rPr>
        <w:lastRenderedPageBreak/>
        <w:pict w14:anchorId="52CB7FEC">
          <v:shape id="_x0000_s1031" type="#_x0000_t75" style="position:absolute;margin-left:-49.5pt;margin-top:0;width:536.6pt;height:402pt;z-index:251685888;mso-position-horizontal-relative:text;mso-position-vertical-relative:text;mso-width-relative:page;mso-height-relative:page">
            <v:imagedata r:id="rId19" o:title="ScreenDesign5"/>
            <w10:wrap type="square"/>
          </v:shape>
        </w:pict>
      </w:r>
    </w:p>
    <w:p w14:paraId="69637B48" w14:textId="3F65DFA3" w:rsidR="003D6C2A" w:rsidRDefault="003D6C2A" w:rsidP="003D6C2A">
      <w:r w:rsidRPr="003D6C2A">
        <w:rPr>
          <w:b/>
        </w:rPr>
        <w:t xml:space="preserve">Screen Design </w:t>
      </w:r>
      <w:r>
        <w:rPr>
          <w:b/>
        </w:rPr>
        <w:t>5</w:t>
      </w:r>
      <w:r w:rsidRPr="003D6C2A">
        <w:rPr>
          <w:b/>
        </w:rPr>
        <w:t>:</w:t>
      </w:r>
      <w:r>
        <w:t xml:space="preserve"> Admin Panel Login Page  </w:t>
      </w:r>
    </w:p>
    <w:p w14:paraId="424139A5" w14:textId="77777777" w:rsidR="003D6C2A" w:rsidRDefault="003D6C2A">
      <w:r>
        <w:br w:type="page"/>
      </w:r>
    </w:p>
    <w:p w14:paraId="1361BA94" w14:textId="1AA073DE" w:rsidR="003D6C2A" w:rsidRDefault="00A267F5" w:rsidP="003D6C2A">
      <w:r>
        <w:rPr>
          <w:noProof/>
        </w:rPr>
        <w:lastRenderedPageBreak/>
        <w:pict w14:anchorId="08498A06">
          <v:shape id="_x0000_s1032" type="#_x0000_t75" style="position:absolute;margin-left:-40.55pt;margin-top:0;width:524.3pt;height:392.8pt;z-index:251687936;mso-position-horizontal-relative:text;mso-position-vertical-relative:text;mso-width-relative:page;mso-height-relative:page">
            <v:imagedata r:id="rId20" o:title="ScreenDesign6"/>
            <w10:wrap type="square"/>
          </v:shape>
        </w:pict>
      </w:r>
    </w:p>
    <w:p w14:paraId="6B31A964" w14:textId="77777777" w:rsidR="00224587" w:rsidRDefault="00224587" w:rsidP="00224587">
      <w:r w:rsidRPr="003D6C2A">
        <w:rPr>
          <w:b/>
        </w:rPr>
        <w:t xml:space="preserve">Screen Design </w:t>
      </w:r>
      <w:r>
        <w:rPr>
          <w:b/>
        </w:rPr>
        <w:t xml:space="preserve">6: </w:t>
      </w:r>
      <w:r>
        <w:t>Admin Panel Page</w:t>
      </w:r>
    </w:p>
    <w:p w14:paraId="0587F1E5" w14:textId="77777777" w:rsidR="00224587" w:rsidRDefault="00224587">
      <w:r>
        <w:br w:type="page"/>
      </w:r>
    </w:p>
    <w:p w14:paraId="1BB23E8F" w14:textId="6D8C83A2" w:rsidR="00224587" w:rsidRDefault="00FB7A46" w:rsidP="00224587">
      <w:r>
        <w:lastRenderedPageBreak/>
        <w:pict w14:anchorId="17927282">
          <v:shape id="_x0000_i1026" type="#_x0000_t75" style="width:452.4pt;height:338.5pt">
            <v:imagedata r:id="rId21" o:title="ScreenDesign7"/>
          </v:shape>
        </w:pict>
      </w:r>
      <w:r w:rsidR="00224587">
        <w:t xml:space="preserve">  </w:t>
      </w:r>
    </w:p>
    <w:p w14:paraId="4B84BE4E" w14:textId="6DAE1A9E" w:rsidR="00224587" w:rsidRDefault="00224587" w:rsidP="00224587">
      <w:r w:rsidRPr="003D6C2A">
        <w:rPr>
          <w:b/>
        </w:rPr>
        <w:t xml:space="preserve">Screen Design </w:t>
      </w:r>
      <w:r>
        <w:rPr>
          <w:b/>
        </w:rPr>
        <w:t xml:space="preserve">7: </w:t>
      </w:r>
      <w:r>
        <w:t>IP Configuration Page</w:t>
      </w:r>
    </w:p>
    <w:p w14:paraId="4B4004DA" w14:textId="77777777" w:rsidR="00224587" w:rsidRDefault="00224587">
      <w:r>
        <w:br w:type="page"/>
      </w:r>
    </w:p>
    <w:p w14:paraId="00663FE6" w14:textId="61F076FB" w:rsidR="00224587" w:rsidRDefault="00FB7A46" w:rsidP="00224587">
      <w:r>
        <w:lastRenderedPageBreak/>
        <w:pict w14:anchorId="654E0EAF">
          <v:shape id="_x0000_i1027" type="#_x0000_t75" style="width:452.4pt;height:338.5pt">
            <v:imagedata r:id="rId22" o:title="ScreenDesign8"/>
          </v:shape>
        </w:pict>
      </w:r>
    </w:p>
    <w:p w14:paraId="41797BD0" w14:textId="4DBE4B88" w:rsidR="00224587" w:rsidRDefault="00224587" w:rsidP="00224587">
      <w:r w:rsidRPr="003D6C2A">
        <w:rPr>
          <w:b/>
        </w:rPr>
        <w:t xml:space="preserve">Screen Design </w:t>
      </w:r>
      <w:r>
        <w:rPr>
          <w:b/>
        </w:rPr>
        <w:t xml:space="preserve">8: </w:t>
      </w:r>
      <w:r>
        <w:t>Admin Settings Page</w:t>
      </w:r>
    </w:p>
    <w:p w14:paraId="18647587" w14:textId="77777777" w:rsidR="00224587" w:rsidRDefault="00224587">
      <w:r>
        <w:br w:type="page"/>
      </w:r>
    </w:p>
    <w:p w14:paraId="5411E656" w14:textId="00B4DF98" w:rsidR="00224587" w:rsidRDefault="00A267F5" w:rsidP="00224587">
      <w:r>
        <w:lastRenderedPageBreak/>
        <w:pict w14:anchorId="769746CE">
          <v:shape id="_x0000_i1028" type="#_x0000_t75" style="width:452.4pt;height:338.5pt">
            <v:imagedata r:id="rId23" o:title="ScreenDesign9"/>
          </v:shape>
        </w:pict>
      </w:r>
    </w:p>
    <w:p w14:paraId="437A218C" w14:textId="5550DFA4" w:rsidR="003D6C2A" w:rsidRDefault="003D6C2A" w:rsidP="003D6C2A"/>
    <w:p w14:paraId="69868568" w14:textId="721064DE" w:rsidR="00224587" w:rsidRDefault="00224587" w:rsidP="00224587">
      <w:r w:rsidRPr="003D6C2A">
        <w:rPr>
          <w:b/>
        </w:rPr>
        <w:t xml:space="preserve">Screen Design </w:t>
      </w:r>
      <w:r>
        <w:rPr>
          <w:b/>
        </w:rPr>
        <w:t xml:space="preserve">9: </w:t>
      </w:r>
      <w:r>
        <w:t>Announcements Page</w:t>
      </w:r>
    </w:p>
    <w:p w14:paraId="79FA7E66" w14:textId="77777777" w:rsidR="00224587" w:rsidRDefault="00224587">
      <w:r>
        <w:br w:type="page"/>
      </w:r>
    </w:p>
    <w:p w14:paraId="1B7852E2" w14:textId="3F0FC3B0" w:rsidR="00224587" w:rsidRDefault="00A267F5" w:rsidP="00224587">
      <w:r>
        <w:lastRenderedPageBreak/>
        <w:pict w14:anchorId="0FEB4138">
          <v:shape id="_x0000_i1029" type="#_x0000_t75" style="width:452.4pt;height:338.5pt">
            <v:imagedata r:id="rId24" o:title="ScreenDesign10"/>
          </v:shape>
        </w:pict>
      </w:r>
    </w:p>
    <w:p w14:paraId="3DC659D1" w14:textId="77777777" w:rsidR="00224587" w:rsidRDefault="00224587" w:rsidP="00224587">
      <w:pPr>
        <w:rPr>
          <w:b/>
        </w:rPr>
      </w:pPr>
    </w:p>
    <w:p w14:paraId="63405EC5" w14:textId="0F1626B5" w:rsidR="00224587" w:rsidRDefault="00224587" w:rsidP="00224587">
      <w:r w:rsidRPr="003D6C2A">
        <w:rPr>
          <w:b/>
        </w:rPr>
        <w:t xml:space="preserve">Screen Design </w:t>
      </w:r>
      <w:r>
        <w:rPr>
          <w:b/>
        </w:rPr>
        <w:t xml:space="preserve">10: </w:t>
      </w:r>
      <w:r>
        <w:t>Marquee Scrolling Text Page</w:t>
      </w:r>
    </w:p>
    <w:p w14:paraId="5FD7A6FF" w14:textId="77777777" w:rsidR="00224587" w:rsidRDefault="00224587">
      <w:r>
        <w:br w:type="page"/>
      </w:r>
    </w:p>
    <w:p w14:paraId="55F76623" w14:textId="7331D046" w:rsidR="00224587" w:rsidRDefault="00A267F5" w:rsidP="00224587">
      <w:r>
        <w:lastRenderedPageBreak/>
        <w:pict w14:anchorId="73924A06">
          <v:shape id="_x0000_i1030" type="#_x0000_t75" style="width:452.4pt;height:338.5pt">
            <v:imagedata r:id="rId25" o:title="ScreenDesign11"/>
          </v:shape>
        </w:pict>
      </w:r>
    </w:p>
    <w:p w14:paraId="182D45E5" w14:textId="38AA2DF7" w:rsidR="003D6C2A" w:rsidRDefault="003D6C2A" w:rsidP="003D6C2A"/>
    <w:p w14:paraId="207A472A" w14:textId="44867638" w:rsidR="00224587" w:rsidRDefault="00224587" w:rsidP="00224587">
      <w:r w:rsidRPr="003D6C2A">
        <w:rPr>
          <w:b/>
        </w:rPr>
        <w:t xml:space="preserve">Screen Design </w:t>
      </w:r>
      <w:r>
        <w:rPr>
          <w:b/>
        </w:rPr>
        <w:t xml:space="preserve">11: </w:t>
      </w:r>
      <w:r>
        <w:t>Theme Changer</w:t>
      </w:r>
    </w:p>
    <w:p w14:paraId="757214D6" w14:textId="77777777" w:rsidR="00224587" w:rsidRDefault="00224587">
      <w:r>
        <w:br w:type="page"/>
      </w:r>
    </w:p>
    <w:p w14:paraId="1470C01B" w14:textId="541A0B1A" w:rsidR="00224587" w:rsidRDefault="00A267F5" w:rsidP="00224587">
      <w:r>
        <w:rPr>
          <w:noProof/>
        </w:rPr>
        <w:lastRenderedPageBreak/>
        <w:pict w14:anchorId="77D22673">
          <v:shape id="_x0000_s1033" type="#_x0000_t75" style="position:absolute;margin-left:-39.75pt;margin-top:0;width:507pt;height:365.25pt;z-index:251689984;mso-position-horizontal-relative:text;mso-position-vertical-relative:text;mso-width-relative:page;mso-height-relative:page">
            <v:imagedata r:id="rId26" o:title="ScreenDesign12"/>
            <w10:wrap type="square"/>
          </v:shape>
        </w:pict>
      </w:r>
    </w:p>
    <w:p w14:paraId="5A13853E" w14:textId="12D7D42F" w:rsidR="00224587" w:rsidRDefault="00224587" w:rsidP="00224587">
      <w:r w:rsidRPr="003D6C2A">
        <w:rPr>
          <w:b/>
        </w:rPr>
        <w:t xml:space="preserve">Screen Design </w:t>
      </w:r>
      <w:r>
        <w:rPr>
          <w:b/>
        </w:rPr>
        <w:t xml:space="preserve">12: </w:t>
      </w:r>
      <w:r>
        <w:t>Statistics Page</w:t>
      </w:r>
    </w:p>
    <w:p w14:paraId="7CF3BCC7" w14:textId="77777777" w:rsidR="00224587" w:rsidRDefault="00224587">
      <w:r>
        <w:br w:type="page"/>
      </w:r>
    </w:p>
    <w:p w14:paraId="0013CE23" w14:textId="09659AF5" w:rsidR="00224587" w:rsidRDefault="00A267F5" w:rsidP="00224587">
      <w:r>
        <w:lastRenderedPageBreak/>
        <w:pict w14:anchorId="529F270A">
          <v:shape id="_x0000_i1031" type="#_x0000_t75" style="width:452.4pt;height:338.5pt">
            <v:imagedata r:id="rId27" o:title="ScreenDesign13"/>
          </v:shape>
        </w:pict>
      </w:r>
    </w:p>
    <w:p w14:paraId="4CD3F0BC" w14:textId="77777777" w:rsidR="003D6C2A" w:rsidRDefault="003D6C2A" w:rsidP="003D6C2A"/>
    <w:p w14:paraId="2FEBA3B9" w14:textId="3137C70D" w:rsidR="00224587" w:rsidRDefault="00224587" w:rsidP="00224587">
      <w:r w:rsidRPr="003D6C2A">
        <w:rPr>
          <w:b/>
        </w:rPr>
        <w:t xml:space="preserve">Screen Design </w:t>
      </w:r>
      <w:r>
        <w:rPr>
          <w:b/>
        </w:rPr>
        <w:t xml:space="preserve">13: </w:t>
      </w:r>
      <w:r>
        <w:t>Screen Timeout Page</w:t>
      </w:r>
    </w:p>
    <w:p w14:paraId="43DC1A42" w14:textId="77777777" w:rsidR="00224587" w:rsidRDefault="00224587">
      <w:r>
        <w:br w:type="page"/>
      </w:r>
    </w:p>
    <w:p w14:paraId="2F141A0A" w14:textId="512B27AA" w:rsidR="00224587" w:rsidRDefault="00A267F5" w:rsidP="00224587">
      <w:r>
        <w:rPr>
          <w:noProof/>
        </w:rPr>
        <w:lastRenderedPageBreak/>
        <w:pict w14:anchorId="7D08AEE9">
          <v:shape id="_x0000_s1034" type="#_x0000_t75" style="position:absolute;margin-left:-24pt;margin-top:0;width:491.25pt;height:367.5pt;z-index:251692032;mso-position-horizontal-relative:text;mso-position-vertical-relative:text;mso-width-relative:page;mso-height-relative:page">
            <v:imagedata r:id="rId28" o:title="ScreenDesign14"/>
            <w10:wrap type="square"/>
          </v:shape>
        </w:pict>
      </w:r>
    </w:p>
    <w:p w14:paraId="411EA763" w14:textId="1E081135" w:rsidR="00224587" w:rsidRDefault="00224587" w:rsidP="00224587">
      <w:r w:rsidRPr="003D6C2A">
        <w:rPr>
          <w:b/>
        </w:rPr>
        <w:t xml:space="preserve">Screen Design </w:t>
      </w:r>
      <w:r>
        <w:rPr>
          <w:b/>
        </w:rPr>
        <w:t xml:space="preserve">14: </w:t>
      </w:r>
      <w:r>
        <w:t>Admin – Music Player Page</w:t>
      </w:r>
    </w:p>
    <w:p w14:paraId="1723EF1B" w14:textId="75725743" w:rsidR="00BE1244" w:rsidRDefault="00BE1244">
      <w:pPr>
        <w:rPr>
          <w:rFonts w:eastAsiaTheme="majorEastAsia" w:cstheme="majorBidi"/>
          <w:b/>
          <w:sz w:val="32"/>
          <w:szCs w:val="32"/>
        </w:rPr>
      </w:pPr>
      <w:r>
        <w:br w:type="page"/>
      </w:r>
    </w:p>
    <w:p w14:paraId="4B590F07" w14:textId="37647739" w:rsidR="00BE1244" w:rsidRDefault="00BE1244" w:rsidP="00BE1244">
      <w:pPr>
        <w:pStyle w:val="Heading1"/>
      </w:pPr>
      <w:bookmarkStart w:id="52" w:name="_Toc38872853"/>
      <w:r>
        <w:lastRenderedPageBreak/>
        <w:t>Test Plan</w:t>
      </w:r>
      <w:bookmarkEnd w:id="52"/>
    </w:p>
    <w:p w14:paraId="5805996F" w14:textId="431939C6" w:rsidR="00BE1244" w:rsidRDefault="00BE1244" w:rsidP="00BE1244">
      <w:pPr>
        <w:pStyle w:val="Heading2"/>
      </w:pPr>
      <w:bookmarkStart w:id="53" w:name="_Toc38872854"/>
      <w:r>
        <w:t>Features/Use Cases to be Tested</w:t>
      </w:r>
      <w:bookmarkEnd w:id="53"/>
    </w:p>
    <w:tbl>
      <w:tblPr>
        <w:tblW w:w="11352" w:type="dxa"/>
        <w:tblInd w:w="-1003" w:type="dxa"/>
        <w:tblCellMar>
          <w:top w:w="15" w:type="dxa"/>
          <w:left w:w="15" w:type="dxa"/>
          <w:bottom w:w="15" w:type="dxa"/>
          <w:right w:w="15" w:type="dxa"/>
        </w:tblCellMar>
        <w:tblLook w:val="04A0" w:firstRow="1" w:lastRow="0" w:firstColumn="1" w:lastColumn="0" w:noHBand="0" w:noVBand="1"/>
      </w:tblPr>
      <w:tblGrid>
        <w:gridCol w:w="1702"/>
        <w:gridCol w:w="1559"/>
        <w:gridCol w:w="1701"/>
        <w:gridCol w:w="1134"/>
        <w:gridCol w:w="985"/>
        <w:gridCol w:w="994"/>
        <w:gridCol w:w="1598"/>
        <w:gridCol w:w="1679"/>
      </w:tblGrid>
      <w:tr w:rsidR="00BE1244" w:rsidRPr="00BE1244" w14:paraId="2E4C9A30" w14:textId="77777777" w:rsidTr="003D6C2A">
        <w:tc>
          <w:tcPr>
            <w:tcW w:w="17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79AEC5" w14:textId="77777777" w:rsidR="00BE1244" w:rsidRPr="00BE1244" w:rsidRDefault="00BE1244" w:rsidP="003D6C2A">
            <w:pPr>
              <w:jc w:val="center"/>
              <w:rPr>
                <w:rFonts w:ascii="Times New Roman" w:hAnsi="Times New Roman" w:cs="Times New Roman"/>
                <w:b/>
                <w:sz w:val="24"/>
                <w:szCs w:val="24"/>
                <w:lang w:val="en-US"/>
              </w:rPr>
            </w:pPr>
            <w:r w:rsidRPr="00BE1244">
              <w:rPr>
                <w:b/>
                <w:lang w:val="en-US"/>
              </w:rPr>
              <w:t>Features/Use cases to be tested</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4329615" w14:textId="77777777" w:rsidR="00BE1244" w:rsidRPr="00BE1244" w:rsidRDefault="00BE1244" w:rsidP="003D6C2A">
            <w:pPr>
              <w:jc w:val="center"/>
              <w:rPr>
                <w:rFonts w:ascii="Times New Roman" w:hAnsi="Times New Roman" w:cs="Times New Roman"/>
                <w:b/>
                <w:sz w:val="24"/>
                <w:szCs w:val="24"/>
                <w:lang w:val="en-US"/>
              </w:rPr>
            </w:pPr>
            <w:r w:rsidRPr="00BE1244">
              <w:rPr>
                <w:b/>
                <w:lang w:val="en-US"/>
              </w:rPr>
              <w:t>Types of Testing</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B46749" w14:textId="351F957A" w:rsidR="00BE1244" w:rsidRPr="00BE1244" w:rsidRDefault="00BE1244" w:rsidP="00B2540A">
            <w:pPr>
              <w:jc w:val="center"/>
              <w:rPr>
                <w:rFonts w:ascii="Times New Roman" w:hAnsi="Times New Roman" w:cs="Times New Roman"/>
                <w:b/>
                <w:sz w:val="24"/>
                <w:szCs w:val="24"/>
                <w:lang w:val="en-US"/>
              </w:rPr>
            </w:pPr>
            <w:r w:rsidRPr="00BE1244">
              <w:rPr>
                <w:b/>
                <w:lang w:val="en-US"/>
              </w:rPr>
              <w:t>Pass</w:t>
            </w:r>
            <w:r w:rsidR="00B2540A">
              <w:rPr>
                <w:b/>
                <w:lang w:val="en-US"/>
              </w:rPr>
              <w:t>-</w:t>
            </w:r>
            <w:r w:rsidRPr="00BE1244">
              <w:rPr>
                <w:b/>
                <w:lang w:val="en-US"/>
              </w:rPr>
              <w:t>Fail Criteria</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EB5C8B" w14:textId="77777777" w:rsidR="00BE1244" w:rsidRPr="00BE1244" w:rsidRDefault="00BE1244" w:rsidP="003D6C2A">
            <w:pPr>
              <w:jc w:val="center"/>
              <w:rPr>
                <w:rFonts w:ascii="Times New Roman" w:hAnsi="Times New Roman" w:cs="Times New Roman"/>
                <w:b/>
                <w:sz w:val="24"/>
                <w:szCs w:val="24"/>
                <w:lang w:val="en-US"/>
              </w:rPr>
            </w:pPr>
            <w:r w:rsidRPr="00BE1244">
              <w:rPr>
                <w:b/>
                <w:lang w:val="en-US"/>
              </w:rPr>
              <w:t>Personnel</w:t>
            </w:r>
          </w:p>
        </w:tc>
        <w:tc>
          <w:tcPr>
            <w:tcW w:w="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24A389B" w14:textId="77777777" w:rsidR="00BE1244" w:rsidRPr="00BE1244" w:rsidRDefault="00BE1244" w:rsidP="003D6C2A">
            <w:pPr>
              <w:jc w:val="center"/>
              <w:rPr>
                <w:rFonts w:ascii="Times New Roman" w:hAnsi="Times New Roman" w:cs="Times New Roman"/>
                <w:b/>
                <w:sz w:val="24"/>
                <w:szCs w:val="24"/>
                <w:lang w:val="en-US"/>
              </w:rPr>
            </w:pPr>
            <w:r w:rsidRPr="00BE1244">
              <w:rPr>
                <w:b/>
                <w:lang w:val="en-US"/>
              </w:rPr>
              <w:t>When and Whe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6A72BE" w14:textId="77777777" w:rsidR="00BE1244" w:rsidRPr="00BE1244" w:rsidRDefault="00BE1244" w:rsidP="003D6C2A">
            <w:pPr>
              <w:jc w:val="center"/>
              <w:rPr>
                <w:rFonts w:ascii="Times New Roman" w:hAnsi="Times New Roman" w:cs="Times New Roman"/>
                <w:b/>
                <w:sz w:val="24"/>
                <w:szCs w:val="24"/>
                <w:lang w:val="en-US"/>
              </w:rPr>
            </w:pPr>
            <w:r w:rsidRPr="00BE1244">
              <w:rPr>
                <w:b/>
                <w:lang w:val="en-US"/>
              </w:rPr>
              <w:t>Trai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2C0B419" w14:textId="77777777" w:rsidR="00BE1244" w:rsidRPr="00BE1244" w:rsidRDefault="00BE1244" w:rsidP="003D6C2A">
            <w:pPr>
              <w:jc w:val="center"/>
              <w:rPr>
                <w:rFonts w:ascii="Times New Roman" w:hAnsi="Times New Roman" w:cs="Times New Roman"/>
                <w:b/>
                <w:sz w:val="24"/>
                <w:szCs w:val="24"/>
                <w:lang w:val="en-US"/>
              </w:rPr>
            </w:pPr>
            <w:r w:rsidRPr="00BE1244">
              <w:rPr>
                <w:b/>
                <w:lang w:val="en-US"/>
              </w:rPr>
              <w:t>Risk</w:t>
            </w:r>
          </w:p>
        </w:tc>
        <w:tc>
          <w:tcPr>
            <w:tcW w:w="16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C9EB18" w14:textId="77777777" w:rsidR="00BE1244" w:rsidRPr="00BE1244" w:rsidRDefault="00BE1244" w:rsidP="003D6C2A">
            <w:pPr>
              <w:jc w:val="center"/>
              <w:rPr>
                <w:rFonts w:ascii="Times New Roman" w:hAnsi="Times New Roman" w:cs="Times New Roman"/>
                <w:b/>
                <w:sz w:val="24"/>
                <w:szCs w:val="24"/>
                <w:lang w:val="en-US"/>
              </w:rPr>
            </w:pPr>
            <w:r w:rsidRPr="00BE1244">
              <w:rPr>
                <w:b/>
                <w:lang w:val="en-US"/>
              </w:rPr>
              <w:t>Contingency</w:t>
            </w:r>
          </w:p>
        </w:tc>
      </w:tr>
      <w:tr w:rsidR="00BE1244" w:rsidRPr="00BE1244" w14:paraId="32DD4C8F" w14:textId="77777777" w:rsidTr="003D6C2A">
        <w:tc>
          <w:tcPr>
            <w:tcW w:w="17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3EC31" w14:textId="77777777" w:rsidR="00BE1244" w:rsidRPr="00BE1244" w:rsidRDefault="00BE1244" w:rsidP="003D6C2A">
            <w:pPr>
              <w:rPr>
                <w:rFonts w:ascii="Times New Roman" w:hAnsi="Times New Roman" w:cs="Times New Roman"/>
                <w:sz w:val="24"/>
                <w:szCs w:val="24"/>
                <w:lang w:val="en-US"/>
              </w:rPr>
            </w:pPr>
            <w:r w:rsidRPr="00BE1244">
              <w:rPr>
                <w:lang w:val="en-US"/>
              </w:rPr>
              <w:t>Add Song to Queue</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8FBF4" w14:textId="77777777" w:rsidR="00BE1244" w:rsidRPr="00BE1244" w:rsidRDefault="00BE1244" w:rsidP="003D6C2A">
            <w:pPr>
              <w:rPr>
                <w:rFonts w:ascii="Times New Roman" w:hAnsi="Times New Roman" w:cs="Times New Roman"/>
                <w:sz w:val="24"/>
                <w:szCs w:val="24"/>
                <w:lang w:val="en-US"/>
              </w:rPr>
            </w:pPr>
            <w:r w:rsidRPr="00BE1244">
              <w:rPr>
                <w:lang w:val="en-US"/>
              </w:rPr>
              <w:t>Design Requirement Testing</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F6858D" w14:textId="3751C860" w:rsidR="00BE1244" w:rsidRPr="00BE1244" w:rsidRDefault="00BE1244" w:rsidP="00B2540A">
            <w:pPr>
              <w:rPr>
                <w:rFonts w:ascii="Times New Roman" w:hAnsi="Times New Roman" w:cs="Times New Roman"/>
                <w:sz w:val="24"/>
                <w:szCs w:val="24"/>
                <w:lang w:val="en-US"/>
              </w:rPr>
            </w:pPr>
            <w:r w:rsidRPr="00BE1244">
              <w:rPr>
                <w:lang w:val="en-US"/>
              </w:rPr>
              <w:t xml:space="preserve">If a song can be added through the search function from the </w:t>
            </w:r>
            <w:r w:rsidR="00B2540A">
              <w:rPr>
                <w:lang w:val="en-US"/>
              </w:rPr>
              <w:t>available songs</w:t>
            </w:r>
            <w:r w:rsidRPr="00BE1244">
              <w:rPr>
                <w:lang w:val="en-US"/>
              </w:rPr>
              <w:t>. </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E37C2" w14:textId="77777777" w:rsidR="00BE1244" w:rsidRPr="00BE1244" w:rsidRDefault="00BE1244" w:rsidP="003D6C2A">
            <w:pPr>
              <w:rPr>
                <w:rFonts w:ascii="Times New Roman" w:hAnsi="Times New Roman" w:cs="Times New Roman"/>
                <w:sz w:val="24"/>
                <w:szCs w:val="24"/>
                <w:lang w:val="en-US"/>
              </w:rPr>
            </w:pPr>
            <w:r w:rsidRPr="00BE1244">
              <w:rPr>
                <w:lang w:val="en-US"/>
              </w:rPr>
              <w:t>Client: Angel </w:t>
            </w:r>
          </w:p>
          <w:p w14:paraId="635DD688" w14:textId="77777777" w:rsidR="00BE1244" w:rsidRPr="00BE1244" w:rsidRDefault="00BE1244" w:rsidP="003D6C2A">
            <w:pPr>
              <w:rPr>
                <w:rFonts w:ascii="Times New Roman" w:hAnsi="Times New Roman" w:cs="Times New Roman"/>
                <w:sz w:val="24"/>
                <w:szCs w:val="24"/>
                <w:lang w:val="en-US"/>
              </w:rPr>
            </w:pPr>
            <w:r w:rsidRPr="00BE1244">
              <w:rPr>
                <w:lang w:val="en-US"/>
              </w:rPr>
              <w:t>OR</w:t>
            </w:r>
          </w:p>
          <w:p w14:paraId="21FBFD12" w14:textId="77777777" w:rsidR="00BE1244" w:rsidRPr="00BE1244" w:rsidRDefault="00BE1244" w:rsidP="003D6C2A">
            <w:pPr>
              <w:rPr>
                <w:rFonts w:ascii="Times New Roman" w:hAnsi="Times New Roman" w:cs="Times New Roman"/>
                <w:sz w:val="24"/>
                <w:szCs w:val="24"/>
                <w:lang w:val="en-US"/>
              </w:rPr>
            </w:pPr>
            <w:r w:rsidRPr="00BE1244">
              <w:rPr>
                <w:lang w:val="en-US"/>
              </w:rPr>
              <w:t>Team Member: Christian</w:t>
            </w:r>
          </w:p>
        </w:tc>
        <w:tc>
          <w:tcPr>
            <w:tcW w:w="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850F6" w14:textId="77777777" w:rsidR="00BE1244" w:rsidRPr="00BE1244" w:rsidRDefault="00BE1244" w:rsidP="003D6C2A">
            <w:pPr>
              <w:rPr>
                <w:rFonts w:ascii="Times New Roman" w:hAnsi="Times New Roman" w:cs="Times New Roman"/>
                <w:sz w:val="24"/>
                <w:szCs w:val="24"/>
                <w:lang w:val="en-US"/>
              </w:rPr>
            </w:pPr>
            <w:r w:rsidRPr="00BE1244">
              <w:rPr>
                <w:lang w:val="en-US"/>
              </w:rPr>
              <w:t>Week 11: Zo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6DAC3" w14:textId="77777777" w:rsidR="00BE1244" w:rsidRPr="00BE1244" w:rsidRDefault="00BE1244" w:rsidP="003D6C2A">
            <w:pPr>
              <w:rPr>
                <w:rFonts w:ascii="Times New Roman" w:hAnsi="Times New Roman" w:cs="Times New Roman"/>
                <w:sz w:val="24"/>
                <w:szCs w:val="24"/>
                <w:lang w:val="en-US"/>
              </w:rPr>
            </w:pPr>
            <w:r w:rsidRPr="00BE1244">
              <w:rPr>
                <w:lang w:val="en-US"/>
              </w:rPr>
              <w:t>Not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F34C2B" w14:textId="77777777" w:rsidR="00BE1244" w:rsidRPr="00BE1244" w:rsidRDefault="00BE1244" w:rsidP="003D6C2A">
            <w:pPr>
              <w:rPr>
                <w:rFonts w:ascii="Times New Roman" w:hAnsi="Times New Roman" w:cs="Times New Roman"/>
                <w:sz w:val="24"/>
                <w:szCs w:val="24"/>
                <w:lang w:val="en-US"/>
              </w:rPr>
            </w:pPr>
            <w:r w:rsidRPr="00BE1244">
              <w:rPr>
                <w:lang w:val="en-US"/>
              </w:rPr>
              <w:t>Present search results and select item</w:t>
            </w:r>
          </w:p>
        </w:tc>
        <w:tc>
          <w:tcPr>
            <w:tcW w:w="16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E0BF3" w14:textId="2869409B" w:rsidR="00BE1244" w:rsidRPr="00BE1244" w:rsidRDefault="00B2540A" w:rsidP="003D6C2A">
            <w:pPr>
              <w:rPr>
                <w:rFonts w:ascii="Times New Roman" w:hAnsi="Times New Roman" w:cs="Times New Roman"/>
                <w:sz w:val="24"/>
                <w:szCs w:val="24"/>
                <w:lang w:val="en-US"/>
              </w:rPr>
            </w:pPr>
            <w:r>
              <w:rPr>
                <w:lang w:val="en-US"/>
              </w:rPr>
              <w:t>The s</w:t>
            </w:r>
            <w:r w:rsidR="00BE1244" w:rsidRPr="00BE1244">
              <w:rPr>
                <w:lang w:val="en-US"/>
              </w:rPr>
              <w:t>ong can be selected via tapping on it through a list format from responsive string results</w:t>
            </w:r>
          </w:p>
        </w:tc>
      </w:tr>
      <w:tr w:rsidR="00BE1244" w:rsidRPr="00BE1244" w14:paraId="6C0F4E61" w14:textId="77777777" w:rsidTr="003D6C2A">
        <w:tc>
          <w:tcPr>
            <w:tcW w:w="17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ED746" w14:textId="77777777" w:rsidR="00BE1244" w:rsidRPr="00BE1244" w:rsidRDefault="00BE1244" w:rsidP="003D6C2A">
            <w:pPr>
              <w:rPr>
                <w:rFonts w:ascii="Times New Roman" w:hAnsi="Times New Roman" w:cs="Times New Roman"/>
                <w:sz w:val="24"/>
                <w:szCs w:val="24"/>
                <w:lang w:val="en-US"/>
              </w:rPr>
            </w:pPr>
            <w:r w:rsidRPr="00BE1244">
              <w:rPr>
                <w:lang w:val="en-US"/>
              </w:rPr>
              <w:t>Removing Song</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83A8" w14:textId="77777777" w:rsidR="00BE1244" w:rsidRPr="00BE1244" w:rsidRDefault="00BE1244" w:rsidP="003D6C2A">
            <w:pPr>
              <w:rPr>
                <w:rFonts w:ascii="Times New Roman" w:hAnsi="Times New Roman" w:cs="Times New Roman"/>
                <w:sz w:val="24"/>
                <w:szCs w:val="24"/>
                <w:lang w:val="en-US"/>
              </w:rPr>
            </w:pPr>
            <w:r w:rsidRPr="00BE1244">
              <w:rPr>
                <w:lang w:val="en-US"/>
              </w:rPr>
              <w:t>Acceptance Testing</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874D0" w14:textId="77777777" w:rsidR="00BE1244" w:rsidRPr="00BE1244" w:rsidRDefault="00BE1244" w:rsidP="003D6C2A">
            <w:pPr>
              <w:rPr>
                <w:rFonts w:ascii="Times New Roman" w:hAnsi="Times New Roman" w:cs="Times New Roman"/>
                <w:sz w:val="24"/>
                <w:szCs w:val="24"/>
                <w:lang w:val="en-US"/>
              </w:rPr>
            </w:pPr>
            <w:r w:rsidRPr="00BE1244">
              <w:rPr>
                <w:lang w:val="en-US"/>
              </w:rPr>
              <w:t>If the admin can successfully remove the song from the song list</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60C8E" w14:textId="77777777" w:rsidR="00BE1244" w:rsidRPr="00BE1244" w:rsidRDefault="00BE1244" w:rsidP="003D6C2A">
            <w:pPr>
              <w:rPr>
                <w:rFonts w:ascii="Times New Roman" w:hAnsi="Times New Roman" w:cs="Times New Roman"/>
                <w:sz w:val="24"/>
                <w:szCs w:val="24"/>
                <w:lang w:val="en-US"/>
              </w:rPr>
            </w:pPr>
            <w:r w:rsidRPr="00BE1244">
              <w:rPr>
                <w:lang w:val="en-US"/>
              </w:rPr>
              <w:t>Team Member: Christian</w:t>
            </w:r>
          </w:p>
        </w:tc>
        <w:tc>
          <w:tcPr>
            <w:tcW w:w="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C77E1" w14:textId="77777777" w:rsidR="00BE1244" w:rsidRPr="00BE1244" w:rsidRDefault="00BE1244" w:rsidP="003D6C2A">
            <w:pPr>
              <w:rPr>
                <w:rFonts w:ascii="Times New Roman" w:hAnsi="Times New Roman" w:cs="Times New Roman"/>
                <w:sz w:val="24"/>
                <w:szCs w:val="24"/>
                <w:lang w:val="en-US"/>
              </w:rPr>
            </w:pPr>
            <w:r w:rsidRPr="00BE1244">
              <w:rPr>
                <w:lang w:val="en-US"/>
              </w:rPr>
              <w:t>Week 11: Zo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FD9D7" w14:textId="77777777" w:rsidR="00BE1244" w:rsidRPr="00BE1244" w:rsidRDefault="00BE1244" w:rsidP="003D6C2A">
            <w:pPr>
              <w:rPr>
                <w:rFonts w:ascii="Times New Roman" w:hAnsi="Times New Roman" w:cs="Times New Roman"/>
                <w:sz w:val="24"/>
                <w:szCs w:val="24"/>
                <w:lang w:val="en-US"/>
              </w:rPr>
            </w:pPr>
            <w:r w:rsidRPr="00BE1244">
              <w:rPr>
                <w:lang w:val="en-US"/>
              </w:rPr>
              <w:t>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4E48D" w14:textId="77777777" w:rsidR="00BE1244" w:rsidRPr="00BE1244" w:rsidRDefault="00BE1244" w:rsidP="003D6C2A">
            <w:pPr>
              <w:rPr>
                <w:rFonts w:ascii="Times New Roman" w:hAnsi="Times New Roman" w:cs="Times New Roman"/>
                <w:sz w:val="24"/>
                <w:szCs w:val="24"/>
                <w:lang w:val="en-US"/>
              </w:rPr>
            </w:pPr>
            <w:r w:rsidRPr="00BE1244">
              <w:rPr>
                <w:lang w:val="en-US"/>
              </w:rPr>
              <w:t>Trying to remove a song that is currently playing</w:t>
            </w:r>
          </w:p>
        </w:tc>
        <w:tc>
          <w:tcPr>
            <w:tcW w:w="16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60A7B9" w14:textId="77777777" w:rsidR="00BE1244" w:rsidRPr="00BE1244" w:rsidRDefault="00BE1244" w:rsidP="003D6C2A">
            <w:pPr>
              <w:rPr>
                <w:rFonts w:ascii="Times New Roman" w:hAnsi="Times New Roman" w:cs="Times New Roman"/>
                <w:sz w:val="24"/>
                <w:szCs w:val="24"/>
                <w:lang w:val="en-US"/>
              </w:rPr>
            </w:pPr>
            <w:r w:rsidRPr="00BE1244">
              <w:rPr>
                <w:lang w:val="en-US"/>
              </w:rPr>
              <w:t>Provide a toast or pop up message saying the action is not allowed and prevent it</w:t>
            </w:r>
          </w:p>
        </w:tc>
      </w:tr>
      <w:tr w:rsidR="00BE1244" w:rsidRPr="00BE1244" w14:paraId="555D4A10" w14:textId="77777777" w:rsidTr="003D6C2A">
        <w:tc>
          <w:tcPr>
            <w:tcW w:w="17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EC7D7" w14:textId="77777777" w:rsidR="00BE1244" w:rsidRPr="00BE1244" w:rsidRDefault="00BE1244" w:rsidP="003D6C2A">
            <w:pPr>
              <w:rPr>
                <w:rFonts w:ascii="Times New Roman" w:hAnsi="Times New Roman" w:cs="Times New Roman"/>
                <w:sz w:val="24"/>
                <w:szCs w:val="24"/>
                <w:lang w:val="en-US"/>
              </w:rPr>
            </w:pPr>
            <w:r w:rsidRPr="00BE1244">
              <w:rPr>
                <w:lang w:val="en-US"/>
              </w:rPr>
              <w:t>Request a New Song</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854C75" w14:textId="77777777" w:rsidR="00BE1244" w:rsidRPr="00BE1244" w:rsidRDefault="00BE1244" w:rsidP="003D6C2A">
            <w:pPr>
              <w:rPr>
                <w:rFonts w:ascii="Times New Roman" w:hAnsi="Times New Roman" w:cs="Times New Roman"/>
                <w:sz w:val="24"/>
                <w:szCs w:val="24"/>
                <w:lang w:val="en-US"/>
              </w:rPr>
            </w:pPr>
            <w:r w:rsidRPr="00BE1244">
              <w:rPr>
                <w:lang w:val="en-US"/>
              </w:rPr>
              <w:t>Acceptance Testing</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31E09" w14:textId="76E11A93" w:rsidR="00BE1244" w:rsidRPr="00BE1244" w:rsidRDefault="00BE1244" w:rsidP="00B2540A">
            <w:pPr>
              <w:rPr>
                <w:rFonts w:ascii="Times New Roman" w:hAnsi="Times New Roman" w:cs="Times New Roman"/>
                <w:sz w:val="24"/>
                <w:szCs w:val="24"/>
                <w:lang w:val="en-US"/>
              </w:rPr>
            </w:pPr>
            <w:r w:rsidRPr="00BE1244">
              <w:rPr>
                <w:lang w:val="en-US"/>
              </w:rPr>
              <w:t xml:space="preserve">User </w:t>
            </w:r>
            <w:r w:rsidR="00B2540A">
              <w:rPr>
                <w:lang w:val="en-US"/>
              </w:rPr>
              <w:t>can</w:t>
            </w:r>
            <w:r w:rsidRPr="00BE1244">
              <w:rPr>
                <w:lang w:val="en-US"/>
              </w:rPr>
              <w:t xml:space="preserve"> fill in a request form which the data is sent back to the client for review</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430F1" w14:textId="77777777" w:rsidR="00BE1244" w:rsidRPr="00BE1244" w:rsidRDefault="00BE1244" w:rsidP="003D6C2A">
            <w:pPr>
              <w:rPr>
                <w:rFonts w:ascii="Times New Roman" w:hAnsi="Times New Roman" w:cs="Times New Roman"/>
                <w:sz w:val="24"/>
                <w:szCs w:val="24"/>
                <w:lang w:val="en-US"/>
              </w:rPr>
            </w:pPr>
            <w:r w:rsidRPr="00BE1244">
              <w:rPr>
                <w:lang w:val="en-US"/>
              </w:rPr>
              <w:t>Team Member: Sam</w:t>
            </w:r>
          </w:p>
        </w:tc>
        <w:tc>
          <w:tcPr>
            <w:tcW w:w="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62FB7" w14:textId="77777777" w:rsidR="00BE1244" w:rsidRPr="00BE1244" w:rsidRDefault="00BE1244" w:rsidP="003D6C2A">
            <w:pPr>
              <w:rPr>
                <w:rFonts w:ascii="Times New Roman" w:hAnsi="Times New Roman" w:cs="Times New Roman"/>
                <w:sz w:val="24"/>
                <w:szCs w:val="24"/>
                <w:lang w:val="en-US"/>
              </w:rPr>
            </w:pPr>
            <w:r w:rsidRPr="00BE1244">
              <w:rPr>
                <w:lang w:val="en-US"/>
              </w:rPr>
              <w:t>Week 11: Zo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A17917" w14:textId="77777777" w:rsidR="00BE1244" w:rsidRPr="00BE1244" w:rsidRDefault="00BE1244" w:rsidP="003D6C2A">
            <w:pPr>
              <w:rPr>
                <w:rFonts w:ascii="Times New Roman" w:hAnsi="Times New Roman" w:cs="Times New Roman"/>
                <w:sz w:val="24"/>
                <w:szCs w:val="24"/>
                <w:lang w:val="en-US"/>
              </w:rPr>
            </w:pPr>
            <w:r w:rsidRPr="00BE1244">
              <w:rPr>
                <w:lang w:val="en-US"/>
              </w:rPr>
              <w:t>Not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F39B4" w14:textId="77777777" w:rsidR="00BE1244" w:rsidRPr="00BE1244" w:rsidRDefault="00BE1244" w:rsidP="003D6C2A">
            <w:pPr>
              <w:rPr>
                <w:rFonts w:ascii="Times New Roman" w:hAnsi="Times New Roman" w:cs="Times New Roman"/>
                <w:sz w:val="24"/>
                <w:szCs w:val="24"/>
                <w:lang w:val="en-US"/>
              </w:rPr>
            </w:pPr>
            <w:r w:rsidRPr="00BE1244">
              <w:rPr>
                <w:lang w:val="en-US"/>
              </w:rPr>
              <w:t>Data presented in a specific format</w:t>
            </w:r>
          </w:p>
        </w:tc>
        <w:tc>
          <w:tcPr>
            <w:tcW w:w="16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4579C6" w14:textId="77777777" w:rsidR="00BE1244" w:rsidRPr="00BE1244" w:rsidRDefault="00BE1244" w:rsidP="003D6C2A">
            <w:pPr>
              <w:rPr>
                <w:rFonts w:ascii="Times New Roman" w:hAnsi="Times New Roman" w:cs="Times New Roman"/>
                <w:sz w:val="24"/>
                <w:szCs w:val="24"/>
                <w:lang w:val="en-US"/>
              </w:rPr>
            </w:pPr>
            <w:r w:rsidRPr="00BE1244">
              <w:rPr>
                <w:lang w:val="en-US"/>
              </w:rPr>
              <w:t>Data presented in a spreadsheet form that could be more visible</w:t>
            </w:r>
          </w:p>
        </w:tc>
      </w:tr>
      <w:tr w:rsidR="00BE1244" w:rsidRPr="00BE1244" w14:paraId="03DED202" w14:textId="77777777" w:rsidTr="003D6C2A">
        <w:tc>
          <w:tcPr>
            <w:tcW w:w="17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F3D4C" w14:textId="77777777" w:rsidR="00BE1244" w:rsidRPr="00BE1244" w:rsidRDefault="00BE1244" w:rsidP="003D6C2A">
            <w:pPr>
              <w:rPr>
                <w:rFonts w:ascii="Times New Roman" w:hAnsi="Times New Roman" w:cs="Times New Roman"/>
                <w:sz w:val="24"/>
                <w:szCs w:val="24"/>
                <w:lang w:val="en-US"/>
              </w:rPr>
            </w:pPr>
            <w:r w:rsidRPr="00BE1244">
              <w:rPr>
                <w:lang w:val="en-US"/>
              </w:rPr>
              <w:t>Access Admin Panel</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0F859E" w14:textId="77777777" w:rsidR="00BE1244" w:rsidRPr="00BE1244" w:rsidRDefault="00BE1244" w:rsidP="003D6C2A">
            <w:pPr>
              <w:rPr>
                <w:rFonts w:ascii="Times New Roman" w:hAnsi="Times New Roman" w:cs="Times New Roman"/>
                <w:sz w:val="24"/>
                <w:szCs w:val="24"/>
                <w:lang w:val="en-US"/>
              </w:rPr>
            </w:pPr>
            <w:r w:rsidRPr="00BE1244">
              <w:rPr>
                <w:lang w:val="en-US"/>
              </w:rPr>
              <w:t>Acceptance Testing</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5E5BA" w14:textId="50713A41" w:rsidR="00BE1244" w:rsidRPr="00BE1244" w:rsidRDefault="00BE1244" w:rsidP="003D6C2A">
            <w:pPr>
              <w:rPr>
                <w:rFonts w:ascii="Times New Roman" w:hAnsi="Times New Roman" w:cs="Times New Roman"/>
                <w:sz w:val="24"/>
                <w:szCs w:val="24"/>
                <w:lang w:val="en-US"/>
              </w:rPr>
            </w:pPr>
            <w:r w:rsidRPr="00BE1244">
              <w:rPr>
                <w:lang w:val="en-US"/>
              </w:rPr>
              <w:t>If the user can successfully access the admin panel and work with all features</w:t>
            </w:r>
            <w:r>
              <w:rPr>
                <w:lang w:val="en-US"/>
              </w:rPr>
              <w:t xml:space="preserve"> available.</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AD68E" w14:textId="77777777" w:rsidR="00BE1244" w:rsidRPr="00BE1244" w:rsidRDefault="00BE1244" w:rsidP="003D6C2A">
            <w:pPr>
              <w:rPr>
                <w:rFonts w:ascii="Times New Roman" w:hAnsi="Times New Roman" w:cs="Times New Roman"/>
                <w:sz w:val="24"/>
                <w:szCs w:val="24"/>
                <w:lang w:val="en-US"/>
              </w:rPr>
            </w:pPr>
            <w:r w:rsidRPr="00BE1244">
              <w:rPr>
                <w:lang w:val="en-US"/>
              </w:rPr>
              <w:t>Team Member: Kyle</w:t>
            </w:r>
          </w:p>
        </w:tc>
        <w:tc>
          <w:tcPr>
            <w:tcW w:w="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5D217" w14:textId="77777777" w:rsidR="00BE1244" w:rsidRPr="00BE1244" w:rsidRDefault="00BE1244" w:rsidP="003D6C2A">
            <w:pPr>
              <w:rPr>
                <w:rFonts w:ascii="Times New Roman" w:hAnsi="Times New Roman" w:cs="Times New Roman"/>
                <w:sz w:val="24"/>
                <w:szCs w:val="24"/>
                <w:lang w:val="en-US"/>
              </w:rPr>
            </w:pPr>
            <w:r w:rsidRPr="00BE1244">
              <w:rPr>
                <w:lang w:val="en-US"/>
              </w:rPr>
              <w:t>Week 11: Zo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9814A" w14:textId="77777777" w:rsidR="00BE1244" w:rsidRPr="00BE1244" w:rsidRDefault="00BE1244" w:rsidP="003D6C2A">
            <w:pPr>
              <w:rPr>
                <w:rFonts w:ascii="Times New Roman" w:hAnsi="Times New Roman" w:cs="Times New Roman"/>
                <w:sz w:val="24"/>
                <w:szCs w:val="24"/>
                <w:lang w:val="en-US"/>
              </w:rPr>
            </w:pPr>
            <w:r w:rsidRPr="00BE1244">
              <w:rPr>
                <w:lang w:val="en-US"/>
              </w:rPr>
              <w:t>Not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D1D1EC" w14:textId="77777777" w:rsidR="00BE1244" w:rsidRPr="00BE1244" w:rsidRDefault="00BE1244" w:rsidP="003D6C2A">
            <w:pPr>
              <w:rPr>
                <w:rFonts w:ascii="Times New Roman" w:hAnsi="Times New Roman" w:cs="Times New Roman"/>
                <w:sz w:val="24"/>
                <w:szCs w:val="24"/>
                <w:lang w:val="en-US"/>
              </w:rPr>
            </w:pPr>
            <w:r w:rsidRPr="00BE1244">
              <w:rPr>
                <w:lang w:val="en-US"/>
              </w:rPr>
              <w:t>Incorrect password or forgotten</w:t>
            </w:r>
          </w:p>
        </w:tc>
        <w:tc>
          <w:tcPr>
            <w:tcW w:w="16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EFCA2" w14:textId="77777777" w:rsidR="00BE1244" w:rsidRPr="00BE1244" w:rsidRDefault="00BE1244" w:rsidP="003D6C2A">
            <w:pPr>
              <w:rPr>
                <w:rFonts w:ascii="Times New Roman" w:hAnsi="Times New Roman" w:cs="Times New Roman"/>
                <w:sz w:val="24"/>
                <w:szCs w:val="24"/>
                <w:lang w:val="en-US"/>
              </w:rPr>
            </w:pPr>
            <w:r w:rsidRPr="00BE1244">
              <w:rPr>
                <w:lang w:val="en-US"/>
              </w:rPr>
              <w:t>Perhaps provide a way to change or reset the password</w:t>
            </w:r>
          </w:p>
        </w:tc>
      </w:tr>
    </w:tbl>
    <w:p w14:paraId="2B99D18A" w14:textId="77777777" w:rsidR="00BE1244" w:rsidRDefault="00BE1244">
      <w:r>
        <w:br w:type="page"/>
      </w:r>
    </w:p>
    <w:tbl>
      <w:tblPr>
        <w:tblW w:w="11352" w:type="dxa"/>
        <w:tblInd w:w="-1003" w:type="dxa"/>
        <w:tblCellMar>
          <w:top w:w="15" w:type="dxa"/>
          <w:left w:w="15" w:type="dxa"/>
          <w:bottom w:w="15" w:type="dxa"/>
          <w:right w:w="15" w:type="dxa"/>
        </w:tblCellMar>
        <w:tblLook w:val="04A0" w:firstRow="1" w:lastRow="0" w:firstColumn="1" w:lastColumn="0" w:noHBand="0" w:noVBand="1"/>
      </w:tblPr>
      <w:tblGrid>
        <w:gridCol w:w="1702"/>
        <w:gridCol w:w="1559"/>
        <w:gridCol w:w="1701"/>
        <w:gridCol w:w="1134"/>
        <w:gridCol w:w="985"/>
        <w:gridCol w:w="909"/>
        <w:gridCol w:w="1683"/>
        <w:gridCol w:w="1679"/>
      </w:tblGrid>
      <w:tr w:rsidR="00BE1244" w:rsidRPr="00BE1244" w14:paraId="7BB04985" w14:textId="77777777" w:rsidTr="00BE1244">
        <w:tc>
          <w:tcPr>
            <w:tcW w:w="17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2B53A5" w14:textId="0F32D173" w:rsidR="00BE1244" w:rsidRPr="00BE1244" w:rsidRDefault="00BE1244" w:rsidP="003D6C2A">
            <w:pPr>
              <w:rPr>
                <w:rFonts w:ascii="Times New Roman" w:hAnsi="Times New Roman" w:cs="Times New Roman"/>
                <w:sz w:val="24"/>
                <w:szCs w:val="24"/>
                <w:lang w:val="en-US"/>
              </w:rPr>
            </w:pPr>
            <w:r w:rsidRPr="00BE1244">
              <w:rPr>
                <w:lang w:val="en-US"/>
              </w:rPr>
              <w:lastRenderedPageBreak/>
              <w:t>Changing Banner Message</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34AE45" w14:textId="77777777" w:rsidR="00BE1244" w:rsidRPr="00BE1244" w:rsidRDefault="00BE1244" w:rsidP="003D6C2A">
            <w:pPr>
              <w:rPr>
                <w:rFonts w:ascii="Times New Roman" w:hAnsi="Times New Roman" w:cs="Times New Roman"/>
                <w:sz w:val="24"/>
                <w:szCs w:val="24"/>
                <w:lang w:val="en-US"/>
              </w:rPr>
            </w:pPr>
            <w:r w:rsidRPr="00BE1244">
              <w:rPr>
                <w:lang w:val="en-US"/>
              </w:rPr>
              <w:t>Acceptance Testing</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E51ED" w14:textId="036B82A3" w:rsidR="00BE1244" w:rsidRPr="00BE1244" w:rsidRDefault="00BE1244" w:rsidP="00BE1244">
            <w:pPr>
              <w:rPr>
                <w:rFonts w:ascii="Times New Roman" w:hAnsi="Times New Roman" w:cs="Times New Roman"/>
                <w:sz w:val="24"/>
                <w:szCs w:val="24"/>
                <w:lang w:val="en-US"/>
              </w:rPr>
            </w:pPr>
            <w:r w:rsidRPr="00BE1244">
              <w:rPr>
                <w:lang w:val="en-US"/>
              </w:rPr>
              <w:t xml:space="preserve">If the user can successfully </w:t>
            </w:r>
            <w:r>
              <w:rPr>
                <w:lang w:val="en-US"/>
              </w:rPr>
              <w:t>change the text on the marquee scrolling banner.</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9C82A" w14:textId="77777777" w:rsidR="00BE1244" w:rsidRPr="00BE1244" w:rsidRDefault="00BE1244" w:rsidP="003D6C2A">
            <w:pPr>
              <w:rPr>
                <w:rFonts w:ascii="Times New Roman" w:hAnsi="Times New Roman" w:cs="Times New Roman"/>
                <w:sz w:val="24"/>
                <w:szCs w:val="24"/>
                <w:lang w:val="en-US"/>
              </w:rPr>
            </w:pPr>
            <w:r w:rsidRPr="00BE1244">
              <w:rPr>
                <w:lang w:val="en-US"/>
              </w:rPr>
              <w:t>Team Member: Christian</w:t>
            </w:r>
          </w:p>
        </w:tc>
        <w:tc>
          <w:tcPr>
            <w:tcW w:w="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30CFA5" w14:textId="77777777" w:rsidR="00BE1244" w:rsidRPr="00BE1244" w:rsidRDefault="00BE1244" w:rsidP="003D6C2A">
            <w:pPr>
              <w:rPr>
                <w:rFonts w:ascii="Times New Roman" w:hAnsi="Times New Roman" w:cs="Times New Roman"/>
                <w:sz w:val="24"/>
                <w:szCs w:val="24"/>
                <w:lang w:val="en-US"/>
              </w:rPr>
            </w:pPr>
            <w:r w:rsidRPr="00BE1244">
              <w:rPr>
                <w:lang w:val="en-US"/>
              </w:rPr>
              <w:t>Week 11: Zo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AC55B" w14:textId="77777777" w:rsidR="00BE1244" w:rsidRPr="00BE1244" w:rsidRDefault="00BE1244" w:rsidP="003D6C2A">
            <w:pPr>
              <w:rPr>
                <w:rFonts w:ascii="Times New Roman" w:hAnsi="Times New Roman" w:cs="Times New Roman"/>
                <w:sz w:val="24"/>
                <w:szCs w:val="24"/>
                <w:lang w:val="en-US"/>
              </w:rPr>
            </w:pPr>
            <w:r w:rsidRPr="00BE1244">
              <w:rPr>
                <w:lang w:val="en-US"/>
              </w:rPr>
              <w:t>Not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21ACA" w14:textId="77777777" w:rsidR="00BE1244" w:rsidRPr="00BE1244" w:rsidRDefault="00BE1244" w:rsidP="003D6C2A">
            <w:pPr>
              <w:rPr>
                <w:rFonts w:ascii="Times New Roman" w:hAnsi="Times New Roman" w:cs="Times New Roman"/>
                <w:sz w:val="24"/>
                <w:szCs w:val="24"/>
                <w:lang w:val="en-US"/>
              </w:rPr>
            </w:pPr>
            <w:r w:rsidRPr="00BE1244">
              <w:rPr>
                <w:lang w:val="en-US"/>
              </w:rPr>
              <w:t>Adding and removing Banner Message</w:t>
            </w:r>
          </w:p>
        </w:tc>
        <w:tc>
          <w:tcPr>
            <w:tcW w:w="16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A6C0E" w14:textId="77777777" w:rsidR="00BE1244" w:rsidRPr="00BE1244" w:rsidRDefault="00BE1244" w:rsidP="003D6C2A">
            <w:pPr>
              <w:rPr>
                <w:rFonts w:ascii="Times New Roman" w:hAnsi="Times New Roman" w:cs="Times New Roman"/>
                <w:sz w:val="24"/>
                <w:szCs w:val="24"/>
                <w:lang w:val="en-US"/>
              </w:rPr>
            </w:pPr>
            <w:r w:rsidRPr="00BE1244">
              <w:rPr>
                <w:lang w:val="en-US"/>
              </w:rPr>
              <w:t>When adding a message, a text field appears allowing them to change the banner text</w:t>
            </w:r>
          </w:p>
        </w:tc>
      </w:tr>
      <w:tr w:rsidR="00BE1244" w:rsidRPr="00BE1244" w14:paraId="2ECD3018" w14:textId="77777777" w:rsidTr="00BE1244">
        <w:tc>
          <w:tcPr>
            <w:tcW w:w="170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17DDC" w14:textId="77777777" w:rsidR="00BE1244" w:rsidRPr="00BE1244" w:rsidRDefault="00BE1244" w:rsidP="003D6C2A">
            <w:pPr>
              <w:rPr>
                <w:rFonts w:ascii="Times New Roman" w:hAnsi="Times New Roman" w:cs="Times New Roman"/>
                <w:sz w:val="24"/>
                <w:szCs w:val="24"/>
                <w:lang w:val="en-US"/>
              </w:rPr>
            </w:pPr>
            <w:r w:rsidRPr="00BE1244">
              <w:rPr>
                <w:lang w:val="en-US"/>
              </w:rPr>
              <w:t>Changing Announcement</w:t>
            </w:r>
          </w:p>
        </w:tc>
        <w:tc>
          <w:tcPr>
            <w:tcW w:w="155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63538" w14:textId="77777777" w:rsidR="00BE1244" w:rsidRPr="00BE1244" w:rsidRDefault="00BE1244" w:rsidP="003D6C2A">
            <w:pPr>
              <w:rPr>
                <w:rFonts w:ascii="Times New Roman" w:hAnsi="Times New Roman" w:cs="Times New Roman"/>
                <w:sz w:val="24"/>
                <w:szCs w:val="24"/>
                <w:lang w:val="en-US"/>
              </w:rPr>
            </w:pPr>
            <w:r w:rsidRPr="00BE1244">
              <w:rPr>
                <w:lang w:val="en-US"/>
              </w:rPr>
              <w:t>Acceptance Testing</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46615" w14:textId="7F19E8DA" w:rsidR="00BE1244" w:rsidRPr="00BE1244" w:rsidRDefault="00BE1244" w:rsidP="00B2540A">
            <w:pPr>
              <w:rPr>
                <w:rFonts w:ascii="Times New Roman" w:hAnsi="Times New Roman" w:cs="Times New Roman"/>
                <w:sz w:val="24"/>
                <w:szCs w:val="24"/>
                <w:lang w:val="en-US"/>
              </w:rPr>
            </w:pPr>
            <w:r w:rsidRPr="00BE1244">
              <w:rPr>
                <w:lang w:val="en-US"/>
              </w:rPr>
              <w:t xml:space="preserve">If the user can </w:t>
            </w:r>
            <w:r>
              <w:rPr>
                <w:lang w:val="en-US"/>
              </w:rPr>
              <w:t>select an announcement and it.</w:t>
            </w:r>
          </w:p>
        </w:tc>
        <w:tc>
          <w:tcPr>
            <w:tcW w:w="11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D0B12" w14:textId="77777777" w:rsidR="00BE1244" w:rsidRPr="00BE1244" w:rsidRDefault="00BE1244" w:rsidP="003D6C2A">
            <w:pPr>
              <w:rPr>
                <w:rFonts w:ascii="Times New Roman" w:hAnsi="Times New Roman" w:cs="Times New Roman"/>
                <w:sz w:val="24"/>
                <w:szCs w:val="24"/>
                <w:lang w:val="en-US"/>
              </w:rPr>
            </w:pPr>
            <w:r w:rsidRPr="00BE1244">
              <w:rPr>
                <w:lang w:val="en-US"/>
              </w:rPr>
              <w:t>Team Member: Christian and Sam</w:t>
            </w:r>
          </w:p>
        </w:tc>
        <w:tc>
          <w:tcPr>
            <w:tcW w:w="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E8A68" w14:textId="77777777" w:rsidR="00BE1244" w:rsidRPr="00BE1244" w:rsidRDefault="00BE1244" w:rsidP="003D6C2A">
            <w:pPr>
              <w:rPr>
                <w:rFonts w:ascii="Times New Roman" w:hAnsi="Times New Roman" w:cs="Times New Roman"/>
                <w:sz w:val="24"/>
                <w:szCs w:val="24"/>
                <w:lang w:val="en-US"/>
              </w:rPr>
            </w:pPr>
            <w:r w:rsidRPr="00BE1244">
              <w:rPr>
                <w:lang w:val="en-US"/>
              </w:rPr>
              <w:t>Week 11: Zo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07B97" w14:textId="77777777" w:rsidR="00BE1244" w:rsidRPr="00BE1244" w:rsidRDefault="00BE1244" w:rsidP="003D6C2A">
            <w:pPr>
              <w:rPr>
                <w:rFonts w:ascii="Times New Roman" w:hAnsi="Times New Roman" w:cs="Times New Roman"/>
                <w:sz w:val="24"/>
                <w:szCs w:val="24"/>
                <w:lang w:val="en-US"/>
              </w:rPr>
            </w:pPr>
            <w:r w:rsidRPr="00BE1244">
              <w:rPr>
                <w:lang w:val="en-US"/>
              </w:rPr>
              <w:t>Not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23875" w14:textId="77777777" w:rsidR="00BE1244" w:rsidRPr="00BE1244" w:rsidRDefault="00BE1244" w:rsidP="003D6C2A">
            <w:pPr>
              <w:rPr>
                <w:rFonts w:ascii="Times New Roman" w:hAnsi="Times New Roman" w:cs="Times New Roman"/>
                <w:sz w:val="24"/>
                <w:szCs w:val="24"/>
                <w:lang w:val="en-US"/>
              </w:rPr>
            </w:pPr>
            <w:r w:rsidRPr="00BE1244">
              <w:rPr>
                <w:lang w:val="en-US"/>
              </w:rPr>
              <w:t>Adding and remove announcements</w:t>
            </w:r>
          </w:p>
        </w:tc>
        <w:tc>
          <w:tcPr>
            <w:tcW w:w="16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CA9DC" w14:textId="77777777" w:rsidR="00BE1244" w:rsidRPr="00BE1244" w:rsidRDefault="00BE1244" w:rsidP="003D6C2A">
            <w:pPr>
              <w:rPr>
                <w:rFonts w:ascii="Times New Roman" w:hAnsi="Times New Roman" w:cs="Times New Roman"/>
                <w:sz w:val="24"/>
                <w:szCs w:val="24"/>
                <w:lang w:val="en-US"/>
              </w:rPr>
            </w:pPr>
            <w:r w:rsidRPr="00BE1244">
              <w:rPr>
                <w:lang w:val="en-US"/>
              </w:rPr>
              <w:t>Announcements can be accessed through a directory</w:t>
            </w:r>
          </w:p>
        </w:tc>
      </w:tr>
    </w:tbl>
    <w:p w14:paraId="39CA451C" w14:textId="77777777" w:rsidR="00BE1244" w:rsidRDefault="00BE1244">
      <w:pPr>
        <w:rPr>
          <w:rFonts w:eastAsiaTheme="majorEastAsia" w:cstheme="majorBidi"/>
          <w:b/>
          <w:color w:val="ED7D31" w:themeColor="accent2"/>
          <w:sz w:val="26"/>
          <w:szCs w:val="26"/>
        </w:rPr>
      </w:pPr>
      <w:r>
        <w:br w:type="page"/>
      </w:r>
    </w:p>
    <w:p w14:paraId="3E2F994F" w14:textId="6AF73BA4" w:rsidR="00BE1244" w:rsidRDefault="00BE1244" w:rsidP="00BE1244">
      <w:pPr>
        <w:pStyle w:val="Heading2"/>
      </w:pPr>
      <w:bookmarkStart w:id="54" w:name="_Toc38872855"/>
      <w:r>
        <w:lastRenderedPageBreak/>
        <w:t>Candidate Test Cases/Test Data</w:t>
      </w:r>
      <w:bookmarkEnd w:id="54"/>
    </w:p>
    <w:tbl>
      <w:tblPr>
        <w:tblW w:w="10680"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3000"/>
        <w:gridCol w:w="3000"/>
      </w:tblGrid>
      <w:tr w:rsidR="00BE1244" w:rsidRPr="00977607" w14:paraId="6132DBE4" w14:textId="77777777" w:rsidTr="00BE1244">
        <w:trPr>
          <w:trHeight w:val="420"/>
        </w:trPr>
        <w:tc>
          <w:tcPr>
            <w:tcW w:w="2340" w:type="dxa"/>
            <w:shd w:val="clear" w:color="auto" w:fill="auto"/>
            <w:tcMar>
              <w:top w:w="100" w:type="dxa"/>
              <w:left w:w="100" w:type="dxa"/>
              <w:bottom w:w="100" w:type="dxa"/>
              <w:right w:w="100" w:type="dxa"/>
            </w:tcMar>
          </w:tcPr>
          <w:p w14:paraId="62FCC89A" w14:textId="77777777" w:rsidR="00BE1244" w:rsidRPr="00DA570A" w:rsidRDefault="00BE1244" w:rsidP="00BE1244">
            <w:pPr>
              <w:rPr>
                <w:b/>
              </w:rPr>
            </w:pPr>
            <w:r w:rsidRPr="00DA570A">
              <w:rPr>
                <w:b/>
              </w:rPr>
              <w:t>Use Case/Feature</w:t>
            </w:r>
          </w:p>
        </w:tc>
        <w:tc>
          <w:tcPr>
            <w:tcW w:w="8340" w:type="dxa"/>
            <w:gridSpan w:val="3"/>
            <w:shd w:val="clear" w:color="auto" w:fill="auto"/>
            <w:tcMar>
              <w:top w:w="100" w:type="dxa"/>
              <w:left w:w="100" w:type="dxa"/>
              <w:bottom w:w="100" w:type="dxa"/>
              <w:right w:w="100" w:type="dxa"/>
            </w:tcMar>
          </w:tcPr>
          <w:p w14:paraId="16A8B4F5" w14:textId="5C50215A" w:rsidR="00BE1244" w:rsidRPr="00977607" w:rsidRDefault="00DA570A" w:rsidP="00BE1244">
            <w:r>
              <w:t>Add Song to Queue</w:t>
            </w:r>
          </w:p>
        </w:tc>
      </w:tr>
      <w:tr w:rsidR="00BE1244" w:rsidRPr="00977607" w14:paraId="2F38704D" w14:textId="77777777" w:rsidTr="00BE1244">
        <w:trPr>
          <w:trHeight w:val="420"/>
        </w:trPr>
        <w:tc>
          <w:tcPr>
            <w:tcW w:w="2340" w:type="dxa"/>
            <w:shd w:val="clear" w:color="auto" w:fill="auto"/>
            <w:tcMar>
              <w:top w:w="100" w:type="dxa"/>
              <w:left w:w="100" w:type="dxa"/>
              <w:bottom w:w="100" w:type="dxa"/>
              <w:right w:w="100" w:type="dxa"/>
            </w:tcMar>
          </w:tcPr>
          <w:p w14:paraId="772A9F34" w14:textId="77777777" w:rsidR="00BE1244" w:rsidRPr="00DA570A" w:rsidRDefault="00BE1244" w:rsidP="00BE1244">
            <w:pPr>
              <w:rPr>
                <w:b/>
              </w:rPr>
            </w:pPr>
            <w:r w:rsidRPr="00DA570A">
              <w:rPr>
                <w:b/>
              </w:rPr>
              <w:t>Interface Ref:</w:t>
            </w:r>
          </w:p>
        </w:tc>
        <w:tc>
          <w:tcPr>
            <w:tcW w:w="8340" w:type="dxa"/>
            <w:gridSpan w:val="3"/>
            <w:shd w:val="clear" w:color="auto" w:fill="auto"/>
            <w:tcMar>
              <w:top w:w="100" w:type="dxa"/>
              <w:left w:w="100" w:type="dxa"/>
              <w:bottom w:w="100" w:type="dxa"/>
              <w:right w:w="100" w:type="dxa"/>
            </w:tcMar>
          </w:tcPr>
          <w:p w14:paraId="392A84E1" w14:textId="6D9EC7A1" w:rsidR="00BE1244" w:rsidRPr="00977607" w:rsidRDefault="00BE1244" w:rsidP="00DA570A">
            <w:r w:rsidRPr="00977607">
              <w:t xml:space="preserve">Screen Design 3: </w:t>
            </w:r>
            <w:r w:rsidR="00DA570A">
              <w:t>Main Screen - Song Search</w:t>
            </w:r>
          </w:p>
        </w:tc>
      </w:tr>
      <w:tr w:rsidR="00BE1244" w:rsidRPr="00977607" w14:paraId="4AF67DE8" w14:textId="77777777" w:rsidTr="00BE1244">
        <w:trPr>
          <w:trHeight w:val="420"/>
        </w:trPr>
        <w:tc>
          <w:tcPr>
            <w:tcW w:w="2340" w:type="dxa"/>
            <w:shd w:val="clear" w:color="auto" w:fill="auto"/>
            <w:tcMar>
              <w:top w:w="100" w:type="dxa"/>
              <w:left w:w="100" w:type="dxa"/>
              <w:bottom w:w="100" w:type="dxa"/>
              <w:right w:w="100" w:type="dxa"/>
            </w:tcMar>
          </w:tcPr>
          <w:p w14:paraId="2338F52B" w14:textId="77777777" w:rsidR="00BE1244" w:rsidRPr="00DA570A" w:rsidRDefault="00BE1244" w:rsidP="00BE1244">
            <w:pPr>
              <w:rPr>
                <w:b/>
              </w:rPr>
            </w:pPr>
            <w:r w:rsidRPr="00DA570A">
              <w:rPr>
                <w:b/>
              </w:rPr>
              <w:t>Test Purpose</w:t>
            </w:r>
          </w:p>
        </w:tc>
        <w:tc>
          <w:tcPr>
            <w:tcW w:w="8340" w:type="dxa"/>
            <w:gridSpan w:val="3"/>
            <w:shd w:val="clear" w:color="auto" w:fill="auto"/>
            <w:tcMar>
              <w:top w:w="100" w:type="dxa"/>
              <w:left w:w="100" w:type="dxa"/>
              <w:bottom w:w="100" w:type="dxa"/>
              <w:right w:w="100" w:type="dxa"/>
            </w:tcMar>
          </w:tcPr>
          <w:p w14:paraId="5B223921" w14:textId="7CD5D4A0" w:rsidR="00BE1244" w:rsidRPr="00977607" w:rsidRDefault="00BE1244" w:rsidP="00B2540A">
            <w:r w:rsidRPr="00977607">
              <w:t xml:space="preserve">To </w:t>
            </w:r>
            <w:r w:rsidR="00DA570A">
              <w:t>T</w:t>
            </w:r>
            <w:r w:rsidRPr="00977607">
              <w:t xml:space="preserve">est if the </w:t>
            </w:r>
            <w:r w:rsidR="00DA570A">
              <w:t>Gym Patrons</w:t>
            </w:r>
            <w:r w:rsidRPr="00977607">
              <w:t xml:space="preserve"> </w:t>
            </w:r>
            <w:r w:rsidR="00B2540A">
              <w:t>can</w:t>
            </w:r>
            <w:r w:rsidRPr="00977607">
              <w:t xml:space="preserve"> successfully </w:t>
            </w:r>
            <w:r w:rsidR="00DA570A">
              <w:t>select a song from the song search and enter it into the queue within the Squashies Jukebox Application.</w:t>
            </w:r>
          </w:p>
        </w:tc>
      </w:tr>
      <w:tr w:rsidR="00BE1244" w:rsidRPr="00977607" w14:paraId="7FBF27FB" w14:textId="77777777" w:rsidTr="00BE1244">
        <w:trPr>
          <w:trHeight w:val="420"/>
        </w:trPr>
        <w:tc>
          <w:tcPr>
            <w:tcW w:w="2340" w:type="dxa"/>
            <w:shd w:val="clear" w:color="auto" w:fill="auto"/>
            <w:tcMar>
              <w:top w:w="100" w:type="dxa"/>
              <w:left w:w="100" w:type="dxa"/>
              <w:bottom w:w="100" w:type="dxa"/>
              <w:right w:w="100" w:type="dxa"/>
            </w:tcMar>
          </w:tcPr>
          <w:p w14:paraId="6D48FBBB" w14:textId="77777777" w:rsidR="00BE1244" w:rsidRPr="00DA570A" w:rsidRDefault="00BE1244" w:rsidP="00BE1244">
            <w:pPr>
              <w:rPr>
                <w:b/>
              </w:rPr>
            </w:pPr>
            <w:r w:rsidRPr="00DA570A">
              <w:rPr>
                <w:b/>
              </w:rPr>
              <w:t>Expected Results</w:t>
            </w:r>
          </w:p>
        </w:tc>
        <w:tc>
          <w:tcPr>
            <w:tcW w:w="8340" w:type="dxa"/>
            <w:gridSpan w:val="3"/>
            <w:shd w:val="clear" w:color="auto" w:fill="auto"/>
            <w:tcMar>
              <w:top w:w="100" w:type="dxa"/>
              <w:left w:w="100" w:type="dxa"/>
              <w:bottom w:w="100" w:type="dxa"/>
              <w:right w:w="100" w:type="dxa"/>
            </w:tcMar>
          </w:tcPr>
          <w:p w14:paraId="23EE1598" w14:textId="77777777" w:rsidR="00BE1244" w:rsidRPr="00977607" w:rsidRDefault="00BE1244" w:rsidP="00BE1244">
            <w:r w:rsidRPr="00977607">
              <w:t>See individual test data sets</w:t>
            </w:r>
          </w:p>
        </w:tc>
      </w:tr>
      <w:tr w:rsidR="00BE1244" w:rsidRPr="00977607" w14:paraId="6B2AF712" w14:textId="77777777" w:rsidTr="00BE1244">
        <w:trPr>
          <w:trHeight w:val="420"/>
        </w:trPr>
        <w:tc>
          <w:tcPr>
            <w:tcW w:w="2340" w:type="dxa"/>
            <w:shd w:val="clear" w:color="auto" w:fill="auto"/>
            <w:tcMar>
              <w:top w:w="100" w:type="dxa"/>
              <w:left w:w="100" w:type="dxa"/>
              <w:bottom w:w="100" w:type="dxa"/>
              <w:right w:w="100" w:type="dxa"/>
            </w:tcMar>
          </w:tcPr>
          <w:p w14:paraId="636DB820" w14:textId="77777777" w:rsidR="00BE1244" w:rsidRPr="00DA570A" w:rsidRDefault="00BE1244" w:rsidP="00BE1244">
            <w:pPr>
              <w:rPr>
                <w:b/>
              </w:rPr>
            </w:pPr>
            <w:r w:rsidRPr="00DA570A">
              <w:rPr>
                <w:b/>
              </w:rPr>
              <w:t>Success/Failure</w:t>
            </w:r>
          </w:p>
        </w:tc>
        <w:tc>
          <w:tcPr>
            <w:tcW w:w="8340" w:type="dxa"/>
            <w:gridSpan w:val="3"/>
            <w:shd w:val="clear" w:color="auto" w:fill="auto"/>
            <w:tcMar>
              <w:top w:w="100" w:type="dxa"/>
              <w:left w:w="100" w:type="dxa"/>
              <w:bottom w:w="100" w:type="dxa"/>
              <w:right w:w="100" w:type="dxa"/>
            </w:tcMar>
          </w:tcPr>
          <w:p w14:paraId="033D8BDB" w14:textId="77777777" w:rsidR="00BE1244" w:rsidRPr="00977607" w:rsidRDefault="00BE1244" w:rsidP="00BE1244">
            <w:r w:rsidRPr="00977607">
              <w:t>Success</w:t>
            </w:r>
          </w:p>
        </w:tc>
      </w:tr>
      <w:tr w:rsidR="00BE1244" w:rsidRPr="00977607" w14:paraId="66B6E4DB" w14:textId="77777777" w:rsidTr="00BE1244">
        <w:trPr>
          <w:trHeight w:val="420"/>
        </w:trPr>
        <w:tc>
          <w:tcPr>
            <w:tcW w:w="10680" w:type="dxa"/>
            <w:gridSpan w:val="4"/>
            <w:shd w:val="clear" w:color="auto" w:fill="auto"/>
            <w:tcMar>
              <w:top w:w="100" w:type="dxa"/>
              <w:left w:w="100" w:type="dxa"/>
              <w:bottom w:w="100" w:type="dxa"/>
              <w:right w:w="100" w:type="dxa"/>
            </w:tcMar>
          </w:tcPr>
          <w:p w14:paraId="6A555551" w14:textId="77777777" w:rsidR="00BE1244" w:rsidRPr="00DA570A" w:rsidRDefault="00BE1244" w:rsidP="00DA570A">
            <w:pPr>
              <w:jc w:val="center"/>
              <w:rPr>
                <w:b/>
              </w:rPr>
            </w:pPr>
            <w:r w:rsidRPr="00DA570A">
              <w:rPr>
                <w:b/>
              </w:rPr>
              <w:t>Test Results</w:t>
            </w:r>
          </w:p>
        </w:tc>
      </w:tr>
      <w:tr w:rsidR="00BE1244" w:rsidRPr="00977607" w14:paraId="7940A9B9" w14:textId="77777777" w:rsidTr="00BE1244">
        <w:tc>
          <w:tcPr>
            <w:tcW w:w="2340" w:type="dxa"/>
            <w:shd w:val="clear" w:color="auto" w:fill="auto"/>
            <w:tcMar>
              <w:top w:w="100" w:type="dxa"/>
              <w:left w:w="100" w:type="dxa"/>
              <w:bottom w:w="100" w:type="dxa"/>
              <w:right w:w="100" w:type="dxa"/>
            </w:tcMar>
          </w:tcPr>
          <w:p w14:paraId="11769CFF" w14:textId="77777777" w:rsidR="00BE1244" w:rsidRPr="00977607" w:rsidRDefault="00BE1244" w:rsidP="00BE1244"/>
        </w:tc>
        <w:tc>
          <w:tcPr>
            <w:tcW w:w="2340" w:type="dxa"/>
            <w:shd w:val="clear" w:color="auto" w:fill="auto"/>
            <w:tcMar>
              <w:top w:w="100" w:type="dxa"/>
              <w:left w:w="100" w:type="dxa"/>
              <w:bottom w:w="100" w:type="dxa"/>
              <w:right w:w="100" w:type="dxa"/>
            </w:tcMar>
          </w:tcPr>
          <w:p w14:paraId="0E71AAA5" w14:textId="7B5B398C" w:rsidR="00BE1244" w:rsidRPr="00DA570A" w:rsidRDefault="00BE1244" w:rsidP="00DA570A">
            <w:pPr>
              <w:jc w:val="center"/>
              <w:rPr>
                <w:b/>
              </w:rPr>
            </w:pPr>
            <w:r w:rsidRPr="00DA570A">
              <w:rPr>
                <w:b/>
              </w:rPr>
              <w:t>Test 1</w:t>
            </w:r>
          </w:p>
        </w:tc>
        <w:tc>
          <w:tcPr>
            <w:tcW w:w="3000" w:type="dxa"/>
            <w:shd w:val="clear" w:color="auto" w:fill="auto"/>
            <w:tcMar>
              <w:top w:w="100" w:type="dxa"/>
              <w:left w:w="100" w:type="dxa"/>
              <w:bottom w:w="100" w:type="dxa"/>
              <w:right w:w="100" w:type="dxa"/>
            </w:tcMar>
          </w:tcPr>
          <w:p w14:paraId="39AC44C6" w14:textId="77777777" w:rsidR="00BE1244" w:rsidRPr="00DA570A" w:rsidRDefault="00BE1244" w:rsidP="00DA570A">
            <w:pPr>
              <w:jc w:val="center"/>
              <w:rPr>
                <w:b/>
              </w:rPr>
            </w:pPr>
            <w:r w:rsidRPr="00DA570A">
              <w:rPr>
                <w:b/>
              </w:rPr>
              <w:t>Test 2</w:t>
            </w:r>
          </w:p>
        </w:tc>
        <w:tc>
          <w:tcPr>
            <w:tcW w:w="3000" w:type="dxa"/>
            <w:shd w:val="clear" w:color="auto" w:fill="auto"/>
            <w:tcMar>
              <w:top w:w="100" w:type="dxa"/>
              <w:left w:w="100" w:type="dxa"/>
              <w:bottom w:w="100" w:type="dxa"/>
              <w:right w:w="100" w:type="dxa"/>
            </w:tcMar>
          </w:tcPr>
          <w:p w14:paraId="20D728B0" w14:textId="77777777" w:rsidR="00BE1244" w:rsidRPr="00DA570A" w:rsidRDefault="00BE1244" w:rsidP="00DA570A">
            <w:pPr>
              <w:jc w:val="center"/>
              <w:rPr>
                <w:b/>
              </w:rPr>
            </w:pPr>
            <w:r w:rsidRPr="00DA570A">
              <w:rPr>
                <w:b/>
              </w:rPr>
              <w:t>Test 3</w:t>
            </w:r>
          </w:p>
        </w:tc>
      </w:tr>
      <w:tr w:rsidR="00BE1244" w:rsidRPr="00977607" w14:paraId="23F1E979" w14:textId="77777777" w:rsidTr="00BE1244">
        <w:tc>
          <w:tcPr>
            <w:tcW w:w="2340" w:type="dxa"/>
            <w:shd w:val="clear" w:color="auto" w:fill="auto"/>
            <w:tcMar>
              <w:top w:w="100" w:type="dxa"/>
              <w:left w:w="100" w:type="dxa"/>
              <w:bottom w:w="100" w:type="dxa"/>
              <w:right w:w="100" w:type="dxa"/>
            </w:tcMar>
          </w:tcPr>
          <w:p w14:paraId="40BC0A7B" w14:textId="5DA25F5D" w:rsidR="00BE1244" w:rsidRPr="00DA570A" w:rsidRDefault="00DA570A" w:rsidP="00BE1244">
            <w:pPr>
              <w:rPr>
                <w:b/>
              </w:rPr>
            </w:pPr>
            <w:r w:rsidRPr="00DA570A">
              <w:rPr>
                <w:b/>
              </w:rPr>
              <w:t>Song Name</w:t>
            </w:r>
          </w:p>
        </w:tc>
        <w:tc>
          <w:tcPr>
            <w:tcW w:w="2340" w:type="dxa"/>
            <w:shd w:val="clear" w:color="auto" w:fill="auto"/>
            <w:tcMar>
              <w:top w:w="100" w:type="dxa"/>
              <w:left w:w="100" w:type="dxa"/>
              <w:bottom w:w="100" w:type="dxa"/>
              <w:right w:w="100" w:type="dxa"/>
            </w:tcMar>
          </w:tcPr>
          <w:p w14:paraId="08EAD64C" w14:textId="39AE131B" w:rsidR="00BE1244" w:rsidRPr="00977607" w:rsidRDefault="00DA570A" w:rsidP="00DA570A">
            <w:r w:rsidRPr="00DA570A">
              <w:t>David Guetta - Little Bad Girl</w:t>
            </w:r>
          </w:p>
        </w:tc>
        <w:tc>
          <w:tcPr>
            <w:tcW w:w="3000" w:type="dxa"/>
            <w:shd w:val="clear" w:color="auto" w:fill="auto"/>
            <w:tcMar>
              <w:top w:w="100" w:type="dxa"/>
              <w:left w:w="100" w:type="dxa"/>
              <w:bottom w:w="100" w:type="dxa"/>
              <w:right w:w="100" w:type="dxa"/>
            </w:tcMar>
          </w:tcPr>
          <w:p w14:paraId="342BCB45" w14:textId="5123C721" w:rsidR="00BE1244" w:rsidRPr="00977607" w:rsidRDefault="00DA570A" w:rsidP="00BE1244">
            <w:r>
              <w:t xml:space="preserve">Flo </w:t>
            </w:r>
            <w:proofErr w:type="spellStart"/>
            <w:r>
              <w:t>Rida</w:t>
            </w:r>
            <w:proofErr w:type="spellEnd"/>
            <w:r>
              <w:t xml:space="preserve"> – Good Feeling</w:t>
            </w:r>
          </w:p>
        </w:tc>
        <w:tc>
          <w:tcPr>
            <w:tcW w:w="3000" w:type="dxa"/>
            <w:shd w:val="clear" w:color="auto" w:fill="auto"/>
            <w:tcMar>
              <w:top w:w="100" w:type="dxa"/>
              <w:left w:w="100" w:type="dxa"/>
              <w:bottom w:w="100" w:type="dxa"/>
              <w:right w:w="100" w:type="dxa"/>
            </w:tcMar>
          </w:tcPr>
          <w:p w14:paraId="0F21EF9C" w14:textId="7F047062" w:rsidR="00BE1244" w:rsidRPr="00977607" w:rsidRDefault="00DA570A" w:rsidP="00BE1244">
            <w:r>
              <w:t xml:space="preserve">Ed </w:t>
            </w:r>
            <w:proofErr w:type="spellStart"/>
            <w:r>
              <w:t>Sheeran</w:t>
            </w:r>
            <w:proofErr w:type="spellEnd"/>
            <w:r>
              <w:t xml:space="preserve"> – Cross Me</w:t>
            </w:r>
          </w:p>
        </w:tc>
      </w:tr>
      <w:tr w:rsidR="00BE1244" w:rsidRPr="00977607" w14:paraId="5044F549" w14:textId="77777777" w:rsidTr="00BE1244">
        <w:tc>
          <w:tcPr>
            <w:tcW w:w="2340" w:type="dxa"/>
            <w:shd w:val="clear" w:color="auto" w:fill="auto"/>
            <w:tcMar>
              <w:top w:w="100" w:type="dxa"/>
              <w:left w:w="100" w:type="dxa"/>
              <w:bottom w:w="100" w:type="dxa"/>
              <w:right w:w="100" w:type="dxa"/>
            </w:tcMar>
          </w:tcPr>
          <w:p w14:paraId="12968A78" w14:textId="20DC0485" w:rsidR="00BE1244" w:rsidRPr="00977607" w:rsidRDefault="00DA570A" w:rsidP="00BE1244">
            <w:r>
              <w:t>“</w:t>
            </w:r>
            <w:r w:rsidRPr="00DA570A">
              <w:rPr>
                <w:b/>
              </w:rPr>
              <w:t>Queue Button</w:t>
            </w:r>
            <w:r>
              <w:t>” Clicked</w:t>
            </w:r>
          </w:p>
        </w:tc>
        <w:tc>
          <w:tcPr>
            <w:tcW w:w="2340" w:type="dxa"/>
            <w:shd w:val="clear" w:color="auto" w:fill="auto"/>
            <w:tcMar>
              <w:top w:w="100" w:type="dxa"/>
              <w:left w:w="100" w:type="dxa"/>
              <w:bottom w:w="100" w:type="dxa"/>
              <w:right w:w="100" w:type="dxa"/>
            </w:tcMar>
          </w:tcPr>
          <w:p w14:paraId="344AEA52" w14:textId="7AB005C1" w:rsidR="00BE1244" w:rsidRPr="00977607" w:rsidRDefault="00DA570A" w:rsidP="00BE1244">
            <w:r>
              <w:t>Yes</w:t>
            </w:r>
          </w:p>
        </w:tc>
        <w:tc>
          <w:tcPr>
            <w:tcW w:w="3000" w:type="dxa"/>
            <w:shd w:val="clear" w:color="auto" w:fill="auto"/>
            <w:tcMar>
              <w:top w:w="100" w:type="dxa"/>
              <w:left w:w="100" w:type="dxa"/>
              <w:bottom w:w="100" w:type="dxa"/>
              <w:right w:w="100" w:type="dxa"/>
            </w:tcMar>
          </w:tcPr>
          <w:p w14:paraId="390C25A1" w14:textId="7DA5AF1D" w:rsidR="00BE1244" w:rsidRPr="00977607" w:rsidRDefault="00DA570A" w:rsidP="00BE1244">
            <w:r>
              <w:t>Yes</w:t>
            </w:r>
          </w:p>
        </w:tc>
        <w:tc>
          <w:tcPr>
            <w:tcW w:w="3000" w:type="dxa"/>
            <w:shd w:val="clear" w:color="auto" w:fill="auto"/>
            <w:tcMar>
              <w:top w:w="100" w:type="dxa"/>
              <w:left w:w="100" w:type="dxa"/>
              <w:bottom w:w="100" w:type="dxa"/>
              <w:right w:w="100" w:type="dxa"/>
            </w:tcMar>
          </w:tcPr>
          <w:p w14:paraId="220C632A" w14:textId="5BADDAC8" w:rsidR="00BE1244" w:rsidRPr="00977607" w:rsidRDefault="00DA570A" w:rsidP="00BE1244">
            <w:r>
              <w:t>Yes</w:t>
            </w:r>
          </w:p>
        </w:tc>
      </w:tr>
      <w:tr w:rsidR="00BE1244" w:rsidRPr="00977607" w14:paraId="62C52EC2" w14:textId="77777777" w:rsidTr="00BE1244">
        <w:tc>
          <w:tcPr>
            <w:tcW w:w="2340" w:type="dxa"/>
            <w:shd w:val="clear" w:color="auto" w:fill="auto"/>
            <w:tcMar>
              <w:top w:w="100" w:type="dxa"/>
              <w:left w:w="100" w:type="dxa"/>
              <w:bottom w:w="100" w:type="dxa"/>
              <w:right w:w="100" w:type="dxa"/>
            </w:tcMar>
          </w:tcPr>
          <w:p w14:paraId="0082BFC0" w14:textId="4CE60DE6" w:rsidR="00BE1244" w:rsidRPr="00977607" w:rsidRDefault="00DA570A" w:rsidP="00BE1244">
            <w:r>
              <w:t>Entered in “</w:t>
            </w:r>
            <w:r w:rsidRPr="00DA570A">
              <w:rPr>
                <w:b/>
              </w:rPr>
              <w:t>First Name</w:t>
            </w:r>
            <w:r>
              <w:t>”</w:t>
            </w:r>
          </w:p>
        </w:tc>
        <w:tc>
          <w:tcPr>
            <w:tcW w:w="2340" w:type="dxa"/>
            <w:shd w:val="clear" w:color="auto" w:fill="auto"/>
            <w:tcMar>
              <w:top w:w="100" w:type="dxa"/>
              <w:left w:w="100" w:type="dxa"/>
              <w:bottom w:w="100" w:type="dxa"/>
              <w:right w:w="100" w:type="dxa"/>
            </w:tcMar>
          </w:tcPr>
          <w:p w14:paraId="3302CE24" w14:textId="611CE197" w:rsidR="00BE1244" w:rsidRPr="00977607" w:rsidRDefault="00DA570A" w:rsidP="00BE1244">
            <w:r>
              <w:t>Yes</w:t>
            </w:r>
          </w:p>
        </w:tc>
        <w:tc>
          <w:tcPr>
            <w:tcW w:w="3000" w:type="dxa"/>
            <w:shd w:val="clear" w:color="auto" w:fill="auto"/>
            <w:tcMar>
              <w:top w:w="100" w:type="dxa"/>
              <w:left w:w="100" w:type="dxa"/>
              <w:bottom w:w="100" w:type="dxa"/>
              <w:right w:w="100" w:type="dxa"/>
            </w:tcMar>
          </w:tcPr>
          <w:p w14:paraId="0DAB070F" w14:textId="12B252B8" w:rsidR="00BE1244" w:rsidRPr="00977607" w:rsidRDefault="00DA570A" w:rsidP="00BE1244">
            <w:r>
              <w:t>Yes</w:t>
            </w:r>
          </w:p>
        </w:tc>
        <w:tc>
          <w:tcPr>
            <w:tcW w:w="3000" w:type="dxa"/>
            <w:shd w:val="clear" w:color="auto" w:fill="auto"/>
            <w:tcMar>
              <w:top w:w="100" w:type="dxa"/>
              <w:left w:w="100" w:type="dxa"/>
              <w:bottom w:w="100" w:type="dxa"/>
              <w:right w:w="100" w:type="dxa"/>
            </w:tcMar>
          </w:tcPr>
          <w:p w14:paraId="753A9077" w14:textId="50714A87" w:rsidR="00BE1244" w:rsidRPr="00977607" w:rsidRDefault="00DA570A" w:rsidP="00BE1244">
            <w:r>
              <w:t>No</w:t>
            </w:r>
          </w:p>
        </w:tc>
      </w:tr>
      <w:tr w:rsidR="00BE1244" w:rsidRPr="00977607" w14:paraId="6EDB164D" w14:textId="77777777" w:rsidTr="00BE1244">
        <w:tc>
          <w:tcPr>
            <w:tcW w:w="2340" w:type="dxa"/>
            <w:shd w:val="clear" w:color="auto" w:fill="auto"/>
            <w:tcMar>
              <w:top w:w="100" w:type="dxa"/>
              <w:left w:w="100" w:type="dxa"/>
              <w:bottom w:w="100" w:type="dxa"/>
              <w:right w:w="100" w:type="dxa"/>
            </w:tcMar>
          </w:tcPr>
          <w:p w14:paraId="419FC4EF" w14:textId="77777777" w:rsidR="00BE1244" w:rsidRPr="00DA570A" w:rsidRDefault="00BE1244" w:rsidP="00BE1244">
            <w:pPr>
              <w:rPr>
                <w:b/>
              </w:rPr>
            </w:pPr>
            <w:r w:rsidRPr="00DA570A">
              <w:rPr>
                <w:b/>
              </w:rPr>
              <w:t>Expected Results</w:t>
            </w:r>
          </w:p>
        </w:tc>
        <w:tc>
          <w:tcPr>
            <w:tcW w:w="2340" w:type="dxa"/>
            <w:shd w:val="clear" w:color="auto" w:fill="auto"/>
            <w:tcMar>
              <w:top w:w="100" w:type="dxa"/>
              <w:left w:w="100" w:type="dxa"/>
              <w:bottom w:w="100" w:type="dxa"/>
              <w:right w:w="100" w:type="dxa"/>
            </w:tcMar>
          </w:tcPr>
          <w:p w14:paraId="2952D35A" w14:textId="77777777" w:rsidR="00BE1244" w:rsidRPr="00977607" w:rsidRDefault="00BE1244" w:rsidP="00BE1244">
            <w:r w:rsidRPr="00977607">
              <w:t>Pass</w:t>
            </w:r>
          </w:p>
        </w:tc>
        <w:tc>
          <w:tcPr>
            <w:tcW w:w="3000" w:type="dxa"/>
            <w:shd w:val="clear" w:color="auto" w:fill="auto"/>
            <w:tcMar>
              <w:top w:w="100" w:type="dxa"/>
              <w:left w:w="100" w:type="dxa"/>
              <w:bottom w:w="100" w:type="dxa"/>
              <w:right w:w="100" w:type="dxa"/>
            </w:tcMar>
          </w:tcPr>
          <w:p w14:paraId="6982E4F5" w14:textId="52A7A6B6" w:rsidR="00BE1244" w:rsidRPr="00977607" w:rsidRDefault="00DA570A" w:rsidP="00BE1244">
            <w:r>
              <w:t>Pass</w:t>
            </w:r>
          </w:p>
        </w:tc>
        <w:tc>
          <w:tcPr>
            <w:tcW w:w="3000" w:type="dxa"/>
            <w:shd w:val="clear" w:color="auto" w:fill="auto"/>
            <w:tcMar>
              <w:top w:w="100" w:type="dxa"/>
              <w:left w:w="100" w:type="dxa"/>
              <w:bottom w:w="100" w:type="dxa"/>
              <w:right w:w="100" w:type="dxa"/>
            </w:tcMar>
          </w:tcPr>
          <w:p w14:paraId="5D966CDC" w14:textId="78C69CC3" w:rsidR="00BE1244" w:rsidRPr="00977607" w:rsidRDefault="00DA570A" w:rsidP="00BE1244">
            <w:r>
              <w:t>Fail</w:t>
            </w:r>
          </w:p>
        </w:tc>
      </w:tr>
      <w:tr w:rsidR="00BE1244" w:rsidRPr="00977607" w14:paraId="7756B1DD" w14:textId="77777777" w:rsidTr="00BE1244">
        <w:tc>
          <w:tcPr>
            <w:tcW w:w="2340" w:type="dxa"/>
            <w:shd w:val="clear" w:color="auto" w:fill="auto"/>
            <w:tcMar>
              <w:top w:w="100" w:type="dxa"/>
              <w:left w:w="100" w:type="dxa"/>
              <w:bottom w:w="100" w:type="dxa"/>
              <w:right w:w="100" w:type="dxa"/>
            </w:tcMar>
          </w:tcPr>
          <w:p w14:paraId="65F374C4" w14:textId="77777777" w:rsidR="00BE1244" w:rsidRPr="00DA570A" w:rsidRDefault="00BE1244" w:rsidP="00BE1244">
            <w:pPr>
              <w:rPr>
                <w:b/>
              </w:rPr>
            </w:pPr>
            <w:r w:rsidRPr="00DA570A">
              <w:rPr>
                <w:b/>
              </w:rPr>
              <w:t>Success/Failure</w:t>
            </w:r>
          </w:p>
        </w:tc>
        <w:tc>
          <w:tcPr>
            <w:tcW w:w="2340" w:type="dxa"/>
            <w:shd w:val="clear" w:color="auto" w:fill="auto"/>
            <w:tcMar>
              <w:top w:w="100" w:type="dxa"/>
              <w:left w:w="100" w:type="dxa"/>
              <w:bottom w:w="100" w:type="dxa"/>
              <w:right w:w="100" w:type="dxa"/>
            </w:tcMar>
          </w:tcPr>
          <w:p w14:paraId="47D37984" w14:textId="77777777" w:rsidR="00BE1244" w:rsidRPr="00977607" w:rsidRDefault="00BE1244" w:rsidP="00BE1244">
            <w:r w:rsidRPr="00977607">
              <w:t>Success</w:t>
            </w:r>
          </w:p>
        </w:tc>
        <w:tc>
          <w:tcPr>
            <w:tcW w:w="3000" w:type="dxa"/>
            <w:shd w:val="clear" w:color="auto" w:fill="auto"/>
            <w:tcMar>
              <w:top w:w="100" w:type="dxa"/>
              <w:left w:w="100" w:type="dxa"/>
              <w:bottom w:w="100" w:type="dxa"/>
              <w:right w:w="100" w:type="dxa"/>
            </w:tcMar>
          </w:tcPr>
          <w:p w14:paraId="16E98F87" w14:textId="77777777" w:rsidR="00BE1244" w:rsidRPr="00977607" w:rsidRDefault="00BE1244" w:rsidP="00BE1244">
            <w:r w:rsidRPr="00977607">
              <w:t>Success</w:t>
            </w:r>
          </w:p>
        </w:tc>
        <w:tc>
          <w:tcPr>
            <w:tcW w:w="3000" w:type="dxa"/>
            <w:shd w:val="clear" w:color="auto" w:fill="auto"/>
            <w:tcMar>
              <w:top w:w="100" w:type="dxa"/>
              <w:left w:w="100" w:type="dxa"/>
              <w:bottom w:w="100" w:type="dxa"/>
              <w:right w:w="100" w:type="dxa"/>
            </w:tcMar>
          </w:tcPr>
          <w:p w14:paraId="1933E7F7" w14:textId="14221014" w:rsidR="00BE1244" w:rsidRPr="00977607" w:rsidRDefault="00DA570A" w:rsidP="00BE1244">
            <w:r>
              <w:t>Success</w:t>
            </w:r>
          </w:p>
        </w:tc>
      </w:tr>
    </w:tbl>
    <w:p w14:paraId="63D7DC1C" w14:textId="77777777" w:rsidR="00DA570A" w:rsidRDefault="00BE1244">
      <w:r>
        <w:br w:type="page"/>
      </w:r>
    </w:p>
    <w:tbl>
      <w:tblPr>
        <w:tblW w:w="10680" w:type="dxa"/>
        <w:tblInd w:w="-8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3000"/>
        <w:gridCol w:w="3000"/>
      </w:tblGrid>
      <w:tr w:rsidR="00DA570A" w:rsidRPr="00977607" w14:paraId="45531C93" w14:textId="77777777" w:rsidTr="003D6C2A">
        <w:trPr>
          <w:trHeight w:val="420"/>
        </w:trPr>
        <w:tc>
          <w:tcPr>
            <w:tcW w:w="2340" w:type="dxa"/>
            <w:shd w:val="clear" w:color="auto" w:fill="auto"/>
            <w:tcMar>
              <w:top w:w="100" w:type="dxa"/>
              <w:left w:w="100" w:type="dxa"/>
              <w:bottom w:w="100" w:type="dxa"/>
              <w:right w:w="100" w:type="dxa"/>
            </w:tcMar>
          </w:tcPr>
          <w:p w14:paraId="6B2409B1" w14:textId="77777777" w:rsidR="00DA570A" w:rsidRPr="00DA570A" w:rsidRDefault="00DA570A" w:rsidP="003D6C2A">
            <w:pPr>
              <w:rPr>
                <w:b/>
              </w:rPr>
            </w:pPr>
            <w:r w:rsidRPr="00DA570A">
              <w:rPr>
                <w:b/>
              </w:rPr>
              <w:lastRenderedPageBreak/>
              <w:t>Use Case/Feature</w:t>
            </w:r>
          </w:p>
        </w:tc>
        <w:tc>
          <w:tcPr>
            <w:tcW w:w="8340" w:type="dxa"/>
            <w:gridSpan w:val="3"/>
            <w:shd w:val="clear" w:color="auto" w:fill="auto"/>
            <w:tcMar>
              <w:top w:w="100" w:type="dxa"/>
              <w:left w:w="100" w:type="dxa"/>
              <w:bottom w:w="100" w:type="dxa"/>
              <w:right w:w="100" w:type="dxa"/>
            </w:tcMar>
          </w:tcPr>
          <w:p w14:paraId="6094BE3D" w14:textId="5BE4C175" w:rsidR="00DA570A" w:rsidRPr="00977607" w:rsidRDefault="00DA570A" w:rsidP="003D6C2A">
            <w:r w:rsidRPr="00BE1244">
              <w:rPr>
                <w:lang w:val="en-US"/>
              </w:rPr>
              <w:t>Request a New Song</w:t>
            </w:r>
          </w:p>
        </w:tc>
      </w:tr>
      <w:tr w:rsidR="00DA570A" w:rsidRPr="00977607" w14:paraId="11B3121C" w14:textId="77777777" w:rsidTr="003D6C2A">
        <w:trPr>
          <w:trHeight w:val="420"/>
        </w:trPr>
        <w:tc>
          <w:tcPr>
            <w:tcW w:w="2340" w:type="dxa"/>
            <w:shd w:val="clear" w:color="auto" w:fill="auto"/>
            <w:tcMar>
              <w:top w:w="100" w:type="dxa"/>
              <w:left w:w="100" w:type="dxa"/>
              <w:bottom w:w="100" w:type="dxa"/>
              <w:right w:w="100" w:type="dxa"/>
            </w:tcMar>
          </w:tcPr>
          <w:p w14:paraId="207C1B41" w14:textId="77777777" w:rsidR="00DA570A" w:rsidRPr="00DA570A" w:rsidRDefault="00DA570A" w:rsidP="003D6C2A">
            <w:pPr>
              <w:rPr>
                <w:b/>
              </w:rPr>
            </w:pPr>
            <w:r w:rsidRPr="00DA570A">
              <w:rPr>
                <w:b/>
              </w:rPr>
              <w:t>Interface Ref:</w:t>
            </w:r>
          </w:p>
        </w:tc>
        <w:tc>
          <w:tcPr>
            <w:tcW w:w="8340" w:type="dxa"/>
            <w:gridSpan w:val="3"/>
            <w:shd w:val="clear" w:color="auto" w:fill="auto"/>
            <w:tcMar>
              <w:top w:w="100" w:type="dxa"/>
              <w:left w:w="100" w:type="dxa"/>
              <w:bottom w:w="100" w:type="dxa"/>
              <w:right w:w="100" w:type="dxa"/>
            </w:tcMar>
          </w:tcPr>
          <w:p w14:paraId="542E5D03" w14:textId="776191A4" w:rsidR="00DA570A" w:rsidRPr="00977607" w:rsidRDefault="00DA570A" w:rsidP="00DA570A">
            <w:r w:rsidRPr="00977607">
              <w:t xml:space="preserve">Screen Design </w:t>
            </w:r>
            <w:r>
              <w:t>4</w:t>
            </w:r>
            <w:r w:rsidRPr="00977607">
              <w:t xml:space="preserve">: </w:t>
            </w:r>
            <w:r>
              <w:t>Song Request Form</w:t>
            </w:r>
          </w:p>
        </w:tc>
      </w:tr>
      <w:tr w:rsidR="00DA570A" w:rsidRPr="00977607" w14:paraId="2AC49EE9" w14:textId="77777777" w:rsidTr="003D6C2A">
        <w:trPr>
          <w:trHeight w:val="420"/>
        </w:trPr>
        <w:tc>
          <w:tcPr>
            <w:tcW w:w="2340" w:type="dxa"/>
            <w:shd w:val="clear" w:color="auto" w:fill="auto"/>
            <w:tcMar>
              <w:top w:w="100" w:type="dxa"/>
              <w:left w:w="100" w:type="dxa"/>
              <w:bottom w:w="100" w:type="dxa"/>
              <w:right w:w="100" w:type="dxa"/>
            </w:tcMar>
          </w:tcPr>
          <w:p w14:paraId="1DCA83BB" w14:textId="77777777" w:rsidR="00DA570A" w:rsidRPr="00DA570A" w:rsidRDefault="00DA570A" w:rsidP="003D6C2A">
            <w:pPr>
              <w:rPr>
                <w:b/>
              </w:rPr>
            </w:pPr>
            <w:r w:rsidRPr="00DA570A">
              <w:rPr>
                <w:b/>
              </w:rPr>
              <w:t>Test Purpose</w:t>
            </w:r>
          </w:p>
        </w:tc>
        <w:tc>
          <w:tcPr>
            <w:tcW w:w="8340" w:type="dxa"/>
            <w:gridSpan w:val="3"/>
            <w:shd w:val="clear" w:color="auto" w:fill="auto"/>
            <w:tcMar>
              <w:top w:w="100" w:type="dxa"/>
              <w:left w:w="100" w:type="dxa"/>
              <w:bottom w:w="100" w:type="dxa"/>
              <w:right w:w="100" w:type="dxa"/>
            </w:tcMar>
          </w:tcPr>
          <w:p w14:paraId="7D2C6250" w14:textId="2F6C2F33" w:rsidR="00DA570A" w:rsidRPr="00977607" w:rsidRDefault="00DA570A" w:rsidP="00DA570A">
            <w:r w:rsidRPr="00977607">
              <w:t xml:space="preserve">To </w:t>
            </w:r>
            <w:r>
              <w:t>T</w:t>
            </w:r>
            <w:r w:rsidRPr="00977607">
              <w:t xml:space="preserve">est if the </w:t>
            </w:r>
            <w:r>
              <w:t xml:space="preserve">Gym Patrons can request for a new song to be added to the song list within the Squashies Jukebox Application. </w:t>
            </w:r>
          </w:p>
        </w:tc>
      </w:tr>
      <w:tr w:rsidR="00DA570A" w:rsidRPr="00977607" w14:paraId="5DEBAE80" w14:textId="77777777" w:rsidTr="003D6C2A">
        <w:trPr>
          <w:trHeight w:val="420"/>
        </w:trPr>
        <w:tc>
          <w:tcPr>
            <w:tcW w:w="2340" w:type="dxa"/>
            <w:shd w:val="clear" w:color="auto" w:fill="auto"/>
            <w:tcMar>
              <w:top w:w="100" w:type="dxa"/>
              <w:left w:w="100" w:type="dxa"/>
              <w:bottom w:w="100" w:type="dxa"/>
              <w:right w:w="100" w:type="dxa"/>
            </w:tcMar>
          </w:tcPr>
          <w:p w14:paraId="54111042" w14:textId="77777777" w:rsidR="00DA570A" w:rsidRPr="00DA570A" w:rsidRDefault="00DA570A" w:rsidP="003D6C2A">
            <w:pPr>
              <w:rPr>
                <w:b/>
              </w:rPr>
            </w:pPr>
            <w:r w:rsidRPr="00DA570A">
              <w:rPr>
                <w:b/>
              </w:rPr>
              <w:t>Expected Results</w:t>
            </w:r>
          </w:p>
        </w:tc>
        <w:tc>
          <w:tcPr>
            <w:tcW w:w="8340" w:type="dxa"/>
            <w:gridSpan w:val="3"/>
            <w:shd w:val="clear" w:color="auto" w:fill="auto"/>
            <w:tcMar>
              <w:top w:w="100" w:type="dxa"/>
              <w:left w:w="100" w:type="dxa"/>
              <w:bottom w:w="100" w:type="dxa"/>
              <w:right w:w="100" w:type="dxa"/>
            </w:tcMar>
          </w:tcPr>
          <w:p w14:paraId="2DA995FC" w14:textId="77777777" w:rsidR="00DA570A" w:rsidRPr="00977607" w:rsidRDefault="00DA570A" w:rsidP="003D6C2A">
            <w:r w:rsidRPr="00977607">
              <w:t>See individual test data sets</w:t>
            </w:r>
          </w:p>
        </w:tc>
      </w:tr>
      <w:tr w:rsidR="00DA570A" w:rsidRPr="00977607" w14:paraId="2CEBE08C" w14:textId="77777777" w:rsidTr="003D6C2A">
        <w:trPr>
          <w:trHeight w:val="420"/>
        </w:trPr>
        <w:tc>
          <w:tcPr>
            <w:tcW w:w="2340" w:type="dxa"/>
            <w:shd w:val="clear" w:color="auto" w:fill="auto"/>
            <w:tcMar>
              <w:top w:w="100" w:type="dxa"/>
              <w:left w:w="100" w:type="dxa"/>
              <w:bottom w:w="100" w:type="dxa"/>
              <w:right w:w="100" w:type="dxa"/>
            </w:tcMar>
          </w:tcPr>
          <w:p w14:paraId="3592490E" w14:textId="77777777" w:rsidR="00DA570A" w:rsidRPr="00DA570A" w:rsidRDefault="00DA570A" w:rsidP="003D6C2A">
            <w:pPr>
              <w:rPr>
                <w:b/>
              </w:rPr>
            </w:pPr>
            <w:r w:rsidRPr="00DA570A">
              <w:rPr>
                <w:b/>
              </w:rPr>
              <w:t>Success/Failure</w:t>
            </w:r>
          </w:p>
        </w:tc>
        <w:tc>
          <w:tcPr>
            <w:tcW w:w="8340" w:type="dxa"/>
            <w:gridSpan w:val="3"/>
            <w:shd w:val="clear" w:color="auto" w:fill="auto"/>
            <w:tcMar>
              <w:top w:w="100" w:type="dxa"/>
              <w:left w:w="100" w:type="dxa"/>
              <w:bottom w:w="100" w:type="dxa"/>
              <w:right w:w="100" w:type="dxa"/>
            </w:tcMar>
          </w:tcPr>
          <w:p w14:paraId="48096EC9" w14:textId="77777777" w:rsidR="00DA570A" w:rsidRPr="00977607" w:rsidRDefault="00DA570A" w:rsidP="003D6C2A">
            <w:r w:rsidRPr="00977607">
              <w:t>Success</w:t>
            </w:r>
          </w:p>
        </w:tc>
      </w:tr>
      <w:tr w:rsidR="00DA570A" w:rsidRPr="00977607" w14:paraId="0606827F" w14:textId="77777777" w:rsidTr="003D6C2A">
        <w:trPr>
          <w:trHeight w:val="420"/>
        </w:trPr>
        <w:tc>
          <w:tcPr>
            <w:tcW w:w="10680" w:type="dxa"/>
            <w:gridSpan w:val="4"/>
            <w:shd w:val="clear" w:color="auto" w:fill="auto"/>
            <w:tcMar>
              <w:top w:w="100" w:type="dxa"/>
              <w:left w:w="100" w:type="dxa"/>
              <w:bottom w:w="100" w:type="dxa"/>
              <w:right w:w="100" w:type="dxa"/>
            </w:tcMar>
          </w:tcPr>
          <w:p w14:paraId="7012384B" w14:textId="77777777" w:rsidR="00DA570A" w:rsidRPr="00DA570A" w:rsidRDefault="00DA570A" w:rsidP="003D6C2A">
            <w:pPr>
              <w:jc w:val="center"/>
              <w:rPr>
                <w:b/>
              </w:rPr>
            </w:pPr>
            <w:r w:rsidRPr="00DA570A">
              <w:rPr>
                <w:b/>
              </w:rPr>
              <w:t>Test Results</w:t>
            </w:r>
          </w:p>
        </w:tc>
      </w:tr>
      <w:tr w:rsidR="00DA570A" w:rsidRPr="00977607" w14:paraId="0E9053E2" w14:textId="77777777" w:rsidTr="003D6C2A">
        <w:tc>
          <w:tcPr>
            <w:tcW w:w="2340" w:type="dxa"/>
            <w:shd w:val="clear" w:color="auto" w:fill="auto"/>
            <w:tcMar>
              <w:top w:w="100" w:type="dxa"/>
              <w:left w:w="100" w:type="dxa"/>
              <w:bottom w:w="100" w:type="dxa"/>
              <w:right w:w="100" w:type="dxa"/>
            </w:tcMar>
          </w:tcPr>
          <w:p w14:paraId="42C8EF52" w14:textId="77777777" w:rsidR="00DA570A" w:rsidRPr="00977607" w:rsidRDefault="00DA570A" w:rsidP="003D6C2A"/>
        </w:tc>
        <w:tc>
          <w:tcPr>
            <w:tcW w:w="2340" w:type="dxa"/>
            <w:shd w:val="clear" w:color="auto" w:fill="auto"/>
            <w:tcMar>
              <w:top w:w="100" w:type="dxa"/>
              <w:left w:w="100" w:type="dxa"/>
              <w:bottom w:w="100" w:type="dxa"/>
              <w:right w:w="100" w:type="dxa"/>
            </w:tcMar>
          </w:tcPr>
          <w:p w14:paraId="3191E492" w14:textId="77777777" w:rsidR="00DA570A" w:rsidRPr="00DA570A" w:rsidRDefault="00DA570A" w:rsidP="003D6C2A">
            <w:pPr>
              <w:rPr>
                <w:b/>
              </w:rPr>
            </w:pPr>
            <w:r w:rsidRPr="00DA570A">
              <w:rPr>
                <w:b/>
              </w:rPr>
              <w:t xml:space="preserve">Test 1 </w:t>
            </w:r>
          </w:p>
        </w:tc>
        <w:tc>
          <w:tcPr>
            <w:tcW w:w="3000" w:type="dxa"/>
            <w:shd w:val="clear" w:color="auto" w:fill="auto"/>
            <w:tcMar>
              <w:top w:w="100" w:type="dxa"/>
              <w:left w:w="100" w:type="dxa"/>
              <w:bottom w:w="100" w:type="dxa"/>
              <w:right w:w="100" w:type="dxa"/>
            </w:tcMar>
          </w:tcPr>
          <w:p w14:paraId="44FA8F54" w14:textId="77777777" w:rsidR="00DA570A" w:rsidRPr="00DA570A" w:rsidRDefault="00DA570A" w:rsidP="003D6C2A">
            <w:pPr>
              <w:rPr>
                <w:b/>
              </w:rPr>
            </w:pPr>
            <w:r w:rsidRPr="00DA570A">
              <w:rPr>
                <w:b/>
              </w:rPr>
              <w:t>Test 2</w:t>
            </w:r>
          </w:p>
        </w:tc>
        <w:tc>
          <w:tcPr>
            <w:tcW w:w="3000" w:type="dxa"/>
            <w:shd w:val="clear" w:color="auto" w:fill="auto"/>
            <w:tcMar>
              <w:top w:w="100" w:type="dxa"/>
              <w:left w:w="100" w:type="dxa"/>
              <w:bottom w:w="100" w:type="dxa"/>
              <w:right w:w="100" w:type="dxa"/>
            </w:tcMar>
          </w:tcPr>
          <w:p w14:paraId="5B595EA2" w14:textId="77777777" w:rsidR="00DA570A" w:rsidRPr="00DA570A" w:rsidRDefault="00DA570A" w:rsidP="003D6C2A">
            <w:pPr>
              <w:rPr>
                <w:b/>
              </w:rPr>
            </w:pPr>
            <w:r w:rsidRPr="00DA570A">
              <w:rPr>
                <w:b/>
              </w:rPr>
              <w:t>Test 3</w:t>
            </w:r>
          </w:p>
        </w:tc>
      </w:tr>
      <w:tr w:rsidR="00DA570A" w:rsidRPr="00977607" w14:paraId="10736268" w14:textId="77777777" w:rsidTr="003D6C2A">
        <w:tc>
          <w:tcPr>
            <w:tcW w:w="2340" w:type="dxa"/>
            <w:shd w:val="clear" w:color="auto" w:fill="auto"/>
            <w:tcMar>
              <w:top w:w="100" w:type="dxa"/>
              <w:left w:w="100" w:type="dxa"/>
              <w:bottom w:w="100" w:type="dxa"/>
              <w:right w:w="100" w:type="dxa"/>
            </w:tcMar>
          </w:tcPr>
          <w:p w14:paraId="51EEAF36" w14:textId="3150F845" w:rsidR="00DA570A" w:rsidRPr="00DA570A" w:rsidRDefault="00DA570A" w:rsidP="00DA570A">
            <w:pPr>
              <w:rPr>
                <w:b/>
              </w:rPr>
            </w:pPr>
            <w:r>
              <w:t>Clicked on “</w:t>
            </w:r>
            <w:r w:rsidRPr="00DA570A">
              <w:rPr>
                <w:b/>
              </w:rPr>
              <w:t>Don’t see what you want?”</w:t>
            </w:r>
          </w:p>
        </w:tc>
        <w:tc>
          <w:tcPr>
            <w:tcW w:w="2340" w:type="dxa"/>
            <w:shd w:val="clear" w:color="auto" w:fill="auto"/>
            <w:tcMar>
              <w:top w:w="100" w:type="dxa"/>
              <w:left w:w="100" w:type="dxa"/>
              <w:bottom w:w="100" w:type="dxa"/>
              <w:right w:w="100" w:type="dxa"/>
            </w:tcMar>
          </w:tcPr>
          <w:p w14:paraId="4CC4879A" w14:textId="00CB2925" w:rsidR="00DA570A" w:rsidRPr="00977607" w:rsidRDefault="00DA570A" w:rsidP="003D6C2A">
            <w:r>
              <w:t>Yes</w:t>
            </w:r>
          </w:p>
        </w:tc>
        <w:tc>
          <w:tcPr>
            <w:tcW w:w="3000" w:type="dxa"/>
            <w:shd w:val="clear" w:color="auto" w:fill="auto"/>
            <w:tcMar>
              <w:top w:w="100" w:type="dxa"/>
              <w:left w:w="100" w:type="dxa"/>
              <w:bottom w:w="100" w:type="dxa"/>
              <w:right w:w="100" w:type="dxa"/>
            </w:tcMar>
          </w:tcPr>
          <w:p w14:paraId="2A9308BF" w14:textId="399D792C" w:rsidR="00DA570A" w:rsidRPr="00977607" w:rsidRDefault="00DA570A" w:rsidP="003D6C2A">
            <w:r>
              <w:t>Yes</w:t>
            </w:r>
          </w:p>
        </w:tc>
        <w:tc>
          <w:tcPr>
            <w:tcW w:w="3000" w:type="dxa"/>
            <w:shd w:val="clear" w:color="auto" w:fill="auto"/>
            <w:tcMar>
              <w:top w:w="100" w:type="dxa"/>
              <w:left w:w="100" w:type="dxa"/>
              <w:bottom w:w="100" w:type="dxa"/>
              <w:right w:w="100" w:type="dxa"/>
            </w:tcMar>
          </w:tcPr>
          <w:p w14:paraId="65C34D25" w14:textId="0710A3B6" w:rsidR="00DA570A" w:rsidRPr="00977607" w:rsidRDefault="00DA570A" w:rsidP="003D6C2A">
            <w:r>
              <w:t>Yes</w:t>
            </w:r>
          </w:p>
        </w:tc>
      </w:tr>
      <w:tr w:rsidR="00DA570A" w:rsidRPr="00977607" w14:paraId="3C4F7D84" w14:textId="77777777" w:rsidTr="003D6C2A">
        <w:tc>
          <w:tcPr>
            <w:tcW w:w="2340" w:type="dxa"/>
            <w:shd w:val="clear" w:color="auto" w:fill="auto"/>
            <w:tcMar>
              <w:top w:w="100" w:type="dxa"/>
              <w:left w:w="100" w:type="dxa"/>
              <w:bottom w:w="100" w:type="dxa"/>
              <w:right w:w="100" w:type="dxa"/>
            </w:tcMar>
          </w:tcPr>
          <w:p w14:paraId="3592DAB7" w14:textId="4BA97A67" w:rsidR="00DA570A" w:rsidRPr="00DA570A" w:rsidRDefault="00DA570A" w:rsidP="003D6C2A">
            <w:pPr>
              <w:rPr>
                <w:b/>
              </w:rPr>
            </w:pPr>
            <w:r>
              <w:rPr>
                <w:b/>
              </w:rPr>
              <w:t>Full Name (</w:t>
            </w:r>
            <w:r w:rsidRPr="00DA570A">
              <w:rPr>
                <w:b/>
                <w:color w:val="FF0000"/>
              </w:rPr>
              <w:t>*required</w:t>
            </w:r>
            <w:r>
              <w:rPr>
                <w:b/>
              </w:rPr>
              <w:t>)</w:t>
            </w:r>
          </w:p>
        </w:tc>
        <w:tc>
          <w:tcPr>
            <w:tcW w:w="2340" w:type="dxa"/>
            <w:shd w:val="clear" w:color="auto" w:fill="auto"/>
            <w:tcMar>
              <w:top w:w="100" w:type="dxa"/>
              <w:left w:w="100" w:type="dxa"/>
              <w:bottom w:w="100" w:type="dxa"/>
              <w:right w:w="100" w:type="dxa"/>
            </w:tcMar>
          </w:tcPr>
          <w:p w14:paraId="5DDD7B64" w14:textId="67B9ABB8" w:rsidR="00DA570A" w:rsidRPr="00977607" w:rsidRDefault="00DA570A" w:rsidP="003D6C2A">
            <w:r>
              <w:t>Sam Heng</w:t>
            </w:r>
          </w:p>
        </w:tc>
        <w:tc>
          <w:tcPr>
            <w:tcW w:w="3000" w:type="dxa"/>
            <w:shd w:val="clear" w:color="auto" w:fill="auto"/>
            <w:tcMar>
              <w:top w:w="100" w:type="dxa"/>
              <w:left w:w="100" w:type="dxa"/>
              <w:bottom w:w="100" w:type="dxa"/>
              <w:right w:w="100" w:type="dxa"/>
            </w:tcMar>
          </w:tcPr>
          <w:p w14:paraId="14D38E29" w14:textId="3899F9A9" w:rsidR="00DA570A" w:rsidRPr="00977607" w:rsidRDefault="000260D1" w:rsidP="003D6C2A">
            <w:r>
              <w:t>Christian Politis</w:t>
            </w:r>
          </w:p>
        </w:tc>
        <w:tc>
          <w:tcPr>
            <w:tcW w:w="3000" w:type="dxa"/>
            <w:shd w:val="clear" w:color="auto" w:fill="auto"/>
            <w:tcMar>
              <w:top w:w="100" w:type="dxa"/>
              <w:left w:w="100" w:type="dxa"/>
              <w:bottom w:w="100" w:type="dxa"/>
              <w:right w:w="100" w:type="dxa"/>
            </w:tcMar>
          </w:tcPr>
          <w:p w14:paraId="130184C7" w14:textId="532F46BD" w:rsidR="00DA570A" w:rsidRPr="00977607" w:rsidRDefault="000260D1" w:rsidP="003D6C2A">
            <w:r>
              <w:t>Kyle Diamond-Squires</w:t>
            </w:r>
          </w:p>
        </w:tc>
      </w:tr>
      <w:tr w:rsidR="00DA570A" w:rsidRPr="00977607" w14:paraId="7D3B6DB4" w14:textId="77777777" w:rsidTr="003D6C2A">
        <w:tc>
          <w:tcPr>
            <w:tcW w:w="2340" w:type="dxa"/>
            <w:shd w:val="clear" w:color="auto" w:fill="auto"/>
            <w:tcMar>
              <w:top w:w="100" w:type="dxa"/>
              <w:left w:w="100" w:type="dxa"/>
              <w:bottom w:w="100" w:type="dxa"/>
              <w:right w:w="100" w:type="dxa"/>
            </w:tcMar>
          </w:tcPr>
          <w:p w14:paraId="508F05C5" w14:textId="5127EB21" w:rsidR="00DA570A" w:rsidRPr="00DA570A" w:rsidRDefault="00DA570A" w:rsidP="003D6C2A">
            <w:pPr>
              <w:rPr>
                <w:b/>
              </w:rPr>
            </w:pPr>
            <w:r>
              <w:rPr>
                <w:b/>
              </w:rPr>
              <w:t>Email Address (</w:t>
            </w:r>
            <w:r w:rsidRPr="00DA570A">
              <w:rPr>
                <w:b/>
                <w:color w:val="FF0000"/>
              </w:rPr>
              <w:t>*required</w:t>
            </w:r>
            <w:r>
              <w:rPr>
                <w:b/>
              </w:rPr>
              <w:t>)</w:t>
            </w:r>
          </w:p>
        </w:tc>
        <w:tc>
          <w:tcPr>
            <w:tcW w:w="2340" w:type="dxa"/>
            <w:shd w:val="clear" w:color="auto" w:fill="auto"/>
            <w:tcMar>
              <w:top w:w="100" w:type="dxa"/>
              <w:left w:w="100" w:type="dxa"/>
              <w:bottom w:w="100" w:type="dxa"/>
              <w:right w:w="100" w:type="dxa"/>
            </w:tcMar>
          </w:tcPr>
          <w:p w14:paraId="19DD4816" w14:textId="7295EEA2" w:rsidR="00DA570A" w:rsidRPr="00977607" w:rsidRDefault="000260D1" w:rsidP="003D6C2A">
            <w:r>
              <w:t>samheng@gmail.com</w:t>
            </w:r>
          </w:p>
        </w:tc>
        <w:tc>
          <w:tcPr>
            <w:tcW w:w="3000" w:type="dxa"/>
            <w:shd w:val="clear" w:color="auto" w:fill="auto"/>
            <w:tcMar>
              <w:top w:w="100" w:type="dxa"/>
              <w:left w:w="100" w:type="dxa"/>
              <w:bottom w:w="100" w:type="dxa"/>
              <w:right w:w="100" w:type="dxa"/>
            </w:tcMar>
          </w:tcPr>
          <w:p w14:paraId="59232E96" w14:textId="050F3DA5" w:rsidR="00DA570A" w:rsidRPr="00977607" w:rsidRDefault="00DA570A" w:rsidP="003D6C2A"/>
        </w:tc>
        <w:tc>
          <w:tcPr>
            <w:tcW w:w="3000" w:type="dxa"/>
            <w:shd w:val="clear" w:color="auto" w:fill="auto"/>
            <w:tcMar>
              <w:top w:w="100" w:type="dxa"/>
              <w:left w:w="100" w:type="dxa"/>
              <w:bottom w:w="100" w:type="dxa"/>
              <w:right w:w="100" w:type="dxa"/>
            </w:tcMar>
          </w:tcPr>
          <w:p w14:paraId="35BF0BFB" w14:textId="6C668D66" w:rsidR="00DA570A" w:rsidRPr="00977607" w:rsidRDefault="000260D1" w:rsidP="003D6C2A">
            <w:r>
              <w:t>kyleds@gmail.com</w:t>
            </w:r>
          </w:p>
        </w:tc>
      </w:tr>
      <w:tr w:rsidR="00DA570A" w:rsidRPr="00977607" w14:paraId="4F532AFA" w14:textId="77777777" w:rsidTr="003D6C2A">
        <w:tc>
          <w:tcPr>
            <w:tcW w:w="2340" w:type="dxa"/>
            <w:shd w:val="clear" w:color="auto" w:fill="auto"/>
            <w:tcMar>
              <w:top w:w="100" w:type="dxa"/>
              <w:left w:w="100" w:type="dxa"/>
              <w:bottom w:w="100" w:type="dxa"/>
              <w:right w:w="100" w:type="dxa"/>
            </w:tcMar>
          </w:tcPr>
          <w:p w14:paraId="3E9074E3" w14:textId="76448DE3" w:rsidR="00DA570A" w:rsidRPr="00DA570A" w:rsidRDefault="00DA570A" w:rsidP="003D6C2A">
            <w:pPr>
              <w:rPr>
                <w:b/>
              </w:rPr>
            </w:pPr>
            <w:r>
              <w:rPr>
                <w:b/>
              </w:rPr>
              <w:t>Song Name (</w:t>
            </w:r>
            <w:r w:rsidRPr="00DA570A">
              <w:rPr>
                <w:b/>
                <w:color w:val="FF0000"/>
              </w:rPr>
              <w:t>*required</w:t>
            </w:r>
            <w:r>
              <w:rPr>
                <w:b/>
              </w:rPr>
              <w:t>)</w:t>
            </w:r>
          </w:p>
        </w:tc>
        <w:tc>
          <w:tcPr>
            <w:tcW w:w="2340" w:type="dxa"/>
            <w:shd w:val="clear" w:color="auto" w:fill="auto"/>
            <w:tcMar>
              <w:top w:w="100" w:type="dxa"/>
              <w:left w:w="100" w:type="dxa"/>
              <w:bottom w:w="100" w:type="dxa"/>
              <w:right w:w="100" w:type="dxa"/>
            </w:tcMar>
          </w:tcPr>
          <w:p w14:paraId="46E103BA" w14:textId="1DDCAFD9" w:rsidR="00DA570A" w:rsidRPr="00977607" w:rsidRDefault="000260D1" w:rsidP="003D6C2A">
            <w:r>
              <w:t>Blue</w:t>
            </w:r>
          </w:p>
        </w:tc>
        <w:tc>
          <w:tcPr>
            <w:tcW w:w="3000" w:type="dxa"/>
            <w:shd w:val="clear" w:color="auto" w:fill="auto"/>
            <w:tcMar>
              <w:top w:w="100" w:type="dxa"/>
              <w:left w:w="100" w:type="dxa"/>
              <w:bottom w:w="100" w:type="dxa"/>
              <w:right w:w="100" w:type="dxa"/>
            </w:tcMar>
          </w:tcPr>
          <w:p w14:paraId="4158D98D" w14:textId="1FB29C03" w:rsidR="00DA570A" w:rsidRDefault="000260D1" w:rsidP="003D6C2A">
            <w:r>
              <w:t>When I’m Gone</w:t>
            </w:r>
          </w:p>
        </w:tc>
        <w:tc>
          <w:tcPr>
            <w:tcW w:w="3000" w:type="dxa"/>
            <w:shd w:val="clear" w:color="auto" w:fill="auto"/>
            <w:tcMar>
              <w:top w:w="100" w:type="dxa"/>
              <w:left w:w="100" w:type="dxa"/>
              <w:bottom w:w="100" w:type="dxa"/>
              <w:right w:w="100" w:type="dxa"/>
            </w:tcMar>
          </w:tcPr>
          <w:p w14:paraId="089ECE0B" w14:textId="31E552BC" w:rsidR="00DA570A" w:rsidRDefault="000260D1" w:rsidP="003D6C2A">
            <w:r>
              <w:t>Rap God</w:t>
            </w:r>
          </w:p>
        </w:tc>
      </w:tr>
      <w:tr w:rsidR="00DA570A" w:rsidRPr="00977607" w14:paraId="43383B88" w14:textId="77777777" w:rsidTr="003D6C2A">
        <w:tc>
          <w:tcPr>
            <w:tcW w:w="2340" w:type="dxa"/>
            <w:shd w:val="clear" w:color="auto" w:fill="auto"/>
            <w:tcMar>
              <w:top w:w="100" w:type="dxa"/>
              <w:left w:w="100" w:type="dxa"/>
              <w:bottom w:w="100" w:type="dxa"/>
              <w:right w:w="100" w:type="dxa"/>
            </w:tcMar>
          </w:tcPr>
          <w:p w14:paraId="7FC3369B" w14:textId="61D2722F" w:rsidR="00DA570A" w:rsidRPr="00DA570A" w:rsidRDefault="00DA570A" w:rsidP="003D6C2A">
            <w:pPr>
              <w:rPr>
                <w:b/>
              </w:rPr>
            </w:pPr>
            <w:r>
              <w:rPr>
                <w:b/>
              </w:rPr>
              <w:t>Artist (</w:t>
            </w:r>
            <w:r w:rsidRPr="000260D1">
              <w:rPr>
                <w:b/>
                <w:color w:val="FF0000"/>
              </w:rPr>
              <w:t>*required</w:t>
            </w:r>
            <w:r>
              <w:rPr>
                <w:b/>
              </w:rPr>
              <w:t>)</w:t>
            </w:r>
          </w:p>
        </w:tc>
        <w:tc>
          <w:tcPr>
            <w:tcW w:w="2340" w:type="dxa"/>
            <w:shd w:val="clear" w:color="auto" w:fill="auto"/>
            <w:tcMar>
              <w:top w:w="100" w:type="dxa"/>
              <w:left w:w="100" w:type="dxa"/>
              <w:bottom w:w="100" w:type="dxa"/>
              <w:right w:w="100" w:type="dxa"/>
            </w:tcMar>
          </w:tcPr>
          <w:p w14:paraId="7F12CE04" w14:textId="74C879B9" w:rsidR="00DA570A" w:rsidRPr="00977607" w:rsidRDefault="000260D1" w:rsidP="003D6C2A">
            <w:r>
              <w:t>Eiffel 65</w:t>
            </w:r>
          </w:p>
        </w:tc>
        <w:tc>
          <w:tcPr>
            <w:tcW w:w="3000" w:type="dxa"/>
            <w:shd w:val="clear" w:color="auto" w:fill="auto"/>
            <w:tcMar>
              <w:top w:w="100" w:type="dxa"/>
              <w:left w:w="100" w:type="dxa"/>
              <w:bottom w:w="100" w:type="dxa"/>
              <w:right w:w="100" w:type="dxa"/>
            </w:tcMar>
          </w:tcPr>
          <w:p w14:paraId="0F767D72" w14:textId="65F96048" w:rsidR="00DA570A" w:rsidRDefault="000260D1" w:rsidP="003D6C2A">
            <w:r>
              <w:t>Eminem</w:t>
            </w:r>
          </w:p>
        </w:tc>
        <w:tc>
          <w:tcPr>
            <w:tcW w:w="3000" w:type="dxa"/>
            <w:shd w:val="clear" w:color="auto" w:fill="auto"/>
            <w:tcMar>
              <w:top w:w="100" w:type="dxa"/>
              <w:left w:w="100" w:type="dxa"/>
              <w:bottom w:w="100" w:type="dxa"/>
              <w:right w:w="100" w:type="dxa"/>
            </w:tcMar>
          </w:tcPr>
          <w:p w14:paraId="4FB739FB" w14:textId="575603E8" w:rsidR="00DA570A" w:rsidRDefault="000260D1" w:rsidP="003D6C2A">
            <w:r>
              <w:t>Eminem</w:t>
            </w:r>
          </w:p>
        </w:tc>
      </w:tr>
      <w:tr w:rsidR="00DA570A" w:rsidRPr="00977607" w14:paraId="4075D31C" w14:textId="77777777" w:rsidTr="003D6C2A">
        <w:tc>
          <w:tcPr>
            <w:tcW w:w="2340" w:type="dxa"/>
            <w:shd w:val="clear" w:color="auto" w:fill="auto"/>
            <w:tcMar>
              <w:top w:w="100" w:type="dxa"/>
              <w:left w:w="100" w:type="dxa"/>
              <w:bottom w:w="100" w:type="dxa"/>
              <w:right w:w="100" w:type="dxa"/>
            </w:tcMar>
          </w:tcPr>
          <w:p w14:paraId="4CDB76D9" w14:textId="33C34DF4" w:rsidR="00DA570A" w:rsidRDefault="00DA570A" w:rsidP="003D6C2A">
            <w:pPr>
              <w:rPr>
                <w:b/>
              </w:rPr>
            </w:pPr>
            <w:r>
              <w:rPr>
                <w:b/>
              </w:rPr>
              <w:t>Year</w:t>
            </w:r>
            <w:r w:rsidR="000260D1">
              <w:rPr>
                <w:b/>
              </w:rPr>
              <w:t xml:space="preserve"> (optional)</w:t>
            </w:r>
          </w:p>
        </w:tc>
        <w:tc>
          <w:tcPr>
            <w:tcW w:w="2340" w:type="dxa"/>
            <w:shd w:val="clear" w:color="auto" w:fill="auto"/>
            <w:tcMar>
              <w:top w:w="100" w:type="dxa"/>
              <w:left w:w="100" w:type="dxa"/>
              <w:bottom w:w="100" w:type="dxa"/>
              <w:right w:w="100" w:type="dxa"/>
            </w:tcMar>
          </w:tcPr>
          <w:p w14:paraId="1A6B4B82" w14:textId="6E0B5E25" w:rsidR="00DA570A" w:rsidRPr="00977607" w:rsidRDefault="00DA570A" w:rsidP="003D6C2A">
            <w:r>
              <w:t>2010</w:t>
            </w:r>
          </w:p>
        </w:tc>
        <w:tc>
          <w:tcPr>
            <w:tcW w:w="3000" w:type="dxa"/>
            <w:shd w:val="clear" w:color="auto" w:fill="auto"/>
            <w:tcMar>
              <w:top w:w="100" w:type="dxa"/>
              <w:left w:w="100" w:type="dxa"/>
              <w:bottom w:w="100" w:type="dxa"/>
              <w:right w:w="100" w:type="dxa"/>
            </w:tcMar>
          </w:tcPr>
          <w:p w14:paraId="213C8A8D" w14:textId="77777777" w:rsidR="00DA570A" w:rsidRDefault="00DA570A" w:rsidP="003D6C2A"/>
        </w:tc>
        <w:tc>
          <w:tcPr>
            <w:tcW w:w="3000" w:type="dxa"/>
            <w:shd w:val="clear" w:color="auto" w:fill="auto"/>
            <w:tcMar>
              <w:top w:w="100" w:type="dxa"/>
              <w:left w:w="100" w:type="dxa"/>
              <w:bottom w:w="100" w:type="dxa"/>
              <w:right w:w="100" w:type="dxa"/>
            </w:tcMar>
          </w:tcPr>
          <w:p w14:paraId="2A9C1246" w14:textId="77777777" w:rsidR="00DA570A" w:rsidRDefault="00DA570A" w:rsidP="003D6C2A"/>
        </w:tc>
      </w:tr>
      <w:tr w:rsidR="00DA570A" w:rsidRPr="00977607" w14:paraId="436737E9" w14:textId="77777777" w:rsidTr="003D6C2A">
        <w:tc>
          <w:tcPr>
            <w:tcW w:w="2340" w:type="dxa"/>
            <w:shd w:val="clear" w:color="auto" w:fill="auto"/>
            <w:tcMar>
              <w:top w:w="100" w:type="dxa"/>
              <w:left w:w="100" w:type="dxa"/>
              <w:bottom w:w="100" w:type="dxa"/>
              <w:right w:w="100" w:type="dxa"/>
            </w:tcMar>
          </w:tcPr>
          <w:p w14:paraId="6BEC8434" w14:textId="77777777" w:rsidR="00DA570A" w:rsidRPr="00DA570A" w:rsidRDefault="00DA570A" w:rsidP="003D6C2A">
            <w:pPr>
              <w:rPr>
                <w:b/>
              </w:rPr>
            </w:pPr>
            <w:r w:rsidRPr="00DA570A">
              <w:rPr>
                <w:b/>
              </w:rPr>
              <w:t>Expected Results</w:t>
            </w:r>
          </w:p>
        </w:tc>
        <w:tc>
          <w:tcPr>
            <w:tcW w:w="2340" w:type="dxa"/>
            <w:shd w:val="clear" w:color="auto" w:fill="auto"/>
            <w:tcMar>
              <w:top w:w="100" w:type="dxa"/>
              <w:left w:w="100" w:type="dxa"/>
              <w:bottom w:w="100" w:type="dxa"/>
              <w:right w:w="100" w:type="dxa"/>
            </w:tcMar>
          </w:tcPr>
          <w:p w14:paraId="6B98BBCB" w14:textId="77777777" w:rsidR="00DA570A" w:rsidRPr="00977607" w:rsidRDefault="00DA570A" w:rsidP="003D6C2A">
            <w:r w:rsidRPr="00977607">
              <w:t>Pass</w:t>
            </w:r>
          </w:p>
        </w:tc>
        <w:tc>
          <w:tcPr>
            <w:tcW w:w="3000" w:type="dxa"/>
            <w:shd w:val="clear" w:color="auto" w:fill="auto"/>
            <w:tcMar>
              <w:top w:w="100" w:type="dxa"/>
              <w:left w:w="100" w:type="dxa"/>
              <w:bottom w:w="100" w:type="dxa"/>
              <w:right w:w="100" w:type="dxa"/>
            </w:tcMar>
          </w:tcPr>
          <w:p w14:paraId="5D695328" w14:textId="039529D8" w:rsidR="00DA570A" w:rsidRPr="00977607" w:rsidRDefault="00DA570A" w:rsidP="003D6C2A">
            <w:r>
              <w:t>Fail</w:t>
            </w:r>
          </w:p>
        </w:tc>
        <w:tc>
          <w:tcPr>
            <w:tcW w:w="3000" w:type="dxa"/>
            <w:shd w:val="clear" w:color="auto" w:fill="auto"/>
            <w:tcMar>
              <w:top w:w="100" w:type="dxa"/>
              <w:left w:w="100" w:type="dxa"/>
              <w:bottom w:w="100" w:type="dxa"/>
              <w:right w:w="100" w:type="dxa"/>
            </w:tcMar>
          </w:tcPr>
          <w:p w14:paraId="2CA7FB7A" w14:textId="428ACC45" w:rsidR="00DA570A" w:rsidRPr="00977607" w:rsidRDefault="00DA570A" w:rsidP="003D6C2A">
            <w:r>
              <w:t>Pass</w:t>
            </w:r>
          </w:p>
        </w:tc>
      </w:tr>
      <w:tr w:rsidR="00DA570A" w:rsidRPr="00977607" w14:paraId="67DC207D" w14:textId="77777777" w:rsidTr="003D6C2A">
        <w:tc>
          <w:tcPr>
            <w:tcW w:w="2340" w:type="dxa"/>
            <w:shd w:val="clear" w:color="auto" w:fill="auto"/>
            <w:tcMar>
              <w:top w:w="100" w:type="dxa"/>
              <w:left w:w="100" w:type="dxa"/>
              <w:bottom w:w="100" w:type="dxa"/>
              <w:right w:w="100" w:type="dxa"/>
            </w:tcMar>
          </w:tcPr>
          <w:p w14:paraId="69D8AF26" w14:textId="77777777" w:rsidR="00DA570A" w:rsidRPr="00DA570A" w:rsidRDefault="00DA570A" w:rsidP="003D6C2A">
            <w:pPr>
              <w:rPr>
                <w:b/>
              </w:rPr>
            </w:pPr>
            <w:r w:rsidRPr="00DA570A">
              <w:rPr>
                <w:b/>
              </w:rPr>
              <w:t>Success/Failure</w:t>
            </w:r>
          </w:p>
        </w:tc>
        <w:tc>
          <w:tcPr>
            <w:tcW w:w="2340" w:type="dxa"/>
            <w:shd w:val="clear" w:color="auto" w:fill="auto"/>
            <w:tcMar>
              <w:top w:w="100" w:type="dxa"/>
              <w:left w:w="100" w:type="dxa"/>
              <w:bottom w:w="100" w:type="dxa"/>
              <w:right w:w="100" w:type="dxa"/>
            </w:tcMar>
          </w:tcPr>
          <w:p w14:paraId="38C425EA" w14:textId="77777777" w:rsidR="00DA570A" w:rsidRPr="00977607" w:rsidRDefault="00DA570A" w:rsidP="003D6C2A">
            <w:r w:rsidRPr="00977607">
              <w:t>Success</w:t>
            </w:r>
          </w:p>
        </w:tc>
        <w:tc>
          <w:tcPr>
            <w:tcW w:w="3000" w:type="dxa"/>
            <w:shd w:val="clear" w:color="auto" w:fill="auto"/>
            <w:tcMar>
              <w:top w:w="100" w:type="dxa"/>
              <w:left w:w="100" w:type="dxa"/>
              <w:bottom w:w="100" w:type="dxa"/>
              <w:right w:w="100" w:type="dxa"/>
            </w:tcMar>
          </w:tcPr>
          <w:p w14:paraId="57EF4511" w14:textId="77777777" w:rsidR="00DA570A" w:rsidRPr="00977607" w:rsidRDefault="00DA570A" w:rsidP="003D6C2A">
            <w:r w:rsidRPr="00977607">
              <w:t>Success</w:t>
            </w:r>
          </w:p>
        </w:tc>
        <w:tc>
          <w:tcPr>
            <w:tcW w:w="3000" w:type="dxa"/>
            <w:shd w:val="clear" w:color="auto" w:fill="auto"/>
            <w:tcMar>
              <w:top w:w="100" w:type="dxa"/>
              <w:left w:w="100" w:type="dxa"/>
              <w:bottom w:w="100" w:type="dxa"/>
              <w:right w:w="100" w:type="dxa"/>
            </w:tcMar>
          </w:tcPr>
          <w:p w14:paraId="11398CD2" w14:textId="77777777" w:rsidR="00DA570A" w:rsidRPr="00977607" w:rsidRDefault="00DA570A" w:rsidP="003D6C2A">
            <w:r w:rsidRPr="00977607">
              <w:t>Success</w:t>
            </w:r>
          </w:p>
        </w:tc>
      </w:tr>
    </w:tbl>
    <w:p w14:paraId="29B7E410" w14:textId="2C696F19" w:rsidR="00DA570A" w:rsidRDefault="00DA570A">
      <w:r>
        <w:br w:type="page"/>
      </w:r>
    </w:p>
    <w:p w14:paraId="6C2AD175" w14:textId="77777777" w:rsidR="00BE1244" w:rsidRDefault="00BE1244">
      <w:pPr>
        <w:rPr>
          <w:rFonts w:eastAsiaTheme="majorEastAsia" w:cstheme="majorBidi"/>
          <w:b/>
          <w:color w:val="ED7D31" w:themeColor="accent2"/>
          <w:sz w:val="26"/>
          <w:szCs w:val="26"/>
        </w:rPr>
      </w:pPr>
    </w:p>
    <w:p w14:paraId="27BF8D71" w14:textId="3685FC6C" w:rsidR="00BE1244" w:rsidRPr="00BE1244" w:rsidRDefault="00BE1244" w:rsidP="00EE4031">
      <w:pPr>
        <w:pStyle w:val="Heading1"/>
      </w:pPr>
      <w:bookmarkStart w:id="55" w:name="_Toc38872856"/>
      <w:r>
        <w:t>Conclusion</w:t>
      </w:r>
      <w:bookmarkEnd w:id="55"/>
    </w:p>
    <w:p w14:paraId="00D3EC05" w14:textId="3D6A15F0" w:rsidR="00EE4031" w:rsidRDefault="00EE4031" w:rsidP="00EE4031">
      <w:pPr>
        <w:rPr>
          <w:lang w:val="en-US"/>
        </w:rPr>
      </w:pPr>
      <w:r w:rsidRPr="00EE4031">
        <w:rPr>
          <w:lang w:val="en-US"/>
        </w:rPr>
        <w:t xml:space="preserve">This systems analysis and design document highlight our understanding of the project. After discussing the background information on the project. We list the required system functionalities, outlining the functional and nonfunctional requirements of the system. Our team lays out </w:t>
      </w:r>
      <w:r w:rsidR="00B2540A">
        <w:rPr>
          <w:lang w:val="en-US"/>
        </w:rPr>
        <w:t xml:space="preserve">the </w:t>
      </w:r>
      <w:r w:rsidRPr="00EE4031">
        <w:rPr>
          <w:lang w:val="en-US"/>
        </w:rPr>
        <w:t xml:space="preserve">risks and constraints of the project before discussing design considerations and showing architecture diagrams of the application. </w:t>
      </w:r>
    </w:p>
    <w:p w14:paraId="50AEFA14" w14:textId="3F6B7A97" w:rsidR="00EE4031" w:rsidRPr="00EE4031" w:rsidRDefault="00EE4031" w:rsidP="00EE4031">
      <w:pPr>
        <w:rPr>
          <w:rFonts w:ascii="Times New Roman" w:hAnsi="Times New Roman" w:cs="Times New Roman"/>
          <w:sz w:val="24"/>
          <w:szCs w:val="24"/>
          <w:lang w:val="en-US"/>
        </w:rPr>
      </w:pPr>
      <w:r w:rsidRPr="00EE4031">
        <w:rPr>
          <w:lang w:val="en-US"/>
        </w:rPr>
        <w:t>Our team's detailed system design highlights the actors involved in the applications use and delegated actors to each of our listed use cases. Then displaying sequence diagrams for activities and an entity</w:t>
      </w:r>
      <w:r w:rsidR="00B2540A">
        <w:rPr>
          <w:lang w:val="en-US"/>
        </w:rPr>
        <w:t>-</w:t>
      </w:r>
      <w:r w:rsidRPr="00EE4031">
        <w:rPr>
          <w:lang w:val="en-US"/>
        </w:rPr>
        <w:t>relationship diagram of the system. Screen designs from our application prototype are presented before identifying features and test cases that will be tested.</w:t>
      </w:r>
    </w:p>
    <w:p w14:paraId="59DD06E2" w14:textId="56C8BDDD" w:rsidR="00EE4031" w:rsidRPr="00EE4031" w:rsidRDefault="00EE4031" w:rsidP="00EE4031">
      <w:pPr>
        <w:rPr>
          <w:rFonts w:ascii="Times New Roman" w:hAnsi="Times New Roman" w:cs="Times New Roman"/>
          <w:sz w:val="24"/>
          <w:szCs w:val="24"/>
          <w:lang w:val="en-US"/>
        </w:rPr>
      </w:pPr>
      <w:r w:rsidRPr="00EE4031">
        <w:rPr>
          <w:lang w:val="en-US"/>
        </w:rPr>
        <w:t>Our team believes we understand the project and have a clear layout of the path ahead. We are aware of the risks and constraints involved with the undertaking of the project but believe we will be able to combat them. With this document being a proof concept and allowing the team to make further progress in development, our team is capable of creating a fully functional jukebox application.</w:t>
      </w:r>
    </w:p>
    <w:p w14:paraId="0F5DE7D1" w14:textId="6256308E" w:rsidR="00EE4031" w:rsidRPr="00EE4031" w:rsidRDefault="00EE4031" w:rsidP="00EE4031">
      <w:pPr>
        <w:rPr>
          <w:rFonts w:ascii="Times New Roman" w:hAnsi="Times New Roman" w:cs="Times New Roman"/>
          <w:sz w:val="24"/>
          <w:szCs w:val="24"/>
          <w:lang w:val="en-US"/>
        </w:rPr>
      </w:pPr>
      <w:r w:rsidRPr="00EE4031">
        <w:rPr>
          <w:lang w:val="en-US"/>
        </w:rPr>
        <w:t xml:space="preserve">The Squashies Jukebox Application will be a valuable business tool for Squashlands Gym. After the submission of this Systems Analysis and Design </w:t>
      </w:r>
      <w:bookmarkStart w:id="56" w:name="_GoBack"/>
      <w:bookmarkEnd w:id="56"/>
      <w:r w:rsidRPr="00EE4031">
        <w:rPr>
          <w:lang w:val="en-US"/>
        </w:rPr>
        <w:t>document</w:t>
      </w:r>
      <w:r w:rsidR="00B2540A">
        <w:rPr>
          <w:lang w:val="en-US"/>
        </w:rPr>
        <w:t>,</w:t>
      </w:r>
      <w:r w:rsidRPr="00EE4031">
        <w:rPr>
          <w:lang w:val="en-US"/>
        </w:rPr>
        <w:t xml:space="preserve"> our focus moves towards coding. We will be coding and testing functionalities individually and also collaboratively. Working consistently on this project over the next 4 weeks will ensure a fully-fledged mobile application for Squashlands Gym.</w:t>
      </w:r>
    </w:p>
    <w:p w14:paraId="19C84CDD" w14:textId="77777777" w:rsidR="00BE1244" w:rsidRPr="00BE1244" w:rsidRDefault="00BE1244" w:rsidP="00EE4031"/>
    <w:sectPr w:rsidR="00BE1244" w:rsidRPr="00BE1244" w:rsidSect="008074B8">
      <w:headerReference w:type="default" r:id="rId29"/>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098A34" w14:textId="77777777" w:rsidR="00A267F5" w:rsidRDefault="00A267F5" w:rsidP="002C748D">
      <w:pPr>
        <w:spacing w:after="0" w:line="240" w:lineRule="auto"/>
      </w:pPr>
      <w:r>
        <w:separator/>
      </w:r>
    </w:p>
  </w:endnote>
  <w:endnote w:type="continuationSeparator" w:id="0">
    <w:p w14:paraId="45541A9D" w14:textId="77777777" w:rsidR="00A267F5" w:rsidRDefault="00A267F5" w:rsidP="002C7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7997899"/>
      <w:docPartObj>
        <w:docPartGallery w:val="Page Numbers (Bottom of Page)"/>
        <w:docPartUnique/>
      </w:docPartObj>
    </w:sdtPr>
    <w:sdtEndPr>
      <w:rPr>
        <w:color w:val="7F7F7F" w:themeColor="background1" w:themeShade="7F"/>
        <w:spacing w:val="60"/>
      </w:rPr>
    </w:sdtEndPr>
    <w:sdtContent>
      <w:p w14:paraId="66FD7E97" w14:textId="1FBC98C0" w:rsidR="00BB3584" w:rsidRDefault="00BB3584">
        <w:pPr>
          <w:pStyle w:val="Footer"/>
          <w:pBdr>
            <w:top w:val="single" w:sz="4" w:space="1" w:color="D9D9D9" w:themeColor="background1" w:themeShade="D9"/>
          </w:pBdr>
          <w:jc w:val="right"/>
        </w:pPr>
        <w:r>
          <w:fldChar w:fldCharType="begin"/>
        </w:r>
        <w:r>
          <w:instrText xml:space="preserve"> PAGE   \* MERGEFORMAT </w:instrText>
        </w:r>
        <w:r>
          <w:fldChar w:fldCharType="separate"/>
        </w:r>
        <w:r w:rsidR="00B2540A">
          <w:rPr>
            <w:noProof/>
          </w:rPr>
          <w:t>58</w:t>
        </w:r>
        <w:r>
          <w:rPr>
            <w:noProof/>
          </w:rPr>
          <w:fldChar w:fldCharType="end"/>
        </w:r>
        <w:r>
          <w:t xml:space="preserve"> | </w:t>
        </w:r>
        <w:r>
          <w:rPr>
            <w:color w:val="7F7F7F" w:themeColor="background1" w:themeShade="7F"/>
            <w:spacing w:val="60"/>
          </w:rPr>
          <w:t>Page</w:t>
        </w:r>
      </w:p>
    </w:sdtContent>
  </w:sdt>
  <w:p w14:paraId="0626A29C" w14:textId="77777777" w:rsidR="00BB3584" w:rsidRDefault="00BB35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660392" w14:textId="77777777" w:rsidR="00A267F5" w:rsidRDefault="00A267F5" w:rsidP="002C748D">
      <w:pPr>
        <w:spacing w:after="0" w:line="240" w:lineRule="auto"/>
      </w:pPr>
      <w:r>
        <w:separator/>
      </w:r>
    </w:p>
  </w:footnote>
  <w:footnote w:type="continuationSeparator" w:id="0">
    <w:p w14:paraId="4A71CB8C" w14:textId="77777777" w:rsidR="00A267F5" w:rsidRDefault="00A267F5" w:rsidP="002C74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D47A5" w14:textId="1188F472" w:rsidR="00BB3584" w:rsidRDefault="00BB3584">
    <w:pPr>
      <w:pStyle w:val="Header"/>
    </w:pPr>
    <w:r>
      <w:t>300579</w:t>
    </w:r>
    <w:r>
      <w:tab/>
    </w:r>
    <w:r>
      <w:tab/>
      <w:t>Professional Experience</w:t>
    </w:r>
  </w:p>
  <w:p w14:paraId="5F8CAE7C" w14:textId="394AB031" w:rsidR="00BB3584" w:rsidRDefault="00BB3584">
    <w:pPr>
      <w:pStyle w:val="Header"/>
    </w:pPr>
    <w:r>
      <w:t>Group 2 – WSUSCC1 2020</w:t>
    </w:r>
    <w:r>
      <w:tab/>
    </w:r>
    <w:r>
      <w:tab/>
      <w:t>Systems Analysis Design Documen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F28F2"/>
    <w:multiLevelType w:val="hybridMultilevel"/>
    <w:tmpl w:val="2BB8B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468B9"/>
    <w:multiLevelType w:val="hybridMultilevel"/>
    <w:tmpl w:val="80E8D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E07C1A"/>
    <w:multiLevelType w:val="multilevel"/>
    <w:tmpl w:val="79EE2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0NzAxsTQ2MLQ0NDZX0lEKTi0uzszPAykwrAUAUtoM5ywAAAA="/>
  </w:docVars>
  <w:rsids>
    <w:rsidRoot w:val="000E3FCC"/>
    <w:rsid w:val="00023E13"/>
    <w:rsid w:val="000260D1"/>
    <w:rsid w:val="000312E0"/>
    <w:rsid w:val="000334FA"/>
    <w:rsid w:val="00033E82"/>
    <w:rsid w:val="00040217"/>
    <w:rsid w:val="000473E8"/>
    <w:rsid w:val="00053EC4"/>
    <w:rsid w:val="00067472"/>
    <w:rsid w:val="00076B2F"/>
    <w:rsid w:val="000E3FCC"/>
    <w:rsid w:val="000E59CA"/>
    <w:rsid w:val="000F46F6"/>
    <w:rsid w:val="001078B4"/>
    <w:rsid w:val="001109F0"/>
    <w:rsid w:val="00132CFD"/>
    <w:rsid w:val="0016628C"/>
    <w:rsid w:val="00175149"/>
    <w:rsid w:val="0018164F"/>
    <w:rsid w:val="0019509E"/>
    <w:rsid w:val="001951DA"/>
    <w:rsid w:val="001A6EDF"/>
    <w:rsid w:val="001B3951"/>
    <w:rsid w:val="0020472A"/>
    <w:rsid w:val="00224587"/>
    <w:rsid w:val="00241D09"/>
    <w:rsid w:val="002501ED"/>
    <w:rsid w:val="00257A5B"/>
    <w:rsid w:val="002712F2"/>
    <w:rsid w:val="00274756"/>
    <w:rsid w:val="002778A9"/>
    <w:rsid w:val="00281364"/>
    <w:rsid w:val="00293DD7"/>
    <w:rsid w:val="002C0BFC"/>
    <w:rsid w:val="002C748D"/>
    <w:rsid w:val="002E7507"/>
    <w:rsid w:val="0030137A"/>
    <w:rsid w:val="00305D81"/>
    <w:rsid w:val="00312B5E"/>
    <w:rsid w:val="00314441"/>
    <w:rsid w:val="0031626D"/>
    <w:rsid w:val="00332FD3"/>
    <w:rsid w:val="003344F4"/>
    <w:rsid w:val="003471F3"/>
    <w:rsid w:val="00367D37"/>
    <w:rsid w:val="003B2970"/>
    <w:rsid w:val="003D08E0"/>
    <w:rsid w:val="003D6C2A"/>
    <w:rsid w:val="003E4C09"/>
    <w:rsid w:val="003E5D8F"/>
    <w:rsid w:val="004133C6"/>
    <w:rsid w:val="00432F1B"/>
    <w:rsid w:val="004338EE"/>
    <w:rsid w:val="00443115"/>
    <w:rsid w:val="00452528"/>
    <w:rsid w:val="00470587"/>
    <w:rsid w:val="00486830"/>
    <w:rsid w:val="004A28A7"/>
    <w:rsid w:val="004A6E8F"/>
    <w:rsid w:val="004C2E3A"/>
    <w:rsid w:val="004D3195"/>
    <w:rsid w:val="004E1C90"/>
    <w:rsid w:val="0050381B"/>
    <w:rsid w:val="00513C3F"/>
    <w:rsid w:val="005153FF"/>
    <w:rsid w:val="005240BE"/>
    <w:rsid w:val="0052524C"/>
    <w:rsid w:val="00530BA8"/>
    <w:rsid w:val="005340D6"/>
    <w:rsid w:val="00535464"/>
    <w:rsid w:val="00561DB9"/>
    <w:rsid w:val="00576A53"/>
    <w:rsid w:val="0058259B"/>
    <w:rsid w:val="00587A0D"/>
    <w:rsid w:val="00593063"/>
    <w:rsid w:val="005A0639"/>
    <w:rsid w:val="005E4F82"/>
    <w:rsid w:val="005E6B49"/>
    <w:rsid w:val="00603FC0"/>
    <w:rsid w:val="00650101"/>
    <w:rsid w:val="00657AD5"/>
    <w:rsid w:val="00665950"/>
    <w:rsid w:val="006878FA"/>
    <w:rsid w:val="006B7EC3"/>
    <w:rsid w:val="006C58F9"/>
    <w:rsid w:val="006D6EFD"/>
    <w:rsid w:val="00700C23"/>
    <w:rsid w:val="00721997"/>
    <w:rsid w:val="0072615F"/>
    <w:rsid w:val="00727078"/>
    <w:rsid w:val="007616F0"/>
    <w:rsid w:val="00763706"/>
    <w:rsid w:val="00782713"/>
    <w:rsid w:val="00787358"/>
    <w:rsid w:val="007A2414"/>
    <w:rsid w:val="007B0EB3"/>
    <w:rsid w:val="007B2865"/>
    <w:rsid w:val="007D34E7"/>
    <w:rsid w:val="007D5B47"/>
    <w:rsid w:val="007E7A85"/>
    <w:rsid w:val="007F4087"/>
    <w:rsid w:val="008036E4"/>
    <w:rsid w:val="008074B8"/>
    <w:rsid w:val="00811223"/>
    <w:rsid w:val="00845AF0"/>
    <w:rsid w:val="00864530"/>
    <w:rsid w:val="00865A71"/>
    <w:rsid w:val="00866C56"/>
    <w:rsid w:val="008B140D"/>
    <w:rsid w:val="008E2DC5"/>
    <w:rsid w:val="008E7BB5"/>
    <w:rsid w:val="008F6FD3"/>
    <w:rsid w:val="00902BDA"/>
    <w:rsid w:val="00913B02"/>
    <w:rsid w:val="00936F43"/>
    <w:rsid w:val="00946E11"/>
    <w:rsid w:val="00956EAE"/>
    <w:rsid w:val="00965152"/>
    <w:rsid w:val="009F174D"/>
    <w:rsid w:val="00A10AD3"/>
    <w:rsid w:val="00A267F5"/>
    <w:rsid w:val="00A278DD"/>
    <w:rsid w:val="00A61AF1"/>
    <w:rsid w:val="00A719F3"/>
    <w:rsid w:val="00A9044B"/>
    <w:rsid w:val="00A96194"/>
    <w:rsid w:val="00AB477E"/>
    <w:rsid w:val="00AE6192"/>
    <w:rsid w:val="00B06629"/>
    <w:rsid w:val="00B2540A"/>
    <w:rsid w:val="00B33D0C"/>
    <w:rsid w:val="00B96938"/>
    <w:rsid w:val="00BA7C29"/>
    <w:rsid w:val="00BB3584"/>
    <w:rsid w:val="00BE1244"/>
    <w:rsid w:val="00BF7A8F"/>
    <w:rsid w:val="00C218D2"/>
    <w:rsid w:val="00C35DF3"/>
    <w:rsid w:val="00C41DBD"/>
    <w:rsid w:val="00C44E97"/>
    <w:rsid w:val="00C666D2"/>
    <w:rsid w:val="00C7390D"/>
    <w:rsid w:val="00C76523"/>
    <w:rsid w:val="00C916EF"/>
    <w:rsid w:val="00CA5A64"/>
    <w:rsid w:val="00CD2204"/>
    <w:rsid w:val="00CE3647"/>
    <w:rsid w:val="00CE687D"/>
    <w:rsid w:val="00CF5724"/>
    <w:rsid w:val="00D10BD8"/>
    <w:rsid w:val="00D1641A"/>
    <w:rsid w:val="00D428FA"/>
    <w:rsid w:val="00D62945"/>
    <w:rsid w:val="00D652E6"/>
    <w:rsid w:val="00D7043E"/>
    <w:rsid w:val="00D91FB6"/>
    <w:rsid w:val="00D94E8C"/>
    <w:rsid w:val="00DA570A"/>
    <w:rsid w:val="00DD24E1"/>
    <w:rsid w:val="00DE54DF"/>
    <w:rsid w:val="00E02682"/>
    <w:rsid w:val="00E20355"/>
    <w:rsid w:val="00E837D8"/>
    <w:rsid w:val="00EA14A4"/>
    <w:rsid w:val="00EB65BE"/>
    <w:rsid w:val="00EC0349"/>
    <w:rsid w:val="00EC7954"/>
    <w:rsid w:val="00EE4031"/>
    <w:rsid w:val="00EF08C7"/>
    <w:rsid w:val="00EF3602"/>
    <w:rsid w:val="00F16C1C"/>
    <w:rsid w:val="00F4031D"/>
    <w:rsid w:val="00F424C7"/>
    <w:rsid w:val="00F45DD1"/>
    <w:rsid w:val="00F6777E"/>
    <w:rsid w:val="00F77ABF"/>
    <w:rsid w:val="00F855A3"/>
    <w:rsid w:val="00FB7A46"/>
    <w:rsid w:val="00FE0D7B"/>
    <w:rsid w:val="00FF35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4:docId w14:val="55E860F9"/>
  <w15:chartTrackingRefBased/>
  <w15:docId w15:val="{A901E60E-99C6-49AF-A09A-E706D281F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334FA"/>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50101"/>
    <w:pPr>
      <w:keepNext/>
      <w:keepLines/>
      <w:spacing w:before="40" w:after="0"/>
      <w:outlineLvl w:val="1"/>
    </w:pPr>
    <w:rPr>
      <w:rFonts w:eastAsiaTheme="majorEastAsia" w:cstheme="majorBidi"/>
      <w:b/>
      <w:color w:val="ED7D31" w:themeColor="accent2"/>
      <w:sz w:val="26"/>
      <w:szCs w:val="26"/>
    </w:rPr>
  </w:style>
  <w:style w:type="paragraph" w:styleId="Heading3">
    <w:name w:val="heading 3"/>
    <w:basedOn w:val="Normal"/>
    <w:next w:val="Normal"/>
    <w:link w:val="Heading3Char"/>
    <w:uiPriority w:val="9"/>
    <w:unhideWhenUsed/>
    <w:qFormat/>
    <w:rsid w:val="00332FD3"/>
    <w:pPr>
      <w:keepNext/>
      <w:keepLines/>
      <w:spacing w:before="40" w:after="0"/>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4FA"/>
    <w:rPr>
      <w:rFonts w:eastAsiaTheme="majorEastAsia" w:cstheme="majorBidi"/>
      <w:b/>
      <w:sz w:val="32"/>
      <w:szCs w:val="32"/>
    </w:rPr>
  </w:style>
  <w:style w:type="paragraph" w:styleId="TOCHeading">
    <w:name w:val="TOC Heading"/>
    <w:basedOn w:val="Heading1"/>
    <w:next w:val="Normal"/>
    <w:uiPriority w:val="39"/>
    <w:unhideWhenUsed/>
    <w:qFormat/>
    <w:rsid w:val="000E3FCC"/>
    <w:pPr>
      <w:outlineLvl w:val="9"/>
    </w:pPr>
    <w:rPr>
      <w:lang w:val="en-US"/>
    </w:rPr>
  </w:style>
  <w:style w:type="character" w:customStyle="1" w:styleId="Heading2Char">
    <w:name w:val="Heading 2 Char"/>
    <w:basedOn w:val="DefaultParagraphFont"/>
    <w:link w:val="Heading2"/>
    <w:uiPriority w:val="9"/>
    <w:rsid w:val="00650101"/>
    <w:rPr>
      <w:rFonts w:eastAsiaTheme="majorEastAsia" w:cstheme="majorBidi"/>
      <w:b/>
      <w:color w:val="ED7D31" w:themeColor="accent2"/>
      <w:sz w:val="26"/>
      <w:szCs w:val="26"/>
    </w:rPr>
  </w:style>
  <w:style w:type="paragraph" w:styleId="TOC1">
    <w:name w:val="toc 1"/>
    <w:basedOn w:val="Normal"/>
    <w:next w:val="Normal"/>
    <w:autoRedefine/>
    <w:uiPriority w:val="39"/>
    <w:unhideWhenUsed/>
    <w:rsid w:val="000E3FCC"/>
    <w:pPr>
      <w:spacing w:after="100"/>
    </w:pPr>
  </w:style>
  <w:style w:type="paragraph" w:styleId="TOC2">
    <w:name w:val="toc 2"/>
    <w:basedOn w:val="Normal"/>
    <w:next w:val="Normal"/>
    <w:autoRedefine/>
    <w:uiPriority w:val="39"/>
    <w:unhideWhenUsed/>
    <w:rsid w:val="000E3FCC"/>
    <w:pPr>
      <w:spacing w:after="100"/>
      <w:ind w:left="220"/>
    </w:pPr>
  </w:style>
  <w:style w:type="character" w:styleId="Hyperlink">
    <w:name w:val="Hyperlink"/>
    <w:basedOn w:val="DefaultParagraphFont"/>
    <w:uiPriority w:val="99"/>
    <w:unhideWhenUsed/>
    <w:rsid w:val="000E3FCC"/>
    <w:rPr>
      <w:color w:val="0563C1" w:themeColor="hyperlink"/>
      <w:u w:val="single"/>
    </w:rPr>
  </w:style>
  <w:style w:type="table" w:styleId="TableGrid">
    <w:name w:val="Table Grid"/>
    <w:basedOn w:val="TableNormal"/>
    <w:uiPriority w:val="39"/>
    <w:rsid w:val="00782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3602"/>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4-Accent5">
    <w:name w:val="Grid Table 4 Accent 5"/>
    <w:basedOn w:val="TableNormal"/>
    <w:uiPriority w:val="49"/>
    <w:rsid w:val="00A61AF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332FD3"/>
    <w:rPr>
      <w:rFonts w:eastAsiaTheme="majorEastAsia" w:cstheme="majorBidi"/>
      <w:b/>
      <w:sz w:val="24"/>
      <w:szCs w:val="24"/>
    </w:rPr>
  </w:style>
  <w:style w:type="paragraph" w:styleId="NoSpacing">
    <w:name w:val="No Spacing"/>
    <w:link w:val="NoSpacingChar"/>
    <w:uiPriority w:val="1"/>
    <w:qFormat/>
    <w:rsid w:val="009F17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174D"/>
    <w:rPr>
      <w:rFonts w:eastAsiaTheme="minorEastAsia"/>
      <w:lang w:val="en-US"/>
    </w:rPr>
  </w:style>
  <w:style w:type="paragraph" w:styleId="Header">
    <w:name w:val="header"/>
    <w:basedOn w:val="Normal"/>
    <w:link w:val="HeaderChar"/>
    <w:uiPriority w:val="99"/>
    <w:unhideWhenUsed/>
    <w:rsid w:val="002C7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748D"/>
  </w:style>
  <w:style w:type="paragraph" w:styleId="Footer">
    <w:name w:val="footer"/>
    <w:basedOn w:val="Normal"/>
    <w:link w:val="FooterChar"/>
    <w:uiPriority w:val="99"/>
    <w:unhideWhenUsed/>
    <w:rsid w:val="002C74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748D"/>
  </w:style>
  <w:style w:type="paragraph" w:styleId="TOC3">
    <w:name w:val="toc 3"/>
    <w:basedOn w:val="Normal"/>
    <w:next w:val="Normal"/>
    <w:autoRedefine/>
    <w:uiPriority w:val="39"/>
    <w:unhideWhenUsed/>
    <w:rsid w:val="00763706"/>
    <w:pPr>
      <w:spacing w:after="100"/>
      <w:ind w:left="440"/>
    </w:pPr>
  </w:style>
  <w:style w:type="paragraph" w:styleId="Bibliography">
    <w:name w:val="Bibliography"/>
    <w:basedOn w:val="Normal"/>
    <w:next w:val="Normal"/>
    <w:uiPriority w:val="37"/>
    <w:unhideWhenUsed/>
    <w:rsid w:val="00C35DF3"/>
  </w:style>
  <w:style w:type="paragraph" w:styleId="ListParagraph">
    <w:name w:val="List Paragraph"/>
    <w:basedOn w:val="Normal"/>
    <w:uiPriority w:val="34"/>
    <w:qFormat/>
    <w:rsid w:val="002501ED"/>
    <w:pPr>
      <w:ind w:left="720"/>
      <w:contextualSpacing/>
    </w:pPr>
  </w:style>
  <w:style w:type="paragraph" w:styleId="BalloonText">
    <w:name w:val="Balloon Text"/>
    <w:basedOn w:val="Normal"/>
    <w:link w:val="BalloonTextChar"/>
    <w:uiPriority w:val="99"/>
    <w:semiHidden/>
    <w:unhideWhenUsed/>
    <w:rsid w:val="00D91FB6"/>
    <w:pPr>
      <w:spacing w:after="0" w:line="240" w:lineRule="auto"/>
    </w:pPr>
    <w:rPr>
      <w:rFonts w:ascii="Calibri" w:hAnsi="Calibri"/>
      <w:sz w:val="18"/>
      <w:szCs w:val="18"/>
    </w:rPr>
  </w:style>
  <w:style w:type="character" w:customStyle="1" w:styleId="BalloonTextChar">
    <w:name w:val="Balloon Text Char"/>
    <w:basedOn w:val="DefaultParagraphFont"/>
    <w:link w:val="BalloonText"/>
    <w:uiPriority w:val="99"/>
    <w:semiHidden/>
    <w:rsid w:val="00D91FB6"/>
    <w:rPr>
      <w:rFonts w:ascii="Calibri" w:hAnsi="Calibr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16433">
      <w:bodyDiv w:val="1"/>
      <w:marLeft w:val="0"/>
      <w:marRight w:val="0"/>
      <w:marTop w:val="0"/>
      <w:marBottom w:val="0"/>
      <w:divBdr>
        <w:top w:val="none" w:sz="0" w:space="0" w:color="auto"/>
        <w:left w:val="none" w:sz="0" w:space="0" w:color="auto"/>
        <w:bottom w:val="none" w:sz="0" w:space="0" w:color="auto"/>
        <w:right w:val="none" w:sz="0" w:space="0" w:color="auto"/>
      </w:divBdr>
    </w:div>
    <w:div w:id="107772671">
      <w:bodyDiv w:val="1"/>
      <w:marLeft w:val="0"/>
      <w:marRight w:val="0"/>
      <w:marTop w:val="0"/>
      <w:marBottom w:val="0"/>
      <w:divBdr>
        <w:top w:val="none" w:sz="0" w:space="0" w:color="auto"/>
        <w:left w:val="none" w:sz="0" w:space="0" w:color="auto"/>
        <w:bottom w:val="none" w:sz="0" w:space="0" w:color="auto"/>
        <w:right w:val="none" w:sz="0" w:space="0" w:color="auto"/>
      </w:divBdr>
    </w:div>
    <w:div w:id="245071405">
      <w:bodyDiv w:val="1"/>
      <w:marLeft w:val="0"/>
      <w:marRight w:val="0"/>
      <w:marTop w:val="0"/>
      <w:marBottom w:val="0"/>
      <w:divBdr>
        <w:top w:val="none" w:sz="0" w:space="0" w:color="auto"/>
        <w:left w:val="none" w:sz="0" w:space="0" w:color="auto"/>
        <w:bottom w:val="none" w:sz="0" w:space="0" w:color="auto"/>
        <w:right w:val="none" w:sz="0" w:space="0" w:color="auto"/>
      </w:divBdr>
    </w:div>
    <w:div w:id="375741654">
      <w:bodyDiv w:val="1"/>
      <w:marLeft w:val="0"/>
      <w:marRight w:val="0"/>
      <w:marTop w:val="0"/>
      <w:marBottom w:val="0"/>
      <w:divBdr>
        <w:top w:val="none" w:sz="0" w:space="0" w:color="auto"/>
        <w:left w:val="none" w:sz="0" w:space="0" w:color="auto"/>
        <w:bottom w:val="none" w:sz="0" w:space="0" w:color="auto"/>
        <w:right w:val="none" w:sz="0" w:space="0" w:color="auto"/>
      </w:divBdr>
    </w:div>
    <w:div w:id="436293622">
      <w:bodyDiv w:val="1"/>
      <w:marLeft w:val="0"/>
      <w:marRight w:val="0"/>
      <w:marTop w:val="0"/>
      <w:marBottom w:val="0"/>
      <w:divBdr>
        <w:top w:val="none" w:sz="0" w:space="0" w:color="auto"/>
        <w:left w:val="none" w:sz="0" w:space="0" w:color="auto"/>
        <w:bottom w:val="none" w:sz="0" w:space="0" w:color="auto"/>
        <w:right w:val="none" w:sz="0" w:space="0" w:color="auto"/>
      </w:divBdr>
    </w:div>
    <w:div w:id="464855350">
      <w:bodyDiv w:val="1"/>
      <w:marLeft w:val="0"/>
      <w:marRight w:val="0"/>
      <w:marTop w:val="0"/>
      <w:marBottom w:val="0"/>
      <w:divBdr>
        <w:top w:val="none" w:sz="0" w:space="0" w:color="auto"/>
        <w:left w:val="none" w:sz="0" w:space="0" w:color="auto"/>
        <w:bottom w:val="none" w:sz="0" w:space="0" w:color="auto"/>
        <w:right w:val="none" w:sz="0" w:space="0" w:color="auto"/>
      </w:divBdr>
    </w:div>
    <w:div w:id="510224861">
      <w:bodyDiv w:val="1"/>
      <w:marLeft w:val="0"/>
      <w:marRight w:val="0"/>
      <w:marTop w:val="0"/>
      <w:marBottom w:val="0"/>
      <w:divBdr>
        <w:top w:val="none" w:sz="0" w:space="0" w:color="auto"/>
        <w:left w:val="none" w:sz="0" w:space="0" w:color="auto"/>
        <w:bottom w:val="none" w:sz="0" w:space="0" w:color="auto"/>
        <w:right w:val="none" w:sz="0" w:space="0" w:color="auto"/>
      </w:divBdr>
    </w:div>
    <w:div w:id="538738277">
      <w:bodyDiv w:val="1"/>
      <w:marLeft w:val="0"/>
      <w:marRight w:val="0"/>
      <w:marTop w:val="0"/>
      <w:marBottom w:val="0"/>
      <w:divBdr>
        <w:top w:val="none" w:sz="0" w:space="0" w:color="auto"/>
        <w:left w:val="none" w:sz="0" w:space="0" w:color="auto"/>
        <w:bottom w:val="none" w:sz="0" w:space="0" w:color="auto"/>
        <w:right w:val="none" w:sz="0" w:space="0" w:color="auto"/>
      </w:divBdr>
    </w:div>
    <w:div w:id="541751124">
      <w:bodyDiv w:val="1"/>
      <w:marLeft w:val="0"/>
      <w:marRight w:val="0"/>
      <w:marTop w:val="0"/>
      <w:marBottom w:val="0"/>
      <w:divBdr>
        <w:top w:val="none" w:sz="0" w:space="0" w:color="auto"/>
        <w:left w:val="none" w:sz="0" w:space="0" w:color="auto"/>
        <w:bottom w:val="none" w:sz="0" w:space="0" w:color="auto"/>
        <w:right w:val="none" w:sz="0" w:space="0" w:color="auto"/>
      </w:divBdr>
    </w:div>
    <w:div w:id="656422356">
      <w:bodyDiv w:val="1"/>
      <w:marLeft w:val="0"/>
      <w:marRight w:val="0"/>
      <w:marTop w:val="0"/>
      <w:marBottom w:val="0"/>
      <w:divBdr>
        <w:top w:val="none" w:sz="0" w:space="0" w:color="auto"/>
        <w:left w:val="none" w:sz="0" w:space="0" w:color="auto"/>
        <w:bottom w:val="none" w:sz="0" w:space="0" w:color="auto"/>
        <w:right w:val="none" w:sz="0" w:space="0" w:color="auto"/>
      </w:divBdr>
    </w:div>
    <w:div w:id="690306189">
      <w:bodyDiv w:val="1"/>
      <w:marLeft w:val="0"/>
      <w:marRight w:val="0"/>
      <w:marTop w:val="0"/>
      <w:marBottom w:val="0"/>
      <w:divBdr>
        <w:top w:val="none" w:sz="0" w:space="0" w:color="auto"/>
        <w:left w:val="none" w:sz="0" w:space="0" w:color="auto"/>
        <w:bottom w:val="none" w:sz="0" w:space="0" w:color="auto"/>
        <w:right w:val="none" w:sz="0" w:space="0" w:color="auto"/>
      </w:divBdr>
    </w:div>
    <w:div w:id="718742813">
      <w:bodyDiv w:val="1"/>
      <w:marLeft w:val="0"/>
      <w:marRight w:val="0"/>
      <w:marTop w:val="0"/>
      <w:marBottom w:val="0"/>
      <w:divBdr>
        <w:top w:val="none" w:sz="0" w:space="0" w:color="auto"/>
        <w:left w:val="none" w:sz="0" w:space="0" w:color="auto"/>
        <w:bottom w:val="none" w:sz="0" w:space="0" w:color="auto"/>
        <w:right w:val="none" w:sz="0" w:space="0" w:color="auto"/>
      </w:divBdr>
    </w:div>
    <w:div w:id="743449051">
      <w:bodyDiv w:val="1"/>
      <w:marLeft w:val="0"/>
      <w:marRight w:val="0"/>
      <w:marTop w:val="0"/>
      <w:marBottom w:val="0"/>
      <w:divBdr>
        <w:top w:val="none" w:sz="0" w:space="0" w:color="auto"/>
        <w:left w:val="none" w:sz="0" w:space="0" w:color="auto"/>
        <w:bottom w:val="none" w:sz="0" w:space="0" w:color="auto"/>
        <w:right w:val="none" w:sz="0" w:space="0" w:color="auto"/>
      </w:divBdr>
    </w:div>
    <w:div w:id="765153946">
      <w:bodyDiv w:val="1"/>
      <w:marLeft w:val="0"/>
      <w:marRight w:val="0"/>
      <w:marTop w:val="0"/>
      <w:marBottom w:val="0"/>
      <w:divBdr>
        <w:top w:val="none" w:sz="0" w:space="0" w:color="auto"/>
        <w:left w:val="none" w:sz="0" w:space="0" w:color="auto"/>
        <w:bottom w:val="none" w:sz="0" w:space="0" w:color="auto"/>
        <w:right w:val="none" w:sz="0" w:space="0" w:color="auto"/>
      </w:divBdr>
    </w:div>
    <w:div w:id="842360382">
      <w:bodyDiv w:val="1"/>
      <w:marLeft w:val="0"/>
      <w:marRight w:val="0"/>
      <w:marTop w:val="0"/>
      <w:marBottom w:val="0"/>
      <w:divBdr>
        <w:top w:val="none" w:sz="0" w:space="0" w:color="auto"/>
        <w:left w:val="none" w:sz="0" w:space="0" w:color="auto"/>
        <w:bottom w:val="none" w:sz="0" w:space="0" w:color="auto"/>
        <w:right w:val="none" w:sz="0" w:space="0" w:color="auto"/>
      </w:divBdr>
    </w:div>
    <w:div w:id="861361845">
      <w:bodyDiv w:val="1"/>
      <w:marLeft w:val="0"/>
      <w:marRight w:val="0"/>
      <w:marTop w:val="0"/>
      <w:marBottom w:val="0"/>
      <w:divBdr>
        <w:top w:val="none" w:sz="0" w:space="0" w:color="auto"/>
        <w:left w:val="none" w:sz="0" w:space="0" w:color="auto"/>
        <w:bottom w:val="none" w:sz="0" w:space="0" w:color="auto"/>
        <w:right w:val="none" w:sz="0" w:space="0" w:color="auto"/>
      </w:divBdr>
      <w:divsChild>
        <w:div w:id="362025249">
          <w:marLeft w:val="-585"/>
          <w:marRight w:val="0"/>
          <w:marTop w:val="0"/>
          <w:marBottom w:val="0"/>
          <w:divBdr>
            <w:top w:val="none" w:sz="0" w:space="0" w:color="auto"/>
            <w:left w:val="none" w:sz="0" w:space="0" w:color="auto"/>
            <w:bottom w:val="none" w:sz="0" w:space="0" w:color="auto"/>
            <w:right w:val="none" w:sz="0" w:space="0" w:color="auto"/>
          </w:divBdr>
        </w:div>
      </w:divsChild>
    </w:div>
    <w:div w:id="957757329">
      <w:bodyDiv w:val="1"/>
      <w:marLeft w:val="0"/>
      <w:marRight w:val="0"/>
      <w:marTop w:val="0"/>
      <w:marBottom w:val="0"/>
      <w:divBdr>
        <w:top w:val="none" w:sz="0" w:space="0" w:color="auto"/>
        <w:left w:val="none" w:sz="0" w:space="0" w:color="auto"/>
        <w:bottom w:val="none" w:sz="0" w:space="0" w:color="auto"/>
        <w:right w:val="none" w:sz="0" w:space="0" w:color="auto"/>
      </w:divBdr>
    </w:div>
    <w:div w:id="1008141572">
      <w:bodyDiv w:val="1"/>
      <w:marLeft w:val="0"/>
      <w:marRight w:val="0"/>
      <w:marTop w:val="0"/>
      <w:marBottom w:val="0"/>
      <w:divBdr>
        <w:top w:val="none" w:sz="0" w:space="0" w:color="auto"/>
        <w:left w:val="none" w:sz="0" w:space="0" w:color="auto"/>
        <w:bottom w:val="none" w:sz="0" w:space="0" w:color="auto"/>
        <w:right w:val="none" w:sz="0" w:space="0" w:color="auto"/>
      </w:divBdr>
      <w:divsChild>
        <w:div w:id="1580211911">
          <w:marLeft w:val="-315"/>
          <w:marRight w:val="0"/>
          <w:marTop w:val="0"/>
          <w:marBottom w:val="0"/>
          <w:divBdr>
            <w:top w:val="none" w:sz="0" w:space="0" w:color="auto"/>
            <w:left w:val="none" w:sz="0" w:space="0" w:color="auto"/>
            <w:bottom w:val="none" w:sz="0" w:space="0" w:color="auto"/>
            <w:right w:val="none" w:sz="0" w:space="0" w:color="auto"/>
          </w:divBdr>
        </w:div>
      </w:divsChild>
    </w:div>
    <w:div w:id="1024207396">
      <w:bodyDiv w:val="1"/>
      <w:marLeft w:val="0"/>
      <w:marRight w:val="0"/>
      <w:marTop w:val="0"/>
      <w:marBottom w:val="0"/>
      <w:divBdr>
        <w:top w:val="none" w:sz="0" w:space="0" w:color="auto"/>
        <w:left w:val="none" w:sz="0" w:space="0" w:color="auto"/>
        <w:bottom w:val="none" w:sz="0" w:space="0" w:color="auto"/>
        <w:right w:val="none" w:sz="0" w:space="0" w:color="auto"/>
      </w:divBdr>
    </w:div>
    <w:div w:id="1044671723">
      <w:bodyDiv w:val="1"/>
      <w:marLeft w:val="0"/>
      <w:marRight w:val="0"/>
      <w:marTop w:val="0"/>
      <w:marBottom w:val="0"/>
      <w:divBdr>
        <w:top w:val="none" w:sz="0" w:space="0" w:color="auto"/>
        <w:left w:val="none" w:sz="0" w:space="0" w:color="auto"/>
        <w:bottom w:val="none" w:sz="0" w:space="0" w:color="auto"/>
        <w:right w:val="none" w:sz="0" w:space="0" w:color="auto"/>
      </w:divBdr>
    </w:div>
    <w:div w:id="1096630039">
      <w:bodyDiv w:val="1"/>
      <w:marLeft w:val="0"/>
      <w:marRight w:val="0"/>
      <w:marTop w:val="0"/>
      <w:marBottom w:val="0"/>
      <w:divBdr>
        <w:top w:val="none" w:sz="0" w:space="0" w:color="auto"/>
        <w:left w:val="none" w:sz="0" w:space="0" w:color="auto"/>
        <w:bottom w:val="none" w:sz="0" w:space="0" w:color="auto"/>
        <w:right w:val="none" w:sz="0" w:space="0" w:color="auto"/>
      </w:divBdr>
      <w:divsChild>
        <w:div w:id="2014798596">
          <w:marLeft w:val="-585"/>
          <w:marRight w:val="0"/>
          <w:marTop w:val="0"/>
          <w:marBottom w:val="0"/>
          <w:divBdr>
            <w:top w:val="none" w:sz="0" w:space="0" w:color="auto"/>
            <w:left w:val="none" w:sz="0" w:space="0" w:color="auto"/>
            <w:bottom w:val="none" w:sz="0" w:space="0" w:color="auto"/>
            <w:right w:val="none" w:sz="0" w:space="0" w:color="auto"/>
          </w:divBdr>
        </w:div>
      </w:divsChild>
    </w:div>
    <w:div w:id="1099905999">
      <w:bodyDiv w:val="1"/>
      <w:marLeft w:val="0"/>
      <w:marRight w:val="0"/>
      <w:marTop w:val="0"/>
      <w:marBottom w:val="0"/>
      <w:divBdr>
        <w:top w:val="none" w:sz="0" w:space="0" w:color="auto"/>
        <w:left w:val="none" w:sz="0" w:space="0" w:color="auto"/>
        <w:bottom w:val="none" w:sz="0" w:space="0" w:color="auto"/>
        <w:right w:val="none" w:sz="0" w:space="0" w:color="auto"/>
      </w:divBdr>
    </w:div>
    <w:div w:id="1118797169">
      <w:bodyDiv w:val="1"/>
      <w:marLeft w:val="0"/>
      <w:marRight w:val="0"/>
      <w:marTop w:val="0"/>
      <w:marBottom w:val="0"/>
      <w:divBdr>
        <w:top w:val="none" w:sz="0" w:space="0" w:color="auto"/>
        <w:left w:val="none" w:sz="0" w:space="0" w:color="auto"/>
        <w:bottom w:val="none" w:sz="0" w:space="0" w:color="auto"/>
        <w:right w:val="none" w:sz="0" w:space="0" w:color="auto"/>
      </w:divBdr>
    </w:div>
    <w:div w:id="1185561110">
      <w:bodyDiv w:val="1"/>
      <w:marLeft w:val="0"/>
      <w:marRight w:val="0"/>
      <w:marTop w:val="0"/>
      <w:marBottom w:val="0"/>
      <w:divBdr>
        <w:top w:val="none" w:sz="0" w:space="0" w:color="auto"/>
        <w:left w:val="none" w:sz="0" w:space="0" w:color="auto"/>
        <w:bottom w:val="none" w:sz="0" w:space="0" w:color="auto"/>
        <w:right w:val="none" w:sz="0" w:space="0" w:color="auto"/>
      </w:divBdr>
    </w:div>
    <w:div w:id="1189876565">
      <w:bodyDiv w:val="1"/>
      <w:marLeft w:val="0"/>
      <w:marRight w:val="0"/>
      <w:marTop w:val="0"/>
      <w:marBottom w:val="0"/>
      <w:divBdr>
        <w:top w:val="none" w:sz="0" w:space="0" w:color="auto"/>
        <w:left w:val="none" w:sz="0" w:space="0" w:color="auto"/>
        <w:bottom w:val="none" w:sz="0" w:space="0" w:color="auto"/>
        <w:right w:val="none" w:sz="0" w:space="0" w:color="auto"/>
      </w:divBdr>
    </w:div>
    <w:div w:id="1229997235">
      <w:bodyDiv w:val="1"/>
      <w:marLeft w:val="0"/>
      <w:marRight w:val="0"/>
      <w:marTop w:val="0"/>
      <w:marBottom w:val="0"/>
      <w:divBdr>
        <w:top w:val="none" w:sz="0" w:space="0" w:color="auto"/>
        <w:left w:val="none" w:sz="0" w:space="0" w:color="auto"/>
        <w:bottom w:val="none" w:sz="0" w:space="0" w:color="auto"/>
        <w:right w:val="none" w:sz="0" w:space="0" w:color="auto"/>
      </w:divBdr>
    </w:div>
    <w:div w:id="1247808412">
      <w:bodyDiv w:val="1"/>
      <w:marLeft w:val="0"/>
      <w:marRight w:val="0"/>
      <w:marTop w:val="0"/>
      <w:marBottom w:val="0"/>
      <w:divBdr>
        <w:top w:val="none" w:sz="0" w:space="0" w:color="auto"/>
        <w:left w:val="none" w:sz="0" w:space="0" w:color="auto"/>
        <w:bottom w:val="none" w:sz="0" w:space="0" w:color="auto"/>
        <w:right w:val="none" w:sz="0" w:space="0" w:color="auto"/>
      </w:divBdr>
    </w:div>
    <w:div w:id="1252466633">
      <w:bodyDiv w:val="1"/>
      <w:marLeft w:val="0"/>
      <w:marRight w:val="0"/>
      <w:marTop w:val="0"/>
      <w:marBottom w:val="0"/>
      <w:divBdr>
        <w:top w:val="none" w:sz="0" w:space="0" w:color="auto"/>
        <w:left w:val="none" w:sz="0" w:space="0" w:color="auto"/>
        <w:bottom w:val="none" w:sz="0" w:space="0" w:color="auto"/>
        <w:right w:val="none" w:sz="0" w:space="0" w:color="auto"/>
      </w:divBdr>
    </w:div>
    <w:div w:id="1358853308">
      <w:bodyDiv w:val="1"/>
      <w:marLeft w:val="0"/>
      <w:marRight w:val="0"/>
      <w:marTop w:val="0"/>
      <w:marBottom w:val="0"/>
      <w:divBdr>
        <w:top w:val="none" w:sz="0" w:space="0" w:color="auto"/>
        <w:left w:val="none" w:sz="0" w:space="0" w:color="auto"/>
        <w:bottom w:val="none" w:sz="0" w:space="0" w:color="auto"/>
        <w:right w:val="none" w:sz="0" w:space="0" w:color="auto"/>
      </w:divBdr>
    </w:div>
    <w:div w:id="1453668738">
      <w:bodyDiv w:val="1"/>
      <w:marLeft w:val="0"/>
      <w:marRight w:val="0"/>
      <w:marTop w:val="0"/>
      <w:marBottom w:val="0"/>
      <w:divBdr>
        <w:top w:val="none" w:sz="0" w:space="0" w:color="auto"/>
        <w:left w:val="none" w:sz="0" w:space="0" w:color="auto"/>
        <w:bottom w:val="none" w:sz="0" w:space="0" w:color="auto"/>
        <w:right w:val="none" w:sz="0" w:space="0" w:color="auto"/>
      </w:divBdr>
      <w:divsChild>
        <w:div w:id="2068990997">
          <w:marLeft w:val="-1185"/>
          <w:marRight w:val="0"/>
          <w:marTop w:val="0"/>
          <w:marBottom w:val="0"/>
          <w:divBdr>
            <w:top w:val="none" w:sz="0" w:space="0" w:color="auto"/>
            <w:left w:val="none" w:sz="0" w:space="0" w:color="auto"/>
            <w:bottom w:val="none" w:sz="0" w:space="0" w:color="auto"/>
            <w:right w:val="none" w:sz="0" w:space="0" w:color="auto"/>
          </w:divBdr>
        </w:div>
      </w:divsChild>
    </w:div>
    <w:div w:id="1455709947">
      <w:bodyDiv w:val="1"/>
      <w:marLeft w:val="0"/>
      <w:marRight w:val="0"/>
      <w:marTop w:val="0"/>
      <w:marBottom w:val="0"/>
      <w:divBdr>
        <w:top w:val="none" w:sz="0" w:space="0" w:color="auto"/>
        <w:left w:val="none" w:sz="0" w:space="0" w:color="auto"/>
        <w:bottom w:val="none" w:sz="0" w:space="0" w:color="auto"/>
        <w:right w:val="none" w:sz="0" w:space="0" w:color="auto"/>
      </w:divBdr>
    </w:div>
    <w:div w:id="1470660500">
      <w:bodyDiv w:val="1"/>
      <w:marLeft w:val="0"/>
      <w:marRight w:val="0"/>
      <w:marTop w:val="0"/>
      <w:marBottom w:val="0"/>
      <w:divBdr>
        <w:top w:val="none" w:sz="0" w:space="0" w:color="auto"/>
        <w:left w:val="none" w:sz="0" w:space="0" w:color="auto"/>
        <w:bottom w:val="none" w:sz="0" w:space="0" w:color="auto"/>
        <w:right w:val="none" w:sz="0" w:space="0" w:color="auto"/>
      </w:divBdr>
    </w:div>
    <w:div w:id="1506747708">
      <w:bodyDiv w:val="1"/>
      <w:marLeft w:val="0"/>
      <w:marRight w:val="0"/>
      <w:marTop w:val="0"/>
      <w:marBottom w:val="0"/>
      <w:divBdr>
        <w:top w:val="none" w:sz="0" w:space="0" w:color="auto"/>
        <w:left w:val="none" w:sz="0" w:space="0" w:color="auto"/>
        <w:bottom w:val="none" w:sz="0" w:space="0" w:color="auto"/>
        <w:right w:val="none" w:sz="0" w:space="0" w:color="auto"/>
      </w:divBdr>
    </w:div>
    <w:div w:id="1509514646">
      <w:bodyDiv w:val="1"/>
      <w:marLeft w:val="0"/>
      <w:marRight w:val="0"/>
      <w:marTop w:val="0"/>
      <w:marBottom w:val="0"/>
      <w:divBdr>
        <w:top w:val="none" w:sz="0" w:space="0" w:color="auto"/>
        <w:left w:val="none" w:sz="0" w:space="0" w:color="auto"/>
        <w:bottom w:val="none" w:sz="0" w:space="0" w:color="auto"/>
        <w:right w:val="none" w:sz="0" w:space="0" w:color="auto"/>
      </w:divBdr>
    </w:div>
    <w:div w:id="1517110534">
      <w:bodyDiv w:val="1"/>
      <w:marLeft w:val="0"/>
      <w:marRight w:val="0"/>
      <w:marTop w:val="0"/>
      <w:marBottom w:val="0"/>
      <w:divBdr>
        <w:top w:val="none" w:sz="0" w:space="0" w:color="auto"/>
        <w:left w:val="none" w:sz="0" w:space="0" w:color="auto"/>
        <w:bottom w:val="none" w:sz="0" w:space="0" w:color="auto"/>
        <w:right w:val="none" w:sz="0" w:space="0" w:color="auto"/>
      </w:divBdr>
    </w:div>
    <w:div w:id="1543789470">
      <w:bodyDiv w:val="1"/>
      <w:marLeft w:val="0"/>
      <w:marRight w:val="0"/>
      <w:marTop w:val="0"/>
      <w:marBottom w:val="0"/>
      <w:divBdr>
        <w:top w:val="none" w:sz="0" w:space="0" w:color="auto"/>
        <w:left w:val="none" w:sz="0" w:space="0" w:color="auto"/>
        <w:bottom w:val="none" w:sz="0" w:space="0" w:color="auto"/>
        <w:right w:val="none" w:sz="0" w:space="0" w:color="auto"/>
      </w:divBdr>
    </w:div>
    <w:div w:id="1563951630">
      <w:bodyDiv w:val="1"/>
      <w:marLeft w:val="0"/>
      <w:marRight w:val="0"/>
      <w:marTop w:val="0"/>
      <w:marBottom w:val="0"/>
      <w:divBdr>
        <w:top w:val="none" w:sz="0" w:space="0" w:color="auto"/>
        <w:left w:val="none" w:sz="0" w:space="0" w:color="auto"/>
        <w:bottom w:val="none" w:sz="0" w:space="0" w:color="auto"/>
        <w:right w:val="none" w:sz="0" w:space="0" w:color="auto"/>
      </w:divBdr>
      <w:divsChild>
        <w:div w:id="670914591">
          <w:marLeft w:val="120"/>
          <w:marRight w:val="0"/>
          <w:marTop w:val="0"/>
          <w:marBottom w:val="0"/>
          <w:divBdr>
            <w:top w:val="none" w:sz="0" w:space="0" w:color="auto"/>
            <w:left w:val="none" w:sz="0" w:space="0" w:color="auto"/>
            <w:bottom w:val="none" w:sz="0" w:space="0" w:color="auto"/>
            <w:right w:val="none" w:sz="0" w:space="0" w:color="auto"/>
          </w:divBdr>
        </w:div>
        <w:div w:id="1510560927">
          <w:marLeft w:val="120"/>
          <w:marRight w:val="0"/>
          <w:marTop w:val="0"/>
          <w:marBottom w:val="0"/>
          <w:divBdr>
            <w:top w:val="none" w:sz="0" w:space="0" w:color="auto"/>
            <w:left w:val="none" w:sz="0" w:space="0" w:color="auto"/>
            <w:bottom w:val="none" w:sz="0" w:space="0" w:color="auto"/>
            <w:right w:val="none" w:sz="0" w:space="0" w:color="auto"/>
          </w:divBdr>
        </w:div>
        <w:div w:id="2103646522">
          <w:marLeft w:val="120"/>
          <w:marRight w:val="0"/>
          <w:marTop w:val="0"/>
          <w:marBottom w:val="0"/>
          <w:divBdr>
            <w:top w:val="none" w:sz="0" w:space="0" w:color="auto"/>
            <w:left w:val="none" w:sz="0" w:space="0" w:color="auto"/>
            <w:bottom w:val="none" w:sz="0" w:space="0" w:color="auto"/>
            <w:right w:val="none" w:sz="0" w:space="0" w:color="auto"/>
          </w:divBdr>
        </w:div>
        <w:div w:id="408120283">
          <w:marLeft w:val="15"/>
          <w:marRight w:val="0"/>
          <w:marTop w:val="0"/>
          <w:marBottom w:val="0"/>
          <w:divBdr>
            <w:top w:val="none" w:sz="0" w:space="0" w:color="auto"/>
            <w:left w:val="none" w:sz="0" w:space="0" w:color="auto"/>
            <w:bottom w:val="none" w:sz="0" w:space="0" w:color="auto"/>
            <w:right w:val="none" w:sz="0" w:space="0" w:color="auto"/>
          </w:divBdr>
        </w:div>
      </w:divsChild>
    </w:div>
    <w:div w:id="1587181798">
      <w:bodyDiv w:val="1"/>
      <w:marLeft w:val="0"/>
      <w:marRight w:val="0"/>
      <w:marTop w:val="0"/>
      <w:marBottom w:val="0"/>
      <w:divBdr>
        <w:top w:val="none" w:sz="0" w:space="0" w:color="auto"/>
        <w:left w:val="none" w:sz="0" w:space="0" w:color="auto"/>
        <w:bottom w:val="none" w:sz="0" w:space="0" w:color="auto"/>
        <w:right w:val="none" w:sz="0" w:space="0" w:color="auto"/>
      </w:divBdr>
    </w:div>
    <w:div w:id="1796635716">
      <w:bodyDiv w:val="1"/>
      <w:marLeft w:val="0"/>
      <w:marRight w:val="0"/>
      <w:marTop w:val="0"/>
      <w:marBottom w:val="0"/>
      <w:divBdr>
        <w:top w:val="none" w:sz="0" w:space="0" w:color="auto"/>
        <w:left w:val="none" w:sz="0" w:space="0" w:color="auto"/>
        <w:bottom w:val="none" w:sz="0" w:space="0" w:color="auto"/>
        <w:right w:val="none" w:sz="0" w:space="0" w:color="auto"/>
      </w:divBdr>
      <w:divsChild>
        <w:div w:id="123088045">
          <w:marLeft w:val="-1185"/>
          <w:marRight w:val="0"/>
          <w:marTop w:val="0"/>
          <w:marBottom w:val="0"/>
          <w:divBdr>
            <w:top w:val="none" w:sz="0" w:space="0" w:color="auto"/>
            <w:left w:val="none" w:sz="0" w:space="0" w:color="auto"/>
            <w:bottom w:val="none" w:sz="0" w:space="0" w:color="auto"/>
            <w:right w:val="none" w:sz="0" w:space="0" w:color="auto"/>
          </w:divBdr>
        </w:div>
      </w:divsChild>
    </w:div>
    <w:div w:id="1798596726">
      <w:bodyDiv w:val="1"/>
      <w:marLeft w:val="0"/>
      <w:marRight w:val="0"/>
      <w:marTop w:val="0"/>
      <w:marBottom w:val="0"/>
      <w:divBdr>
        <w:top w:val="none" w:sz="0" w:space="0" w:color="auto"/>
        <w:left w:val="none" w:sz="0" w:space="0" w:color="auto"/>
        <w:bottom w:val="none" w:sz="0" w:space="0" w:color="auto"/>
        <w:right w:val="none" w:sz="0" w:space="0" w:color="auto"/>
      </w:divBdr>
    </w:div>
    <w:div w:id="1846166040">
      <w:bodyDiv w:val="1"/>
      <w:marLeft w:val="0"/>
      <w:marRight w:val="0"/>
      <w:marTop w:val="0"/>
      <w:marBottom w:val="0"/>
      <w:divBdr>
        <w:top w:val="none" w:sz="0" w:space="0" w:color="auto"/>
        <w:left w:val="none" w:sz="0" w:space="0" w:color="auto"/>
        <w:bottom w:val="none" w:sz="0" w:space="0" w:color="auto"/>
        <w:right w:val="none" w:sz="0" w:space="0" w:color="auto"/>
      </w:divBdr>
    </w:div>
    <w:div w:id="1903059392">
      <w:bodyDiv w:val="1"/>
      <w:marLeft w:val="0"/>
      <w:marRight w:val="0"/>
      <w:marTop w:val="0"/>
      <w:marBottom w:val="0"/>
      <w:divBdr>
        <w:top w:val="none" w:sz="0" w:space="0" w:color="auto"/>
        <w:left w:val="none" w:sz="0" w:space="0" w:color="auto"/>
        <w:bottom w:val="none" w:sz="0" w:space="0" w:color="auto"/>
        <w:right w:val="none" w:sz="0" w:space="0" w:color="auto"/>
      </w:divBdr>
    </w:div>
    <w:div w:id="1937904554">
      <w:bodyDiv w:val="1"/>
      <w:marLeft w:val="0"/>
      <w:marRight w:val="0"/>
      <w:marTop w:val="0"/>
      <w:marBottom w:val="0"/>
      <w:divBdr>
        <w:top w:val="none" w:sz="0" w:space="0" w:color="auto"/>
        <w:left w:val="none" w:sz="0" w:space="0" w:color="auto"/>
        <w:bottom w:val="none" w:sz="0" w:space="0" w:color="auto"/>
        <w:right w:val="none" w:sz="0" w:space="0" w:color="auto"/>
      </w:divBdr>
    </w:div>
    <w:div w:id="1937975354">
      <w:bodyDiv w:val="1"/>
      <w:marLeft w:val="0"/>
      <w:marRight w:val="0"/>
      <w:marTop w:val="0"/>
      <w:marBottom w:val="0"/>
      <w:divBdr>
        <w:top w:val="none" w:sz="0" w:space="0" w:color="auto"/>
        <w:left w:val="none" w:sz="0" w:space="0" w:color="auto"/>
        <w:bottom w:val="none" w:sz="0" w:space="0" w:color="auto"/>
        <w:right w:val="none" w:sz="0" w:space="0" w:color="auto"/>
      </w:divBdr>
    </w:div>
    <w:div w:id="1972905919">
      <w:bodyDiv w:val="1"/>
      <w:marLeft w:val="0"/>
      <w:marRight w:val="0"/>
      <w:marTop w:val="0"/>
      <w:marBottom w:val="0"/>
      <w:divBdr>
        <w:top w:val="none" w:sz="0" w:space="0" w:color="auto"/>
        <w:left w:val="none" w:sz="0" w:space="0" w:color="auto"/>
        <w:bottom w:val="none" w:sz="0" w:space="0" w:color="auto"/>
        <w:right w:val="none" w:sz="0" w:space="0" w:color="auto"/>
      </w:divBdr>
    </w:div>
    <w:div w:id="2011832991">
      <w:bodyDiv w:val="1"/>
      <w:marLeft w:val="0"/>
      <w:marRight w:val="0"/>
      <w:marTop w:val="0"/>
      <w:marBottom w:val="0"/>
      <w:divBdr>
        <w:top w:val="none" w:sz="0" w:space="0" w:color="auto"/>
        <w:left w:val="none" w:sz="0" w:space="0" w:color="auto"/>
        <w:bottom w:val="none" w:sz="0" w:space="0" w:color="auto"/>
        <w:right w:val="none" w:sz="0" w:space="0" w:color="auto"/>
      </w:divBdr>
      <w:divsChild>
        <w:div w:id="683826095">
          <w:marLeft w:val="-585"/>
          <w:marRight w:val="0"/>
          <w:marTop w:val="0"/>
          <w:marBottom w:val="0"/>
          <w:divBdr>
            <w:top w:val="none" w:sz="0" w:space="0" w:color="auto"/>
            <w:left w:val="none" w:sz="0" w:space="0" w:color="auto"/>
            <w:bottom w:val="none" w:sz="0" w:space="0" w:color="auto"/>
            <w:right w:val="none" w:sz="0" w:space="0" w:color="auto"/>
          </w:divBdr>
        </w:div>
      </w:divsChild>
    </w:div>
    <w:div w:id="2090154098">
      <w:bodyDiv w:val="1"/>
      <w:marLeft w:val="0"/>
      <w:marRight w:val="0"/>
      <w:marTop w:val="0"/>
      <w:marBottom w:val="0"/>
      <w:divBdr>
        <w:top w:val="none" w:sz="0" w:space="0" w:color="auto"/>
        <w:left w:val="none" w:sz="0" w:space="0" w:color="auto"/>
        <w:bottom w:val="none" w:sz="0" w:space="0" w:color="auto"/>
        <w:right w:val="none" w:sz="0" w:space="0" w:color="auto"/>
      </w:divBdr>
    </w:div>
    <w:div w:id="2100560998">
      <w:bodyDiv w:val="1"/>
      <w:marLeft w:val="0"/>
      <w:marRight w:val="0"/>
      <w:marTop w:val="0"/>
      <w:marBottom w:val="0"/>
      <w:divBdr>
        <w:top w:val="none" w:sz="0" w:space="0" w:color="auto"/>
        <w:left w:val="none" w:sz="0" w:space="0" w:color="auto"/>
        <w:bottom w:val="none" w:sz="0" w:space="0" w:color="auto"/>
        <w:right w:val="none" w:sz="0" w:space="0" w:color="auto"/>
      </w:divBdr>
    </w:div>
    <w:div w:id="2109034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s19</b:Tag>
    <b:SourceType>InternetSite</b:SourceType>
    <b:Guid>{A83CBF93-F2D5-48E1-8620-0337F62B0F40}</b:Guid>
    <b:Title>Risk Management in Software Development and Software Engineering Projects</b:Title>
    <b:Year>2019 </b:Year>
    <b:Author>
      <b:Author>
        <b:Corporate>Cast Software</b:Corporate>
      </b:Author>
    </b:Author>
    <b:InternetSiteTitle>Cast Software</b:InternetSiteTitle>
    <b:Month>September</b:Month>
    <b:Day>2</b:Day>
    <b:URL>https://www.castsoftware.com/research-labs/risk-management-in-software-development-and-software-engineering-projects</b:URL>
    <b:RefOrder>1</b:RefOrder>
  </b:Source>
</b:Sources>
</file>

<file path=customXml/itemProps1.xml><?xml version="1.0" encoding="utf-8"?>
<ds:datastoreItem xmlns:ds="http://schemas.openxmlformats.org/officeDocument/2006/customXml" ds:itemID="{899D7112-B9D4-49B8-BCE3-BA160BAD8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TotalTime>
  <Pages>58</Pages>
  <Words>6387</Words>
  <Characters>3641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Systems Design and Analysis Document</vt:lpstr>
    </vt:vector>
  </TitlesOfParts>
  <Company/>
  <LinksUpToDate>false</LinksUpToDate>
  <CharactersWithSpaces>4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Design and Analysis Document</dc:title>
  <dc:subject>Professional Experience - 300579</dc:subject>
  <dc:creator>Alex</dc:creator>
  <cp:keywords/>
  <dc:description/>
  <cp:lastModifiedBy>Alex</cp:lastModifiedBy>
  <cp:revision>39</cp:revision>
  <dcterms:created xsi:type="dcterms:W3CDTF">2020-04-25T11:27:00Z</dcterms:created>
  <dcterms:modified xsi:type="dcterms:W3CDTF">2020-05-03T09:35:00Z</dcterms:modified>
</cp:coreProperties>
</file>